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D5A89" w14:textId="2CDC3D81" w:rsidR="00B03218" w:rsidRPr="00F64F31" w:rsidRDefault="008A31FB" w:rsidP="00A24AA2">
      <w:pPr>
        <w:rPr>
          <w:rFonts w:cs="Arial"/>
        </w:rPr>
      </w:pPr>
      <w:r w:rsidRPr="00F64F31">
        <w:rPr>
          <w:noProof/>
          <w:lang w:eastAsia="sv-SE"/>
        </w:rPr>
        <w:drawing>
          <wp:anchor distT="0" distB="0" distL="114300" distR="114300" simplePos="0" relativeHeight="251658241" behindDoc="0" locked="0" layoutInCell="1" allowOverlap="1" wp14:anchorId="7D1989A0" wp14:editId="183039E2">
            <wp:simplePos x="0" y="0"/>
            <wp:positionH relativeFrom="column">
              <wp:posOffset>750570</wp:posOffset>
            </wp:positionH>
            <wp:positionV relativeFrom="paragraph">
              <wp:posOffset>185420</wp:posOffset>
            </wp:positionV>
            <wp:extent cx="4316095" cy="1119505"/>
            <wp:effectExtent l="0" t="0" r="8255" b="0"/>
            <wp:wrapNone/>
            <wp:docPr id="2" name="Picture 0"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NE_TI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6095" cy="1119505"/>
                    </a:xfrm>
                    <a:prstGeom prst="rect">
                      <a:avLst/>
                    </a:prstGeom>
                    <a:noFill/>
                  </pic:spPr>
                </pic:pic>
              </a:graphicData>
            </a:graphic>
          </wp:anchor>
        </w:drawing>
      </w:r>
    </w:p>
    <w:p w14:paraId="30C6FABC" w14:textId="77777777" w:rsidR="00B03218" w:rsidRPr="00F64F31" w:rsidRDefault="00B03218" w:rsidP="00A24AA2">
      <w:pPr>
        <w:rPr>
          <w:rFonts w:cs="Arial"/>
        </w:rPr>
      </w:pPr>
    </w:p>
    <w:p w14:paraId="5C8DC447" w14:textId="77777777" w:rsidR="00B03218" w:rsidRPr="00F64F31" w:rsidRDefault="00B03218" w:rsidP="00A24AA2">
      <w:pPr>
        <w:rPr>
          <w:rFonts w:cs="Arial"/>
        </w:rPr>
      </w:pPr>
    </w:p>
    <w:p w14:paraId="45AFCAA8" w14:textId="77777777" w:rsidR="00B03218" w:rsidRPr="00F64F31" w:rsidRDefault="00B03218" w:rsidP="00A24AA2">
      <w:pPr>
        <w:rPr>
          <w:rFonts w:cs="Arial"/>
        </w:rPr>
      </w:pPr>
    </w:p>
    <w:p w14:paraId="03FE7A55" w14:textId="77777777" w:rsidR="00B03218" w:rsidRPr="00F64F31" w:rsidRDefault="00B03218" w:rsidP="00A24AA2">
      <w:pPr>
        <w:rPr>
          <w:rFonts w:cs="Arial"/>
        </w:rPr>
      </w:pPr>
    </w:p>
    <w:p w14:paraId="54A7C68D" w14:textId="3888058F" w:rsidR="00B03218" w:rsidRPr="00F64F31" w:rsidRDefault="00B46F34" w:rsidP="00A24AA2">
      <w:pPr>
        <w:rPr>
          <w:rFonts w:cs="Arial"/>
        </w:rPr>
      </w:pPr>
      <w:r w:rsidRPr="00F64F31">
        <w:rPr>
          <w:noProof/>
        </w:rPr>
        <mc:AlternateContent>
          <mc:Choice Requires="wps">
            <w:drawing>
              <wp:anchor distT="0" distB="0" distL="114300" distR="114300" simplePos="0" relativeHeight="251658240" behindDoc="0" locked="0" layoutInCell="1" allowOverlap="1" wp14:anchorId="408217EB" wp14:editId="709C5579">
                <wp:simplePos x="0" y="0"/>
                <wp:positionH relativeFrom="column">
                  <wp:posOffset>49530</wp:posOffset>
                </wp:positionH>
                <wp:positionV relativeFrom="paragraph">
                  <wp:posOffset>186690</wp:posOffset>
                </wp:positionV>
                <wp:extent cx="5831840" cy="2676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2676525"/>
                        </a:xfrm>
                        <a:prstGeom prst="rect">
                          <a:avLst/>
                        </a:prstGeom>
                        <a:solidFill>
                          <a:srgbClr val="FFFFFF"/>
                        </a:solidFill>
                        <a:ln w="9525">
                          <a:solidFill>
                            <a:srgbClr val="000000"/>
                          </a:solidFill>
                          <a:miter lim="800000"/>
                          <a:headEnd/>
                          <a:tailEnd/>
                        </a:ln>
                      </wps:spPr>
                      <wps:txbx>
                        <w:txbxContent>
                          <w:p w14:paraId="3676CF23" w14:textId="77777777" w:rsidR="0086075E" w:rsidRDefault="0086075E" w:rsidP="0079414A">
                            <w:pPr>
                              <w:jc w:val="center"/>
                              <w:rPr>
                                <w:rFonts w:cs="Arial"/>
                                <w:b/>
                                <w:i/>
                                <w:sz w:val="32"/>
                                <w:szCs w:val="32"/>
                              </w:rPr>
                            </w:pPr>
                          </w:p>
                          <w:p w14:paraId="06F54916" w14:textId="77777777" w:rsidR="0086075E" w:rsidRPr="00CD5187" w:rsidRDefault="0086075E" w:rsidP="0079414A">
                            <w:pPr>
                              <w:jc w:val="center"/>
                              <w:rPr>
                                <w:rFonts w:cs="Arial"/>
                                <w:b/>
                                <w:i/>
                                <w:sz w:val="32"/>
                                <w:szCs w:val="32"/>
                                <w:lang w:val="fr-FR"/>
                              </w:rPr>
                            </w:pPr>
                            <w:r w:rsidRPr="00CD5187">
                              <w:rPr>
                                <w:rFonts w:cs="Arial"/>
                                <w:b/>
                                <w:i/>
                                <w:sz w:val="32"/>
                                <w:szCs w:val="32"/>
                                <w:lang w:val="fr-FR"/>
                              </w:rPr>
                              <w:t xml:space="preserve">Train Information System </w:t>
                            </w:r>
                            <w:r w:rsidRPr="00CD5187">
                              <w:rPr>
                                <w:rFonts w:cs="Arial"/>
                                <w:b/>
                                <w:i/>
                                <w:sz w:val="32"/>
                                <w:szCs w:val="32"/>
                                <w:lang w:val="fr-FR"/>
                              </w:rPr>
                              <w:br/>
                              <w:t>(TIS)</w:t>
                            </w:r>
                            <w:r w:rsidRPr="00CD5187">
                              <w:rPr>
                                <w:rFonts w:cs="Arial"/>
                                <w:b/>
                                <w:i/>
                                <w:sz w:val="32"/>
                                <w:szCs w:val="32"/>
                                <w:lang w:val="fr-FR"/>
                              </w:rPr>
                              <w:br/>
                            </w:r>
                          </w:p>
                          <w:p w14:paraId="0B017C87" w14:textId="77777777" w:rsidR="0086075E" w:rsidRPr="00CD5187" w:rsidRDefault="0086075E" w:rsidP="0079414A">
                            <w:pPr>
                              <w:jc w:val="center"/>
                              <w:rPr>
                                <w:rFonts w:cs="Arial"/>
                                <w:b/>
                                <w:sz w:val="40"/>
                                <w:szCs w:val="40"/>
                                <w:lang w:val="fr-FR"/>
                              </w:rPr>
                            </w:pPr>
                            <w:r w:rsidRPr="00CD5187">
                              <w:rPr>
                                <w:rFonts w:cs="Arial"/>
                                <w:b/>
                                <w:sz w:val="40"/>
                                <w:szCs w:val="40"/>
                                <w:lang w:val="fr-FR"/>
                              </w:rPr>
                              <w:t>TIS-USER AGREEMENT</w:t>
                            </w:r>
                          </w:p>
                          <w:p w14:paraId="1D324EAF" w14:textId="35867FCB" w:rsidR="0086075E" w:rsidRPr="003474BF" w:rsidRDefault="0086075E" w:rsidP="0079414A">
                            <w:pPr>
                              <w:jc w:val="center"/>
                              <w:rPr>
                                <w:rFonts w:cs="Arial"/>
                                <w:b/>
                                <w:sz w:val="40"/>
                                <w:szCs w:val="40"/>
                              </w:rPr>
                            </w:pPr>
                            <w:r w:rsidRPr="005071CE">
                              <w:rPr>
                                <w:rFonts w:cs="Arial"/>
                                <w:b/>
                                <w:sz w:val="24"/>
                                <w:szCs w:val="24"/>
                              </w:rPr>
                              <w:t>(</w:t>
                            </w:r>
                            <w:proofErr w:type="gramStart"/>
                            <w:r w:rsidRPr="005071CE">
                              <w:rPr>
                                <w:rFonts w:cs="Arial"/>
                                <w:b/>
                                <w:sz w:val="24"/>
                                <w:szCs w:val="24"/>
                              </w:rPr>
                              <w:t>version</w:t>
                            </w:r>
                            <w:proofErr w:type="gramEnd"/>
                            <w:r w:rsidRPr="005071CE">
                              <w:rPr>
                                <w:rFonts w:cs="Arial"/>
                                <w:b/>
                                <w:sz w:val="24"/>
                                <w:szCs w:val="24"/>
                              </w:rPr>
                              <w:t xml:space="preserve"> </w:t>
                            </w:r>
                            <w:r w:rsidR="00A07B53">
                              <w:rPr>
                                <w:rFonts w:cs="Arial"/>
                                <w:b/>
                                <w:sz w:val="24"/>
                                <w:szCs w:val="24"/>
                              </w:rPr>
                              <w:t xml:space="preserve">December </w:t>
                            </w:r>
                            <w:r w:rsidRPr="005071CE">
                              <w:rPr>
                                <w:rFonts w:cs="Arial"/>
                                <w:b/>
                                <w:sz w:val="24"/>
                                <w:szCs w:val="24"/>
                              </w:rPr>
                              <w:t>20</w:t>
                            </w:r>
                            <w:r w:rsidR="00A07B53">
                              <w:rPr>
                                <w:rFonts w:cs="Arial"/>
                                <w:b/>
                                <w:sz w:val="24"/>
                                <w:szCs w:val="24"/>
                              </w:rPr>
                              <w:t>21</w:t>
                            </w:r>
                            <w:r w:rsidR="005071CE" w:rsidRPr="005071CE">
                              <w:rPr>
                                <w:rFonts w:cs="Arial"/>
                                <w:b/>
                                <w:sz w:val="24"/>
                                <w:szCs w:val="24"/>
                              </w:rPr>
                              <w:t>)</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8217EB" id="_x0000_t202" coordsize="21600,21600" o:spt="202" path="m,l,21600r21600,l21600,xe">
                <v:stroke joinstyle="miter"/>
                <v:path gradientshapeok="t" o:connecttype="rect"/>
              </v:shapetype>
              <v:shape id="Text Box 3" o:spid="_x0000_s1026" type="#_x0000_t202" style="position:absolute;margin-left:3.9pt;margin-top:14.7pt;width:459.2pt;height:21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">
                <v:textbox style="mso-fit-shape-to-text:t">
                  <w:txbxContent>
                    <w:p w14:paraId="3676CF23" w14:textId="77777777" w:rsidR="0086075E" w:rsidRDefault="0086075E" w:rsidP="0079414A">
                      <w:pPr>
                        <w:jc w:val="center"/>
                        <w:rPr>
                          <w:rFonts w:cs="Arial"/>
                          <w:b/>
                          <w:i/>
                          <w:sz w:val="32"/>
                          <w:szCs w:val="32"/>
                        </w:rPr>
                      </w:pPr>
                    </w:p>
                    <w:p w14:paraId="06F54916" w14:textId="77777777" w:rsidR="0086075E" w:rsidRPr="00CD5187" w:rsidRDefault="0086075E" w:rsidP="0079414A">
                      <w:pPr>
                        <w:jc w:val="center"/>
                        <w:rPr>
                          <w:rFonts w:cs="Arial"/>
                          <w:b/>
                          <w:i/>
                          <w:sz w:val="32"/>
                          <w:szCs w:val="32"/>
                          <w:lang w:val="fr-FR"/>
                        </w:rPr>
                      </w:pPr>
                      <w:r w:rsidRPr="00CD5187">
                        <w:rPr>
                          <w:rFonts w:cs="Arial"/>
                          <w:b/>
                          <w:i/>
                          <w:sz w:val="32"/>
                          <w:szCs w:val="32"/>
                          <w:lang w:val="fr-FR"/>
                        </w:rPr>
                        <w:t xml:space="preserve">Train Information System </w:t>
                      </w:r>
                      <w:r w:rsidRPr="00CD5187">
                        <w:rPr>
                          <w:rFonts w:cs="Arial"/>
                          <w:b/>
                          <w:i/>
                          <w:sz w:val="32"/>
                          <w:szCs w:val="32"/>
                          <w:lang w:val="fr-FR"/>
                        </w:rPr>
                        <w:br/>
                        <w:t>(TIS)</w:t>
                      </w:r>
                      <w:r w:rsidRPr="00CD5187">
                        <w:rPr>
                          <w:rFonts w:cs="Arial"/>
                          <w:b/>
                          <w:i/>
                          <w:sz w:val="32"/>
                          <w:szCs w:val="32"/>
                          <w:lang w:val="fr-FR"/>
                        </w:rPr>
                        <w:br/>
                      </w:r>
                    </w:p>
                    <w:p w14:paraId="0B017C87" w14:textId="77777777" w:rsidR="0086075E" w:rsidRPr="00CD5187" w:rsidRDefault="0086075E" w:rsidP="0079414A">
                      <w:pPr>
                        <w:jc w:val="center"/>
                        <w:rPr>
                          <w:rFonts w:cs="Arial"/>
                          <w:b/>
                          <w:sz w:val="40"/>
                          <w:szCs w:val="40"/>
                          <w:lang w:val="fr-FR"/>
                        </w:rPr>
                      </w:pPr>
                      <w:r w:rsidRPr="00CD5187">
                        <w:rPr>
                          <w:rFonts w:cs="Arial"/>
                          <w:b/>
                          <w:sz w:val="40"/>
                          <w:szCs w:val="40"/>
                          <w:lang w:val="fr-FR"/>
                        </w:rPr>
                        <w:t>TIS-USER AGREEMENT</w:t>
                      </w:r>
                    </w:p>
                    <w:p w14:paraId="1D324EAF" w14:textId="35867FCB" w:rsidR="0086075E" w:rsidRPr="003474BF" w:rsidRDefault="0086075E" w:rsidP="0079414A">
                      <w:pPr>
                        <w:jc w:val="center"/>
                        <w:rPr>
                          <w:rFonts w:cs="Arial"/>
                          <w:b/>
                          <w:sz w:val="40"/>
                          <w:szCs w:val="40"/>
                        </w:rPr>
                      </w:pPr>
                      <w:r w:rsidRPr="005071CE">
                        <w:rPr>
                          <w:rFonts w:cs="Arial"/>
                          <w:b/>
                          <w:sz w:val="24"/>
                          <w:szCs w:val="24"/>
                        </w:rPr>
                        <w:t>(</w:t>
                      </w:r>
                      <w:proofErr w:type="gramStart"/>
                      <w:r w:rsidRPr="005071CE">
                        <w:rPr>
                          <w:rFonts w:cs="Arial"/>
                          <w:b/>
                          <w:sz w:val="24"/>
                          <w:szCs w:val="24"/>
                        </w:rPr>
                        <w:t>version</w:t>
                      </w:r>
                      <w:proofErr w:type="gramEnd"/>
                      <w:r w:rsidRPr="005071CE">
                        <w:rPr>
                          <w:rFonts w:cs="Arial"/>
                          <w:b/>
                          <w:sz w:val="24"/>
                          <w:szCs w:val="24"/>
                        </w:rPr>
                        <w:t xml:space="preserve"> </w:t>
                      </w:r>
                      <w:r w:rsidR="00A07B53">
                        <w:rPr>
                          <w:rFonts w:cs="Arial"/>
                          <w:b/>
                          <w:sz w:val="24"/>
                          <w:szCs w:val="24"/>
                        </w:rPr>
                        <w:t xml:space="preserve">December </w:t>
                      </w:r>
                      <w:r w:rsidRPr="005071CE">
                        <w:rPr>
                          <w:rFonts w:cs="Arial"/>
                          <w:b/>
                          <w:sz w:val="24"/>
                          <w:szCs w:val="24"/>
                        </w:rPr>
                        <w:t>20</w:t>
                      </w:r>
                      <w:r w:rsidR="00A07B53">
                        <w:rPr>
                          <w:rFonts w:cs="Arial"/>
                          <w:b/>
                          <w:sz w:val="24"/>
                          <w:szCs w:val="24"/>
                        </w:rPr>
                        <w:t>21</w:t>
                      </w:r>
                      <w:r w:rsidR="005071CE" w:rsidRPr="005071CE">
                        <w:rPr>
                          <w:rFonts w:cs="Arial"/>
                          <w:b/>
                          <w:sz w:val="24"/>
                          <w:szCs w:val="24"/>
                        </w:rPr>
                        <w:t>)</w:t>
                      </w:r>
                    </w:p>
                  </w:txbxContent>
                </v:textbox>
              </v:shape>
            </w:pict>
          </mc:Fallback>
        </mc:AlternateContent>
      </w:r>
    </w:p>
    <w:p w14:paraId="4378E77D" w14:textId="77777777" w:rsidR="00B03218" w:rsidRPr="00F64F31" w:rsidRDefault="00B03218" w:rsidP="00A24AA2">
      <w:pPr>
        <w:rPr>
          <w:rFonts w:cs="Arial"/>
        </w:rPr>
      </w:pPr>
    </w:p>
    <w:p w14:paraId="10557F34" w14:textId="77777777" w:rsidR="00B03218" w:rsidRPr="00F64F31" w:rsidRDefault="00B03218" w:rsidP="00A24AA2">
      <w:pPr>
        <w:rPr>
          <w:rFonts w:cs="Arial"/>
        </w:rPr>
      </w:pPr>
    </w:p>
    <w:p w14:paraId="3AFDAABC" w14:textId="77777777" w:rsidR="00B03218" w:rsidRPr="00F64F31" w:rsidRDefault="00B03218" w:rsidP="00A24AA2">
      <w:pPr>
        <w:rPr>
          <w:rFonts w:cs="Arial"/>
        </w:rPr>
      </w:pPr>
    </w:p>
    <w:p w14:paraId="308BB4A8" w14:textId="77777777" w:rsidR="00B03218" w:rsidRPr="00F64F31" w:rsidRDefault="00B03218" w:rsidP="00A24AA2">
      <w:pPr>
        <w:rPr>
          <w:rFonts w:cs="Arial"/>
        </w:rPr>
      </w:pPr>
    </w:p>
    <w:p w14:paraId="7A9E5A02" w14:textId="77777777" w:rsidR="00B03218" w:rsidRPr="00F64F31" w:rsidRDefault="00B03218" w:rsidP="00A24AA2">
      <w:pPr>
        <w:rPr>
          <w:rFonts w:cs="Arial"/>
        </w:rPr>
      </w:pPr>
    </w:p>
    <w:p w14:paraId="27EFFBC9" w14:textId="77777777" w:rsidR="00B03218" w:rsidRPr="00F64F31" w:rsidRDefault="00B03218" w:rsidP="00A24AA2">
      <w:pPr>
        <w:rPr>
          <w:rFonts w:cs="Arial"/>
        </w:rPr>
      </w:pPr>
    </w:p>
    <w:p w14:paraId="3C9B07A4" w14:textId="77777777" w:rsidR="00B03218" w:rsidRPr="00F64F31" w:rsidRDefault="00B03218" w:rsidP="00A24AA2">
      <w:pPr>
        <w:rPr>
          <w:rFonts w:cs="Arial"/>
        </w:rPr>
      </w:pPr>
    </w:p>
    <w:p w14:paraId="2280EC35" w14:textId="77777777" w:rsidR="00B03218" w:rsidRPr="00F64F31" w:rsidRDefault="00B03218" w:rsidP="00A24AA2">
      <w:pPr>
        <w:rPr>
          <w:rFonts w:cs="Arial"/>
        </w:rPr>
      </w:pPr>
    </w:p>
    <w:p w14:paraId="46F2679F" w14:textId="77777777" w:rsidR="007957EF" w:rsidRPr="00F64F31" w:rsidRDefault="00B03218" w:rsidP="007957EF">
      <w:pPr>
        <w:jc w:val="center"/>
        <w:rPr>
          <w:b/>
        </w:rPr>
      </w:pPr>
      <w:r w:rsidRPr="00F64F31">
        <w:rPr>
          <w:b/>
        </w:rPr>
        <w:t>RailNetEurope</w:t>
      </w:r>
    </w:p>
    <w:p w14:paraId="5C7E2BB5" w14:textId="77777777" w:rsidR="00B03218" w:rsidRPr="00F64F31" w:rsidRDefault="00B03218" w:rsidP="007957EF">
      <w:pPr>
        <w:jc w:val="center"/>
      </w:pPr>
    </w:p>
    <w:p w14:paraId="6F5F9CA3" w14:textId="77777777" w:rsidR="00B03218" w:rsidRPr="00F64F31" w:rsidRDefault="00B03218" w:rsidP="007957EF">
      <w:pPr>
        <w:jc w:val="center"/>
      </w:pPr>
      <w:r w:rsidRPr="00F64F31">
        <w:t>and</w:t>
      </w:r>
    </w:p>
    <w:p w14:paraId="420909E8" w14:textId="77777777" w:rsidR="007957EF" w:rsidRPr="00F64F31" w:rsidRDefault="007957EF" w:rsidP="007957EF">
      <w:pPr>
        <w:jc w:val="center"/>
      </w:pPr>
    </w:p>
    <w:p w14:paraId="6FCDEA50" w14:textId="77777777" w:rsidR="00B03218" w:rsidRPr="00F64F31" w:rsidRDefault="00B03218" w:rsidP="007957EF">
      <w:pPr>
        <w:jc w:val="center"/>
      </w:pPr>
      <w:r w:rsidRPr="00F64F31">
        <w:t>……………</w:t>
      </w:r>
    </w:p>
    <w:p w14:paraId="49A2E185" w14:textId="77777777" w:rsidR="00B03218" w:rsidRPr="00F64F31" w:rsidRDefault="00B03218" w:rsidP="007957EF">
      <w:pPr>
        <w:jc w:val="center"/>
      </w:pPr>
      <w:r w:rsidRPr="00F64F31">
        <w:t>(</w:t>
      </w:r>
      <w:r w:rsidR="007957EF" w:rsidRPr="00F64F31">
        <w:t>"</w:t>
      </w:r>
      <w:r w:rsidR="00523483" w:rsidRPr="00F64F31">
        <w:rPr>
          <w:b/>
        </w:rPr>
        <w:t>TIS</w:t>
      </w:r>
      <w:r w:rsidR="00523483" w:rsidRPr="00F64F31">
        <w:rPr>
          <w:b/>
        </w:rPr>
        <w:noBreakHyphen/>
      </w:r>
      <w:r w:rsidR="005C1459" w:rsidRPr="00F64F31">
        <w:rPr>
          <w:b/>
        </w:rPr>
        <w:t>User</w:t>
      </w:r>
      <w:r w:rsidR="007957EF" w:rsidRPr="00F64F31">
        <w:t>"</w:t>
      </w:r>
      <w:r w:rsidRPr="00F64F31">
        <w:t>)</w:t>
      </w:r>
    </w:p>
    <w:p w14:paraId="08B278DF" w14:textId="77777777" w:rsidR="00B03218" w:rsidRPr="00F64F31" w:rsidRDefault="00B03218" w:rsidP="007957EF">
      <w:pPr>
        <w:jc w:val="center"/>
      </w:pPr>
    </w:p>
    <w:p w14:paraId="41D3B66A" w14:textId="77777777" w:rsidR="00B03218" w:rsidRPr="00F64F31" w:rsidRDefault="00B03218">
      <w:pPr>
        <w:rPr>
          <w:rFonts w:cs="Arial"/>
        </w:rPr>
      </w:pPr>
      <w:r w:rsidRPr="00F64F31">
        <w:rPr>
          <w:rFonts w:cs="Arial"/>
        </w:rPr>
        <w:br w:type="page"/>
      </w:r>
    </w:p>
    <w:p w14:paraId="7209CB35" w14:textId="77777777" w:rsidR="005E38A1" w:rsidRPr="00F64F31" w:rsidRDefault="00B03218" w:rsidP="00F0389C">
      <w:pPr>
        <w:jc w:val="center"/>
      </w:pPr>
      <w:r w:rsidRPr="00F64F31">
        <w:rPr>
          <w:b/>
        </w:rPr>
        <w:lastRenderedPageBreak/>
        <w:t>Content</w:t>
      </w:r>
      <w:r w:rsidR="00267679" w:rsidRPr="00F64F31">
        <w:rPr>
          <w:b/>
        </w:rPr>
        <w:t>s</w:t>
      </w:r>
      <w:r w:rsidRPr="00F64F31">
        <w:rPr>
          <w:b/>
        </w:rPr>
        <w:br/>
      </w:r>
    </w:p>
    <w:p w14:paraId="3FA5EA36" w14:textId="000BF891" w:rsidR="000B576F" w:rsidRDefault="00FB6E7E">
      <w:pPr>
        <w:pStyle w:val="TOC1"/>
        <w:rPr>
          <w:rFonts w:asciiTheme="minorHAnsi" w:eastAsiaTheme="minorEastAsia" w:hAnsiTheme="minorHAnsi" w:cstheme="minorBidi"/>
          <w:noProof/>
          <w:sz w:val="22"/>
          <w:lang w:eastAsia="en-GB"/>
        </w:rPr>
      </w:pPr>
      <w:r w:rsidRPr="00F64F31">
        <w:fldChar w:fldCharType="begin"/>
      </w:r>
      <w:r w:rsidR="005E38A1" w:rsidRPr="00F64F31">
        <w:instrText xml:space="preserve"> TOC \o "1-1" \h \z \u </w:instrText>
      </w:r>
      <w:r w:rsidRPr="00F64F31">
        <w:fldChar w:fldCharType="separate"/>
      </w:r>
      <w:hyperlink w:anchor="_Toc90644009" w:history="1">
        <w:r w:rsidR="000B576F" w:rsidRPr="0053669C">
          <w:rPr>
            <w:rStyle w:val="Hyperlink"/>
            <w:noProof/>
          </w:rPr>
          <w:t>1.</w:t>
        </w:r>
        <w:r w:rsidR="000B576F">
          <w:rPr>
            <w:rFonts w:asciiTheme="minorHAnsi" w:eastAsiaTheme="minorEastAsia" w:hAnsiTheme="minorHAnsi" w:cstheme="minorBidi"/>
            <w:noProof/>
            <w:sz w:val="22"/>
            <w:lang w:eastAsia="en-GB"/>
          </w:rPr>
          <w:tab/>
        </w:r>
        <w:r w:rsidR="000B576F" w:rsidRPr="0053669C">
          <w:rPr>
            <w:rStyle w:val="Hyperlink"/>
            <w:noProof/>
          </w:rPr>
          <w:t>Definitions</w:t>
        </w:r>
        <w:r w:rsidR="000B576F">
          <w:rPr>
            <w:noProof/>
            <w:webHidden/>
          </w:rPr>
          <w:tab/>
        </w:r>
        <w:r w:rsidR="000B576F">
          <w:rPr>
            <w:noProof/>
            <w:webHidden/>
          </w:rPr>
          <w:fldChar w:fldCharType="begin"/>
        </w:r>
        <w:r w:rsidR="000B576F">
          <w:rPr>
            <w:noProof/>
            <w:webHidden/>
          </w:rPr>
          <w:instrText xml:space="preserve"> PAGEREF _Toc90644009 \h </w:instrText>
        </w:r>
        <w:r w:rsidR="000B576F">
          <w:rPr>
            <w:noProof/>
            <w:webHidden/>
          </w:rPr>
        </w:r>
        <w:r w:rsidR="000B576F">
          <w:rPr>
            <w:noProof/>
            <w:webHidden/>
          </w:rPr>
          <w:fldChar w:fldCharType="separate"/>
        </w:r>
        <w:r w:rsidR="004C5973">
          <w:rPr>
            <w:noProof/>
            <w:webHidden/>
          </w:rPr>
          <w:t>4</w:t>
        </w:r>
        <w:r w:rsidR="000B576F">
          <w:rPr>
            <w:noProof/>
            <w:webHidden/>
          </w:rPr>
          <w:fldChar w:fldCharType="end"/>
        </w:r>
      </w:hyperlink>
    </w:p>
    <w:p w14:paraId="5B16E764" w14:textId="6CDC60A7" w:rsidR="000B576F" w:rsidRDefault="000B576F">
      <w:pPr>
        <w:pStyle w:val="TOC1"/>
        <w:rPr>
          <w:rFonts w:asciiTheme="minorHAnsi" w:eastAsiaTheme="minorEastAsia" w:hAnsiTheme="minorHAnsi" w:cstheme="minorBidi"/>
          <w:noProof/>
          <w:sz w:val="22"/>
          <w:lang w:eastAsia="en-GB"/>
        </w:rPr>
      </w:pPr>
      <w:hyperlink w:anchor="_Toc90644010" w:history="1">
        <w:r w:rsidRPr="0053669C">
          <w:rPr>
            <w:rStyle w:val="Hyperlink"/>
            <w:noProof/>
          </w:rPr>
          <w:t>2.</w:t>
        </w:r>
        <w:r>
          <w:rPr>
            <w:rFonts w:asciiTheme="minorHAnsi" w:eastAsiaTheme="minorEastAsia" w:hAnsiTheme="minorHAnsi" w:cstheme="minorBidi"/>
            <w:noProof/>
            <w:sz w:val="22"/>
            <w:lang w:eastAsia="en-GB"/>
          </w:rPr>
          <w:tab/>
        </w:r>
        <w:r w:rsidRPr="0053669C">
          <w:rPr>
            <w:rStyle w:val="Hyperlink"/>
            <w:noProof/>
          </w:rPr>
          <w:t>Objectives of this Agreement</w:t>
        </w:r>
        <w:r>
          <w:rPr>
            <w:noProof/>
            <w:webHidden/>
          </w:rPr>
          <w:tab/>
        </w:r>
        <w:r>
          <w:rPr>
            <w:noProof/>
            <w:webHidden/>
          </w:rPr>
          <w:fldChar w:fldCharType="begin"/>
        </w:r>
        <w:r>
          <w:rPr>
            <w:noProof/>
            <w:webHidden/>
          </w:rPr>
          <w:instrText xml:space="preserve"> PAGEREF _Toc90644010 \h </w:instrText>
        </w:r>
        <w:r>
          <w:rPr>
            <w:noProof/>
            <w:webHidden/>
          </w:rPr>
        </w:r>
        <w:r>
          <w:rPr>
            <w:noProof/>
            <w:webHidden/>
          </w:rPr>
          <w:fldChar w:fldCharType="separate"/>
        </w:r>
        <w:r w:rsidR="004C5973">
          <w:rPr>
            <w:noProof/>
            <w:webHidden/>
          </w:rPr>
          <w:t>7</w:t>
        </w:r>
        <w:r>
          <w:rPr>
            <w:noProof/>
            <w:webHidden/>
          </w:rPr>
          <w:fldChar w:fldCharType="end"/>
        </w:r>
      </w:hyperlink>
    </w:p>
    <w:p w14:paraId="18B7D600" w14:textId="67513BA0" w:rsidR="000B576F" w:rsidRDefault="000B576F">
      <w:pPr>
        <w:pStyle w:val="TOC1"/>
        <w:rPr>
          <w:rFonts w:asciiTheme="minorHAnsi" w:eastAsiaTheme="minorEastAsia" w:hAnsiTheme="minorHAnsi" w:cstheme="minorBidi"/>
          <w:noProof/>
          <w:sz w:val="22"/>
          <w:lang w:eastAsia="en-GB"/>
        </w:rPr>
      </w:pPr>
      <w:hyperlink w:anchor="_Toc90644011" w:history="1">
        <w:r w:rsidRPr="0053669C">
          <w:rPr>
            <w:rStyle w:val="Hyperlink"/>
            <w:noProof/>
          </w:rPr>
          <w:t>3.</w:t>
        </w:r>
        <w:r>
          <w:rPr>
            <w:rFonts w:asciiTheme="minorHAnsi" w:eastAsiaTheme="minorEastAsia" w:hAnsiTheme="minorHAnsi" w:cstheme="minorBidi"/>
            <w:noProof/>
            <w:sz w:val="22"/>
            <w:lang w:eastAsia="en-GB"/>
          </w:rPr>
          <w:tab/>
        </w:r>
        <w:r w:rsidRPr="0053669C">
          <w:rPr>
            <w:rStyle w:val="Hyperlink"/>
            <w:noProof/>
          </w:rPr>
          <w:t>Duration</w:t>
        </w:r>
        <w:r>
          <w:rPr>
            <w:noProof/>
            <w:webHidden/>
          </w:rPr>
          <w:tab/>
        </w:r>
        <w:r>
          <w:rPr>
            <w:noProof/>
            <w:webHidden/>
          </w:rPr>
          <w:fldChar w:fldCharType="begin"/>
        </w:r>
        <w:r>
          <w:rPr>
            <w:noProof/>
            <w:webHidden/>
          </w:rPr>
          <w:instrText xml:space="preserve"> PAGEREF _Toc90644011 \h </w:instrText>
        </w:r>
        <w:r>
          <w:rPr>
            <w:noProof/>
            <w:webHidden/>
          </w:rPr>
        </w:r>
        <w:r>
          <w:rPr>
            <w:noProof/>
            <w:webHidden/>
          </w:rPr>
          <w:fldChar w:fldCharType="separate"/>
        </w:r>
        <w:r w:rsidR="004C5973">
          <w:rPr>
            <w:noProof/>
            <w:webHidden/>
          </w:rPr>
          <w:t>8</w:t>
        </w:r>
        <w:r>
          <w:rPr>
            <w:noProof/>
            <w:webHidden/>
          </w:rPr>
          <w:fldChar w:fldCharType="end"/>
        </w:r>
      </w:hyperlink>
    </w:p>
    <w:p w14:paraId="5F997C57" w14:textId="0B93EB66" w:rsidR="000B576F" w:rsidRDefault="000B576F">
      <w:pPr>
        <w:pStyle w:val="TOC1"/>
        <w:rPr>
          <w:rFonts w:asciiTheme="minorHAnsi" w:eastAsiaTheme="minorEastAsia" w:hAnsiTheme="minorHAnsi" w:cstheme="minorBidi"/>
          <w:noProof/>
          <w:sz w:val="22"/>
          <w:lang w:eastAsia="en-GB"/>
        </w:rPr>
      </w:pPr>
      <w:hyperlink w:anchor="_Toc90644012" w:history="1">
        <w:r w:rsidRPr="0053669C">
          <w:rPr>
            <w:rStyle w:val="Hyperlink"/>
            <w:noProof/>
          </w:rPr>
          <w:t>4.</w:t>
        </w:r>
        <w:r>
          <w:rPr>
            <w:rFonts w:asciiTheme="minorHAnsi" w:eastAsiaTheme="minorEastAsia" w:hAnsiTheme="minorHAnsi" w:cstheme="minorBidi"/>
            <w:noProof/>
            <w:sz w:val="22"/>
            <w:lang w:eastAsia="en-GB"/>
          </w:rPr>
          <w:tab/>
        </w:r>
        <w:r w:rsidRPr="0053669C">
          <w:rPr>
            <w:rStyle w:val="Hyperlink"/>
            <w:noProof/>
          </w:rPr>
          <w:t>Services of RNE, Operation of TIS and Engagement of the SFO TIS-User</w:t>
        </w:r>
        <w:r>
          <w:rPr>
            <w:noProof/>
            <w:webHidden/>
          </w:rPr>
          <w:tab/>
        </w:r>
        <w:r>
          <w:rPr>
            <w:noProof/>
            <w:webHidden/>
          </w:rPr>
          <w:fldChar w:fldCharType="begin"/>
        </w:r>
        <w:r>
          <w:rPr>
            <w:noProof/>
            <w:webHidden/>
          </w:rPr>
          <w:instrText xml:space="preserve"> PAGEREF _Toc90644012 \h </w:instrText>
        </w:r>
        <w:r>
          <w:rPr>
            <w:noProof/>
            <w:webHidden/>
          </w:rPr>
        </w:r>
        <w:r>
          <w:rPr>
            <w:noProof/>
            <w:webHidden/>
          </w:rPr>
          <w:fldChar w:fldCharType="separate"/>
        </w:r>
        <w:r w:rsidR="004C5973">
          <w:rPr>
            <w:noProof/>
            <w:webHidden/>
          </w:rPr>
          <w:t>8</w:t>
        </w:r>
        <w:r>
          <w:rPr>
            <w:noProof/>
            <w:webHidden/>
          </w:rPr>
          <w:fldChar w:fldCharType="end"/>
        </w:r>
      </w:hyperlink>
    </w:p>
    <w:p w14:paraId="1E43F43E" w14:textId="3A5F38B6" w:rsidR="000B576F" w:rsidRDefault="000B576F">
      <w:pPr>
        <w:pStyle w:val="TOC1"/>
        <w:rPr>
          <w:rFonts w:asciiTheme="minorHAnsi" w:eastAsiaTheme="minorEastAsia" w:hAnsiTheme="minorHAnsi" w:cstheme="minorBidi"/>
          <w:noProof/>
          <w:sz w:val="22"/>
          <w:lang w:eastAsia="en-GB"/>
        </w:rPr>
      </w:pPr>
      <w:hyperlink w:anchor="_Toc90644013" w:history="1">
        <w:r w:rsidRPr="0053669C">
          <w:rPr>
            <w:rStyle w:val="Hyperlink"/>
            <w:noProof/>
          </w:rPr>
          <w:t>5.</w:t>
        </w:r>
        <w:r>
          <w:rPr>
            <w:rFonts w:asciiTheme="minorHAnsi" w:eastAsiaTheme="minorEastAsia" w:hAnsiTheme="minorHAnsi" w:cstheme="minorBidi"/>
            <w:noProof/>
            <w:sz w:val="22"/>
            <w:lang w:eastAsia="en-GB"/>
          </w:rPr>
          <w:tab/>
        </w:r>
        <w:r w:rsidRPr="0053669C">
          <w:rPr>
            <w:rStyle w:val="Hyperlink"/>
            <w:noProof/>
          </w:rPr>
          <w:t>Charges for access to TIS</w:t>
        </w:r>
        <w:r>
          <w:rPr>
            <w:noProof/>
            <w:webHidden/>
          </w:rPr>
          <w:tab/>
        </w:r>
        <w:r>
          <w:rPr>
            <w:noProof/>
            <w:webHidden/>
          </w:rPr>
          <w:fldChar w:fldCharType="begin"/>
        </w:r>
        <w:r>
          <w:rPr>
            <w:noProof/>
            <w:webHidden/>
          </w:rPr>
          <w:instrText xml:space="preserve"> PAGEREF _Toc90644013 \h </w:instrText>
        </w:r>
        <w:r>
          <w:rPr>
            <w:noProof/>
            <w:webHidden/>
          </w:rPr>
        </w:r>
        <w:r>
          <w:rPr>
            <w:noProof/>
            <w:webHidden/>
          </w:rPr>
          <w:fldChar w:fldCharType="separate"/>
        </w:r>
        <w:r w:rsidR="004C5973">
          <w:rPr>
            <w:noProof/>
            <w:webHidden/>
          </w:rPr>
          <w:t>10</w:t>
        </w:r>
        <w:r>
          <w:rPr>
            <w:noProof/>
            <w:webHidden/>
          </w:rPr>
          <w:fldChar w:fldCharType="end"/>
        </w:r>
      </w:hyperlink>
    </w:p>
    <w:p w14:paraId="2FFDB1CF" w14:textId="554071C5" w:rsidR="000B576F" w:rsidRDefault="000B576F">
      <w:pPr>
        <w:pStyle w:val="TOC1"/>
        <w:rPr>
          <w:rFonts w:asciiTheme="minorHAnsi" w:eastAsiaTheme="minorEastAsia" w:hAnsiTheme="minorHAnsi" w:cstheme="minorBidi"/>
          <w:noProof/>
          <w:sz w:val="22"/>
          <w:lang w:eastAsia="en-GB"/>
        </w:rPr>
      </w:pPr>
      <w:hyperlink w:anchor="_Toc90644014" w:history="1">
        <w:r w:rsidRPr="0053669C">
          <w:rPr>
            <w:rStyle w:val="Hyperlink"/>
            <w:noProof/>
          </w:rPr>
          <w:t>6.</w:t>
        </w:r>
        <w:r>
          <w:rPr>
            <w:rFonts w:asciiTheme="minorHAnsi" w:eastAsiaTheme="minorEastAsia" w:hAnsiTheme="minorHAnsi" w:cstheme="minorBidi"/>
            <w:noProof/>
            <w:sz w:val="22"/>
            <w:lang w:eastAsia="en-GB"/>
          </w:rPr>
          <w:tab/>
        </w:r>
        <w:r w:rsidRPr="0053669C">
          <w:rPr>
            <w:rStyle w:val="Hyperlink"/>
            <w:noProof/>
          </w:rPr>
          <w:t>Notices</w:t>
        </w:r>
        <w:r>
          <w:rPr>
            <w:noProof/>
            <w:webHidden/>
          </w:rPr>
          <w:tab/>
        </w:r>
        <w:r>
          <w:rPr>
            <w:noProof/>
            <w:webHidden/>
          </w:rPr>
          <w:fldChar w:fldCharType="begin"/>
        </w:r>
        <w:r>
          <w:rPr>
            <w:noProof/>
            <w:webHidden/>
          </w:rPr>
          <w:instrText xml:space="preserve"> PAGEREF _Toc90644014 \h </w:instrText>
        </w:r>
        <w:r>
          <w:rPr>
            <w:noProof/>
            <w:webHidden/>
          </w:rPr>
        </w:r>
        <w:r>
          <w:rPr>
            <w:noProof/>
            <w:webHidden/>
          </w:rPr>
          <w:fldChar w:fldCharType="separate"/>
        </w:r>
        <w:r w:rsidR="004C5973">
          <w:rPr>
            <w:noProof/>
            <w:webHidden/>
          </w:rPr>
          <w:t>10</w:t>
        </w:r>
        <w:r>
          <w:rPr>
            <w:noProof/>
            <w:webHidden/>
          </w:rPr>
          <w:fldChar w:fldCharType="end"/>
        </w:r>
      </w:hyperlink>
    </w:p>
    <w:p w14:paraId="329B3063" w14:textId="19A5B528" w:rsidR="000B576F" w:rsidRDefault="000B576F">
      <w:pPr>
        <w:pStyle w:val="TOC1"/>
        <w:rPr>
          <w:rFonts w:asciiTheme="minorHAnsi" w:eastAsiaTheme="minorEastAsia" w:hAnsiTheme="minorHAnsi" w:cstheme="minorBidi"/>
          <w:noProof/>
          <w:sz w:val="22"/>
          <w:lang w:eastAsia="en-GB"/>
        </w:rPr>
      </w:pPr>
      <w:hyperlink w:anchor="_Toc90644015" w:history="1">
        <w:r w:rsidRPr="0053669C">
          <w:rPr>
            <w:rStyle w:val="Hyperlink"/>
            <w:noProof/>
          </w:rPr>
          <w:t>7.</w:t>
        </w:r>
        <w:r>
          <w:rPr>
            <w:rFonts w:asciiTheme="minorHAnsi" w:eastAsiaTheme="minorEastAsia" w:hAnsiTheme="minorHAnsi" w:cstheme="minorBidi"/>
            <w:noProof/>
            <w:sz w:val="22"/>
            <w:lang w:eastAsia="en-GB"/>
          </w:rPr>
          <w:tab/>
        </w:r>
        <w:r w:rsidRPr="0053669C">
          <w:rPr>
            <w:rStyle w:val="Hyperlink"/>
            <w:noProof/>
          </w:rPr>
          <w:t>TIS User Account Management, Access to TIS Data and Confidentiality</w:t>
        </w:r>
        <w:r>
          <w:rPr>
            <w:noProof/>
            <w:webHidden/>
          </w:rPr>
          <w:tab/>
        </w:r>
        <w:r>
          <w:rPr>
            <w:noProof/>
            <w:webHidden/>
          </w:rPr>
          <w:fldChar w:fldCharType="begin"/>
        </w:r>
        <w:r>
          <w:rPr>
            <w:noProof/>
            <w:webHidden/>
          </w:rPr>
          <w:instrText xml:space="preserve"> PAGEREF _Toc90644015 \h </w:instrText>
        </w:r>
        <w:r>
          <w:rPr>
            <w:noProof/>
            <w:webHidden/>
          </w:rPr>
        </w:r>
        <w:r>
          <w:rPr>
            <w:noProof/>
            <w:webHidden/>
          </w:rPr>
          <w:fldChar w:fldCharType="separate"/>
        </w:r>
        <w:r w:rsidR="004C5973">
          <w:rPr>
            <w:noProof/>
            <w:webHidden/>
          </w:rPr>
          <w:t>11</w:t>
        </w:r>
        <w:r>
          <w:rPr>
            <w:noProof/>
            <w:webHidden/>
          </w:rPr>
          <w:fldChar w:fldCharType="end"/>
        </w:r>
      </w:hyperlink>
    </w:p>
    <w:p w14:paraId="069C05CF" w14:textId="3F0DC239" w:rsidR="000B576F" w:rsidRDefault="000B576F">
      <w:pPr>
        <w:pStyle w:val="TOC1"/>
        <w:rPr>
          <w:rFonts w:asciiTheme="minorHAnsi" w:eastAsiaTheme="minorEastAsia" w:hAnsiTheme="minorHAnsi" w:cstheme="minorBidi"/>
          <w:noProof/>
          <w:sz w:val="22"/>
          <w:lang w:eastAsia="en-GB"/>
        </w:rPr>
      </w:pPr>
      <w:hyperlink w:anchor="_Toc90644016" w:history="1">
        <w:r w:rsidRPr="0053669C">
          <w:rPr>
            <w:rStyle w:val="Hyperlink"/>
            <w:noProof/>
          </w:rPr>
          <w:t>8.</w:t>
        </w:r>
        <w:r>
          <w:rPr>
            <w:rFonts w:asciiTheme="minorHAnsi" w:eastAsiaTheme="minorEastAsia" w:hAnsiTheme="minorHAnsi" w:cstheme="minorBidi"/>
            <w:noProof/>
            <w:sz w:val="22"/>
            <w:lang w:eastAsia="en-GB"/>
          </w:rPr>
          <w:tab/>
        </w:r>
        <w:r w:rsidRPr="0053669C">
          <w:rPr>
            <w:rStyle w:val="Hyperlink"/>
            <w:noProof/>
          </w:rPr>
          <w:t>Limitation of Liability</w:t>
        </w:r>
        <w:r>
          <w:rPr>
            <w:noProof/>
            <w:webHidden/>
          </w:rPr>
          <w:tab/>
        </w:r>
        <w:r>
          <w:rPr>
            <w:noProof/>
            <w:webHidden/>
          </w:rPr>
          <w:fldChar w:fldCharType="begin"/>
        </w:r>
        <w:r>
          <w:rPr>
            <w:noProof/>
            <w:webHidden/>
          </w:rPr>
          <w:instrText xml:space="preserve"> PAGEREF _Toc90644016 \h </w:instrText>
        </w:r>
        <w:r>
          <w:rPr>
            <w:noProof/>
            <w:webHidden/>
          </w:rPr>
        </w:r>
        <w:r>
          <w:rPr>
            <w:noProof/>
            <w:webHidden/>
          </w:rPr>
          <w:fldChar w:fldCharType="separate"/>
        </w:r>
        <w:r w:rsidR="004C5973">
          <w:rPr>
            <w:noProof/>
            <w:webHidden/>
          </w:rPr>
          <w:t>12</w:t>
        </w:r>
        <w:r>
          <w:rPr>
            <w:noProof/>
            <w:webHidden/>
          </w:rPr>
          <w:fldChar w:fldCharType="end"/>
        </w:r>
      </w:hyperlink>
    </w:p>
    <w:p w14:paraId="2A978063" w14:textId="057341CC" w:rsidR="000B576F" w:rsidRDefault="000B576F">
      <w:pPr>
        <w:pStyle w:val="TOC1"/>
        <w:rPr>
          <w:rFonts w:asciiTheme="minorHAnsi" w:eastAsiaTheme="minorEastAsia" w:hAnsiTheme="minorHAnsi" w:cstheme="minorBidi"/>
          <w:noProof/>
          <w:sz w:val="22"/>
          <w:lang w:eastAsia="en-GB"/>
        </w:rPr>
      </w:pPr>
      <w:hyperlink w:anchor="_Toc90644017" w:history="1">
        <w:r w:rsidRPr="0053669C">
          <w:rPr>
            <w:rStyle w:val="Hyperlink"/>
            <w:noProof/>
          </w:rPr>
          <w:t>9.</w:t>
        </w:r>
        <w:r>
          <w:rPr>
            <w:rFonts w:asciiTheme="minorHAnsi" w:eastAsiaTheme="minorEastAsia" w:hAnsiTheme="minorHAnsi" w:cstheme="minorBidi"/>
            <w:noProof/>
            <w:sz w:val="22"/>
            <w:lang w:eastAsia="en-GB"/>
          </w:rPr>
          <w:tab/>
        </w:r>
        <w:r w:rsidRPr="0053669C">
          <w:rPr>
            <w:rStyle w:val="Hyperlink"/>
            <w:noProof/>
          </w:rPr>
          <w:t>Intellectual Property Rights</w:t>
        </w:r>
        <w:r>
          <w:rPr>
            <w:noProof/>
            <w:webHidden/>
          </w:rPr>
          <w:tab/>
        </w:r>
        <w:r>
          <w:rPr>
            <w:noProof/>
            <w:webHidden/>
          </w:rPr>
          <w:fldChar w:fldCharType="begin"/>
        </w:r>
        <w:r>
          <w:rPr>
            <w:noProof/>
            <w:webHidden/>
          </w:rPr>
          <w:instrText xml:space="preserve"> PAGEREF _Toc90644017 \h </w:instrText>
        </w:r>
        <w:r>
          <w:rPr>
            <w:noProof/>
            <w:webHidden/>
          </w:rPr>
        </w:r>
        <w:r>
          <w:rPr>
            <w:noProof/>
            <w:webHidden/>
          </w:rPr>
          <w:fldChar w:fldCharType="separate"/>
        </w:r>
        <w:r w:rsidR="004C5973">
          <w:rPr>
            <w:noProof/>
            <w:webHidden/>
          </w:rPr>
          <w:t>13</w:t>
        </w:r>
        <w:r>
          <w:rPr>
            <w:noProof/>
            <w:webHidden/>
          </w:rPr>
          <w:fldChar w:fldCharType="end"/>
        </w:r>
      </w:hyperlink>
    </w:p>
    <w:p w14:paraId="1125138F" w14:textId="41A5FC69" w:rsidR="000B576F" w:rsidRDefault="000B576F">
      <w:pPr>
        <w:pStyle w:val="TOC1"/>
        <w:rPr>
          <w:rFonts w:asciiTheme="minorHAnsi" w:eastAsiaTheme="minorEastAsia" w:hAnsiTheme="minorHAnsi" w:cstheme="minorBidi"/>
          <w:noProof/>
          <w:sz w:val="22"/>
          <w:lang w:eastAsia="en-GB"/>
        </w:rPr>
      </w:pPr>
      <w:hyperlink w:anchor="_Toc90644018" w:history="1">
        <w:r w:rsidRPr="0053669C">
          <w:rPr>
            <w:rStyle w:val="Hyperlink"/>
            <w:noProof/>
          </w:rPr>
          <w:t>10.</w:t>
        </w:r>
        <w:r>
          <w:rPr>
            <w:rFonts w:asciiTheme="minorHAnsi" w:eastAsiaTheme="minorEastAsia" w:hAnsiTheme="minorHAnsi" w:cstheme="minorBidi"/>
            <w:noProof/>
            <w:sz w:val="22"/>
            <w:lang w:eastAsia="en-GB"/>
          </w:rPr>
          <w:tab/>
        </w:r>
        <w:r w:rsidRPr="0053669C">
          <w:rPr>
            <w:rStyle w:val="Hyperlink"/>
            <w:noProof/>
          </w:rPr>
          <w:t>Adjustment of the Agreement</w:t>
        </w:r>
        <w:r>
          <w:rPr>
            <w:noProof/>
            <w:webHidden/>
          </w:rPr>
          <w:tab/>
        </w:r>
        <w:r>
          <w:rPr>
            <w:noProof/>
            <w:webHidden/>
          </w:rPr>
          <w:fldChar w:fldCharType="begin"/>
        </w:r>
        <w:r>
          <w:rPr>
            <w:noProof/>
            <w:webHidden/>
          </w:rPr>
          <w:instrText xml:space="preserve"> PAGEREF _Toc90644018 \h </w:instrText>
        </w:r>
        <w:r>
          <w:rPr>
            <w:noProof/>
            <w:webHidden/>
          </w:rPr>
        </w:r>
        <w:r>
          <w:rPr>
            <w:noProof/>
            <w:webHidden/>
          </w:rPr>
          <w:fldChar w:fldCharType="separate"/>
        </w:r>
        <w:r w:rsidR="004C5973">
          <w:rPr>
            <w:noProof/>
            <w:webHidden/>
          </w:rPr>
          <w:t>13</w:t>
        </w:r>
        <w:r>
          <w:rPr>
            <w:noProof/>
            <w:webHidden/>
          </w:rPr>
          <w:fldChar w:fldCharType="end"/>
        </w:r>
      </w:hyperlink>
    </w:p>
    <w:p w14:paraId="566C1443" w14:textId="49FDF5A7" w:rsidR="000B576F" w:rsidRDefault="000B576F">
      <w:pPr>
        <w:pStyle w:val="TOC1"/>
        <w:rPr>
          <w:rFonts w:asciiTheme="minorHAnsi" w:eastAsiaTheme="minorEastAsia" w:hAnsiTheme="minorHAnsi" w:cstheme="minorBidi"/>
          <w:noProof/>
          <w:sz w:val="22"/>
          <w:lang w:eastAsia="en-GB"/>
        </w:rPr>
      </w:pPr>
      <w:hyperlink w:anchor="_Toc90644019" w:history="1">
        <w:r w:rsidRPr="0053669C">
          <w:rPr>
            <w:rStyle w:val="Hyperlink"/>
            <w:noProof/>
          </w:rPr>
          <w:t>11.</w:t>
        </w:r>
        <w:r>
          <w:rPr>
            <w:rFonts w:asciiTheme="minorHAnsi" w:eastAsiaTheme="minorEastAsia" w:hAnsiTheme="minorHAnsi" w:cstheme="minorBidi"/>
            <w:noProof/>
            <w:sz w:val="22"/>
            <w:lang w:eastAsia="en-GB"/>
          </w:rPr>
          <w:tab/>
        </w:r>
        <w:r w:rsidRPr="0053669C">
          <w:rPr>
            <w:rStyle w:val="Hyperlink"/>
            <w:noProof/>
          </w:rPr>
          <w:t>Applicable Law and Venue</w:t>
        </w:r>
        <w:r>
          <w:rPr>
            <w:noProof/>
            <w:webHidden/>
          </w:rPr>
          <w:tab/>
        </w:r>
        <w:r>
          <w:rPr>
            <w:noProof/>
            <w:webHidden/>
          </w:rPr>
          <w:fldChar w:fldCharType="begin"/>
        </w:r>
        <w:r>
          <w:rPr>
            <w:noProof/>
            <w:webHidden/>
          </w:rPr>
          <w:instrText xml:space="preserve"> PAGEREF _Toc90644019 \h </w:instrText>
        </w:r>
        <w:r>
          <w:rPr>
            <w:noProof/>
            <w:webHidden/>
          </w:rPr>
        </w:r>
        <w:r>
          <w:rPr>
            <w:noProof/>
            <w:webHidden/>
          </w:rPr>
          <w:fldChar w:fldCharType="separate"/>
        </w:r>
        <w:r w:rsidR="004C5973">
          <w:rPr>
            <w:noProof/>
            <w:webHidden/>
          </w:rPr>
          <w:t>13</w:t>
        </w:r>
        <w:r>
          <w:rPr>
            <w:noProof/>
            <w:webHidden/>
          </w:rPr>
          <w:fldChar w:fldCharType="end"/>
        </w:r>
      </w:hyperlink>
    </w:p>
    <w:p w14:paraId="0B523AD7" w14:textId="7AD5EDF6" w:rsidR="000B576F" w:rsidRDefault="000B576F">
      <w:pPr>
        <w:pStyle w:val="TOC1"/>
        <w:rPr>
          <w:rFonts w:asciiTheme="minorHAnsi" w:eastAsiaTheme="minorEastAsia" w:hAnsiTheme="minorHAnsi" w:cstheme="minorBidi"/>
          <w:noProof/>
          <w:sz w:val="22"/>
          <w:lang w:eastAsia="en-GB"/>
        </w:rPr>
      </w:pPr>
      <w:hyperlink w:anchor="_Toc90644020" w:history="1">
        <w:r w:rsidRPr="0053669C">
          <w:rPr>
            <w:rStyle w:val="Hyperlink"/>
            <w:noProof/>
          </w:rPr>
          <w:t>12.</w:t>
        </w:r>
        <w:r>
          <w:rPr>
            <w:rFonts w:asciiTheme="minorHAnsi" w:eastAsiaTheme="minorEastAsia" w:hAnsiTheme="minorHAnsi" w:cstheme="minorBidi"/>
            <w:noProof/>
            <w:sz w:val="22"/>
            <w:lang w:eastAsia="en-GB"/>
          </w:rPr>
          <w:tab/>
        </w:r>
        <w:r w:rsidRPr="0053669C">
          <w:rPr>
            <w:rStyle w:val="Hyperlink"/>
            <w:noProof/>
          </w:rPr>
          <w:t>Termination</w:t>
        </w:r>
        <w:r>
          <w:rPr>
            <w:noProof/>
            <w:webHidden/>
          </w:rPr>
          <w:tab/>
        </w:r>
        <w:r>
          <w:rPr>
            <w:noProof/>
            <w:webHidden/>
          </w:rPr>
          <w:fldChar w:fldCharType="begin"/>
        </w:r>
        <w:r>
          <w:rPr>
            <w:noProof/>
            <w:webHidden/>
          </w:rPr>
          <w:instrText xml:space="preserve"> PAGEREF _Toc90644020 \h </w:instrText>
        </w:r>
        <w:r>
          <w:rPr>
            <w:noProof/>
            <w:webHidden/>
          </w:rPr>
        </w:r>
        <w:r>
          <w:rPr>
            <w:noProof/>
            <w:webHidden/>
          </w:rPr>
          <w:fldChar w:fldCharType="separate"/>
        </w:r>
        <w:r w:rsidR="004C5973">
          <w:rPr>
            <w:noProof/>
            <w:webHidden/>
          </w:rPr>
          <w:t>14</w:t>
        </w:r>
        <w:r>
          <w:rPr>
            <w:noProof/>
            <w:webHidden/>
          </w:rPr>
          <w:fldChar w:fldCharType="end"/>
        </w:r>
      </w:hyperlink>
    </w:p>
    <w:p w14:paraId="6CA7FE2E" w14:textId="16C1DF04" w:rsidR="000B576F" w:rsidRDefault="000B576F">
      <w:pPr>
        <w:pStyle w:val="TOC1"/>
        <w:rPr>
          <w:rFonts w:asciiTheme="minorHAnsi" w:eastAsiaTheme="minorEastAsia" w:hAnsiTheme="minorHAnsi" w:cstheme="minorBidi"/>
          <w:noProof/>
          <w:sz w:val="22"/>
          <w:lang w:eastAsia="en-GB"/>
        </w:rPr>
      </w:pPr>
      <w:hyperlink w:anchor="_Toc90644021" w:history="1">
        <w:r w:rsidRPr="0053669C">
          <w:rPr>
            <w:rStyle w:val="Hyperlink"/>
            <w:noProof/>
          </w:rPr>
          <w:t>13.</w:t>
        </w:r>
        <w:r>
          <w:rPr>
            <w:rFonts w:asciiTheme="minorHAnsi" w:eastAsiaTheme="minorEastAsia" w:hAnsiTheme="minorHAnsi" w:cstheme="minorBidi"/>
            <w:noProof/>
            <w:sz w:val="22"/>
            <w:lang w:eastAsia="en-GB"/>
          </w:rPr>
          <w:tab/>
        </w:r>
        <w:r w:rsidRPr="0053669C">
          <w:rPr>
            <w:rStyle w:val="Hyperlink"/>
            <w:noProof/>
          </w:rPr>
          <w:t>Assignment</w:t>
        </w:r>
        <w:r>
          <w:rPr>
            <w:noProof/>
            <w:webHidden/>
          </w:rPr>
          <w:tab/>
        </w:r>
        <w:r>
          <w:rPr>
            <w:noProof/>
            <w:webHidden/>
          </w:rPr>
          <w:fldChar w:fldCharType="begin"/>
        </w:r>
        <w:r>
          <w:rPr>
            <w:noProof/>
            <w:webHidden/>
          </w:rPr>
          <w:instrText xml:space="preserve"> PAGEREF _Toc90644021 \h </w:instrText>
        </w:r>
        <w:r>
          <w:rPr>
            <w:noProof/>
            <w:webHidden/>
          </w:rPr>
        </w:r>
        <w:r>
          <w:rPr>
            <w:noProof/>
            <w:webHidden/>
          </w:rPr>
          <w:fldChar w:fldCharType="separate"/>
        </w:r>
        <w:r w:rsidR="004C5973">
          <w:rPr>
            <w:noProof/>
            <w:webHidden/>
          </w:rPr>
          <w:t>14</w:t>
        </w:r>
        <w:r>
          <w:rPr>
            <w:noProof/>
            <w:webHidden/>
          </w:rPr>
          <w:fldChar w:fldCharType="end"/>
        </w:r>
      </w:hyperlink>
    </w:p>
    <w:p w14:paraId="03CF0DC5" w14:textId="4916EFE9" w:rsidR="000B576F" w:rsidRDefault="000B576F">
      <w:pPr>
        <w:pStyle w:val="TOC1"/>
        <w:rPr>
          <w:rFonts w:asciiTheme="minorHAnsi" w:eastAsiaTheme="minorEastAsia" w:hAnsiTheme="minorHAnsi" w:cstheme="minorBidi"/>
          <w:noProof/>
          <w:sz w:val="22"/>
          <w:lang w:eastAsia="en-GB"/>
        </w:rPr>
      </w:pPr>
      <w:hyperlink w:anchor="_Toc90644022" w:history="1">
        <w:r w:rsidRPr="0053669C">
          <w:rPr>
            <w:rStyle w:val="Hyperlink"/>
            <w:noProof/>
          </w:rPr>
          <w:t>14.</w:t>
        </w:r>
        <w:r>
          <w:rPr>
            <w:rFonts w:asciiTheme="minorHAnsi" w:eastAsiaTheme="minorEastAsia" w:hAnsiTheme="minorHAnsi" w:cstheme="minorBidi"/>
            <w:noProof/>
            <w:sz w:val="22"/>
            <w:lang w:eastAsia="en-GB"/>
          </w:rPr>
          <w:tab/>
        </w:r>
        <w:r w:rsidRPr="0053669C">
          <w:rPr>
            <w:rStyle w:val="Hyperlink"/>
            <w:noProof/>
          </w:rPr>
          <w:t>Miscellaneous</w:t>
        </w:r>
        <w:r>
          <w:rPr>
            <w:noProof/>
            <w:webHidden/>
          </w:rPr>
          <w:tab/>
        </w:r>
        <w:r>
          <w:rPr>
            <w:noProof/>
            <w:webHidden/>
          </w:rPr>
          <w:fldChar w:fldCharType="begin"/>
        </w:r>
        <w:r>
          <w:rPr>
            <w:noProof/>
            <w:webHidden/>
          </w:rPr>
          <w:instrText xml:space="preserve"> PAGEREF _Toc90644022 \h </w:instrText>
        </w:r>
        <w:r>
          <w:rPr>
            <w:noProof/>
            <w:webHidden/>
          </w:rPr>
        </w:r>
        <w:r>
          <w:rPr>
            <w:noProof/>
            <w:webHidden/>
          </w:rPr>
          <w:fldChar w:fldCharType="separate"/>
        </w:r>
        <w:r w:rsidR="004C5973">
          <w:rPr>
            <w:noProof/>
            <w:webHidden/>
          </w:rPr>
          <w:t>14</w:t>
        </w:r>
        <w:r>
          <w:rPr>
            <w:noProof/>
            <w:webHidden/>
          </w:rPr>
          <w:fldChar w:fldCharType="end"/>
        </w:r>
      </w:hyperlink>
    </w:p>
    <w:p w14:paraId="71844FD7" w14:textId="1A320BD8" w:rsidR="005E38A1" w:rsidRPr="00F64F31" w:rsidRDefault="00FB6E7E" w:rsidP="005E38A1">
      <w:r w:rsidRPr="00F64F31">
        <w:fldChar w:fldCharType="end"/>
      </w:r>
    </w:p>
    <w:p w14:paraId="7BF7D7D3" w14:textId="77777777" w:rsidR="00963B21" w:rsidRPr="00F64F31" w:rsidRDefault="007A0FD0" w:rsidP="00F0389C">
      <w:pPr>
        <w:jc w:val="center"/>
        <w:rPr>
          <w:noProof/>
        </w:rPr>
      </w:pPr>
      <w:r w:rsidRPr="00F64F31">
        <w:rPr>
          <w:b/>
        </w:rPr>
        <w:t>Annexes</w:t>
      </w:r>
      <w:r w:rsidR="005E38A1" w:rsidRPr="00F64F31">
        <w:rPr>
          <w:b/>
        </w:rPr>
        <w:br/>
      </w:r>
      <w:r w:rsidR="00FB6E7E" w:rsidRPr="00F64F31">
        <w:rPr>
          <w:b/>
        </w:rPr>
        <w:fldChar w:fldCharType="begin"/>
      </w:r>
      <w:r w:rsidR="00B03218" w:rsidRPr="00F64F31">
        <w:rPr>
          <w:b/>
        </w:rPr>
        <w:instrText xml:space="preserve"> TOC \h \z \t "Header Level I;1;Header Level II;2" </w:instrText>
      </w:r>
      <w:r w:rsidR="00FB6E7E" w:rsidRPr="00F64F31">
        <w:rPr>
          <w:b/>
        </w:rPr>
        <w:fldChar w:fldCharType="separate"/>
      </w:r>
    </w:p>
    <w:p w14:paraId="6E1FA911" w14:textId="36F37651" w:rsidR="00963B21" w:rsidRPr="00F64F31" w:rsidRDefault="004C5973">
      <w:pPr>
        <w:pStyle w:val="TOC1"/>
        <w:rPr>
          <w:rFonts w:ascii="Calibri" w:eastAsia="Times New Roman" w:hAnsi="Calibri"/>
          <w:noProof/>
          <w:sz w:val="22"/>
          <w:lang w:eastAsia="de-AT"/>
        </w:rPr>
      </w:pPr>
      <w:hyperlink w:anchor="_Toc338833831" w:history="1">
        <w:r w:rsidR="00963B21" w:rsidRPr="00F64F31">
          <w:rPr>
            <w:rStyle w:val="Hyperlink"/>
            <w:noProof/>
          </w:rPr>
          <w:t>Annex A</w:t>
        </w:r>
        <w:r w:rsidR="000B576F">
          <w:rPr>
            <w:rStyle w:val="Hyperlink"/>
            <w:noProof/>
          </w:rPr>
          <w:t>.1</w:t>
        </w:r>
        <w:r w:rsidR="00963B21" w:rsidRPr="00F64F31">
          <w:rPr>
            <w:rStyle w:val="Hyperlink"/>
            <w:noProof/>
          </w:rPr>
          <w:t xml:space="preserve">: </w:t>
        </w:r>
        <w:r w:rsidR="00902871" w:rsidRPr="00902871">
          <w:rPr>
            <w:rStyle w:val="Hyperlink"/>
            <w:noProof/>
          </w:rPr>
          <w:t>TAF TSI messages exchanged by default</w:t>
        </w:r>
        <w:r w:rsidR="00652FE1">
          <w:rPr>
            <w:rStyle w:val="Hyperlink"/>
            <w:noProof/>
          </w:rPr>
          <w:t xml:space="preserve"> </w:t>
        </w:r>
        <w:r w:rsidR="00796787">
          <w:rPr>
            <w:rStyle w:val="Hyperlink"/>
            <w:noProof/>
          </w:rPr>
          <w:t xml:space="preserve">and Annex A.2: TAF TSI messages </w:t>
        </w:r>
        <w:r w:rsidR="00321FED">
          <w:rPr>
            <w:rStyle w:val="Hyperlink"/>
            <w:noProof/>
          </w:rPr>
          <w:t>exchanged via the TIS dashboard</w:t>
        </w:r>
        <w:r w:rsidR="00963B21" w:rsidRPr="00F64F31">
          <w:rPr>
            <w:noProof/>
            <w:webHidden/>
          </w:rPr>
          <w:tab/>
        </w:r>
        <w:r w:rsidR="00FB6E7E" w:rsidRPr="00F64F31">
          <w:rPr>
            <w:noProof/>
            <w:webHidden/>
          </w:rPr>
          <w:fldChar w:fldCharType="begin"/>
        </w:r>
        <w:r w:rsidR="00963B21" w:rsidRPr="00F64F31">
          <w:rPr>
            <w:noProof/>
            <w:webHidden/>
          </w:rPr>
          <w:instrText xml:space="preserve"> PAGEREF _Toc338833831 \h </w:instrText>
        </w:r>
        <w:r w:rsidR="00FB6E7E" w:rsidRPr="00F64F31">
          <w:rPr>
            <w:noProof/>
            <w:webHidden/>
          </w:rPr>
        </w:r>
        <w:r w:rsidR="00FB6E7E" w:rsidRPr="00F64F31">
          <w:rPr>
            <w:noProof/>
            <w:webHidden/>
          </w:rPr>
          <w:fldChar w:fldCharType="separate"/>
        </w:r>
        <w:r>
          <w:rPr>
            <w:noProof/>
            <w:webHidden/>
          </w:rPr>
          <w:t>15</w:t>
        </w:r>
        <w:r w:rsidR="00FB6E7E" w:rsidRPr="00F64F31">
          <w:rPr>
            <w:noProof/>
            <w:webHidden/>
          </w:rPr>
          <w:fldChar w:fldCharType="end"/>
        </w:r>
      </w:hyperlink>
    </w:p>
    <w:p w14:paraId="4FA5F546" w14:textId="16DBE76B" w:rsidR="00963B21" w:rsidRPr="00F64F31" w:rsidRDefault="004C5973">
      <w:pPr>
        <w:pStyle w:val="TOC1"/>
        <w:rPr>
          <w:rFonts w:ascii="Calibri" w:eastAsia="Times New Roman" w:hAnsi="Calibri"/>
          <w:noProof/>
          <w:sz w:val="22"/>
          <w:lang w:eastAsia="de-AT"/>
        </w:rPr>
      </w:pPr>
      <w:hyperlink w:anchor="_Toc338833832" w:history="1">
        <w:r w:rsidR="00963B21" w:rsidRPr="00F64F31">
          <w:rPr>
            <w:rStyle w:val="Hyperlink"/>
            <w:noProof/>
          </w:rPr>
          <w:t>Annex B: Contact Details</w:t>
        </w:r>
        <w:r w:rsidR="00963B21" w:rsidRPr="00F64F31">
          <w:rPr>
            <w:noProof/>
            <w:webHidden/>
          </w:rPr>
          <w:tab/>
        </w:r>
        <w:r w:rsidR="00FB6E7E" w:rsidRPr="00F64F31">
          <w:rPr>
            <w:noProof/>
            <w:webHidden/>
          </w:rPr>
          <w:fldChar w:fldCharType="begin"/>
        </w:r>
        <w:r w:rsidR="00963B21" w:rsidRPr="00F64F31">
          <w:rPr>
            <w:noProof/>
            <w:webHidden/>
          </w:rPr>
          <w:instrText xml:space="preserve"> PAGEREF _Toc338833832 \h </w:instrText>
        </w:r>
        <w:r w:rsidR="00FB6E7E" w:rsidRPr="00F64F31">
          <w:rPr>
            <w:noProof/>
            <w:webHidden/>
          </w:rPr>
        </w:r>
        <w:r w:rsidR="00FB6E7E" w:rsidRPr="00F64F31">
          <w:rPr>
            <w:noProof/>
            <w:webHidden/>
          </w:rPr>
          <w:fldChar w:fldCharType="separate"/>
        </w:r>
        <w:r>
          <w:rPr>
            <w:noProof/>
            <w:webHidden/>
          </w:rPr>
          <w:t>18</w:t>
        </w:r>
        <w:r w:rsidR="00FB6E7E" w:rsidRPr="00F64F31">
          <w:rPr>
            <w:noProof/>
            <w:webHidden/>
          </w:rPr>
          <w:fldChar w:fldCharType="end"/>
        </w:r>
      </w:hyperlink>
    </w:p>
    <w:p w14:paraId="2CBF6143" w14:textId="11F56D07" w:rsidR="007957EF" w:rsidRPr="00F64F31" w:rsidRDefault="00FB6E7E" w:rsidP="006B131D">
      <w:pPr>
        <w:spacing w:line="240" w:lineRule="auto"/>
      </w:pPr>
      <w:r w:rsidRPr="00F64F31">
        <w:rPr>
          <w:rFonts w:cs="Arial"/>
          <w:b/>
          <w:szCs w:val="20"/>
        </w:rPr>
        <w:fldChar w:fldCharType="end"/>
      </w:r>
      <w:r w:rsidR="005F3B70" w:rsidRPr="00F64F31" w:rsidDel="005F3B70">
        <w:rPr>
          <w:rFonts w:cs="Arial"/>
          <w:szCs w:val="20"/>
          <w:highlight w:val="yellow"/>
        </w:rPr>
        <w:t xml:space="preserve"> </w:t>
      </w:r>
      <w:r w:rsidR="00B03218" w:rsidRPr="00F64F31">
        <w:rPr>
          <w:szCs w:val="20"/>
        </w:rPr>
        <w:br w:type="page"/>
      </w:r>
      <w:r w:rsidR="007957EF" w:rsidRPr="00F64F31">
        <w:lastRenderedPageBreak/>
        <w:t xml:space="preserve">This </w:t>
      </w:r>
      <w:r w:rsidR="00523483" w:rsidRPr="00F64F31">
        <w:t>TIS</w:t>
      </w:r>
      <w:r w:rsidR="00523483" w:rsidRPr="00F64F31">
        <w:noBreakHyphen/>
      </w:r>
      <w:r w:rsidR="00963B21" w:rsidRPr="00F64F31">
        <w:t>User</w:t>
      </w:r>
      <w:r w:rsidR="007957EF" w:rsidRPr="00F64F31">
        <w:t xml:space="preserve"> Agreement (the "</w:t>
      </w:r>
      <w:r w:rsidR="007957EF" w:rsidRPr="00F64F31">
        <w:rPr>
          <w:b/>
        </w:rPr>
        <w:t>Agreement</w:t>
      </w:r>
      <w:r w:rsidR="007957EF" w:rsidRPr="00F64F31">
        <w:t>") is entered into between</w:t>
      </w:r>
      <w:r w:rsidR="00E60A7D" w:rsidRPr="00F64F31">
        <w:t>:</w:t>
      </w:r>
    </w:p>
    <w:p w14:paraId="45031138" w14:textId="77777777" w:rsidR="00B03218" w:rsidRPr="00F64F31" w:rsidRDefault="007957EF" w:rsidP="0040476A">
      <w:pPr>
        <w:rPr>
          <w:szCs w:val="20"/>
        </w:rPr>
      </w:pPr>
      <w:r w:rsidRPr="00F64F31">
        <w:rPr>
          <w:rFonts w:cs="Arial"/>
          <w:szCs w:val="20"/>
        </w:rPr>
        <w:t>1.</w:t>
      </w:r>
      <w:r w:rsidR="00B03218" w:rsidRPr="00F64F31">
        <w:rPr>
          <w:rFonts w:cs="Arial"/>
          <w:szCs w:val="20"/>
        </w:rPr>
        <w:tab/>
      </w:r>
      <w:r w:rsidR="00B03218" w:rsidRPr="00F64F31">
        <w:rPr>
          <w:rFonts w:cs="Arial"/>
          <w:b/>
          <w:szCs w:val="20"/>
        </w:rPr>
        <w:t>RailNetEurope</w:t>
      </w:r>
    </w:p>
    <w:p w14:paraId="21B86EEE" w14:textId="77777777" w:rsidR="00B03218" w:rsidRPr="00F64F31" w:rsidRDefault="00B03218" w:rsidP="007957EF">
      <w:pPr>
        <w:pStyle w:val="NormalParty"/>
      </w:pPr>
      <w:proofErr w:type="spellStart"/>
      <w:r w:rsidRPr="00F64F31">
        <w:t>Oe</w:t>
      </w:r>
      <w:r w:rsidR="007957EF" w:rsidRPr="00F64F31">
        <w:t>l</w:t>
      </w:r>
      <w:r w:rsidRPr="00F64F31">
        <w:t>zeltgasse</w:t>
      </w:r>
      <w:proofErr w:type="spellEnd"/>
      <w:r w:rsidR="007957EF" w:rsidRPr="00F64F31">
        <w:t> </w:t>
      </w:r>
      <w:r w:rsidRPr="00F64F31">
        <w:t>3/</w:t>
      </w:r>
      <w:r w:rsidR="000F2503" w:rsidRPr="00F64F31">
        <w:t>9</w:t>
      </w:r>
    </w:p>
    <w:p w14:paraId="3B847548" w14:textId="77777777" w:rsidR="00B03218" w:rsidRPr="00F64F31" w:rsidRDefault="00B03218" w:rsidP="007957EF">
      <w:pPr>
        <w:pStyle w:val="NormalParty"/>
      </w:pPr>
      <w:r w:rsidRPr="00F64F31">
        <w:t xml:space="preserve">1030 </w:t>
      </w:r>
      <w:smartTag w:uri="urn:schemas-microsoft-com:office:smarttags" w:element="City">
        <w:smartTag w:uri="urn:schemas-microsoft-com:office:smarttags" w:element="place">
          <w:r w:rsidRPr="00F64F31">
            <w:t>Vienna</w:t>
          </w:r>
        </w:smartTag>
      </w:smartTag>
    </w:p>
    <w:p w14:paraId="6394164F" w14:textId="77777777" w:rsidR="00B03218" w:rsidRPr="00F64F31" w:rsidRDefault="00B03218" w:rsidP="007957EF">
      <w:pPr>
        <w:pStyle w:val="NormalParty"/>
      </w:pPr>
      <w:smartTag w:uri="urn:schemas-microsoft-com:office:smarttags" w:element="country-region">
        <w:smartTag w:uri="urn:schemas-microsoft-com:office:smarttags" w:element="place">
          <w:r w:rsidRPr="00F64F31">
            <w:t>Austria</w:t>
          </w:r>
        </w:smartTag>
      </w:smartTag>
    </w:p>
    <w:p w14:paraId="4328B5A8" w14:textId="77777777" w:rsidR="00B03218" w:rsidRPr="00F64F31" w:rsidRDefault="00B03218" w:rsidP="00E60A7D">
      <w:pPr>
        <w:pStyle w:val="NormalParty"/>
      </w:pPr>
      <w:r w:rsidRPr="00F64F31">
        <w:t>(</w:t>
      </w:r>
      <w:r w:rsidR="007957EF" w:rsidRPr="00F64F31">
        <w:t>hereinafter "</w:t>
      </w:r>
      <w:r w:rsidRPr="00F64F31">
        <w:rPr>
          <w:b/>
        </w:rPr>
        <w:t>RNE</w:t>
      </w:r>
      <w:r w:rsidR="007957EF" w:rsidRPr="00F64F31">
        <w:t>"</w:t>
      </w:r>
      <w:r w:rsidRPr="00F64F31">
        <w:t>)</w:t>
      </w:r>
    </w:p>
    <w:p w14:paraId="0BCDC986" w14:textId="77777777" w:rsidR="00B03218" w:rsidRPr="00F64F31" w:rsidRDefault="00B03218" w:rsidP="007957EF">
      <w:r w:rsidRPr="00F64F31">
        <w:t>and</w:t>
      </w:r>
    </w:p>
    <w:p w14:paraId="70B8C4D6" w14:textId="77777777" w:rsidR="00B03218" w:rsidRPr="00F64F31" w:rsidRDefault="007957EF" w:rsidP="0040476A">
      <w:pPr>
        <w:rPr>
          <w:szCs w:val="20"/>
        </w:rPr>
      </w:pPr>
      <w:r w:rsidRPr="00F64F31">
        <w:rPr>
          <w:rFonts w:cs="Arial"/>
          <w:szCs w:val="20"/>
        </w:rPr>
        <w:t>2.</w:t>
      </w:r>
      <w:r w:rsidR="00B03218" w:rsidRPr="00F64F31">
        <w:rPr>
          <w:rFonts w:cs="Arial"/>
          <w:szCs w:val="20"/>
        </w:rPr>
        <w:tab/>
      </w:r>
      <w:r w:rsidR="00B03218" w:rsidRPr="00F64F31">
        <w:rPr>
          <w:rFonts w:cs="Arial"/>
          <w:b/>
          <w:szCs w:val="20"/>
        </w:rPr>
        <w:t>[NAME]</w:t>
      </w:r>
    </w:p>
    <w:p w14:paraId="7B64378E" w14:textId="77777777" w:rsidR="00B03218" w:rsidRPr="00F64F31" w:rsidRDefault="00B03218" w:rsidP="005F198B">
      <w:pPr>
        <w:pStyle w:val="NormalParty"/>
      </w:pPr>
      <w:r w:rsidRPr="00F64F31">
        <w:t>[address]</w:t>
      </w:r>
    </w:p>
    <w:p w14:paraId="4EB43F7E" w14:textId="77777777" w:rsidR="005F198B" w:rsidRPr="00F64F31" w:rsidRDefault="005F198B" w:rsidP="005F198B">
      <w:pPr>
        <w:pStyle w:val="NormalParty"/>
      </w:pPr>
      <w:r w:rsidRPr="00F64F31">
        <w:t>[</w:t>
      </w:r>
      <w:r w:rsidR="0015295B" w:rsidRPr="00F64F31">
        <w:t>country</w:t>
      </w:r>
      <w:r w:rsidRPr="00F64F31">
        <w:t>]</w:t>
      </w:r>
    </w:p>
    <w:p w14:paraId="48C2BFD1" w14:textId="67A345F0" w:rsidR="008C2066" w:rsidRPr="00F64F31" w:rsidRDefault="008C2066" w:rsidP="008C2066">
      <w:pPr>
        <w:pStyle w:val="NormalParty"/>
      </w:pPr>
      <w:r w:rsidRPr="00F64F31">
        <w:t>[company code</w:t>
      </w:r>
      <w:r w:rsidRPr="00F64F31">
        <w:rPr>
          <w:vertAlign w:val="superscript"/>
        </w:rPr>
        <w:footnoteReference w:id="2"/>
      </w:r>
      <w:r w:rsidRPr="00F64F31">
        <w:t>]</w:t>
      </w:r>
    </w:p>
    <w:p w14:paraId="73F496D1" w14:textId="2E8189A6" w:rsidR="00B03218" w:rsidRPr="00F64F31" w:rsidRDefault="00B03218" w:rsidP="00E60A7D">
      <w:pPr>
        <w:pStyle w:val="NormalParty"/>
      </w:pPr>
      <w:r w:rsidRPr="00F64F31">
        <w:t>(</w:t>
      </w:r>
      <w:r w:rsidR="007957EF" w:rsidRPr="00F64F31">
        <w:t>hereinafter "</w:t>
      </w:r>
      <w:r w:rsidR="00523483" w:rsidRPr="00F64F31">
        <w:rPr>
          <w:b/>
        </w:rPr>
        <w:t>TIS</w:t>
      </w:r>
      <w:r w:rsidR="00523483" w:rsidRPr="00F64F31">
        <w:rPr>
          <w:b/>
        </w:rPr>
        <w:noBreakHyphen/>
      </w:r>
      <w:r w:rsidR="00963B21" w:rsidRPr="00F64F31">
        <w:rPr>
          <w:b/>
        </w:rPr>
        <w:t>User</w:t>
      </w:r>
      <w:r w:rsidR="007957EF" w:rsidRPr="00F64F31">
        <w:t>"</w:t>
      </w:r>
      <w:r w:rsidRPr="00F64F31">
        <w:t>)</w:t>
      </w:r>
    </w:p>
    <w:p w14:paraId="46E4D6D8" w14:textId="3B7E7671" w:rsidR="00BA5ACA" w:rsidRPr="00F64F31" w:rsidRDefault="00BA5ACA" w:rsidP="00E60A7D">
      <w:pPr>
        <w:pStyle w:val="NormalParty"/>
      </w:pPr>
      <w:r w:rsidRPr="00F64F31">
        <w:t>Company Code</w:t>
      </w:r>
    </w:p>
    <w:p w14:paraId="094ACC29" w14:textId="77777777" w:rsidR="005F198B" w:rsidRPr="00F64F31" w:rsidRDefault="005F198B" w:rsidP="007957EF"/>
    <w:p w14:paraId="1586FAAB" w14:textId="77777777" w:rsidR="00B03218" w:rsidRPr="00F64F31" w:rsidRDefault="007957EF" w:rsidP="007957EF">
      <w:r w:rsidRPr="00F64F31">
        <w:t xml:space="preserve">(RNE and the </w:t>
      </w:r>
      <w:r w:rsidR="00523483" w:rsidRPr="00F64F31">
        <w:t>TIS</w:t>
      </w:r>
      <w:r w:rsidR="00523483" w:rsidRPr="00F64F31">
        <w:noBreakHyphen/>
      </w:r>
      <w:r w:rsidR="00963B21" w:rsidRPr="00F64F31">
        <w:t>User</w:t>
      </w:r>
      <w:r w:rsidRPr="00F64F31">
        <w:t xml:space="preserve"> </w:t>
      </w:r>
      <w:r w:rsidR="00E60A7D" w:rsidRPr="00F64F31">
        <w:t xml:space="preserve">hereinafter </w:t>
      </w:r>
      <w:r w:rsidRPr="00F64F31">
        <w:t xml:space="preserve">each </w:t>
      </w:r>
      <w:r w:rsidR="00E60A7D" w:rsidRPr="00F64F31">
        <w:t xml:space="preserve">referred to as </w:t>
      </w:r>
      <w:r w:rsidRPr="00F64F31">
        <w:t>a "</w:t>
      </w:r>
      <w:r w:rsidRPr="00F64F31">
        <w:rPr>
          <w:b/>
        </w:rPr>
        <w:t>Party</w:t>
      </w:r>
      <w:r w:rsidRPr="00F64F31">
        <w:t>" and collectively the "</w:t>
      </w:r>
      <w:r w:rsidRPr="00F64F31">
        <w:rPr>
          <w:b/>
        </w:rPr>
        <w:t>Parties</w:t>
      </w:r>
      <w:r w:rsidRPr="00F64F31">
        <w:t>").</w:t>
      </w:r>
    </w:p>
    <w:p w14:paraId="764B2751" w14:textId="77777777" w:rsidR="007957EF" w:rsidRPr="00F64F31" w:rsidRDefault="007957EF" w:rsidP="007957EF"/>
    <w:p w14:paraId="3C304D48" w14:textId="77777777" w:rsidR="00B03218" w:rsidRPr="00F64F31" w:rsidRDefault="00AF6555" w:rsidP="007957EF">
      <w:r w:rsidRPr="00F64F31">
        <w:rPr>
          <w:b/>
        </w:rPr>
        <w:t>Recitals</w:t>
      </w:r>
    </w:p>
    <w:p w14:paraId="24118A91" w14:textId="4E7141B9" w:rsidR="005054E3" w:rsidRPr="00F64F31" w:rsidRDefault="1BB35CD2" w:rsidP="002A10C9">
      <w:pPr>
        <w:pStyle w:val="NormalConsiderations"/>
      </w:pPr>
      <w:r w:rsidRPr="00F64F31">
        <w:t>RNE has designed and developed the Train Information System ("</w:t>
      </w:r>
      <w:r w:rsidRPr="00F64F31">
        <w:rPr>
          <w:b/>
          <w:bCs/>
        </w:rPr>
        <w:t>TIS</w:t>
      </w:r>
      <w:r w:rsidRPr="00F64F31">
        <w:t xml:space="preserve">"). TIS supports international train management by delivering real-time train data concerning </w:t>
      </w:r>
      <w:r w:rsidRPr="00F64F31">
        <w:t xml:space="preserve">domestic and </w:t>
      </w:r>
      <w:r w:rsidRPr="00F64F31">
        <w:t xml:space="preserve">international passenger and freight trains. Thus, it is possible to follow the complete run of international trains via TIS across European borders. TIS consists of hardware and software components (the central system). TIS is managed by TIS Change Control Board and TIS Technical Board considering the TIS Advisory Board recommendations.  </w:t>
      </w:r>
    </w:p>
    <w:p w14:paraId="4FFD941F" w14:textId="77B75BDC" w:rsidR="005054E3" w:rsidRPr="00F64F31" w:rsidRDefault="00963B21" w:rsidP="005054E3">
      <w:pPr>
        <w:pStyle w:val="NormalConsiderations"/>
      </w:pPr>
      <w:r w:rsidRPr="00F64F31">
        <w:t xml:space="preserve">Each </w:t>
      </w:r>
      <w:r w:rsidR="005054E3" w:rsidRPr="00F64F31">
        <w:t>TIS</w:t>
      </w:r>
      <w:r w:rsidR="005054E3" w:rsidRPr="00F64F31">
        <w:noBreakHyphen/>
        <w:t>Member transfer</w:t>
      </w:r>
      <w:r w:rsidRPr="00F64F31">
        <w:t>s</w:t>
      </w:r>
      <w:r w:rsidR="005054E3" w:rsidRPr="00F64F31">
        <w:t xml:space="preserve"> the </w:t>
      </w:r>
      <w:r w:rsidR="00E92098" w:rsidRPr="00F64F31">
        <w:t>IM</w:t>
      </w:r>
      <w:r w:rsidR="00634711" w:rsidRPr="00F64F31">
        <w:t xml:space="preserve">DS </w:t>
      </w:r>
      <w:r w:rsidR="005054E3" w:rsidRPr="00F64F31">
        <w:t xml:space="preserve">Data containing the relevant train information from its </w:t>
      </w:r>
      <w:r w:rsidR="006429AB" w:rsidRPr="00F64F31">
        <w:t>domestic system</w:t>
      </w:r>
      <w:r w:rsidR="005054E3" w:rsidRPr="00F64F31">
        <w:t xml:space="preserve"> to TIS. </w:t>
      </w:r>
    </w:p>
    <w:p w14:paraId="4E2852FC" w14:textId="617D71A6" w:rsidR="00267679" w:rsidRPr="00F64F31" w:rsidRDefault="00267679" w:rsidP="005054E3">
      <w:pPr>
        <w:pStyle w:val="NormalConsiderations"/>
      </w:pPr>
      <w:r w:rsidRPr="00F64F31">
        <w:t xml:space="preserve">RNE has the exclusive right to operate </w:t>
      </w:r>
      <w:r w:rsidR="00AF6555" w:rsidRPr="00F64F31">
        <w:t xml:space="preserve">TIS </w:t>
      </w:r>
      <w:r w:rsidRPr="00F64F31">
        <w:t xml:space="preserve">and to grant licenses to others to access the </w:t>
      </w:r>
      <w:r w:rsidR="008071B4" w:rsidRPr="00F64F31">
        <w:t>D</w:t>
      </w:r>
      <w:r w:rsidRPr="00F64F31">
        <w:t>ata contained in the database of TIS (with read</w:t>
      </w:r>
      <w:r w:rsidRPr="00F64F31">
        <w:noBreakHyphen/>
        <w:t>only or read/write permission).</w:t>
      </w:r>
    </w:p>
    <w:p w14:paraId="7C0472B2" w14:textId="77777777" w:rsidR="00267679" w:rsidRPr="00F64F31" w:rsidRDefault="00267679" w:rsidP="005054E3">
      <w:pPr>
        <w:pStyle w:val="NormalConsiderations"/>
      </w:pPr>
      <w:r w:rsidRPr="00F64F31">
        <w:t xml:space="preserve">RNE intends to grant </w:t>
      </w:r>
      <w:r w:rsidR="006429AB" w:rsidRPr="00F64F31">
        <w:t>a license</w:t>
      </w:r>
      <w:r w:rsidRPr="00F64F31">
        <w:t xml:space="preserve"> to </w:t>
      </w:r>
      <w:r w:rsidR="00963B21" w:rsidRPr="00F64F31">
        <w:t xml:space="preserve">the </w:t>
      </w:r>
      <w:r w:rsidRPr="00F64F31">
        <w:t>TIS</w:t>
      </w:r>
      <w:r w:rsidRPr="00F64F31">
        <w:noBreakHyphen/>
      </w:r>
      <w:r w:rsidR="00963B21" w:rsidRPr="00F64F31">
        <w:t xml:space="preserve">User </w:t>
      </w:r>
      <w:r w:rsidR="00AF6555" w:rsidRPr="00F64F31">
        <w:t xml:space="preserve">with the right </w:t>
      </w:r>
      <w:r w:rsidRPr="00F64F31">
        <w:t xml:space="preserve">to </w:t>
      </w:r>
      <w:r w:rsidR="006429AB" w:rsidRPr="00F64F31">
        <w:t xml:space="preserve">use and access </w:t>
      </w:r>
      <w:r w:rsidRPr="00F64F31">
        <w:t>TIS.</w:t>
      </w:r>
    </w:p>
    <w:p w14:paraId="51B11F1C" w14:textId="77777777" w:rsidR="00261653" w:rsidRPr="00F64F31" w:rsidRDefault="00261653" w:rsidP="00261653"/>
    <w:p w14:paraId="1303462C" w14:textId="77777777" w:rsidR="00B03218" w:rsidRPr="00F64F31" w:rsidRDefault="00B03218" w:rsidP="00D17C91">
      <w:pPr>
        <w:pStyle w:val="NormalAgreement1"/>
      </w:pPr>
    </w:p>
    <w:p w14:paraId="7FA7C705" w14:textId="77777777" w:rsidR="00B03218" w:rsidRPr="00F64F31" w:rsidRDefault="00B03218" w:rsidP="000661A3">
      <w:pPr>
        <w:pStyle w:val="Heading1"/>
        <w:pageBreakBefore/>
      </w:pPr>
      <w:bookmarkStart w:id="0" w:name="_Toc90644009"/>
      <w:r w:rsidRPr="00F64F31">
        <w:lastRenderedPageBreak/>
        <w:t>Definitions</w:t>
      </w:r>
      <w:bookmarkEnd w:id="0"/>
    </w:p>
    <w:p w14:paraId="628AFE21" w14:textId="77777777" w:rsidR="00121A6C" w:rsidRPr="00F64F31" w:rsidRDefault="00EA557F" w:rsidP="00513275">
      <w:pPr>
        <w:pStyle w:val="NormalAgreement2"/>
        <w:rPr>
          <w:lang w:val="en-GB"/>
        </w:rPr>
      </w:pPr>
      <w:bookmarkStart w:id="1" w:name="_Toc324859949"/>
      <w:r w:rsidRPr="00F64F31">
        <w:rPr>
          <w:lang w:val="en-GB"/>
        </w:rPr>
        <w:t>In addition to the other terms defined elsewhere in this Agreement, the following words and terms shall have the meaning set forth below.</w:t>
      </w:r>
      <w:bookmarkEnd w:id="1"/>
      <w:r w:rsidR="00513275" w:rsidRPr="00F64F31">
        <w:rPr>
          <w:lang w:val="en-GB"/>
        </w:rPr>
        <w:tab/>
      </w:r>
      <w:r w:rsidR="00513275" w:rsidRPr="00F64F31">
        <w:rPr>
          <w:lang w:val="en-GB"/>
        </w:rPr>
        <w:br/>
      </w:r>
    </w:p>
    <w:tbl>
      <w:tblPr>
        <w:tblW w:w="0" w:type="auto"/>
        <w:tblInd w:w="3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389"/>
        <w:gridCol w:w="6879"/>
      </w:tblGrid>
      <w:tr w:rsidR="00F42994" w:rsidRPr="00F64F31" w14:paraId="6B9FE1B6"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094426D0" w14:textId="77777777" w:rsidR="00FE4D61" w:rsidRPr="00F64F31" w:rsidRDefault="00FE4D61" w:rsidP="00FE4D61">
            <w:pPr>
              <w:pStyle w:val="NormalDefinition"/>
              <w:jc w:val="left"/>
              <w:rPr>
                <w:b/>
              </w:rPr>
            </w:pPr>
            <w:r w:rsidRPr="00F64F31">
              <w:rPr>
                <w:b/>
              </w:rPr>
              <w:t>Advisory Board (AB)</w:t>
            </w:r>
          </w:p>
        </w:tc>
        <w:tc>
          <w:tcPr>
            <w:tcW w:w="6879" w:type="dxa"/>
            <w:tcBorders>
              <w:top w:val="dotted" w:sz="4" w:space="0" w:color="auto"/>
              <w:left w:val="dotted" w:sz="4" w:space="0" w:color="auto"/>
              <w:bottom w:val="dotted" w:sz="4" w:space="0" w:color="auto"/>
              <w:right w:val="dotted" w:sz="4" w:space="0" w:color="auto"/>
            </w:tcBorders>
          </w:tcPr>
          <w:p w14:paraId="16919F7B" w14:textId="010A3214" w:rsidR="00FE4D61" w:rsidRPr="00F64F31" w:rsidRDefault="00FE4D61" w:rsidP="00442095">
            <w:pPr>
              <w:pStyle w:val="NormalDefinition"/>
              <w:jc w:val="left"/>
            </w:pPr>
            <w:r w:rsidRPr="00F64F31">
              <w:t xml:space="preserve">means the </w:t>
            </w:r>
            <w:r w:rsidR="00B95BA4" w:rsidRPr="00F64F31">
              <w:t>a</w:t>
            </w:r>
            <w:r w:rsidRPr="00F64F31">
              <w:t xml:space="preserve">dvisory body </w:t>
            </w:r>
            <w:r w:rsidR="00463B15" w:rsidRPr="00F64F31">
              <w:t>to RNE</w:t>
            </w:r>
            <w:r w:rsidRPr="00F64F31">
              <w:t>. AB</w:t>
            </w:r>
            <w:r w:rsidR="00E66A2E" w:rsidRPr="00F64F31">
              <w:t xml:space="preserve"> </w:t>
            </w:r>
            <w:r w:rsidRPr="00F64F31">
              <w:t xml:space="preserve">consists of </w:t>
            </w:r>
            <w:r w:rsidR="00285BFB" w:rsidRPr="00F64F31">
              <w:t xml:space="preserve">one representative per </w:t>
            </w:r>
            <w:r w:rsidRPr="00F64F31">
              <w:t>Applicant</w:t>
            </w:r>
            <w:r w:rsidR="00285BFB" w:rsidRPr="00F64F31">
              <w:t>/</w:t>
            </w:r>
            <w:r w:rsidR="008B1F03" w:rsidRPr="00F64F31">
              <w:t xml:space="preserve">Service Facility </w:t>
            </w:r>
            <w:r w:rsidR="00BD4537" w:rsidRPr="00F64F31">
              <w:t>O</w:t>
            </w:r>
            <w:r w:rsidR="00463B15" w:rsidRPr="00F64F31">
              <w:t>perator</w:t>
            </w:r>
            <w:r w:rsidR="007F71E6" w:rsidRPr="00F64F31">
              <w:t>/Wagon keeper</w:t>
            </w:r>
            <w:r w:rsidR="00093B8D" w:rsidRPr="00F64F31">
              <w:t>/</w:t>
            </w:r>
            <w:r w:rsidR="00F668D8" w:rsidRPr="00F64F31">
              <w:t>Rail Freight Corridor</w:t>
            </w:r>
            <w:r w:rsidR="00204FD4" w:rsidRPr="00F64F31">
              <w:t xml:space="preserve"> </w:t>
            </w:r>
            <w:r w:rsidR="00E66A2E" w:rsidRPr="00F64F31">
              <w:t xml:space="preserve">and is </w:t>
            </w:r>
            <w:r w:rsidR="00204FD4" w:rsidRPr="00F64F31">
              <w:rPr>
                <w:rFonts w:eastAsia="Times New Roman"/>
                <w:iCs/>
                <w:kern w:val="18"/>
              </w:rPr>
              <w:t xml:space="preserve">open </w:t>
            </w:r>
            <w:r w:rsidR="00C71444" w:rsidRPr="00F64F31">
              <w:t>permanently</w:t>
            </w:r>
            <w:r w:rsidR="00C71444" w:rsidRPr="00F64F31">
              <w:rPr>
                <w:rFonts w:eastAsia="Times New Roman"/>
                <w:iCs/>
                <w:kern w:val="18"/>
              </w:rPr>
              <w:t xml:space="preserve"> </w:t>
            </w:r>
            <w:r w:rsidR="00204FD4" w:rsidRPr="00F64F31">
              <w:rPr>
                <w:rFonts w:eastAsia="Times New Roman"/>
                <w:iCs/>
                <w:kern w:val="18"/>
              </w:rPr>
              <w:t>to all TIS users</w:t>
            </w:r>
            <w:r w:rsidRPr="00F64F31">
              <w:t>.</w:t>
            </w:r>
            <w:r w:rsidR="00F84F58" w:rsidRPr="00F64F31">
              <w:t xml:space="preserve"> </w:t>
            </w:r>
            <w:r w:rsidR="00206004" w:rsidRPr="00F64F31">
              <w:t>The main purpose of the AB is to propose developments of TIS</w:t>
            </w:r>
            <w:r w:rsidR="00692F97" w:rsidRPr="00F64F31">
              <w:t>.</w:t>
            </w:r>
            <w:r w:rsidR="009B544B" w:rsidRPr="00F64F31">
              <w:t xml:space="preserve"> </w:t>
            </w:r>
            <w:r w:rsidR="00692F97" w:rsidRPr="00F64F31">
              <w:t xml:space="preserve"> </w:t>
            </w:r>
          </w:p>
        </w:tc>
      </w:tr>
      <w:tr w:rsidR="00F42994" w:rsidRPr="00F64F31" w14:paraId="10695427" w14:textId="77777777" w:rsidTr="1BB35CD2">
        <w:trPr>
          <w:cantSplit/>
        </w:trPr>
        <w:tc>
          <w:tcPr>
            <w:tcW w:w="2389" w:type="dxa"/>
          </w:tcPr>
          <w:p w14:paraId="6FA2ED83" w14:textId="77777777" w:rsidR="00B03218" w:rsidRPr="00F64F31" w:rsidRDefault="00B03218" w:rsidP="00EF6A7F">
            <w:pPr>
              <w:pStyle w:val="NormalDefinition"/>
              <w:jc w:val="left"/>
              <w:rPr>
                <w:b/>
              </w:rPr>
            </w:pPr>
            <w:r w:rsidRPr="00F64F31">
              <w:rPr>
                <w:b/>
              </w:rPr>
              <w:t>Agreement</w:t>
            </w:r>
          </w:p>
        </w:tc>
        <w:tc>
          <w:tcPr>
            <w:tcW w:w="6879" w:type="dxa"/>
          </w:tcPr>
          <w:p w14:paraId="587EB818" w14:textId="77777777" w:rsidR="00B03218" w:rsidRPr="00F64F31" w:rsidRDefault="00B7236D" w:rsidP="00442095">
            <w:pPr>
              <w:pStyle w:val="NormalDefinition"/>
              <w:jc w:val="left"/>
            </w:pPr>
            <w:r w:rsidRPr="00F64F31">
              <w:t xml:space="preserve">means this agreement </w:t>
            </w:r>
            <w:r w:rsidR="00B03218" w:rsidRPr="00F64F31">
              <w:t xml:space="preserve">between RNE and </w:t>
            </w:r>
            <w:r w:rsidR="00473C86" w:rsidRPr="00F64F31">
              <w:t>the</w:t>
            </w:r>
            <w:r w:rsidR="00B03218" w:rsidRPr="00F64F31">
              <w:t xml:space="preserve"> </w:t>
            </w:r>
            <w:r w:rsidR="00523483" w:rsidRPr="00F64F31">
              <w:t>TIS</w:t>
            </w:r>
            <w:r w:rsidR="00523483" w:rsidRPr="00F64F31">
              <w:noBreakHyphen/>
            </w:r>
            <w:r w:rsidR="00963B21" w:rsidRPr="00F64F31">
              <w:t>User</w:t>
            </w:r>
            <w:r w:rsidR="00B03218" w:rsidRPr="00F64F31">
              <w:t>.</w:t>
            </w:r>
          </w:p>
        </w:tc>
      </w:tr>
      <w:tr w:rsidR="00F42994" w:rsidRPr="00F64F31" w14:paraId="38808259" w14:textId="77777777" w:rsidTr="1BB35CD2">
        <w:trPr>
          <w:cantSplit/>
        </w:trPr>
        <w:tc>
          <w:tcPr>
            <w:tcW w:w="2389" w:type="dxa"/>
          </w:tcPr>
          <w:p w14:paraId="33CE1112" w14:textId="77777777" w:rsidR="00FE4D61" w:rsidRPr="00F64F31" w:rsidRDefault="00FE4D61" w:rsidP="00EF6A7F">
            <w:pPr>
              <w:pStyle w:val="NormalDefinition"/>
              <w:jc w:val="left"/>
              <w:rPr>
                <w:b/>
              </w:rPr>
            </w:pPr>
            <w:r w:rsidRPr="00F64F31">
              <w:rPr>
                <w:b/>
              </w:rPr>
              <w:t xml:space="preserve">Applicant </w:t>
            </w:r>
          </w:p>
        </w:tc>
        <w:tc>
          <w:tcPr>
            <w:tcW w:w="6879" w:type="dxa"/>
          </w:tcPr>
          <w:p w14:paraId="03719C29" w14:textId="77777777" w:rsidR="00FE4D61" w:rsidRPr="00F64F31" w:rsidRDefault="00FE4D61" w:rsidP="00442095">
            <w:pPr>
              <w:pStyle w:val="NormalDefinition"/>
              <w:jc w:val="left"/>
            </w:pPr>
            <w:r w:rsidRPr="00F64F31">
              <w:t>means a RU or an international grouping of RUs or other persons or legal entities with a public-service or commercial interest in procuring infrastructure capacity.</w:t>
            </w:r>
          </w:p>
        </w:tc>
      </w:tr>
      <w:tr w:rsidR="00F42994" w:rsidRPr="00F64F31" w14:paraId="0D5A93FC"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351565AD" w14:textId="77777777" w:rsidR="00FE4D61" w:rsidRPr="00F64F31" w:rsidRDefault="00FE4D61" w:rsidP="00FE4D61">
            <w:pPr>
              <w:pStyle w:val="NormalDefinition"/>
              <w:jc w:val="left"/>
              <w:rPr>
                <w:b/>
              </w:rPr>
            </w:pPr>
            <w:r w:rsidRPr="00F64F31">
              <w:rPr>
                <w:b/>
              </w:rPr>
              <w:t>Change Control Board (CCB)</w:t>
            </w:r>
          </w:p>
        </w:tc>
        <w:tc>
          <w:tcPr>
            <w:tcW w:w="6879" w:type="dxa"/>
            <w:tcBorders>
              <w:top w:val="dotted" w:sz="4" w:space="0" w:color="auto"/>
              <w:left w:val="dotted" w:sz="4" w:space="0" w:color="auto"/>
              <w:bottom w:val="dotted" w:sz="4" w:space="0" w:color="auto"/>
              <w:right w:val="dotted" w:sz="4" w:space="0" w:color="auto"/>
            </w:tcBorders>
          </w:tcPr>
          <w:p w14:paraId="10EA736B" w14:textId="77777777" w:rsidR="00FE4D61" w:rsidRPr="00F64F31" w:rsidRDefault="00FE4D61" w:rsidP="00442095">
            <w:pPr>
              <w:pStyle w:val="NormalDefinition"/>
              <w:jc w:val="left"/>
            </w:pPr>
            <w:r w:rsidRPr="00F64F31">
              <w:t xml:space="preserve">means </w:t>
            </w:r>
            <w:r w:rsidR="00463B15" w:rsidRPr="00F64F31">
              <w:t xml:space="preserve">the </w:t>
            </w:r>
            <w:r w:rsidRPr="00F64F31">
              <w:t xml:space="preserve">advisory body to RNE for the cooperation among RNE members which are TIS Members as well. The main purpose of the CCB is to render advice, </w:t>
            </w:r>
            <w:proofErr w:type="gramStart"/>
            <w:r w:rsidRPr="00F64F31">
              <w:t>assistance</w:t>
            </w:r>
            <w:proofErr w:type="gramEnd"/>
            <w:r w:rsidRPr="00F64F31">
              <w:t xml:space="preserve"> and support in connection with the </w:t>
            </w:r>
            <w:r w:rsidR="00285BFB" w:rsidRPr="00F64F31">
              <w:t xml:space="preserve">further </w:t>
            </w:r>
            <w:r w:rsidRPr="00F64F31">
              <w:t>development of TIS</w:t>
            </w:r>
            <w:r w:rsidR="00285BFB" w:rsidRPr="00F64F31">
              <w:t xml:space="preserve"> dealing with change requests</w:t>
            </w:r>
            <w:r w:rsidRPr="00F64F31">
              <w:t xml:space="preserve">. CCB consists of </w:t>
            </w:r>
            <w:r w:rsidR="00285BFB" w:rsidRPr="00F64F31">
              <w:t xml:space="preserve">one representative per </w:t>
            </w:r>
            <w:r w:rsidRPr="00F64F31">
              <w:t>TIS-Member</w:t>
            </w:r>
            <w:r w:rsidR="00463B15" w:rsidRPr="00F64F31">
              <w:t xml:space="preserve"> (IM)</w:t>
            </w:r>
            <w:r w:rsidRPr="00F64F31">
              <w:t>.</w:t>
            </w:r>
          </w:p>
        </w:tc>
      </w:tr>
      <w:tr w:rsidR="00F42994" w:rsidRPr="00F64F31" w14:paraId="1A17E15B" w14:textId="77777777" w:rsidTr="1BB35CD2">
        <w:trPr>
          <w:cantSplit/>
          <w:trHeight w:val="547"/>
        </w:trPr>
        <w:tc>
          <w:tcPr>
            <w:tcW w:w="2389" w:type="dxa"/>
          </w:tcPr>
          <w:p w14:paraId="66EBE24B" w14:textId="3108BEFF" w:rsidR="00B03218" w:rsidRPr="00F64F31" w:rsidRDefault="00467A40" w:rsidP="00EF6A7F">
            <w:pPr>
              <w:pStyle w:val="NormalDefinition"/>
              <w:jc w:val="left"/>
              <w:rPr>
                <w:b/>
              </w:rPr>
            </w:pPr>
            <w:r w:rsidRPr="00F64F31">
              <w:rPr>
                <w:b/>
              </w:rPr>
              <w:t xml:space="preserve">TIS </w:t>
            </w:r>
            <w:r w:rsidR="00B03218" w:rsidRPr="00F64F31">
              <w:rPr>
                <w:b/>
              </w:rPr>
              <w:t>Data</w:t>
            </w:r>
          </w:p>
        </w:tc>
        <w:tc>
          <w:tcPr>
            <w:tcW w:w="6879" w:type="dxa"/>
          </w:tcPr>
          <w:p w14:paraId="0255367C" w14:textId="6BF81037" w:rsidR="000E4B67" w:rsidRPr="00F64F31" w:rsidRDefault="0026549A" w:rsidP="00442095">
            <w:pPr>
              <w:pStyle w:val="NormalDefinition"/>
              <w:jc w:val="left"/>
            </w:pPr>
            <w:r w:rsidRPr="00F64F31">
              <w:t xml:space="preserve">means the collection of </w:t>
            </w:r>
            <w:r w:rsidR="00467A40" w:rsidRPr="00F64F31">
              <w:t xml:space="preserve">train </w:t>
            </w:r>
            <w:r w:rsidRPr="00F64F31">
              <w:t xml:space="preserve">information </w:t>
            </w:r>
            <w:r w:rsidR="00860DEB" w:rsidRPr="00F64F31">
              <w:t>provided by TIS Members, Service Facilities Operators and Applicants (in the format pursuant to Annex A</w:t>
            </w:r>
            <w:r w:rsidR="001A6F3D" w:rsidRPr="00F64F31">
              <w:t>.1</w:t>
            </w:r>
            <w:r w:rsidR="00860DEB" w:rsidRPr="00F64F31">
              <w:t>)</w:t>
            </w:r>
            <w:r w:rsidR="00C95128" w:rsidRPr="00F64F31">
              <w:t>. TIS data are non-personal data brought into being by IM’s command and signalling systems, processed in the  IMDS and transmitted to TIS in mainly TAF and TAP TSI messages format.</w:t>
            </w:r>
            <w:r w:rsidR="003E2766" w:rsidRPr="00F64F31">
              <w:rPr>
                <w:rStyle w:val="FootnoteReference"/>
              </w:rPr>
              <w:footnoteReference w:id="3"/>
            </w:r>
            <w:r w:rsidR="00C95128" w:rsidRPr="00F64F31">
              <w:t xml:space="preserve"> </w:t>
            </w:r>
            <w:r w:rsidR="00162A96" w:rsidRPr="00F64F31">
              <w:t xml:space="preserve">Other formats of messages are acceptable for TIS </w:t>
            </w:r>
            <w:proofErr w:type="gramStart"/>
            <w:r w:rsidR="00162A96" w:rsidRPr="00F64F31">
              <w:t>as long as</w:t>
            </w:r>
            <w:proofErr w:type="gramEnd"/>
            <w:r w:rsidR="00162A96" w:rsidRPr="00F64F31">
              <w:t xml:space="preserve"> they are convertible into and compliant with the TAF/TAP TSI standard.</w:t>
            </w:r>
            <w:r w:rsidR="00442095" w:rsidRPr="00F64F31">
              <w:t xml:space="preserve"> </w:t>
            </w:r>
            <w:r w:rsidR="00162A96" w:rsidRPr="00F64F31">
              <w:t>The TIS Data also contain data derived from the TAF and TAP TSI messages such as linked trains, statistics, reports, etc.</w:t>
            </w:r>
            <w:r w:rsidR="00442095" w:rsidRPr="00F64F31">
              <w:t xml:space="preserve"> In principle, TIS Data are confidential information.</w:t>
            </w:r>
          </w:p>
        </w:tc>
      </w:tr>
      <w:tr w:rsidR="00F42994" w:rsidRPr="00F64F31" w14:paraId="6D104685" w14:textId="77777777" w:rsidTr="1BB35CD2">
        <w:trPr>
          <w:cantSplit/>
        </w:trPr>
        <w:tc>
          <w:tcPr>
            <w:tcW w:w="2389" w:type="dxa"/>
          </w:tcPr>
          <w:p w14:paraId="212D1D48" w14:textId="17EC4897" w:rsidR="00B03218" w:rsidRPr="00F64F31" w:rsidRDefault="00D83EC4" w:rsidP="0026549A">
            <w:pPr>
              <w:pStyle w:val="NormalDefinition"/>
              <w:jc w:val="left"/>
              <w:rPr>
                <w:b/>
              </w:rPr>
            </w:pPr>
            <w:r w:rsidRPr="00F64F31">
              <w:rPr>
                <w:b/>
              </w:rPr>
              <w:t xml:space="preserve">TIS </w:t>
            </w:r>
            <w:r w:rsidR="00B03218" w:rsidRPr="00F64F31">
              <w:rPr>
                <w:b/>
              </w:rPr>
              <w:t xml:space="preserve">Data </w:t>
            </w:r>
            <w:r w:rsidR="0026549A" w:rsidRPr="00F64F31">
              <w:rPr>
                <w:b/>
              </w:rPr>
              <w:t>E</w:t>
            </w:r>
            <w:r w:rsidR="00B03218" w:rsidRPr="00F64F31">
              <w:rPr>
                <w:b/>
              </w:rPr>
              <w:t>xchange</w:t>
            </w:r>
          </w:p>
        </w:tc>
        <w:tc>
          <w:tcPr>
            <w:tcW w:w="6879" w:type="dxa"/>
          </w:tcPr>
          <w:p w14:paraId="5AC906A1" w14:textId="608D2723" w:rsidR="00B03218" w:rsidRPr="00F64F31" w:rsidRDefault="0026549A" w:rsidP="00442095">
            <w:pPr>
              <w:pStyle w:val="NormalDefinition"/>
              <w:jc w:val="left"/>
            </w:pPr>
            <w:r w:rsidRPr="00F64F31">
              <w:t xml:space="preserve">means any </w:t>
            </w:r>
            <w:r w:rsidR="00BA1C63" w:rsidRPr="00F64F31">
              <w:t xml:space="preserve">data </w:t>
            </w:r>
            <w:r w:rsidR="00470F8A" w:rsidRPr="00F64F31">
              <w:t xml:space="preserve">transfer </w:t>
            </w:r>
            <w:r w:rsidR="0086075E" w:rsidRPr="00F64F31">
              <w:t xml:space="preserve">to </w:t>
            </w:r>
            <w:r w:rsidR="00554942" w:rsidRPr="00F64F31">
              <w:t xml:space="preserve">or </w:t>
            </w:r>
            <w:r w:rsidRPr="00F64F31">
              <w:t>from the TIS</w:t>
            </w:r>
            <w:r w:rsidR="00823529" w:rsidRPr="00F64F31">
              <w:t xml:space="preserve"> </w:t>
            </w:r>
            <w:r w:rsidR="00AA5240" w:rsidRPr="00F64F31">
              <w:t>among the stakeholders as defined in Annex II to the TAF TSI Regulation</w:t>
            </w:r>
            <w:r w:rsidR="003C089E" w:rsidRPr="00F64F31">
              <w:t xml:space="preserve"> and the actors as defined in the TAP TSI Regulation</w:t>
            </w:r>
            <w:r w:rsidR="00077763" w:rsidRPr="00F64F31">
              <w:t>.</w:t>
            </w:r>
          </w:p>
        </w:tc>
      </w:tr>
      <w:tr w:rsidR="00E420F8" w:rsidRPr="00F64F31" w14:paraId="0C92942B"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27744D97" w14:textId="77777777" w:rsidR="00333D75" w:rsidRPr="00F64F31" w:rsidRDefault="00333D75" w:rsidP="006F7A26">
            <w:pPr>
              <w:pStyle w:val="NormalDefinition"/>
              <w:jc w:val="left"/>
              <w:rPr>
                <w:b/>
              </w:rPr>
            </w:pPr>
            <w:r w:rsidRPr="00F64F31">
              <w:rPr>
                <w:b/>
              </w:rPr>
              <w:lastRenderedPageBreak/>
              <w:t xml:space="preserve">TIS Data Sharing </w:t>
            </w:r>
          </w:p>
        </w:tc>
        <w:tc>
          <w:tcPr>
            <w:tcW w:w="6879" w:type="dxa"/>
            <w:tcBorders>
              <w:top w:val="dotted" w:sz="4" w:space="0" w:color="auto"/>
              <w:left w:val="dotted" w:sz="4" w:space="0" w:color="auto"/>
              <w:bottom w:val="dotted" w:sz="4" w:space="0" w:color="auto"/>
              <w:right w:val="dotted" w:sz="4" w:space="0" w:color="auto"/>
            </w:tcBorders>
          </w:tcPr>
          <w:p w14:paraId="33D1744C" w14:textId="1A8E13CE" w:rsidR="00333D75" w:rsidRPr="00F64F31" w:rsidRDefault="1BB35CD2" w:rsidP="1BB35CD2">
            <w:pPr>
              <w:pStyle w:val="NormalDefinition"/>
              <w:jc w:val="left"/>
              <w:rPr>
                <w:color w:val="0078D4"/>
              </w:rPr>
            </w:pPr>
            <w:r w:rsidRPr="00F64F31">
              <w:t xml:space="preserve">means licensing </w:t>
            </w:r>
            <w:r w:rsidR="00C776B8" w:rsidRPr="00F64F31">
              <w:t xml:space="preserve">of </w:t>
            </w:r>
            <w:proofErr w:type="gramStart"/>
            <w:r w:rsidR="00C776B8" w:rsidRPr="00F64F31">
              <w:t>particular data</w:t>
            </w:r>
            <w:proofErr w:type="gramEnd"/>
            <w:r w:rsidR="00C776B8" w:rsidRPr="00F64F31">
              <w:t xml:space="preserve"> sets of TIS Data </w:t>
            </w:r>
            <w:r w:rsidRPr="00F64F31">
              <w:t xml:space="preserve">to EU Bodies and entities mandated by EU Bodies in anonymised form (i.e. without the Applicant identification) free of charge or against remuneration in any form. </w:t>
            </w:r>
            <w:r w:rsidR="005D6156" w:rsidRPr="00F64F31">
              <w:t>In case of possible charging, u</w:t>
            </w:r>
            <w:r w:rsidRPr="00F64F31">
              <w:rPr>
                <w:rFonts w:eastAsia="Arial"/>
              </w:rPr>
              <w:t>ntil a charging system is approved by the RNE GA, the IM/IMs concerned with the data request shall be asked for approval.</w:t>
            </w:r>
          </w:p>
        </w:tc>
      </w:tr>
      <w:tr w:rsidR="00E420F8" w:rsidRPr="00F64F31" w14:paraId="0621FAE8"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65B41CC1" w14:textId="5E921B18" w:rsidR="00333D75" w:rsidRPr="00F64F31" w:rsidRDefault="00CA21D0" w:rsidP="006F7A26">
            <w:pPr>
              <w:pStyle w:val="NormalDefinition"/>
              <w:jc w:val="left"/>
              <w:rPr>
                <w:b/>
              </w:rPr>
            </w:pPr>
            <w:r w:rsidRPr="00F64F31">
              <w:rPr>
                <w:b/>
              </w:rPr>
              <w:t>EU Bodies</w:t>
            </w:r>
            <w:r w:rsidR="00333D75" w:rsidRPr="00F64F31">
              <w:rPr>
                <w:b/>
              </w:rPr>
              <w:t xml:space="preserve"> </w:t>
            </w:r>
          </w:p>
        </w:tc>
        <w:tc>
          <w:tcPr>
            <w:tcW w:w="6879" w:type="dxa"/>
            <w:tcBorders>
              <w:top w:val="dotted" w:sz="4" w:space="0" w:color="auto"/>
              <w:left w:val="dotted" w:sz="4" w:space="0" w:color="auto"/>
              <w:bottom w:val="dotted" w:sz="4" w:space="0" w:color="auto"/>
              <w:right w:val="dotted" w:sz="4" w:space="0" w:color="auto"/>
            </w:tcBorders>
          </w:tcPr>
          <w:p w14:paraId="49C00FB3" w14:textId="44E09264" w:rsidR="00333D75" w:rsidRPr="00F64F31" w:rsidRDefault="00333D75" w:rsidP="00442095">
            <w:pPr>
              <w:pStyle w:val="NormalDefinition"/>
              <w:jc w:val="left"/>
            </w:pPr>
            <w:r w:rsidRPr="00F64F31">
              <w:t>means only European Commission, European Union Agency for Railways, other European Union bodies, and entities</w:t>
            </w:r>
            <w:r w:rsidR="001F6303" w:rsidRPr="00F64F31">
              <w:t xml:space="preserve"> </w:t>
            </w:r>
            <w:r w:rsidRPr="00F64F31">
              <w:t xml:space="preserve">mandated by EU bodies.   </w:t>
            </w:r>
          </w:p>
        </w:tc>
      </w:tr>
      <w:tr w:rsidR="004D5ECC" w:rsidRPr="00F64F31" w14:paraId="7560C6D3" w14:textId="77777777" w:rsidTr="1BB35CD2">
        <w:trPr>
          <w:cantSplit/>
        </w:trPr>
        <w:tc>
          <w:tcPr>
            <w:tcW w:w="2389" w:type="dxa"/>
          </w:tcPr>
          <w:p w14:paraId="246E5C12" w14:textId="77777777" w:rsidR="00B03218" w:rsidRPr="00F64F31" w:rsidRDefault="00261653" w:rsidP="00EF6A7F">
            <w:pPr>
              <w:pStyle w:val="NormalDefinition"/>
              <w:jc w:val="left"/>
              <w:rPr>
                <w:b/>
              </w:rPr>
            </w:pPr>
            <w:r w:rsidRPr="00F64F31">
              <w:rPr>
                <w:b/>
              </w:rPr>
              <w:t>Downtime</w:t>
            </w:r>
          </w:p>
        </w:tc>
        <w:tc>
          <w:tcPr>
            <w:tcW w:w="6879" w:type="dxa"/>
          </w:tcPr>
          <w:p w14:paraId="38CEECD7" w14:textId="1740D0BE" w:rsidR="00B03218" w:rsidRPr="00F64F31" w:rsidRDefault="006D18D1" w:rsidP="00442095">
            <w:pPr>
              <w:pStyle w:val="NormalDefinition"/>
              <w:jc w:val="left"/>
            </w:pPr>
            <w:r w:rsidRPr="00F64F31">
              <w:t xml:space="preserve">means </w:t>
            </w:r>
            <w:r w:rsidR="00652F5F" w:rsidRPr="00F64F31">
              <w:t xml:space="preserve">the </w:t>
            </w:r>
            <w:proofErr w:type="gramStart"/>
            <w:r w:rsidRPr="00F64F31">
              <w:t>time period</w:t>
            </w:r>
            <w:proofErr w:type="gramEnd"/>
            <w:r w:rsidRPr="00F64F31">
              <w:t xml:space="preserve"> in </w:t>
            </w:r>
            <w:r w:rsidR="00652F5F" w:rsidRPr="00F64F31">
              <w:t>which</w:t>
            </w:r>
            <w:r w:rsidRPr="00F64F31">
              <w:t xml:space="preserve"> </w:t>
            </w:r>
            <w:r w:rsidR="00652F5F" w:rsidRPr="00F64F31">
              <w:t xml:space="preserve">any </w:t>
            </w:r>
            <w:r w:rsidRPr="00F64F31">
              <w:t xml:space="preserve">Data Exchange </w:t>
            </w:r>
            <w:r w:rsidR="00250597" w:rsidRPr="00F64F31">
              <w:t xml:space="preserve">with TIS </w:t>
            </w:r>
            <w:r w:rsidRPr="00F64F31">
              <w:t xml:space="preserve">is </w:t>
            </w:r>
            <w:r w:rsidR="0091371E" w:rsidRPr="00F64F31">
              <w:t xml:space="preserve">not possible due to </w:t>
            </w:r>
            <w:r w:rsidR="001E7336" w:rsidRPr="00F64F31">
              <w:t xml:space="preserve">a central systems </w:t>
            </w:r>
            <w:r w:rsidR="0086075E" w:rsidRPr="00F64F31">
              <w:t>r</w:t>
            </w:r>
            <w:r w:rsidR="00CD4ED9" w:rsidRPr="00F64F31">
              <w:t>egular m</w:t>
            </w:r>
            <w:r w:rsidR="00B86E2C" w:rsidRPr="00F64F31">
              <w:t>aintenance</w:t>
            </w:r>
            <w:r w:rsidR="00CD4ED9" w:rsidRPr="00F64F31">
              <w:t xml:space="preserve"> (planned downtime) </w:t>
            </w:r>
            <w:r w:rsidR="00B86E2C" w:rsidRPr="00F64F31">
              <w:t xml:space="preserve">or </w:t>
            </w:r>
            <w:r w:rsidR="0091371E" w:rsidRPr="00F64F31">
              <w:t>mal</w:t>
            </w:r>
            <w:r w:rsidR="001E7336" w:rsidRPr="00F64F31">
              <w:t>function</w:t>
            </w:r>
            <w:r w:rsidR="0091371E" w:rsidRPr="00F64F31">
              <w:t xml:space="preserve"> </w:t>
            </w:r>
            <w:r w:rsidR="00B86E2C" w:rsidRPr="00F64F31">
              <w:t xml:space="preserve">which could result in loss of </w:t>
            </w:r>
            <w:r w:rsidR="00EF7298" w:rsidRPr="00F64F31">
              <w:t xml:space="preserve">IMDS </w:t>
            </w:r>
            <w:r w:rsidR="00B86E2C" w:rsidRPr="00F64F31">
              <w:t xml:space="preserve">Data packets or </w:t>
            </w:r>
            <w:r w:rsidR="00EF7298" w:rsidRPr="00F64F31">
              <w:t xml:space="preserve">IMDS </w:t>
            </w:r>
            <w:r w:rsidR="00B86E2C" w:rsidRPr="00F64F31">
              <w:t>Data integrity of not completed or interrupted transfers</w:t>
            </w:r>
            <w:r w:rsidR="00CD4ED9" w:rsidRPr="00F64F31">
              <w:t xml:space="preserve"> (unplanned downtime)</w:t>
            </w:r>
            <w:r w:rsidR="00B86E2C" w:rsidRPr="00F64F31">
              <w:t>.</w:t>
            </w:r>
          </w:p>
        </w:tc>
      </w:tr>
      <w:tr w:rsidR="004D5ECC" w:rsidRPr="00F64F31" w14:paraId="1F1D6DF0" w14:textId="77777777" w:rsidTr="1BB35CD2">
        <w:trPr>
          <w:cantSplit/>
        </w:trPr>
        <w:tc>
          <w:tcPr>
            <w:tcW w:w="2389" w:type="dxa"/>
          </w:tcPr>
          <w:p w14:paraId="1CB87AE0" w14:textId="77777777" w:rsidR="00261653" w:rsidRPr="00F64F31" w:rsidRDefault="00261653" w:rsidP="006D18D1">
            <w:pPr>
              <w:pStyle w:val="NormalDefinition"/>
              <w:jc w:val="left"/>
              <w:rPr>
                <w:b/>
              </w:rPr>
            </w:pPr>
            <w:r w:rsidRPr="00F64F31">
              <w:rPr>
                <w:b/>
              </w:rPr>
              <w:t>IM</w:t>
            </w:r>
          </w:p>
        </w:tc>
        <w:tc>
          <w:tcPr>
            <w:tcW w:w="6879" w:type="dxa"/>
          </w:tcPr>
          <w:p w14:paraId="6C4E9E57" w14:textId="3FF5A7A1" w:rsidR="00261653" w:rsidRPr="00F64F31" w:rsidRDefault="006D18D1" w:rsidP="00442095">
            <w:pPr>
              <w:pStyle w:val="NormalDefinition"/>
              <w:jc w:val="left"/>
            </w:pPr>
            <w:r w:rsidRPr="00F64F31">
              <w:t xml:space="preserve">means an </w:t>
            </w:r>
            <w:r w:rsidR="00261653" w:rsidRPr="00F64F31">
              <w:t>Infrastructure Manager</w:t>
            </w:r>
            <w:r w:rsidRPr="00F64F31">
              <w:t>.</w:t>
            </w:r>
            <w:r w:rsidR="00524E9B" w:rsidRPr="00F64F31">
              <w:t xml:space="preserve"> </w:t>
            </w:r>
            <w:r w:rsidR="00524E9B" w:rsidRPr="00F64F31">
              <w:t>Allocation bodies</w:t>
            </w:r>
            <w:r w:rsidR="0097408C" w:rsidRPr="00F64F31">
              <w:t xml:space="preserve"> (AB)</w:t>
            </w:r>
            <w:r w:rsidR="00524E9B" w:rsidRPr="00F64F31">
              <w:t xml:space="preserve"> are also consid</w:t>
            </w:r>
            <w:r w:rsidR="0097408C" w:rsidRPr="00F64F31">
              <w:t xml:space="preserve">ered IMs in this Agreement. </w:t>
            </w:r>
            <w:r w:rsidR="00250597" w:rsidRPr="00F64F31">
              <w:t xml:space="preserve"> </w:t>
            </w:r>
          </w:p>
        </w:tc>
      </w:tr>
      <w:tr w:rsidR="004D5ECC" w:rsidRPr="00F64F31" w14:paraId="56D0215B" w14:textId="77777777" w:rsidTr="1BB35CD2">
        <w:trPr>
          <w:cantSplit/>
        </w:trPr>
        <w:tc>
          <w:tcPr>
            <w:tcW w:w="2389" w:type="dxa"/>
          </w:tcPr>
          <w:p w14:paraId="470F4D41" w14:textId="77777777" w:rsidR="00B03218" w:rsidRPr="00F64F31" w:rsidRDefault="00B03218" w:rsidP="006D18D1">
            <w:pPr>
              <w:pStyle w:val="NormalDefinition"/>
              <w:jc w:val="left"/>
              <w:rPr>
                <w:b/>
              </w:rPr>
            </w:pPr>
            <w:r w:rsidRPr="00F64F31">
              <w:rPr>
                <w:b/>
              </w:rPr>
              <w:t>IMDS</w:t>
            </w:r>
          </w:p>
        </w:tc>
        <w:tc>
          <w:tcPr>
            <w:tcW w:w="6879" w:type="dxa"/>
          </w:tcPr>
          <w:p w14:paraId="311391E1" w14:textId="23B22113" w:rsidR="00B03218" w:rsidRPr="00F64F31" w:rsidRDefault="006D18D1" w:rsidP="00442095">
            <w:pPr>
              <w:pStyle w:val="NormalDefinition"/>
              <w:jc w:val="left"/>
            </w:pPr>
            <w:r w:rsidRPr="00F64F31">
              <w:t xml:space="preserve">means the </w:t>
            </w:r>
            <w:r w:rsidR="00B03218" w:rsidRPr="00F64F31">
              <w:t>Infrastructure Manager</w:t>
            </w:r>
            <w:r w:rsidRPr="00F64F31">
              <w:t>'s</w:t>
            </w:r>
            <w:r w:rsidR="00B03218" w:rsidRPr="00F64F31">
              <w:t xml:space="preserve"> </w:t>
            </w:r>
            <w:r w:rsidRPr="00F64F31">
              <w:t>d</w:t>
            </w:r>
            <w:r w:rsidR="00B03218" w:rsidRPr="00F64F31">
              <w:t xml:space="preserve">omestic </w:t>
            </w:r>
            <w:r w:rsidRPr="00F64F31">
              <w:t>s</w:t>
            </w:r>
            <w:r w:rsidR="00B03218" w:rsidRPr="00F64F31">
              <w:t xml:space="preserve">ystem </w:t>
            </w:r>
            <w:r w:rsidRPr="00F64F31">
              <w:t xml:space="preserve">which is </w:t>
            </w:r>
            <w:r w:rsidR="009B544B" w:rsidRPr="00F64F31">
              <w:t xml:space="preserve">normally </w:t>
            </w:r>
            <w:r w:rsidRPr="00F64F31">
              <w:t xml:space="preserve">the </w:t>
            </w:r>
            <w:r w:rsidR="00B03218" w:rsidRPr="00F64F31">
              <w:t xml:space="preserve">traffic control and/or information system of a TIS Member </w:t>
            </w:r>
            <w:r w:rsidR="0091371E" w:rsidRPr="00F64F31">
              <w:t xml:space="preserve">producing or feeding the </w:t>
            </w:r>
            <w:r w:rsidR="00864B37" w:rsidRPr="00F64F31">
              <w:t xml:space="preserve">IMDS </w:t>
            </w:r>
            <w:r w:rsidRPr="00F64F31">
              <w:t xml:space="preserve">Data </w:t>
            </w:r>
            <w:r w:rsidR="00B03218" w:rsidRPr="00F64F31">
              <w:t>for TIS.</w:t>
            </w:r>
          </w:p>
        </w:tc>
      </w:tr>
      <w:tr w:rsidR="00E420F8" w:rsidRPr="00F64F31" w14:paraId="65A76D27" w14:textId="77777777" w:rsidTr="1BB35CD2">
        <w:trPr>
          <w:cantSplit/>
        </w:trPr>
        <w:tc>
          <w:tcPr>
            <w:tcW w:w="2389" w:type="dxa"/>
          </w:tcPr>
          <w:p w14:paraId="7A3340AC" w14:textId="3D5CBD3C" w:rsidR="00815BCC" w:rsidRPr="00F64F31" w:rsidRDefault="00815BCC" w:rsidP="00815BCC">
            <w:pPr>
              <w:pStyle w:val="NormalDefinition"/>
              <w:jc w:val="left"/>
              <w:rPr>
                <w:b/>
                <w:bCs/>
              </w:rPr>
            </w:pPr>
            <w:r w:rsidRPr="00F64F31">
              <w:rPr>
                <w:b/>
                <w:bCs/>
              </w:rPr>
              <w:t>IMDS Data</w:t>
            </w:r>
          </w:p>
        </w:tc>
        <w:tc>
          <w:tcPr>
            <w:tcW w:w="6879" w:type="dxa"/>
          </w:tcPr>
          <w:p w14:paraId="1B44FD40" w14:textId="29D48DAD" w:rsidR="00815BCC" w:rsidRPr="00F64F31" w:rsidRDefault="00815BCC" w:rsidP="00442095">
            <w:pPr>
              <w:pStyle w:val="NormalDefinition"/>
              <w:jc w:val="left"/>
            </w:pPr>
            <w:r w:rsidRPr="00F64F31">
              <w:t>means the TAF and TAP TSI messages for domestic and international trains provided by the TIS-Member into TIS.</w:t>
            </w:r>
          </w:p>
        </w:tc>
      </w:tr>
      <w:tr w:rsidR="004D5ECC" w:rsidRPr="00F64F31" w14:paraId="36DBE56A"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099C77E1" w14:textId="760C2CA7" w:rsidR="00BC2D84" w:rsidRPr="00F64F31" w:rsidRDefault="00676ECD" w:rsidP="007D09E3">
            <w:pPr>
              <w:pStyle w:val="NormalDefinition"/>
              <w:jc w:val="left"/>
              <w:rPr>
                <w:b/>
              </w:rPr>
            </w:pPr>
            <w:r w:rsidRPr="00F64F31">
              <w:rPr>
                <w:b/>
              </w:rPr>
              <w:t xml:space="preserve">Domestic </w:t>
            </w:r>
            <w:r w:rsidR="00BC2D84" w:rsidRPr="00F64F31">
              <w:rPr>
                <w:b/>
              </w:rPr>
              <w:t>Train</w:t>
            </w:r>
          </w:p>
        </w:tc>
        <w:tc>
          <w:tcPr>
            <w:tcW w:w="6879" w:type="dxa"/>
            <w:tcBorders>
              <w:top w:val="dotted" w:sz="4" w:space="0" w:color="auto"/>
              <w:left w:val="dotted" w:sz="4" w:space="0" w:color="auto"/>
              <w:bottom w:val="dotted" w:sz="4" w:space="0" w:color="auto"/>
              <w:right w:val="dotted" w:sz="4" w:space="0" w:color="auto"/>
            </w:tcBorders>
          </w:tcPr>
          <w:p w14:paraId="52AFA1B8" w14:textId="055DFCDD" w:rsidR="00BC2D84" w:rsidRPr="00F64F31" w:rsidRDefault="00BC2D84" w:rsidP="00442095">
            <w:pPr>
              <w:pStyle w:val="NormalDefinition"/>
              <w:jc w:val="left"/>
            </w:pPr>
            <w:r w:rsidRPr="00F64F31">
              <w:t xml:space="preserve">means </w:t>
            </w:r>
            <w:r w:rsidR="00022FFE" w:rsidRPr="00F64F31">
              <w:t xml:space="preserve">freight or passenger train running in Europe where the train crosses no </w:t>
            </w:r>
            <w:r w:rsidR="00196C02" w:rsidRPr="00F64F31">
              <w:t xml:space="preserve">state </w:t>
            </w:r>
            <w:r w:rsidR="00022FFE" w:rsidRPr="00F64F31">
              <w:t>border</w:t>
            </w:r>
            <w:r w:rsidRPr="00F64F31">
              <w:t xml:space="preserve">. </w:t>
            </w:r>
          </w:p>
        </w:tc>
      </w:tr>
      <w:tr w:rsidR="00E420F8" w:rsidRPr="00F64F31" w14:paraId="718C6298"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1960E433" w14:textId="7B1BC8E6" w:rsidR="00022FFE" w:rsidRPr="00F64F31" w:rsidDel="00676ECD" w:rsidRDefault="00022FFE" w:rsidP="007D09E3">
            <w:pPr>
              <w:pStyle w:val="NormalDefinition"/>
              <w:jc w:val="left"/>
              <w:rPr>
                <w:b/>
              </w:rPr>
            </w:pPr>
            <w:r w:rsidRPr="00F64F31">
              <w:rPr>
                <w:b/>
              </w:rPr>
              <w:t>International Train</w:t>
            </w:r>
          </w:p>
        </w:tc>
        <w:tc>
          <w:tcPr>
            <w:tcW w:w="6879" w:type="dxa"/>
            <w:tcBorders>
              <w:top w:val="dotted" w:sz="4" w:space="0" w:color="auto"/>
              <w:left w:val="dotted" w:sz="4" w:space="0" w:color="auto"/>
              <w:bottom w:val="dotted" w:sz="4" w:space="0" w:color="auto"/>
              <w:right w:val="dotted" w:sz="4" w:space="0" w:color="auto"/>
            </w:tcBorders>
          </w:tcPr>
          <w:p w14:paraId="351F3F69" w14:textId="287E6BF8" w:rsidR="00022FFE" w:rsidRPr="00F64F31" w:rsidRDefault="00ED11DC" w:rsidP="00442095">
            <w:pPr>
              <w:pStyle w:val="NormalDefinition"/>
              <w:jc w:val="left"/>
            </w:pPr>
            <w:r w:rsidRPr="00F64F31">
              <w:t>means freight or passenger train running in Europe where the train crosses at least one</w:t>
            </w:r>
            <w:r w:rsidR="00174C81" w:rsidRPr="00F64F31">
              <w:t xml:space="preserve"> state </w:t>
            </w:r>
            <w:r w:rsidRPr="00F64F31">
              <w:t xml:space="preserve">border.  </w:t>
            </w:r>
          </w:p>
        </w:tc>
      </w:tr>
      <w:tr w:rsidR="004D5ECC" w:rsidRPr="00F64F31" w14:paraId="4A48A876" w14:textId="77777777" w:rsidTr="1BB35CD2">
        <w:trPr>
          <w:cantSplit/>
        </w:trPr>
        <w:tc>
          <w:tcPr>
            <w:tcW w:w="2389" w:type="dxa"/>
          </w:tcPr>
          <w:p w14:paraId="2CFCD79E" w14:textId="77777777" w:rsidR="00B03218" w:rsidRPr="00F64F31" w:rsidRDefault="00652F5F" w:rsidP="00652F5F">
            <w:pPr>
              <w:pStyle w:val="NormalDefinition"/>
              <w:jc w:val="left"/>
              <w:rPr>
                <w:b/>
              </w:rPr>
            </w:pPr>
            <w:r w:rsidRPr="00F64F31">
              <w:rPr>
                <w:b/>
              </w:rPr>
              <w:t xml:space="preserve">Maximum </w:t>
            </w:r>
            <w:r w:rsidR="00D109C3" w:rsidRPr="00F64F31">
              <w:rPr>
                <w:b/>
              </w:rPr>
              <w:t xml:space="preserve">Unplanned </w:t>
            </w:r>
            <w:r w:rsidRPr="00F64F31">
              <w:rPr>
                <w:b/>
              </w:rPr>
              <w:t>Downtime</w:t>
            </w:r>
          </w:p>
        </w:tc>
        <w:tc>
          <w:tcPr>
            <w:tcW w:w="6879" w:type="dxa"/>
          </w:tcPr>
          <w:p w14:paraId="7AE8A681" w14:textId="17AC291B" w:rsidR="00B03218" w:rsidRPr="00F64F31" w:rsidRDefault="00A37B49" w:rsidP="00442095">
            <w:pPr>
              <w:pStyle w:val="NormalDefinition"/>
              <w:jc w:val="left"/>
            </w:pPr>
            <w:r w:rsidRPr="00F64F31">
              <w:t xml:space="preserve">means the total </w:t>
            </w:r>
            <w:proofErr w:type="gramStart"/>
            <w:r w:rsidRPr="00F64F31">
              <w:t>time period</w:t>
            </w:r>
            <w:proofErr w:type="gramEnd"/>
            <w:r w:rsidRPr="00F64F31">
              <w:t xml:space="preserve"> of</w:t>
            </w:r>
            <w:r w:rsidR="0086075E" w:rsidRPr="00F64F31">
              <w:t xml:space="preserve"> unplanned </w:t>
            </w:r>
            <w:r w:rsidRPr="00F64F31">
              <w:t>Downtime</w:t>
            </w:r>
            <w:r w:rsidR="00652F5F" w:rsidRPr="00F64F31">
              <w:t xml:space="preserve"> allowed</w:t>
            </w:r>
            <w:r w:rsidR="00FD74A6" w:rsidRPr="00F64F31">
              <w:t>.</w:t>
            </w:r>
            <w:r w:rsidR="00A86C4F" w:rsidRPr="00F64F31">
              <w:t xml:space="preserve"> The Maximum Downtime does not include </w:t>
            </w:r>
            <w:r w:rsidR="00CD4ED9" w:rsidRPr="00F64F31">
              <w:t>R</w:t>
            </w:r>
            <w:r w:rsidR="00A86C4F" w:rsidRPr="00F64F31">
              <w:t>egular maintenance time needed to secure or improve normal system operation and availability.</w:t>
            </w:r>
          </w:p>
        </w:tc>
      </w:tr>
      <w:tr w:rsidR="004D5ECC" w:rsidRPr="00F64F31" w14:paraId="17BDAB6D" w14:textId="77777777" w:rsidTr="1BB35CD2">
        <w:trPr>
          <w:cantSplit/>
        </w:trPr>
        <w:tc>
          <w:tcPr>
            <w:tcW w:w="2389" w:type="dxa"/>
          </w:tcPr>
          <w:p w14:paraId="60738B9C" w14:textId="77777777" w:rsidR="00B03218" w:rsidRPr="00F64F31" w:rsidRDefault="00250597" w:rsidP="00EF6A7F">
            <w:pPr>
              <w:pStyle w:val="NormalDefinition"/>
              <w:jc w:val="left"/>
              <w:rPr>
                <w:b/>
              </w:rPr>
            </w:pPr>
            <w:r w:rsidRPr="00F64F31">
              <w:rPr>
                <w:b/>
              </w:rPr>
              <w:t>Parties</w:t>
            </w:r>
          </w:p>
        </w:tc>
        <w:tc>
          <w:tcPr>
            <w:tcW w:w="6879" w:type="dxa"/>
          </w:tcPr>
          <w:p w14:paraId="4BBFCA38" w14:textId="77777777" w:rsidR="00B03218" w:rsidRPr="00F64F31" w:rsidRDefault="00250597" w:rsidP="00442095">
            <w:pPr>
              <w:pStyle w:val="NormalDefinition"/>
              <w:jc w:val="left"/>
            </w:pPr>
            <w:r w:rsidRPr="00F64F31">
              <w:t xml:space="preserve">means </w:t>
            </w:r>
            <w:r w:rsidR="00B03218" w:rsidRPr="00F64F31">
              <w:t xml:space="preserve">RNE and the </w:t>
            </w:r>
            <w:r w:rsidR="00523483" w:rsidRPr="00F64F31">
              <w:t>TIS</w:t>
            </w:r>
            <w:r w:rsidR="00523483" w:rsidRPr="00F64F31">
              <w:noBreakHyphen/>
            </w:r>
            <w:r w:rsidR="008F6FAD" w:rsidRPr="00F64F31">
              <w:t>User</w:t>
            </w:r>
            <w:r w:rsidR="00B03218" w:rsidRPr="00F64F31">
              <w:t>.</w:t>
            </w:r>
          </w:p>
        </w:tc>
      </w:tr>
      <w:tr w:rsidR="004D5ECC" w:rsidRPr="00F64F31" w14:paraId="54ECA89E" w14:textId="77777777" w:rsidTr="1BB35CD2">
        <w:trPr>
          <w:cantSplit/>
        </w:trPr>
        <w:tc>
          <w:tcPr>
            <w:tcW w:w="2389" w:type="dxa"/>
          </w:tcPr>
          <w:p w14:paraId="7223162D" w14:textId="56E0F43B" w:rsidR="00F668D8" w:rsidRPr="00F64F31" w:rsidRDefault="00F668D8" w:rsidP="00EF6A7F">
            <w:pPr>
              <w:pStyle w:val="NormalDefinition"/>
              <w:jc w:val="left"/>
              <w:rPr>
                <w:b/>
              </w:rPr>
            </w:pPr>
            <w:r w:rsidRPr="00F64F31">
              <w:rPr>
                <w:b/>
              </w:rPr>
              <w:t>Rail Freight Corridor (RFC)</w:t>
            </w:r>
          </w:p>
        </w:tc>
        <w:tc>
          <w:tcPr>
            <w:tcW w:w="6879" w:type="dxa"/>
          </w:tcPr>
          <w:p w14:paraId="4716A4B9" w14:textId="4DA4D8AF" w:rsidR="00F668D8" w:rsidRPr="00F64F31" w:rsidRDefault="00F668D8" w:rsidP="00442095">
            <w:pPr>
              <w:pStyle w:val="NormalDefinition"/>
              <w:jc w:val="left"/>
            </w:pPr>
            <w:r w:rsidRPr="00F64F31">
              <w:t>means a corridor set up and organised in accordance with Regulation 913/2010</w:t>
            </w:r>
          </w:p>
        </w:tc>
      </w:tr>
      <w:tr w:rsidR="004D5ECC" w:rsidRPr="00F64F31" w14:paraId="1B7A12F0" w14:textId="77777777" w:rsidTr="1BB35CD2">
        <w:trPr>
          <w:cantSplit/>
        </w:trPr>
        <w:tc>
          <w:tcPr>
            <w:tcW w:w="2389" w:type="dxa"/>
          </w:tcPr>
          <w:p w14:paraId="62662958" w14:textId="77777777" w:rsidR="00B03218" w:rsidRPr="00F64F31" w:rsidRDefault="00B03218" w:rsidP="00442095">
            <w:pPr>
              <w:pStyle w:val="NormalDefinition"/>
              <w:jc w:val="left"/>
              <w:rPr>
                <w:b/>
              </w:rPr>
            </w:pPr>
            <w:r w:rsidRPr="00F64F31">
              <w:rPr>
                <w:b/>
              </w:rPr>
              <w:t>RU</w:t>
            </w:r>
          </w:p>
        </w:tc>
        <w:tc>
          <w:tcPr>
            <w:tcW w:w="6879" w:type="dxa"/>
          </w:tcPr>
          <w:p w14:paraId="044D1061" w14:textId="77777777" w:rsidR="00B03218" w:rsidRPr="00F64F31" w:rsidRDefault="00250597" w:rsidP="00442095">
            <w:pPr>
              <w:pStyle w:val="NormalDefinition"/>
              <w:jc w:val="left"/>
            </w:pPr>
            <w:r w:rsidRPr="00F64F31">
              <w:t xml:space="preserve">means a </w:t>
            </w:r>
            <w:r w:rsidR="00B03218" w:rsidRPr="00F64F31">
              <w:t>Railway Undertaking</w:t>
            </w:r>
            <w:r w:rsidRPr="00F64F31">
              <w:t>.</w:t>
            </w:r>
          </w:p>
        </w:tc>
      </w:tr>
      <w:tr w:rsidR="004D5ECC" w:rsidRPr="00F64F31" w14:paraId="5A117401" w14:textId="77777777" w:rsidTr="1BB35CD2">
        <w:trPr>
          <w:cantSplit/>
        </w:trPr>
        <w:tc>
          <w:tcPr>
            <w:tcW w:w="2389" w:type="dxa"/>
          </w:tcPr>
          <w:p w14:paraId="35352F6B" w14:textId="77777777" w:rsidR="00B03218" w:rsidRPr="00F64F31" w:rsidRDefault="00B03218" w:rsidP="00EF6A7F">
            <w:pPr>
              <w:pStyle w:val="NormalDefinition"/>
              <w:jc w:val="left"/>
              <w:rPr>
                <w:b/>
              </w:rPr>
            </w:pPr>
            <w:r w:rsidRPr="00F64F31">
              <w:rPr>
                <w:b/>
              </w:rPr>
              <w:lastRenderedPageBreak/>
              <w:t>Reaction Time</w:t>
            </w:r>
          </w:p>
        </w:tc>
        <w:tc>
          <w:tcPr>
            <w:tcW w:w="6879" w:type="dxa"/>
          </w:tcPr>
          <w:p w14:paraId="5468F87B" w14:textId="77777777" w:rsidR="00B03218" w:rsidRPr="00F64F31" w:rsidRDefault="00A25E7F" w:rsidP="00442095">
            <w:pPr>
              <w:pStyle w:val="NormalDefinition"/>
              <w:jc w:val="left"/>
            </w:pPr>
            <w:r w:rsidRPr="00F64F31">
              <w:t xml:space="preserve">means the </w:t>
            </w:r>
            <w:r w:rsidR="00652F5F" w:rsidRPr="00F64F31">
              <w:t xml:space="preserve">maximum </w:t>
            </w:r>
            <w:r w:rsidRPr="00F64F31">
              <w:t xml:space="preserve">time allowed for a Party to </w:t>
            </w:r>
            <w:r w:rsidR="00AF6555" w:rsidRPr="00F64F31">
              <w:t xml:space="preserve">initiate remedial actions </w:t>
            </w:r>
            <w:r w:rsidR="00B03218" w:rsidRPr="00F64F31">
              <w:t>following a certain event.</w:t>
            </w:r>
          </w:p>
        </w:tc>
      </w:tr>
      <w:tr w:rsidR="004D5ECC" w:rsidRPr="00F64F31" w14:paraId="5BE042EF" w14:textId="77777777" w:rsidTr="1BB35CD2">
        <w:trPr>
          <w:cantSplit/>
        </w:trPr>
        <w:tc>
          <w:tcPr>
            <w:tcW w:w="2389" w:type="dxa"/>
          </w:tcPr>
          <w:p w14:paraId="6A9C24B9" w14:textId="186CE47E" w:rsidR="00D849AA" w:rsidRPr="00F64F31" w:rsidRDefault="00AE3480" w:rsidP="00EF6A7F">
            <w:pPr>
              <w:pStyle w:val="NormalDefinition"/>
              <w:jc w:val="left"/>
              <w:rPr>
                <w:b/>
              </w:rPr>
            </w:pPr>
            <w:r w:rsidRPr="00F64F31">
              <w:rPr>
                <w:b/>
              </w:rPr>
              <w:t xml:space="preserve">TIS </w:t>
            </w:r>
            <w:r w:rsidR="00D849AA" w:rsidRPr="00F64F31">
              <w:rPr>
                <w:b/>
              </w:rPr>
              <w:t xml:space="preserve">Technical Board </w:t>
            </w:r>
          </w:p>
        </w:tc>
        <w:tc>
          <w:tcPr>
            <w:tcW w:w="6879" w:type="dxa"/>
          </w:tcPr>
          <w:p w14:paraId="0339CFA9" w14:textId="77777777" w:rsidR="00D849AA" w:rsidRPr="00F64F31" w:rsidRDefault="006D28BE" w:rsidP="00442095">
            <w:pPr>
              <w:pStyle w:val="NormalDefinition"/>
              <w:jc w:val="left"/>
            </w:pPr>
            <w:r w:rsidRPr="00F64F31">
              <w:t xml:space="preserve">means the advisory body to RNE for the cooperation among RNE members which are TIS Members as well. The main purpose of the </w:t>
            </w:r>
            <w:r w:rsidR="00285BFB" w:rsidRPr="00F64F31">
              <w:t>TB</w:t>
            </w:r>
            <w:r w:rsidRPr="00F64F31">
              <w:t xml:space="preserve"> is to render advice, </w:t>
            </w:r>
            <w:proofErr w:type="gramStart"/>
            <w:r w:rsidRPr="00F64F31">
              <w:t>assistance</w:t>
            </w:r>
            <w:proofErr w:type="gramEnd"/>
            <w:r w:rsidRPr="00F64F31">
              <w:t xml:space="preserve"> and support in connection with the </w:t>
            </w:r>
            <w:r w:rsidR="00285BFB" w:rsidRPr="00F64F31">
              <w:t xml:space="preserve">technical aspects </w:t>
            </w:r>
            <w:r w:rsidRPr="00F64F31">
              <w:t xml:space="preserve">of TIS. </w:t>
            </w:r>
            <w:r w:rsidR="00285BFB" w:rsidRPr="00F64F31">
              <w:t>TB consists of one representative per TIS-Member (IM).</w:t>
            </w:r>
          </w:p>
        </w:tc>
      </w:tr>
      <w:tr w:rsidR="004D5ECC" w:rsidRPr="00F64F31" w14:paraId="0815F5CB" w14:textId="77777777" w:rsidTr="1BB35CD2">
        <w:trPr>
          <w:cantSplit/>
        </w:trPr>
        <w:tc>
          <w:tcPr>
            <w:tcW w:w="2389" w:type="dxa"/>
          </w:tcPr>
          <w:p w14:paraId="4574C20A" w14:textId="5C568FAE" w:rsidR="00C71444" w:rsidRPr="00F64F31" w:rsidRDefault="00B549E8" w:rsidP="00EF6A7F">
            <w:pPr>
              <w:pStyle w:val="NormalDefinition"/>
              <w:jc w:val="left"/>
              <w:rPr>
                <w:b/>
              </w:rPr>
            </w:pPr>
            <w:r w:rsidRPr="00F64F31">
              <w:rPr>
                <w:b/>
              </w:rPr>
              <w:t>Service Facility (SF)</w:t>
            </w:r>
            <w:r w:rsidR="00C71444" w:rsidRPr="00F64F31">
              <w:rPr>
                <w:b/>
              </w:rPr>
              <w:t xml:space="preserve"> </w:t>
            </w:r>
          </w:p>
        </w:tc>
        <w:tc>
          <w:tcPr>
            <w:tcW w:w="6879" w:type="dxa"/>
          </w:tcPr>
          <w:p w14:paraId="2B44C3BD" w14:textId="3D8FAAC9" w:rsidR="00C71444" w:rsidRPr="00F64F31" w:rsidRDefault="00C71444" w:rsidP="00442095">
            <w:pPr>
              <w:pStyle w:val="NormalDefinition"/>
              <w:jc w:val="left"/>
            </w:pPr>
            <w:r w:rsidRPr="00F64F31">
              <w:t xml:space="preserve">means </w:t>
            </w:r>
            <w:r w:rsidR="00574B12" w:rsidRPr="00F64F31">
              <w:t>the installation, including ground area, building and equipment, which has been specially arranged, as a whole or in part, to allow the supply of one or more services referred to in points 2 to 4 of Annex II to Directive 2012/34</w:t>
            </w:r>
            <w:r w:rsidR="00BC78A5" w:rsidRPr="00F64F31">
              <w:t>.</w:t>
            </w:r>
            <w:r w:rsidR="00574B12" w:rsidRPr="00F64F31">
              <w:rPr>
                <w:rStyle w:val="FootnoteReference"/>
              </w:rPr>
              <w:footnoteReference w:id="4"/>
            </w:r>
            <w:r w:rsidRPr="00F64F31">
              <w:t xml:space="preserve">   </w:t>
            </w:r>
          </w:p>
        </w:tc>
      </w:tr>
      <w:tr w:rsidR="004D5ECC" w:rsidRPr="00F64F31" w14:paraId="3849F7FF"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4D830ED7" w14:textId="5793A556" w:rsidR="00463B15" w:rsidRPr="00F64F31" w:rsidRDefault="00F775B0" w:rsidP="00BA4042">
            <w:pPr>
              <w:pStyle w:val="NormalDefinition"/>
              <w:jc w:val="left"/>
              <w:rPr>
                <w:b/>
              </w:rPr>
            </w:pPr>
            <w:r w:rsidRPr="00F64F31">
              <w:rPr>
                <w:rFonts w:eastAsia="Myriad Pro" w:cs="Times New Roman"/>
                <w:b/>
                <w:color w:val="000000"/>
              </w:rPr>
              <w:t>Service Facility Operator (SFO)</w:t>
            </w:r>
          </w:p>
        </w:tc>
        <w:tc>
          <w:tcPr>
            <w:tcW w:w="6879" w:type="dxa"/>
            <w:tcBorders>
              <w:top w:val="dotted" w:sz="4" w:space="0" w:color="auto"/>
              <w:left w:val="dotted" w:sz="4" w:space="0" w:color="auto"/>
              <w:bottom w:val="dotted" w:sz="4" w:space="0" w:color="auto"/>
              <w:right w:val="dotted" w:sz="4" w:space="0" w:color="auto"/>
            </w:tcBorders>
          </w:tcPr>
          <w:p w14:paraId="37DD1A62" w14:textId="0FC063F0" w:rsidR="00463B15" w:rsidRPr="00F64F31" w:rsidRDefault="00463B15" w:rsidP="00442095">
            <w:pPr>
              <w:pStyle w:val="NormalDefinition"/>
              <w:jc w:val="left"/>
            </w:pPr>
            <w:r w:rsidRPr="00F64F31">
              <w:t xml:space="preserve">means </w:t>
            </w:r>
            <w:r w:rsidR="00437FDE" w:rsidRPr="00F64F31">
              <w:t xml:space="preserve">any public or private entity responsible for managing one or more service facilities or supplying one or more services to railway undertakings referred to in points 2 to 4 of Annex II to Directive 2012/34. </w:t>
            </w:r>
            <w:r w:rsidRPr="00F64F31">
              <w:t xml:space="preserve">  </w:t>
            </w:r>
          </w:p>
        </w:tc>
      </w:tr>
      <w:tr w:rsidR="004D5ECC" w:rsidRPr="00F64F31" w14:paraId="2E7C037B" w14:textId="77777777" w:rsidTr="1BB35CD2">
        <w:trPr>
          <w:cantSplit/>
        </w:trPr>
        <w:tc>
          <w:tcPr>
            <w:tcW w:w="2389" w:type="dxa"/>
          </w:tcPr>
          <w:p w14:paraId="08BBB5AD" w14:textId="77777777" w:rsidR="00B03218" w:rsidRPr="00F64F31" w:rsidRDefault="00B03218" w:rsidP="00EF6A7F">
            <w:pPr>
              <w:pStyle w:val="NormalDefinition"/>
              <w:jc w:val="left"/>
              <w:rPr>
                <w:b/>
              </w:rPr>
            </w:pPr>
            <w:r w:rsidRPr="00F64F31">
              <w:rPr>
                <w:b/>
              </w:rPr>
              <w:t>TIS</w:t>
            </w:r>
          </w:p>
        </w:tc>
        <w:tc>
          <w:tcPr>
            <w:tcW w:w="6879" w:type="dxa"/>
          </w:tcPr>
          <w:p w14:paraId="24355EA1" w14:textId="228F3ED3" w:rsidR="00B03218" w:rsidRPr="00F64F31" w:rsidRDefault="003104C2" w:rsidP="00442095">
            <w:pPr>
              <w:pStyle w:val="NormalDefinition"/>
              <w:jc w:val="left"/>
            </w:pPr>
            <w:r w:rsidRPr="00F64F31">
              <w:t xml:space="preserve">means RNE's </w:t>
            </w:r>
            <w:r w:rsidR="00B03218" w:rsidRPr="00F64F31">
              <w:t>Train Information System</w:t>
            </w:r>
            <w:r w:rsidRPr="00F64F31">
              <w:t>, a</w:t>
            </w:r>
            <w:r w:rsidR="00B03218" w:rsidRPr="00F64F31">
              <w:t xml:space="preserve"> </w:t>
            </w:r>
            <w:r w:rsidR="00F82DB4" w:rsidRPr="00F64F31">
              <w:t>TAF/TA</w:t>
            </w:r>
            <w:r w:rsidR="00D9424A" w:rsidRPr="00F64F31">
              <w:t xml:space="preserve">P </w:t>
            </w:r>
            <w:r w:rsidR="00F82DB4" w:rsidRPr="00F64F31">
              <w:t xml:space="preserve"> TSI compliant </w:t>
            </w:r>
            <w:r w:rsidR="00B03218" w:rsidRPr="00F64F31">
              <w:t>real</w:t>
            </w:r>
            <w:r w:rsidRPr="00F64F31">
              <w:noBreakHyphen/>
            </w:r>
            <w:r w:rsidR="00B03218" w:rsidRPr="00F64F31">
              <w:t xml:space="preserve">time traffic information system for </w:t>
            </w:r>
            <w:r w:rsidR="000B1627" w:rsidRPr="00F64F31">
              <w:t xml:space="preserve">domestic and </w:t>
            </w:r>
            <w:r w:rsidR="00B03218" w:rsidRPr="00F64F31">
              <w:t>international passenger and freight trains</w:t>
            </w:r>
            <w:r w:rsidR="00F82DB4" w:rsidRPr="00F64F31">
              <w:t xml:space="preserve"> in Europe</w:t>
            </w:r>
            <w:r w:rsidR="00B03218" w:rsidRPr="00F64F31">
              <w:t>.</w:t>
            </w:r>
            <w:r w:rsidR="00B03218" w:rsidRPr="00F64F31">
              <w:rPr>
                <w:rFonts w:ascii="DB Office" w:hAnsi="DB Office"/>
              </w:rPr>
              <w:t xml:space="preserve"> </w:t>
            </w:r>
          </w:p>
        </w:tc>
      </w:tr>
      <w:tr w:rsidR="004D5ECC" w:rsidRPr="00F64F31" w14:paraId="5752DF2D" w14:textId="77777777" w:rsidTr="1BB35CD2">
        <w:trPr>
          <w:cantSplit/>
        </w:trPr>
        <w:tc>
          <w:tcPr>
            <w:tcW w:w="2389" w:type="dxa"/>
          </w:tcPr>
          <w:p w14:paraId="669E59FA" w14:textId="77777777" w:rsidR="00B03218" w:rsidRPr="00F64F31" w:rsidRDefault="00523483" w:rsidP="00EF6A7F">
            <w:pPr>
              <w:pStyle w:val="NormalDefinition"/>
              <w:jc w:val="left"/>
              <w:rPr>
                <w:b/>
              </w:rPr>
            </w:pPr>
            <w:r w:rsidRPr="00F64F31">
              <w:rPr>
                <w:b/>
              </w:rPr>
              <w:t>TIS</w:t>
            </w:r>
            <w:r w:rsidRPr="00F64F31">
              <w:rPr>
                <w:b/>
              </w:rPr>
              <w:noBreakHyphen/>
              <w:t>Member</w:t>
            </w:r>
          </w:p>
        </w:tc>
        <w:tc>
          <w:tcPr>
            <w:tcW w:w="6879" w:type="dxa"/>
          </w:tcPr>
          <w:p w14:paraId="63EEB2EB" w14:textId="5F69C516" w:rsidR="00B03218" w:rsidRPr="00F64F31" w:rsidRDefault="00F5612A" w:rsidP="00442095">
            <w:pPr>
              <w:pStyle w:val="NormalDefinition"/>
              <w:jc w:val="left"/>
            </w:pPr>
            <w:r w:rsidRPr="00F64F31">
              <w:t xml:space="preserve">means any Infrastructure Manager being a </w:t>
            </w:r>
            <w:r w:rsidR="00F82DB4" w:rsidRPr="00F64F31">
              <w:t>Full M</w:t>
            </w:r>
            <w:r w:rsidRPr="00F64F31">
              <w:t>ember of RNE or any Infrastructure Manager being a Party to a valid TIS Membership Agreement for IMs non RNE members having an access and using the system with read-only or read/write permission following the stipulations of the RNE IROGs or the TIS Membership Agreement for IMs non RNE members.</w:t>
            </w:r>
          </w:p>
        </w:tc>
      </w:tr>
      <w:tr w:rsidR="004D5ECC" w:rsidRPr="00F64F31" w14:paraId="31A574FC" w14:textId="77777777" w:rsidTr="1BB35CD2">
        <w:trPr>
          <w:cantSplit/>
        </w:trPr>
        <w:tc>
          <w:tcPr>
            <w:tcW w:w="2389" w:type="dxa"/>
          </w:tcPr>
          <w:p w14:paraId="21489A37" w14:textId="77777777" w:rsidR="00B03218" w:rsidRPr="00F64F31" w:rsidRDefault="00B03218" w:rsidP="003104C2">
            <w:pPr>
              <w:pStyle w:val="NormalDefinition"/>
              <w:jc w:val="left"/>
              <w:rPr>
                <w:b/>
              </w:rPr>
            </w:pPr>
            <w:r w:rsidRPr="00F64F31">
              <w:rPr>
                <w:b/>
              </w:rPr>
              <w:t xml:space="preserve">TIS </w:t>
            </w:r>
            <w:r w:rsidR="003104C2" w:rsidRPr="00F64F31">
              <w:rPr>
                <w:b/>
              </w:rPr>
              <w:t>R</w:t>
            </w:r>
            <w:r w:rsidRPr="00F64F31">
              <w:rPr>
                <w:b/>
              </w:rPr>
              <w:t xml:space="preserve">eporting </w:t>
            </w:r>
            <w:r w:rsidR="003104C2" w:rsidRPr="00F64F31">
              <w:rPr>
                <w:b/>
              </w:rPr>
              <w:t>P</w:t>
            </w:r>
            <w:r w:rsidRPr="00F64F31">
              <w:rPr>
                <w:b/>
              </w:rPr>
              <w:t>oints</w:t>
            </w:r>
          </w:p>
        </w:tc>
        <w:tc>
          <w:tcPr>
            <w:tcW w:w="6879" w:type="dxa"/>
          </w:tcPr>
          <w:p w14:paraId="7950F3CA" w14:textId="62C697D9" w:rsidR="00B03218" w:rsidRPr="00F64F31" w:rsidRDefault="003104C2" w:rsidP="00442095">
            <w:pPr>
              <w:pStyle w:val="NormalDefinition"/>
              <w:jc w:val="left"/>
            </w:pPr>
            <w:r w:rsidRPr="00F64F31">
              <w:t xml:space="preserve">means </w:t>
            </w:r>
            <w:r w:rsidR="006815DD" w:rsidRPr="00F64F31">
              <w:t xml:space="preserve">primary location codes and secondary location codes </w:t>
            </w:r>
            <w:r w:rsidR="00B03218" w:rsidRPr="00F64F31">
              <w:t>on the IM</w:t>
            </w:r>
            <w:r w:rsidRPr="00F64F31">
              <w:t>'</w:t>
            </w:r>
            <w:r w:rsidR="00B03218" w:rsidRPr="00F64F31">
              <w:t xml:space="preserve">s </w:t>
            </w:r>
            <w:r w:rsidR="0095681E" w:rsidRPr="00F64F31">
              <w:t>domestic network</w:t>
            </w:r>
            <w:r w:rsidR="00B03218" w:rsidRPr="00F64F31">
              <w:t xml:space="preserve"> </w:t>
            </w:r>
            <w:r w:rsidRPr="00F64F31">
              <w:t xml:space="preserve">as </w:t>
            </w:r>
            <w:r w:rsidR="002D4396" w:rsidRPr="00F64F31">
              <w:t xml:space="preserve">defined </w:t>
            </w:r>
            <w:r w:rsidR="00B03218" w:rsidRPr="00F64F31">
              <w:t>by the IM</w:t>
            </w:r>
            <w:r w:rsidR="00B77376" w:rsidRPr="00F64F31">
              <w:t xml:space="preserve"> for the IMDS Data transfer</w:t>
            </w:r>
            <w:r w:rsidR="00B03218" w:rsidRPr="00F64F31">
              <w:t>.</w:t>
            </w:r>
          </w:p>
        </w:tc>
      </w:tr>
      <w:tr w:rsidR="004D5ECC" w:rsidRPr="00F64F31" w14:paraId="7CF97AA8" w14:textId="77777777" w:rsidTr="1BB35CD2">
        <w:trPr>
          <w:cantSplit/>
        </w:trPr>
        <w:tc>
          <w:tcPr>
            <w:tcW w:w="2389" w:type="dxa"/>
          </w:tcPr>
          <w:p w14:paraId="3385B0E7" w14:textId="77777777" w:rsidR="00B03218" w:rsidRPr="00F64F31" w:rsidRDefault="008E2581" w:rsidP="00C25BFA">
            <w:pPr>
              <w:pStyle w:val="NormalDefinition"/>
              <w:jc w:val="left"/>
              <w:rPr>
                <w:b/>
              </w:rPr>
            </w:pPr>
            <w:r w:rsidRPr="00F64F31">
              <w:rPr>
                <w:b/>
              </w:rPr>
              <w:lastRenderedPageBreak/>
              <w:t>TIS</w:t>
            </w:r>
            <w:r w:rsidRPr="00F64F31">
              <w:rPr>
                <w:b/>
              </w:rPr>
              <w:noBreakHyphen/>
              <w:t>User</w:t>
            </w:r>
          </w:p>
        </w:tc>
        <w:tc>
          <w:tcPr>
            <w:tcW w:w="6879" w:type="dxa"/>
          </w:tcPr>
          <w:p w14:paraId="083F5B1B" w14:textId="483D45D1" w:rsidR="00591667" w:rsidRPr="00F64F31" w:rsidRDefault="009B334C" w:rsidP="00442095">
            <w:pPr>
              <w:pStyle w:val="NormalDefinition"/>
              <w:jc w:val="left"/>
            </w:pPr>
            <w:r w:rsidRPr="00F64F31">
              <w:t>m</w:t>
            </w:r>
            <w:r w:rsidR="00C25BFA" w:rsidRPr="00F64F31">
              <w:t>eans</w:t>
            </w:r>
            <w:r w:rsidRPr="00F64F31">
              <w:t xml:space="preserve"> any legal </w:t>
            </w:r>
            <w:r w:rsidR="00C25BFA" w:rsidRPr="00F64F31">
              <w:t xml:space="preserve">entity </w:t>
            </w:r>
            <w:r w:rsidR="007B3125" w:rsidRPr="00F64F31">
              <w:t>which is not a TIS</w:t>
            </w:r>
            <w:r w:rsidR="007B3125" w:rsidRPr="00F64F31">
              <w:noBreakHyphen/>
              <w:t xml:space="preserve">Member </w:t>
            </w:r>
            <w:r w:rsidR="00F61446" w:rsidRPr="00F64F31">
              <w:t xml:space="preserve">with a right to </w:t>
            </w:r>
            <w:r w:rsidR="00B03218" w:rsidRPr="00F64F31">
              <w:t>us</w:t>
            </w:r>
            <w:r w:rsidR="00F61446" w:rsidRPr="00F64F31">
              <w:t xml:space="preserve">e </w:t>
            </w:r>
            <w:r w:rsidR="00B03218" w:rsidRPr="00F64F31">
              <w:t xml:space="preserve">TIS </w:t>
            </w:r>
            <w:r w:rsidR="00F61446" w:rsidRPr="00F64F31">
              <w:t xml:space="preserve">and </w:t>
            </w:r>
            <w:r w:rsidR="002A67AB" w:rsidRPr="00F64F31">
              <w:t xml:space="preserve">to access </w:t>
            </w:r>
            <w:r w:rsidR="00A94A35" w:rsidRPr="00F64F31">
              <w:t xml:space="preserve">TIS </w:t>
            </w:r>
            <w:r w:rsidR="002A67AB" w:rsidRPr="00F64F31">
              <w:t>Data</w:t>
            </w:r>
            <w:r w:rsidR="00F61446" w:rsidRPr="00F64F31">
              <w:t xml:space="preserve">, </w:t>
            </w:r>
            <w:r w:rsidR="008F6FAD" w:rsidRPr="00F64F31">
              <w:t>pursuant to this Agreement</w:t>
            </w:r>
            <w:r w:rsidR="00591667" w:rsidRPr="00F64F31">
              <w:t>, such as:</w:t>
            </w:r>
          </w:p>
          <w:p w14:paraId="4BA41898" w14:textId="4AB2164B" w:rsidR="00D87911" w:rsidRPr="00F64F31" w:rsidRDefault="007B3125" w:rsidP="00442095">
            <w:pPr>
              <w:pStyle w:val="NormalDefinition"/>
              <w:numPr>
                <w:ilvl w:val="0"/>
                <w:numId w:val="44"/>
              </w:numPr>
              <w:spacing w:line="240" w:lineRule="auto"/>
              <w:jc w:val="left"/>
            </w:pPr>
            <w:r w:rsidRPr="00F64F31">
              <w:t xml:space="preserve"> </w:t>
            </w:r>
            <w:r w:rsidR="00D87911" w:rsidRPr="00F64F31">
              <w:t xml:space="preserve">any Applicant (e.g., Railway Undertaking, shipper/consignor, freight forwarder, combined transport operator, etc.). </w:t>
            </w:r>
          </w:p>
          <w:p w14:paraId="71505635" w14:textId="77777777" w:rsidR="00D87911" w:rsidRPr="00F64F31" w:rsidRDefault="00D87911" w:rsidP="00442095">
            <w:pPr>
              <w:pStyle w:val="NormalDefinition"/>
              <w:numPr>
                <w:ilvl w:val="0"/>
                <w:numId w:val="44"/>
              </w:numPr>
              <w:spacing w:line="240" w:lineRule="auto"/>
              <w:jc w:val="left"/>
            </w:pPr>
            <w:r w:rsidRPr="00F64F31">
              <w:t>any Service Facility Operator (e.g., freight terminals,  maritime and inland ports, etc.).</w:t>
            </w:r>
          </w:p>
          <w:p w14:paraId="32082B09" w14:textId="77777777" w:rsidR="00D87911" w:rsidRPr="00F64F31" w:rsidRDefault="00D87911" w:rsidP="00442095">
            <w:pPr>
              <w:pStyle w:val="NormalDefinition"/>
              <w:spacing w:line="240" w:lineRule="auto"/>
              <w:jc w:val="left"/>
            </w:pPr>
            <w:r w:rsidRPr="00F64F31">
              <w:t xml:space="preserve">Both categories above fall under the definition of Stakeholders according to the TAF TSI Regulation (see Annex II Glossary).  </w:t>
            </w:r>
          </w:p>
          <w:p w14:paraId="7E67D4CD" w14:textId="77777777" w:rsidR="00D87911" w:rsidRPr="00F64F31" w:rsidRDefault="00D87911" w:rsidP="00442095">
            <w:pPr>
              <w:pStyle w:val="NormalDefinition"/>
              <w:spacing w:line="240" w:lineRule="auto"/>
              <w:jc w:val="left"/>
            </w:pPr>
            <w:r w:rsidRPr="00F64F31">
              <w:t>The TIS-User can also contribute to the TIS Data with the messages where he is considered a sender under the TAF and TAP Regulations and ERA technical documents (e.g., Train Composition Message) or using other data formats (e.g., GPS messages).</w:t>
            </w:r>
          </w:p>
          <w:p w14:paraId="2AE06117" w14:textId="39F18540" w:rsidR="00B03218" w:rsidRPr="00F64F31" w:rsidRDefault="00D87911" w:rsidP="00442095">
            <w:pPr>
              <w:pStyle w:val="NormalDefinition"/>
              <w:jc w:val="left"/>
            </w:pPr>
            <w:r w:rsidRPr="00F64F31">
              <w:t xml:space="preserve">IT suppliers, even in possession of organisation code (formerly known as </w:t>
            </w:r>
            <w:r w:rsidR="00CA7621" w:rsidRPr="00F64F31">
              <w:t xml:space="preserve">a </w:t>
            </w:r>
            <w:r w:rsidRPr="00F64F31">
              <w:t>RICS</w:t>
            </w:r>
            <w:r w:rsidR="006241FE" w:rsidRPr="00F64F31">
              <w:t>/com</w:t>
            </w:r>
            <w:r w:rsidR="00116C1E" w:rsidRPr="00F64F31">
              <w:t xml:space="preserve">pany </w:t>
            </w:r>
            <w:r w:rsidRPr="00F64F31">
              <w:t xml:space="preserve">code issued by UIC), are not considered TIS-Users and are not entitled to Data Exchange with TIS. They can only facilitate the Data Exchange of TIS-Members and TIS-Users.   </w:t>
            </w:r>
          </w:p>
        </w:tc>
      </w:tr>
      <w:tr w:rsidR="00E420F8" w:rsidRPr="00F64F31" w14:paraId="3606FDC0"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30965F0F" w14:textId="77777777" w:rsidR="00AC649E" w:rsidRPr="00F64F31" w:rsidRDefault="00AC649E" w:rsidP="00AC649E">
            <w:pPr>
              <w:pStyle w:val="NormalDefinition"/>
              <w:jc w:val="left"/>
              <w:rPr>
                <w:b/>
              </w:rPr>
            </w:pPr>
            <w:r w:rsidRPr="00F64F31">
              <w:rPr>
                <w:b/>
              </w:rPr>
              <w:t xml:space="preserve">RNE Full Member </w:t>
            </w:r>
          </w:p>
        </w:tc>
        <w:tc>
          <w:tcPr>
            <w:tcW w:w="6879" w:type="dxa"/>
            <w:tcBorders>
              <w:top w:val="dotted" w:sz="4" w:space="0" w:color="auto"/>
              <w:left w:val="dotted" w:sz="4" w:space="0" w:color="auto"/>
              <w:bottom w:val="dotted" w:sz="4" w:space="0" w:color="auto"/>
              <w:right w:val="dotted" w:sz="4" w:space="0" w:color="auto"/>
            </w:tcBorders>
          </w:tcPr>
          <w:p w14:paraId="13C997F2" w14:textId="77777777" w:rsidR="00AC649E" w:rsidRPr="00F64F31" w:rsidRDefault="00AC649E" w:rsidP="00442095">
            <w:pPr>
              <w:pStyle w:val="NormalDefinition"/>
              <w:jc w:val="left"/>
            </w:pPr>
            <w:r w:rsidRPr="00F64F31">
              <w:t xml:space="preserve">means an IM or AB subject to full membership in RNE in accordance with the RNE Statutes.  </w:t>
            </w:r>
          </w:p>
        </w:tc>
      </w:tr>
      <w:tr w:rsidR="004D5ECC" w:rsidRPr="00F64F31" w14:paraId="269D323E" w14:textId="77777777" w:rsidTr="1BB35CD2">
        <w:trPr>
          <w:cantSplit/>
        </w:trPr>
        <w:tc>
          <w:tcPr>
            <w:tcW w:w="2389" w:type="dxa"/>
          </w:tcPr>
          <w:p w14:paraId="09E36DEE" w14:textId="77777777" w:rsidR="006E77E7" w:rsidRPr="00F64F31" w:rsidRDefault="0015638F" w:rsidP="00C25BFA">
            <w:pPr>
              <w:pStyle w:val="NormalDefinition"/>
              <w:jc w:val="left"/>
              <w:rPr>
                <w:b/>
              </w:rPr>
            </w:pPr>
            <w:r w:rsidRPr="00F64F31">
              <w:rPr>
                <w:b/>
              </w:rPr>
              <w:t xml:space="preserve">Wagon </w:t>
            </w:r>
            <w:r w:rsidR="006E77E7" w:rsidRPr="00F64F31">
              <w:rPr>
                <w:b/>
              </w:rPr>
              <w:t>Keeper</w:t>
            </w:r>
          </w:p>
        </w:tc>
        <w:tc>
          <w:tcPr>
            <w:tcW w:w="6879" w:type="dxa"/>
          </w:tcPr>
          <w:p w14:paraId="74FCF057" w14:textId="77777777" w:rsidR="006E77E7" w:rsidRPr="00F64F31" w:rsidRDefault="006E77E7" w:rsidP="00442095">
            <w:pPr>
              <w:pStyle w:val="NormalDefinition"/>
              <w:jc w:val="left"/>
            </w:pPr>
            <w:r w:rsidRPr="00F64F31">
              <w:t>means the person</w:t>
            </w:r>
            <w:r w:rsidR="00A56F92" w:rsidRPr="00F64F31">
              <w:t xml:space="preserve"> or entity</w:t>
            </w:r>
            <w:r w:rsidRPr="00F64F31">
              <w:t xml:space="preserve">, who being the owner or having the right to dispose of it, exploits a </w:t>
            </w:r>
            <w:r w:rsidR="0015638F" w:rsidRPr="00F64F31">
              <w:t xml:space="preserve">wagon </w:t>
            </w:r>
            <w:r w:rsidRPr="00F64F31">
              <w:t>economically in a permanent manner as a means of transport and is registered as such in the</w:t>
            </w:r>
            <w:r w:rsidR="0015638F" w:rsidRPr="00F64F31">
              <w:t xml:space="preserve"> European Centralised Virtual Vehicle Register (ECVVR) maintained by </w:t>
            </w:r>
            <w:r w:rsidR="00B32131" w:rsidRPr="00F64F31">
              <w:t xml:space="preserve">the </w:t>
            </w:r>
            <w:r w:rsidR="0015638F" w:rsidRPr="00F64F31">
              <w:t>European Union Agency for Railways</w:t>
            </w:r>
            <w:r w:rsidRPr="00F64F31">
              <w:t>.</w:t>
            </w:r>
          </w:p>
        </w:tc>
      </w:tr>
    </w:tbl>
    <w:p w14:paraId="779D3914" w14:textId="77777777" w:rsidR="00B03218" w:rsidRPr="00F64F31" w:rsidRDefault="00B03218" w:rsidP="000661A3">
      <w:pPr>
        <w:pStyle w:val="Heading1"/>
      </w:pPr>
      <w:bookmarkStart w:id="2" w:name="_Toc90644010"/>
      <w:r w:rsidRPr="00F64F31">
        <w:t>Objectives</w:t>
      </w:r>
      <w:r w:rsidR="00FC3D4F" w:rsidRPr="00F64F31">
        <w:t xml:space="preserve"> of this Agreement</w:t>
      </w:r>
      <w:bookmarkEnd w:id="2"/>
    </w:p>
    <w:p w14:paraId="65A3BC2F" w14:textId="4D21C433" w:rsidR="00B03218" w:rsidRPr="00F64F31" w:rsidRDefault="00B03218" w:rsidP="009D6A18">
      <w:pPr>
        <w:pStyle w:val="Heading2"/>
      </w:pPr>
      <w:r w:rsidRPr="00F64F31">
        <w:t>TIS is a real</w:t>
      </w:r>
      <w:r w:rsidR="009D6A18" w:rsidRPr="00F64F31">
        <w:noBreakHyphen/>
      </w:r>
      <w:r w:rsidRPr="00F64F31">
        <w:t xml:space="preserve">time traffic information system for international </w:t>
      </w:r>
      <w:r w:rsidR="00BC2D84" w:rsidRPr="00F64F31">
        <w:rPr>
          <w:rFonts w:eastAsia="Calibri"/>
        </w:rPr>
        <w:t xml:space="preserve">and </w:t>
      </w:r>
      <w:r w:rsidR="1BB35CD2" w:rsidRPr="00F64F31">
        <w:rPr>
          <w:rFonts w:eastAsia="Calibri"/>
        </w:rPr>
        <w:t>domestic</w:t>
      </w:r>
      <w:r w:rsidR="00BC2D84" w:rsidRPr="00F64F31">
        <w:rPr>
          <w:rFonts w:eastAsia="Calibri"/>
        </w:rPr>
        <w:t xml:space="preserve"> </w:t>
      </w:r>
      <w:r w:rsidRPr="00F64F31">
        <w:t>passenger and freight trains</w:t>
      </w:r>
      <w:r w:rsidR="009D6A18" w:rsidRPr="00F64F31">
        <w:t xml:space="preserve"> designed</w:t>
      </w:r>
      <w:r w:rsidR="00A41E19" w:rsidRPr="00F64F31">
        <w:t xml:space="preserve">, </w:t>
      </w:r>
      <w:proofErr w:type="gramStart"/>
      <w:r w:rsidR="00A41E19" w:rsidRPr="00F64F31">
        <w:t>developed</w:t>
      </w:r>
      <w:proofErr w:type="gramEnd"/>
      <w:r w:rsidR="009D6A18" w:rsidRPr="00F64F31">
        <w:t xml:space="preserve"> and </w:t>
      </w:r>
      <w:r w:rsidRPr="00F64F31">
        <w:t>operated by RNE. TIS consist</w:t>
      </w:r>
      <w:r w:rsidR="0040775F" w:rsidRPr="00F64F31">
        <w:t>s</w:t>
      </w:r>
      <w:r w:rsidRPr="00F64F31">
        <w:t xml:space="preserve"> of hardware and software components</w:t>
      </w:r>
      <w:r w:rsidR="009D6A18" w:rsidRPr="00F64F31">
        <w:t xml:space="preserve"> </w:t>
      </w:r>
      <w:r w:rsidR="0040775F" w:rsidRPr="00F64F31">
        <w:t xml:space="preserve">which form the </w:t>
      </w:r>
      <w:r w:rsidR="009D6A18" w:rsidRPr="00F64F31">
        <w:t>central system</w:t>
      </w:r>
      <w:r w:rsidR="0040775F" w:rsidRPr="00F64F31">
        <w:t xml:space="preserve">. Front-end applications are distributed </w:t>
      </w:r>
      <w:r w:rsidR="00A41E19" w:rsidRPr="00F64F31">
        <w:t xml:space="preserve">to, </w:t>
      </w:r>
      <w:r w:rsidR="0040775F" w:rsidRPr="00F64F31">
        <w:t xml:space="preserve">and </w:t>
      </w:r>
      <w:r w:rsidR="00A41E19" w:rsidRPr="00F64F31">
        <w:t>executed by,</w:t>
      </w:r>
      <w:r w:rsidR="0040775F" w:rsidRPr="00F64F31">
        <w:t xml:space="preserve"> the TIS</w:t>
      </w:r>
      <w:r w:rsidR="0040775F" w:rsidRPr="00F64F31">
        <w:noBreakHyphen/>
      </w:r>
      <w:r w:rsidR="008F6FAD" w:rsidRPr="00F64F31">
        <w:t>Users</w:t>
      </w:r>
      <w:r w:rsidR="0040775F" w:rsidRPr="00F64F31">
        <w:t>.</w:t>
      </w:r>
      <w:r w:rsidR="005054E3" w:rsidRPr="00F64F31">
        <w:t xml:space="preserve"> </w:t>
      </w:r>
      <w:r w:rsidR="004A4307" w:rsidRPr="00F64F31">
        <w:t xml:space="preserve">RNE is responsible for the operation of TIS subject to the terms of this Agreement, but cannot </w:t>
      </w:r>
      <w:r w:rsidR="0098352F" w:rsidRPr="00F64F31">
        <w:t xml:space="preserve">verify </w:t>
      </w:r>
      <w:r w:rsidR="000661A3" w:rsidRPr="00F64F31">
        <w:t xml:space="preserve">in each case </w:t>
      </w:r>
      <w:r w:rsidR="0098352F" w:rsidRPr="00F64F31">
        <w:t xml:space="preserve">the </w:t>
      </w:r>
      <w:r w:rsidR="000661A3" w:rsidRPr="00F64F31">
        <w:t xml:space="preserve">quality, </w:t>
      </w:r>
      <w:r w:rsidR="0098352F" w:rsidRPr="00F64F31">
        <w:t xml:space="preserve">correctness, </w:t>
      </w:r>
      <w:proofErr w:type="gramStart"/>
      <w:r w:rsidR="0098352F" w:rsidRPr="00F64F31">
        <w:t>completeness</w:t>
      </w:r>
      <w:proofErr w:type="gramEnd"/>
      <w:r w:rsidR="0098352F" w:rsidRPr="00F64F31">
        <w:t xml:space="preserve"> or timing of the Data stored in the TIS.</w:t>
      </w:r>
    </w:p>
    <w:p w14:paraId="55774418" w14:textId="374F63ED" w:rsidR="0040775F" w:rsidRPr="00F64F31" w:rsidRDefault="005054E3" w:rsidP="00B679DF">
      <w:pPr>
        <w:pStyle w:val="Heading2"/>
      </w:pPr>
      <w:r w:rsidRPr="00F64F31">
        <w:t>The TIS</w:t>
      </w:r>
      <w:r w:rsidRPr="00F64F31">
        <w:noBreakHyphen/>
        <w:t>Member</w:t>
      </w:r>
      <w:r w:rsidR="008F6FAD" w:rsidRPr="00F64F31">
        <w:t>s</w:t>
      </w:r>
      <w:r w:rsidRPr="00F64F31">
        <w:t xml:space="preserve"> transfer the </w:t>
      </w:r>
      <w:r w:rsidR="001175AF" w:rsidRPr="00F64F31">
        <w:t xml:space="preserve">IMDS </w:t>
      </w:r>
      <w:r w:rsidRPr="00F64F31">
        <w:t>Data</w:t>
      </w:r>
      <w:r w:rsidR="00F668D8" w:rsidRPr="00F64F31">
        <w:t>,</w:t>
      </w:r>
      <w:r w:rsidR="0086075E" w:rsidRPr="00F64F31">
        <w:t xml:space="preserve"> </w:t>
      </w:r>
      <w:r w:rsidR="00F668D8" w:rsidRPr="00F64F31">
        <w:t xml:space="preserve">especially but not exclusively the Confidential Information </w:t>
      </w:r>
      <w:r w:rsidRPr="00F64F31">
        <w:t xml:space="preserve"> containing the </w:t>
      </w:r>
      <w:r w:rsidR="00B03218" w:rsidRPr="00F64F31">
        <w:t xml:space="preserve">relevant train </w:t>
      </w:r>
      <w:r w:rsidRPr="00F64F31">
        <w:t>information</w:t>
      </w:r>
      <w:r w:rsidR="00B03218" w:rsidRPr="00F64F31">
        <w:t xml:space="preserve"> f</w:t>
      </w:r>
      <w:r w:rsidR="0040775F" w:rsidRPr="00F64F31">
        <w:t xml:space="preserve">rom </w:t>
      </w:r>
      <w:r w:rsidRPr="00F64F31">
        <w:t xml:space="preserve">its IMDS </w:t>
      </w:r>
      <w:r w:rsidR="00B03218" w:rsidRPr="00F64F31">
        <w:t>to TIS</w:t>
      </w:r>
      <w:r w:rsidRPr="00F64F31">
        <w:t xml:space="preserve"> and </w:t>
      </w:r>
      <w:r w:rsidR="0098352F" w:rsidRPr="00F64F31">
        <w:t xml:space="preserve">secure </w:t>
      </w:r>
      <w:r w:rsidR="0040775F" w:rsidRPr="00F64F31">
        <w:t>the Data Exchange</w:t>
      </w:r>
      <w:r w:rsidRPr="00F64F31">
        <w:t xml:space="preserve"> process and the accuracy</w:t>
      </w:r>
      <w:r w:rsidR="0040775F" w:rsidRPr="00F64F31">
        <w:t xml:space="preserve">, quality </w:t>
      </w:r>
      <w:r w:rsidRPr="00F64F31">
        <w:t xml:space="preserve">and updating </w:t>
      </w:r>
      <w:r w:rsidR="0040775F" w:rsidRPr="00F64F31">
        <w:t xml:space="preserve">of the Data </w:t>
      </w:r>
      <w:r w:rsidR="0098352F" w:rsidRPr="00F64F31">
        <w:t>according</w:t>
      </w:r>
      <w:r w:rsidR="0040775F" w:rsidRPr="00F64F31">
        <w:t xml:space="preserve"> to </w:t>
      </w:r>
      <w:r w:rsidR="006429AB" w:rsidRPr="00F64F31">
        <w:t>its</w:t>
      </w:r>
      <w:r w:rsidR="0040775F" w:rsidRPr="00F64F31">
        <w:t xml:space="preserve"> IMDS. </w:t>
      </w:r>
    </w:p>
    <w:p w14:paraId="5B7C3192" w14:textId="77777777" w:rsidR="00B03218" w:rsidRPr="00F64F31" w:rsidRDefault="00B03218" w:rsidP="00B679DF">
      <w:pPr>
        <w:pStyle w:val="Heading2"/>
      </w:pPr>
      <w:r w:rsidRPr="00F64F31">
        <w:t xml:space="preserve">RNE </w:t>
      </w:r>
      <w:r w:rsidR="009572FF" w:rsidRPr="00F64F31">
        <w:t>intends to enter</w:t>
      </w:r>
      <w:r w:rsidR="0040775F" w:rsidRPr="00F64F31">
        <w:t xml:space="preserve"> into user agreements with </w:t>
      </w:r>
      <w:r w:rsidR="009572FF" w:rsidRPr="00F64F31">
        <w:t xml:space="preserve">other </w:t>
      </w:r>
      <w:r w:rsidR="008E2581" w:rsidRPr="00F64F31">
        <w:t>TIS</w:t>
      </w:r>
      <w:r w:rsidR="008E2581" w:rsidRPr="00F64F31">
        <w:noBreakHyphen/>
        <w:t>User</w:t>
      </w:r>
      <w:r w:rsidR="009572FF" w:rsidRPr="00F64F31">
        <w:t xml:space="preserve">s </w:t>
      </w:r>
      <w:r w:rsidR="000661A3" w:rsidRPr="00F64F31">
        <w:t xml:space="preserve">and </w:t>
      </w:r>
      <w:r w:rsidR="0040775F" w:rsidRPr="00F64F31">
        <w:t xml:space="preserve">to set-up a </w:t>
      </w:r>
      <w:r w:rsidR="009572FF" w:rsidRPr="00F64F31">
        <w:t xml:space="preserve">Data </w:t>
      </w:r>
      <w:r w:rsidR="0040775F" w:rsidRPr="00F64F31">
        <w:t xml:space="preserve">gateway in TIS for </w:t>
      </w:r>
      <w:r w:rsidRPr="00F64F31">
        <w:t xml:space="preserve">real-time </w:t>
      </w:r>
      <w:r w:rsidR="0040775F" w:rsidRPr="00F64F31">
        <w:t>Data Exchange</w:t>
      </w:r>
      <w:r w:rsidR="000661A3" w:rsidRPr="00F64F31">
        <w:t>.</w:t>
      </w:r>
    </w:p>
    <w:p w14:paraId="46869A9C" w14:textId="77777777" w:rsidR="00B03218" w:rsidRPr="00F64F31" w:rsidRDefault="008E2581" w:rsidP="00B679DF">
      <w:pPr>
        <w:pStyle w:val="Heading2"/>
      </w:pPr>
      <w:r w:rsidRPr="00F64F31">
        <w:lastRenderedPageBreak/>
        <w:t xml:space="preserve">TIS is merely an additional source of information on international rail traffic. However, by providing TIS RNE does not in any way assume the responsibility of national rail traffic control or management authorities, rail operators or infrastructure managers, whose operations and liability will continue to </w:t>
      </w:r>
      <w:r w:rsidR="0025381E" w:rsidRPr="00F64F31">
        <w:t xml:space="preserve">be </w:t>
      </w:r>
      <w:r w:rsidRPr="00F64F31">
        <w:t xml:space="preserve">determined </w:t>
      </w:r>
      <w:r w:rsidR="0025381E" w:rsidRPr="00F64F31">
        <w:t xml:space="preserve">by </w:t>
      </w:r>
      <w:r w:rsidRPr="00F64F31">
        <w:t>applicable law governing safety</w:t>
      </w:r>
      <w:r w:rsidR="00B03218" w:rsidRPr="00F64F31">
        <w:t>.</w:t>
      </w:r>
    </w:p>
    <w:p w14:paraId="34E63414" w14:textId="77777777" w:rsidR="00B03218" w:rsidRPr="00F64F31" w:rsidRDefault="00B03218" w:rsidP="000661A3">
      <w:pPr>
        <w:pStyle w:val="Heading1"/>
      </w:pPr>
      <w:bookmarkStart w:id="3" w:name="_Toc90644011"/>
      <w:r w:rsidRPr="00F64F31">
        <w:t>Duration</w:t>
      </w:r>
      <w:bookmarkEnd w:id="3"/>
    </w:p>
    <w:p w14:paraId="7E68C232" w14:textId="61C4C38A" w:rsidR="00B03218" w:rsidRPr="00F64F31" w:rsidRDefault="0086075E" w:rsidP="009572FF">
      <w:pPr>
        <w:pStyle w:val="NormalAgreement2"/>
        <w:rPr>
          <w:rFonts w:cs="Arial"/>
          <w:szCs w:val="20"/>
          <w:lang w:val="en-GB"/>
        </w:rPr>
      </w:pPr>
      <w:r w:rsidRPr="00F64F31">
        <w:rPr>
          <w:lang w:val="en-GB"/>
        </w:rPr>
        <w:t xml:space="preserve">This Agreement shall enter into force </w:t>
      </w:r>
      <w:r w:rsidR="00BD1FA4" w:rsidRPr="00F64F31">
        <w:rPr>
          <w:lang w:val="en-GB"/>
        </w:rPr>
        <w:t xml:space="preserve">upon </w:t>
      </w:r>
      <w:r w:rsidRPr="00F64F31">
        <w:rPr>
          <w:lang w:val="en-GB"/>
        </w:rPr>
        <w:t xml:space="preserve">its </w:t>
      </w:r>
      <w:r w:rsidR="00BD1FA4" w:rsidRPr="00F64F31">
        <w:rPr>
          <w:lang w:val="en-GB"/>
        </w:rPr>
        <w:t xml:space="preserve">signature by both Parties </w:t>
      </w:r>
      <w:proofErr w:type="gramStart"/>
      <w:r w:rsidR="00BD1FA4" w:rsidRPr="00F64F31">
        <w:rPr>
          <w:lang w:val="en-GB"/>
        </w:rPr>
        <w:t>or</w:t>
      </w:r>
      <w:proofErr w:type="gramEnd"/>
      <w:r w:rsidR="00BD1FA4" w:rsidRPr="00F64F31">
        <w:rPr>
          <w:lang w:val="en-GB"/>
        </w:rPr>
        <w:t xml:space="preserve"> in case it is not signed on the same day, when the last signee has signed it. </w:t>
      </w:r>
      <w:bookmarkStart w:id="4" w:name="_Hlk13131492"/>
      <w:r w:rsidR="00B03218" w:rsidRPr="00F64F31">
        <w:rPr>
          <w:lang w:val="en-GB"/>
        </w:rPr>
        <w:t xml:space="preserve">This Agreement shall </w:t>
      </w:r>
      <w:r w:rsidR="008E090C" w:rsidRPr="00F64F31">
        <w:rPr>
          <w:lang w:val="en-GB"/>
        </w:rPr>
        <w:t xml:space="preserve">be in force </w:t>
      </w:r>
      <w:bookmarkEnd w:id="4"/>
      <w:r w:rsidR="0040775F" w:rsidRPr="00F64F31">
        <w:rPr>
          <w:lang w:val="en-GB"/>
        </w:rPr>
        <w:t xml:space="preserve">for an indefinite </w:t>
      </w:r>
      <w:proofErr w:type="gramStart"/>
      <w:r w:rsidR="0040775F" w:rsidRPr="00F64F31">
        <w:rPr>
          <w:lang w:val="en-GB"/>
        </w:rPr>
        <w:t>period of time</w:t>
      </w:r>
      <w:proofErr w:type="gramEnd"/>
      <w:r w:rsidR="0040775F" w:rsidRPr="00F64F31">
        <w:rPr>
          <w:lang w:val="en-GB"/>
        </w:rPr>
        <w:t xml:space="preserve"> until terminated pursuant to clause </w:t>
      </w:r>
      <w:r w:rsidR="00FB6E7E" w:rsidRPr="00F64F31">
        <w:rPr>
          <w:lang w:val="en-GB"/>
        </w:rPr>
        <w:fldChar w:fldCharType="begin"/>
      </w:r>
      <w:r w:rsidR="0040775F" w:rsidRPr="00F64F31">
        <w:rPr>
          <w:lang w:val="en-GB"/>
        </w:rPr>
        <w:instrText xml:space="preserve"> REF _Ref338697347 \r \h </w:instrText>
      </w:r>
      <w:r w:rsidR="00FB6E7E" w:rsidRPr="00F64F31">
        <w:rPr>
          <w:lang w:val="en-GB"/>
        </w:rPr>
      </w:r>
      <w:r w:rsidR="00FB6E7E" w:rsidRPr="00F64F31">
        <w:rPr>
          <w:lang w:val="en-GB"/>
        </w:rPr>
        <w:fldChar w:fldCharType="separate"/>
      </w:r>
      <w:r w:rsidR="004C5973">
        <w:rPr>
          <w:lang w:val="en-GB"/>
        </w:rPr>
        <w:t>12</w:t>
      </w:r>
      <w:r w:rsidR="00FB6E7E" w:rsidRPr="00F64F31">
        <w:rPr>
          <w:lang w:val="en-GB"/>
        </w:rPr>
        <w:fldChar w:fldCharType="end"/>
      </w:r>
      <w:r w:rsidR="0040775F" w:rsidRPr="00F64F31">
        <w:rPr>
          <w:lang w:val="en-GB"/>
        </w:rPr>
        <w:t xml:space="preserve"> of this Agreement. </w:t>
      </w:r>
    </w:p>
    <w:p w14:paraId="13EEFDB0" w14:textId="23B0B815" w:rsidR="00B03218" w:rsidRPr="00F64F31" w:rsidRDefault="00647C30" w:rsidP="000661A3">
      <w:pPr>
        <w:pStyle w:val="Heading1"/>
      </w:pPr>
      <w:bookmarkStart w:id="5" w:name="_Toc90644012"/>
      <w:r w:rsidRPr="00F64F31">
        <w:t>Services</w:t>
      </w:r>
      <w:r w:rsidR="00B03218" w:rsidRPr="00F64F31">
        <w:t xml:space="preserve"> </w:t>
      </w:r>
      <w:r w:rsidRPr="00F64F31">
        <w:t>of RNE</w:t>
      </w:r>
      <w:r w:rsidR="00AC0C22" w:rsidRPr="00F64F31">
        <w:t xml:space="preserve">, </w:t>
      </w:r>
      <w:r w:rsidR="00D551B4" w:rsidRPr="00F64F31">
        <w:t>Operation of TIS</w:t>
      </w:r>
      <w:r w:rsidR="00AC0C22" w:rsidRPr="00F64F31">
        <w:t xml:space="preserve"> and Engagement of </w:t>
      </w:r>
      <w:r w:rsidR="002A5B59" w:rsidRPr="00F64F31">
        <w:t>the SFO TIS-User</w:t>
      </w:r>
      <w:bookmarkEnd w:id="5"/>
    </w:p>
    <w:p w14:paraId="528716CA" w14:textId="055E9794" w:rsidR="00B03218" w:rsidRPr="00F64F31" w:rsidRDefault="00B03218" w:rsidP="001B6EF9">
      <w:pPr>
        <w:pStyle w:val="Heading2"/>
        <w:keepNext/>
      </w:pPr>
      <w:r w:rsidRPr="00F64F31">
        <w:t>Operation of TIS</w:t>
      </w:r>
      <w:r w:rsidR="00BC4F0D" w:rsidRPr="00F64F31">
        <w:t xml:space="preserve"> </w:t>
      </w:r>
    </w:p>
    <w:p w14:paraId="238212A9" w14:textId="2ED91774" w:rsidR="00D551B4" w:rsidRPr="00F64F31" w:rsidRDefault="00B03218" w:rsidP="00D551B4">
      <w:pPr>
        <w:pStyle w:val="Heading3"/>
      </w:pPr>
      <w:r w:rsidRPr="00F64F31">
        <w:t xml:space="preserve">RNE shall provide the </w:t>
      </w:r>
      <w:r w:rsidR="00523483" w:rsidRPr="00F64F31">
        <w:t>TIS</w:t>
      </w:r>
      <w:r w:rsidR="00523483" w:rsidRPr="00F64F31">
        <w:noBreakHyphen/>
      </w:r>
      <w:r w:rsidR="00554942" w:rsidRPr="00F64F31">
        <w:t xml:space="preserve">User </w:t>
      </w:r>
      <w:r w:rsidRPr="00F64F31">
        <w:t>with access to TIS</w:t>
      </w:r>
      <w:r w:rsidR="00D551B4" w:rsidRPr="00F64F31">
        <w:t xml:space="preserve"> for Data Exchange</w:t>
      </w:r>
      <w:r w:rsidR="005F3A30" w:rsidRPr="00F64F31">
        <w:t>.</w:t>
      </w:r>
      <w:r w:rsidR="00554942" w:rsidRPr="00F64F31">
        <w:t xml:space="preserve"> </w:t>
      </w:r>
    </w:p>
    <w:p w14:paraId="5012979D" w14:textId="0CD8F3C8" w:rsidR="00AF6344" w:rsidRPr="00F64F31" w:rsidRDefault="00AF6344" w:rsidP="00AF6344">
      <w:pPr>
        <w:pStyle w:val="Heading3"/>
      </w:pPr>
      <w:r w:rsidRPr="00F64F31">
        <w:t>By signing this Agreement</w:t>
      </w:r>
      <w:r w:rsidR="007F421E" w:rsidRPr="00F64F31">
        <w:t xml:space="preserve"> and in line with </w:t>
      </w:r>
      <w:r w:rsidR="00062654" w:rsidRPr="00F64F31">
        <w:t xml:space="preserve">Chapter 4.2 of </w:t>
      </w:r>
      <w:r w:rsidR="007F421E" w:rsidRPr="00F64F31">
        <w:t>the TAF TSI Regulation</w:t>
      </w:r>
      <w:r w:rsidRPr="00F64F31">
        <w:t xml:space="preserve">, the TIS User agrees </w:t>
      </w:r>
      <w:r w:rsidR="00137CF1" w:rsidRPr="00F64F31">
        <w:t xml:space="preserve">that </w:t>
      </w:r>
      <w:r w:rsidRPr="00F64F31">
        <w:t xml:space="preserve">RNE </w:t>
      </w:r>
      <w:r w:rsidR="00137CF1" w:rsidRPr="00F64F31">
        <w:t xml:space="preserve">shall </w:t>
      </w:r>
      <w:r w:rsidR="004C311B" w:rsidRPr="00F64F31">
        <w:t xml:space="preserve">exchange </w:t>
      </w:r>
      <w:r w:rsidRPr="00F64F31">
        <w:t>train information with cooperating TIS Users. The TIS</w:t>
      </w:r>
      <w:r w:rsidRPr="00F64F31">
        <w:noBreakHyphen/>
        <w:t xml:space="preserve">User shall have access to the </w:t>
      </w:r>
      <w:r w:rsidR="003246F8" w:rsidRPr="00F64F31">
        <w:t xml:space="preserve">TIS </w:t>
      </w:r>
      <w:r w:rsidRPr="00F64F31">
        <w:t>Data relating to its own trains</w:t>
      </w:r>
      <w:r w:rsidR="00F60E21" w:rsidRPr="00F64F31">
        <w:t xml:space="preserve">, </w:t>
      </w:r>
      <w:r w:rsidR="001B4ED3" w:rsidRPr="00F64F31">
        <w:t xml:space="preserve">or in case </w:t>
      </w:r>
      <w:r w:rsidR="00D2737A" w:rsidRPr="00F64F31">
        <w:t xml:space="preserve">the TIS User is a SFO to </w:t>
      </w:r>
      <w:r w:rsidR="001B4ED3" w:rsidRPr="00F64F31">
        <w:t xml:space="preserve">trains </w:t>
      </w:r>
      <w:r w:rsidR="00D2737A" w:rsidRPr="00F64F31">
        <w:t>which star</w:t>
      </w:r>
      <w:r w:rsidR="00F47DAD" w:rsidRPr="00F64F31">
        <w:t>t</w:t>
      </w:r>
      <w:r w:rsidR="00D2737A" w:rsidRPr="00F64F31">
        <w:t xml:space="preserve"> or end in </w:t>
      </w:r>
      <w:r w:rsidR="00F47DAD" w:rsidRPr="00F64F31">
        <w:t xml:space="preserve">his SF, </w:t>
      </w:r>
      <w:r w:rsidRPr="00F64F31">
        <w:t>and to the trains of other TIS-Users if they cooperate in the same train run</w:t>
      </w:r>
      <w:r w:rsidR="00AF0430" w:rsidRPr="00F64F31">
        <w:t xml:space="preserve">, </w:t>
      </w:r>
      <w:r w:rsidR="00060157" w:rsidRPr="00F64F31">
        <w:t>under the condition that the TIS Users are identifiable in TIS</w:t>
      </w:r>
      <w:r w:rsidRPr="00F64F31">
        <w:t xml:space="preserve"> (</w:t>
      </w:r>
      <w:r w:rsidR="00D21FD1" w:rsidRPr="00F64F31">
        <w:t xml:space="preserve">i.e. </w:t>
      </w:r>
      <w:r w:rsidRPr="00F64F31">
        <w:t xml:space="preserve">data </w:t>
      </w:r>
      <w:r w:rsidR="008377BF" w:rsidRPr="00F64F31">
        <w:t xml:space="preserve">exchange </w:t>
      </w:r>
      <w:r w:rsidRPr="00F64F31">
        <w:t xml:space="preserve">by default). The </w:t>
      </w:r>
      <w:r w:rsidR="003246F8" w:rsidRPr="00F64F31">
        <w:t xml:space="preserve">TIS </w:t>
      </w:r>
      <w:r w:rsidRPr="00F64F31">
        <w:t xml:space="preserve">Data </w:t>
      </w:r>
      <w:r w:rsidR="008377BF" w:rsidRPr="00F64F31">
        <w:t xml:space="preserve">exchanged </w:t>
      </w:r>
      <w:r w:rsidRPr="00F64F31">
        <w:t xml:space="preserve">by default includes all messages as defined in Annex A.1 The data </w:t>
      </w:r>
      <w:r w:rsidR="008377BF" w:rsidRPr="00F64F31">
        <w:t xml:space="preserve">exchange </w:t>
      </w:r>
      <w:r w:rsidRPr="00F64F31">
        <w:t>of messages defined in Annex A.2 can be managed by the TIS User via the dashboard of TIS.</w:t>
      </w:r>
    </w:p>
    <w:p w14:paraId="744F410B" w14:textId="43FBAFF9" w:rsidR="00DF6A78" w:rsidRPr="00F64F31" w:rsidRDefault="00AF6344" w:rsidP="00010C2A">
      <w:pPr>
        <w:pStyle w:val="Heading3"/>
        <w:numPr>
          <w:ilvl w:val="0"/>
          <w:numId w:val="0"/>
        </w:numPr>
        <w:ind w:left="1418"/>
      </w:pPr>
      <w:r w:rsidRPr="00F64F31">
        <w:t xml:space="preserve">TIS-User </w:t>
      </w:r>
      <w:r w:rsidR="00EF4CA4" w:rsidRPr="00F64F31">
        <w:t xml:space="preserve">shall be </w:t>
      </w:r>
      <w:r w:rsidRPr="00F64F31">
        <w:t>able to exclude</w:t>
      </w:r>
      <w:r w:rsidR="006963E8" w:rsidRPr="00F64F31">
        <w:t xml:space="preserve"> company information in </w:t>
      </w:r>
      <w:r w:rsidR="00EF5813" w:rsidRPr="00F64F31">
        <w:t xml:space="preserve">messages of </w:t>
      </w:r>
      <w:r w:rsidRPr="00F64F31">
        <w:t xml:space="preserve">cooperating TIS User/s from the data </w:t>
      </w:r>
      <w:r w:rsidR="00EB1606" w:rsidRPr="00F64F31">
        <w:t xml:space="preserve">exchange </w:t>
      </w:r>
      <w:r w:rsidRPr="00F64F31">
        <w:t>of all messages defined in Annex A.1 and Annex A.2 via the dashboard of TIS. The exclusion is set in both directions (i.e. the TIS User who is excluding cooperating TIS User will as well not see the trains of the excluded TIS User).</w:t>
      </w:r>
      <w:r w:rsidR="00835B30" w:rsidRPr="00F64F31">
        <w:t xml:space="preserve">  </w:t>
      </w:r>
      <w:r w:rsidR="00DF6A78" w:rsidRPr="00F64F31">
        <w:t xml:space="preserve"> </w:t>
      </w:r>
    </w:p>
    <w:p w14:paraId="1F7F2920" w14:textId="746F01EE" w:rsidR="00DF6A78" w:rsidRPr="00F64F31" w:rsidRDefault="4DD9039C" w:rsidP="00DF6A78">
      <w:pPr>
        <w:pStyle w:val="Heading3"/>
      </w:pPr>
      <w:r w:rsidRPr="00F64F31">
        <w:t>The TIS</w:t>
      </w:r>
      <w:r w:rsidR="00CA5746" w:rsidRPr="00F64F31">
        <w:t xml:space="preserve"> </w:t>
      </w:r>
      <w:r w:rsidRPr="00F64F31">
        <w:t xml:space="preserve">User hereby agrees to the use and sharing of </w:t>
      </w:r>
      <w:r w:rsidRPr="00F64F31">
        <w:t xml:space="preserve">TIS </w:t>
      </w:r>
      <w:r w:rsidRPr="00F64F31">
        <w:t>Data pertaining to it or its trains and authorizes RNE to make available the Data to all TIS</w:t>
      </w:r>
      <w:r w:rsidR="005B1D6A" w:rsidRPr="00F64F31">
        <w:t xml:space="preserve"> </w:t>
      </w:r>
      <w:r w:rsidR="005B1D6A" w:rsidRPr="00F64F31">
        <w:t>Members</w:t>
      </w:r>
      <w:r w:rsidR="00CA5746" w:rsidRPr="00F64F31">
        <w:t xml:space="preserve"> and share the TIS Data pertaining to it or its train with EU Bodies in anonymised form.</w:t>
      </w:r>
    </w:p>
    <w:p w14:paraId="6C597A47" w14:textId="16727F88" w:rsidR="003559A9" w:rsidRPr="00F64F31" w:rsidRDefault="003559A9" w:rsidP="003559A9">
      <w:pPr>
        <w:pStyle w:val="Heading3"/>
      </w:pPr>
      <w:r w:rsidRPr="00F64F31">
        <w:t xml:space="preserve">The rights </w:t>
      </w:r>
      <w:r w:rsidR="00647C30" w:rsidRPr="00F64F31">
        <w:t xml:space="preserve">under this Agreement </w:t>
      </w:r>
      <w:r w:rsidRPr="00F64F31">
        <w:t>granted to a TIS</w:t>
      </w:r>
      <w:r w:rsidRPr="00F64F31">
        <w:noBreakHyphen/>
      </w:r>
      <w:r w:rsidR="00E56268" w:rsidRPr="00F64F31">
        <w:t xml:space="preserve">User </w:t>
      </w:r>
      <w:r w:rsidRPr="00F64F31">
        <w:t>to access</w:t>
      </w:r>
      <w:r w:rsidR="00F92A6F" w:rsidRPr="00F64F31">
        <w:t xml:space="preserve"> </w:t>
      </w:r>
      <w:r w:rsidRPr="00F64F31">
        <w:t xml:space="preserve">Data </w:t>
      </w:r>
      <w:r w:rsidR="00E56268" w:rsidRPr="00F64F31">
        <w:t xml:space="preserve">in </w:t>
      </w:r>
      <w:r w:rsidR="00647C30" w:rsidRPr="00F64F31">
        <w:t xml:space="preserve">TIS </w:t>
      </w:r>
      <w:r w:rsidRPr="00F64F31">
        <w:t>are non</w:t>
      </w:r>
      <w:r w:rsidRPr="00F64F31">
        <w:noBreakHyphen/>
        <w:t>exclusive and expire upon termination of this Agreement. The TIS</w:t>
      </w:r>
      <w:r w:rsidRPr="00F64F31">
        <w:noBreakHyphen/>
      </w:r>
      <w:r w:rsidR="00E56268" w:rsidRPr="00F64F31">
        <w:t xml:space="preserve">User </w:t>
      </w:r>
      <w:r w:rsidRPr="00F64F31">
        <w:t xml:space="preserve">understands </w:t>
      </w:r>
      <w:r w:rsidR="003E589A" w:rsidRPr="00F64F31">
        <w:t xml:space="preserve">and agrees </w:t>
      </w:r>
      <w:r w:rsidRPr="00F64F31">
        <w:t>that RNE has at an</w:t>
      </w:r>
      <w:r w:rsidR="00E03158" w:rsidRPr="00F64F31">
        <w:t xml:space="preserve">y time the right to share </w:t>
      </w:r>
      <w:r w:rsidR="00AE0C99" w:rsidRPr="00F64F31">
        <w:t xml:space="preserve">TIS </w:t>
      </w:r>
      <w:r w:rsidR="00E03158" w:rsidRPr="00F64F31">
        <w:t>Data a</w:t>
      </w:r>
      <w:r w:rsidRPr="00F64F31">
        <w:t xml:space="preserve">nd to allow Data Exchange with other </w:t>
      </w:r>
      <w:r w:rsidR="00ED5927" w:rsidRPr="00F64F31">
        <w:t>TIS</w:t>
      </w:r>
      <w:r w:rsidR="00ED5927" w:rsidRPr="00F64F31">
        <w:noBreakHyphen/>
        <w:t>Member</w:t>
      </w:r>
      <w:r w:rsidRPr="00F64F31">
        <w:t>s</w:t>
      </w:r>
      <w:r w:rsidR="00647C30" w:rsidRPr="00F64F31">
        <w:t xml:space="preserve"> </w:t>
      </w:r>
      <w:r w:rsidRPr="00F64F31">
        <w:t xml:space="preserve">and to use </w:t>
      </w:r>
      <w:r w:rsidR="00F92A6F" w:rsidRPr="00F64F31">
        <w:t xml:space="preserve">and share </w:t>
      </w:r>
      <w:r w:rsidR="00E03158" w:rsidRPr="00F64F31">
        <w:t xml:space="preserve">all </w:t>
      </w:r>
      <w:r w:rsidRPr="00F64F31">
        <w:t>Dat</w:t>
      </w:r>
      <w:r w:rsidR="00F92A6F" w:rsidRPr="00F64F31">
        <w:t>a</w:t>
      </w:r>
      <w:r w:rsidRPr="00F64F31">
        <w:t xml:space="preserve"> </w:t>
      </w:r>
      <w:r w:rsidR="00191CF8" w:rsidRPr="00F64F31">
        <w:t>in this manner also after the termination of this Agreement</w:t>
      </w:r>
      <w:r w:rsidRPr="00F64F31">
        <w:t xml:space="preserve">. </w:t>
      </w:r>
    </w:p>
    <w:p w14:paraId="3FB4E4D6" w14:textId="77777777" w:rsidR="00647C30" w:rsidRPr="00F64F31" w:rsidRDefault="00647C30" w:rsidP="00647C30">
      <w:pPr>
        <w:pStyle w:val="Heading3"/>
      </w:pPr>
      <w:r w:rsidRPr="00F64F31">
        <w:t xml:space="preserve">RNE has the right to </w:t>
      </w:r>
      <w:r w:rsidR="003E589A" w:rsidRPr="00F64F31">
        <w:t xml:space="preserve">update and/or modify </w:t>
      </w:r>
      <w:r w:rsidRPr="00F64F31">
        <w:t>TIS to meet legal, commercial, administrative and/or technical requirements and future developments. RNE will inform the TIS</w:t>
      </w:r>
      <w:r w:rsidRPr="00F64F31">
        <w:noBreakHyphen/>
      </w:r>
      <w:r w:rsidR="00E56268" w:rsidRPr="00F64F31">
        <w:t xml:space="preserve">User </w:t>
      </w:r>
      <w:r w:rsidRPr="00F64F31">
        <w:t xml:space="preserve">about any updates and changes to TIS and/or any new or discontinued features. </w:t>
      </w:r>
    </w:p>
    <w:p w14:paraId="19BBC714" w14:textId="77777777" w:rsidR="00647C30" w:rsidRPr="00F64F31" w:rsidRDefault="00647C30" w:rsidP="00647C30">
      <w:pPr>
        <w:pStyle w:val="Heading3"/>
      </w:pPr>
      <w:r w:rsidRPr="00F64F31">
        <w:lastRenderedPageBreak/>
        <w:t>RNE will offer TIS training sessions</w:t>
      </w:r>
      <w:r w:rsidR="00E56268" w:rsidRPr="00F64F31">
        <w:t xml:space="preserve"> if there is a demand by </w:t>
      </w:r>
      <w:proofErr w:type="gramStart"/>
      <w:r w:rsidR="00E56268" w:rsidRPr="00F64F31">
        <w:t>a sufficient number of</w:t>
      </w:r>
      <w:proofErr w:type="gramEnd"/>
      <w:r w:rsidR="00E56268" w:rsidRPr="00F64F31">
        <w:t xml:space="preserve"> TIS</w:t>
      </w:r>
      <w:r w:rsidR="00E56268" w:rsidRPr="00F64F31">
        <w:noBreakHyphen/>
        <w:t>Users</w:t>
      </w:r>
      <w:r w:rsidRPr="00F64F31">
        <w:t>. The costs of training sessions are borne by the participating TIS</w:t>
      </w:r>
      <w:r w:rsidRPr="00F64F31">
        <w:noBreakHyphen/>
      </w:r>
      <w:r w:rsidR="00E56268" w:rsidRPr="00F64F31">
        <w:t>Users</w:t>
      </w:r>
      <w:r w:rsidR="006D7083" w:rsidRPr="00F64F31">
        <w:t>.</w:t>
      </w:r>
    </w:p>
    <w:p w14:paraId="6515E097" w14:textId="499F9AE0" w:rsidR="00BC4F0D" w:rsidRPr="00F64F31" w:rsidRDefault="00BC4F0D" w:rsidP="00D6370E">
      <w:pPr>
        <w:pStyle w:val="Heading3"/>
      </w:pPr>
      <w:r w:rsidRPr="00F64F31">
        <w:t xml:space="preserve">TIS Advisory Board is an advisory body within RNE organisation open to all Applicants (Railway Undertakings and non-Railway Undertakings Applicants), </w:t>
      </w:r>
      <w:r w:rsidR="004B7C82" w:rsidRPr="00F64F31">
        <w:t>Service Facilities</w:t>
      </w:r>
      <w:r w:rsidR="00833C5E" w:rsidRPr="00F64F31">
        <w:t xml:space="preserve"> </w:t>
      </w:r>
      <w:r w:rsidRPr="00F64F31">
        <w:t>(</w:t>
      </w:r>
      <w:r w:rsidR="006724B2" w:rsidRPr="00F64F31">
        <w:t>SFOs</w:t>
      </w:r>
      <w:r w:rsidRPr="00F64F31">
        <w:t>) and Wagon Keepers who have signed this Agreement with RNE.</w:t>
      </w:r>
    </w:p>
    <w:p w14:paraId="1355DD65" w14:textId="65A64185" w:rsidR="00BC4F0D" w:rsidRPr="00F64F31" w:rsidRDefault="00BC4F0D" w:rsidP="00BC4F0D">
      <w:pPr>
        <w:pStyle w:val="Heading3"/>
        <w:numPr>
          <w:ilvl w:val="0"/>
          <w:numId w:val="0"/>
        </w:numPr>
        <w:ind w:left="1418"/>
      </w:pPr>
      <w:r w:rsidRPr="00F64F31">
        <w:t xml:space="preserve">The list of TIS </w:t>
      </w:r>
      <w:r w:rsidR="00292FBE" w:rsidRPr="00F64F31">
        <w:t>M</w:t>
      </w:r>
      <w:r w:rsidR="0027327A" w:rsidRPr="00F64F31">
        <w:t xml:space="preserve">embers (IMs) and TIS </w:t>
      </w:r>
      <w:r w:rsidR="00292FBE" w:rsidRPr="00F64F31">
        <w:t xml:space="preserve">Users </w:t>
      </w:r>
      <w:r w:rsidR="0027327A" w:rsidRPr="00F64F31">
        <w:t xml:space="preserve">(as defined above) </w:t>
      </w:r>
      <w:r w:rsidRPr="00F64F31">
        <w:t>is published and regularly updated on TIS website (</w:t>
      </w:r>
      <w:hyperlink r:id="rId9" w:history="1">
        <w:r w:rsidRPr="00F64F31">
          <w:t>http://tis.rne.eu</w:t>
        </w:r>
      </w:hyperlink>
      <w:r w:rsidRPr="00F64F31">
        <w:t>).</w:t>
      </w:r>
    </w:p>
    <w:p w14:paraId="601B2BAE" w14:textId="77777777" w:rsidR="00B03218" w:rsidRPr="00F64F31" w:rsidRDefault="00B03218" w:rsidP="00FE0716">
      <w:pPr>
        <w:pStyle w:val="Heading2"/>
        <w:keepNext/>
      </w:pPr>
      <w:bookmarkStart w:id="6" w:name="_Ref338712861"/>
      <w:r w:rsidRPr="00F64F31">
        <w:t>System Availability</w:t>
      </w:r>
      <w:bookmarkEnd w:id="6"/>
    </w:p>
    <w:p w14:paraId="0D6790B3" w14:textId="77777777" w:rsidR="002E6556" w:rsidRPr="00F64F31" w:rsidRDefault="00FD74A6" w:rsidP="002E6556">
      <w:pPr>
        <w:pStyle w:val="NormalAgreement3"/>
        <w:keepNext/>
      </w:pPr>
      <w:r w:rsidRPr="00F64F31">
        <w:t>RNE shall procure that</w:t>
      </w:r>
      <w:r w:rsidR="00AF6555" w:rsidRPr="00F64F31">
        <w:t>, except as permitted in this Agreement,</w:t>
      </w:r>
      <w:r w:rsidRPr="00F64F31">
        <w:t xml:space="preserve"> TIS is accessible and available for Data Exchange </w:t>
      </w:r>
      <w:r w:rsidR="00B03218" w:rsidRPr="00F64F31">
        <w:t>(</w:t>
      </w:r>
      <w:r w:rsidRPr="00F64F31">
        <w:t xml:space="preserve">over an internet connection or the </w:t>
      </w:r>
      <w:r w:rsidR="00B03218" w:rsidRPr="00F64F31">
        <w:t xml:space="preserve">HOSA </w:t>
      </w:r>
      <w:r w:rsidRPr="00F64F31">
        <w:t>gateway</w:t>
      </w:r>
      <w:r w:rsidR="00B03218" w:rsidRPr="00F64F31">
        <w:t>) as follows:</w:t>
      </w:r>
    </w:p>
    <w:p w14:paraId="5926D860" w14:textId="77777777" w:rsidR="009C05DB" w:rsidRPr="00F64F31" w:rsidRDefault="009C05DB" w:rsidP="002E6556">
      <w:pPr>
        <w:pStyle w:val="NormalAgreement3"/>
        <w:keepNext/>
      </w:pPr>
    </w:p>
    <w:tbl>
      <w:tblPr>
        <w:tblW w:w="0" w:type="auto"/>
        <w:tblInd w:w="3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3911"/>
        <w:gridCol w:w="5363"/>
      </w:tblGrid>
      <w:tr w:rsidR="00FD74A6" w:rsidRPr="00F64F31" w14:paraId="164B0931" w14:textId="77777777" w:rsidTr="004F5792">
        <w:tc>
          <w:tcPr>
            <w:tcW w:w="3969" w:type="dxa"/>
          </w:tcPr>
          <w:p w14:paraId="4247C14D" w14:textId="77777777" w:rsidR="00FD74A6" w:rsidRPr="00F64F31" w:rsidRDefault="00FD74A6" w:rsidP="00FD74A6">
            <w:pPr>
              <w:pStyle w:val="NormalDefinition"/>
              <w:jc w:val="left"/>
            </w:pPr>
            <w:r w:rsidRPr="00F64F31">
              <w:t>Regular time of operation:</w:t>
            </w:r>
          </w:p>
        </w:tc>
        <w:tc>
          <w:tcPr>
            <w:tcW w:w="5455" w:type="dxa"/>
          </w:tcPr>
          <w:p w14:paraId="55CF8C6D" w14:textId="77777777" w:rsidR="00FD74A6" w:rsidRPr="00F64F31" w:rsidRDefault="00FD74A6" w:rsidP="00FD74A6">
            <w:pPr>
              <w:pStyle w:val="NormalDefinition"/>
            </w:pPr>
            <w:r w:rsidRPr="00F64F31">
              <w:t>Monday to Sunday 24 hours per day except the Downtime needed to assure the system availability.</w:t>
            </w:r>
          </w:p>
        </w:tc>
      </w:tr>
      <w:tr w:rsidR="0097068B" w:rsidRPr="00F64F31" w14:paraId="30F28EB5" w14:textId="77777777" w:rsidTr="004F5792">
        <w:tc>
          <w:tcPr>
            <w:tcW w:w="3969" w:type="dxa"/>
          </w:tcPr>
          <w:p w14:paraId="57AC5D3D" w14:textId="77777777" w:rsidR="0097068B" w:rsidRPr="00F64F31" w:rsidRDefault="0097068B" w:rsidP="00ED54D9">
            <w:pPr>
              <w:pStyle w:val="NormalDefinition"/>
              <w:jc w:val="left"/>
            </w:pPr>
            <w:r w:rsidRPr="00F64F31">
              <w:t>Service Level:</w:t>
            </w:r>
          </w:p>
        </w:tc>
        <w:tc>
          <w:tcPr>
            <w:tcW w:w="5455" w:type="dxa"/>
          </w:tcPr>
          <w:p w14:paraId="0A81CF18" w14:textId="77777777" w:rsidR="0097068B" w:rsidRPr="00F64F31" w:rsidRDefault="0097068B" w:rsidP="0097068B">
            <w:pPr>
              <w:pStyle w:val="NormalDefinition"/>
            </w:pPr>
            <w:r w:rsidRPr="00F64F31">
              <w:t xml:space="preserve">The general service level for TIS is 98.5% per </w:t>
            </w:r>
            <w:r w:rsidR="00613FDF" w:rsidRPr="00F64F31">
              <w:t xml:space="preserve">quarter </w:t>
            </w:r>
            <w:r w:rsidRPr="00F64F31">
              <w:t>(the "</w:t>
            </w:r>
            <w:r w:rsidRPr="00F64F31">
              <w:rPr>
                <w:b/>
              </w:rPr>
              <w:t>Service Level</w:t>
            </w:r>
            <w:r w:rsidRPr="00F64F31">
              <w:t>").</w:t>
            </w:r>
          </w:p>
        </w:tc>
      </w:tr>
      <w:tr w:rsidR="006D7083" w:rsidRPr="00F64F31" w14:paraId="1733A18D" w14:textId="77777777" w:rsidTr="004F5792">
        <w:tc>
          <w:tcPr>
            <w:tcW w:w="3969" w:type="dxa"/>
          </w:tcPr>
          <w:p w14:paraId="64597810" w14:textId="77777777" w:rsidR="006D7083" w:rsidRPr="00F64F31" w:rsidRDefault="006D7083" w:rsidP="00ED54D9">
            <w:pPr>
              <w:pStyle w:val="NormalDefinition"/>
              <w:jc w:val="left"/>
            </w:pPr>
            <w:r w:rsidRPr="00F64F31">
              <w:t>Regular maintenance:</w:t>
            </w:r>
          </w:p>
        </w:tc>
        <w:tc>
          <w:tcPr>
            <w:tcW w:w="5455" w:type="dxa"/>
          </w:tcPr>
          <w:p w14:paraId="575FF47F" w14:textId="77777777" w:rsidR="006D7083" w:rsidRPr="00F64F31" w:rsidRDefault="006D7083" w:rsidP="00ED54D9">
            <w:pPr>
              <w:pStyle w:val="NormalDefinition"/>
            </w:pPr>
            <w:r w:rsidRPr="00F64F31">
              <w:t>Monday morning between 10:00 a.m. and 12:00 a.m. (</w:t>
            </w:r>
            <w:smartTag w:uri="urn:schemas-microsoft-com:office:smarttags" w:element="City">
              <w:smartTag w:uri="urn:schemas-microsoft-com:office:smarttags" w:element="place">
                <w:r w:rsidRPr="00F64F31">
                  <w:t>Vienna</w:t>
                </w:r>
              </w:smartTag>
            </w:smartTag>
            <w:r w:rsidRPr="00F64F31">
              <w:t xml:space="preserve"> time), for a maximum of 60 minutes. </w:t>
            </w:r>
          </w:p>
        </w:tc>
      </w:tr>
      <w:tr w:rsidR="00FD74A6" w:rsidRPr="00F64F31" w14:paraId="6D9B7419" w14:textId="77777777" w:rsidTr="004F5792">
        <w:tc>
          <w:tcPr>
            <w:tcW w:w="3969" w:type="dxa"/>
          </w:tcPr>
          <w:p w14:paraId="32C969E7" w14:textId="77777777" w:rsidR="00FD74A6" w:rsidRPr="00F64F31" w:rsidRDefault="00FD74A6" w:rsidP="00FD74A6">
            <w:pPr>
              <w:pStyle w:val="NormalDefinition"/>
              <w:jc w:val="left"/>
            </w:pPr>
            <w:r w:rsidRPr="00F64F31">
              <w:t>Maximum Downtime:</w:t>
            </w:r>
          </w:p>
        </w:tc>
        <w:tc>
          <w:tcPr>
            <w:tcW w:w="5455" w:type="dxa"/>
          </w:tcPr>
          <w:p w14:paraId="73F087ED" w14:textId="77777777" w:rsidR="00FD74A6" w:rsidRPr="00F64F31" w:rsidRDefault="00FD74A6" w:rsidP="00DC6964">
            <w:pPr>
              <w:pStyle w:val="NormalDefinition"/>
            </w:pPr>
            <w:r w:rsidRPr="00F64F31">
              <w:t xml:space="preserve">The Maximum Downtime is 1.5% and will be measured per quarter. The Maximum Downtime does not include </w:t>
            </w:r>
            <w:r w:rsidR="006D7083" w:rsidRPr="00F64F31">
              <w:t xml:space="preserve">regular </w:t>
            </w:r>
            <w:r w:rsidRPr="00F64F31">
              <w:t xml:space="preserve">maintenance time needed to </w:t>
            </w:r>
            <w:r w:rsidR="00DC6964" w:rsidRPr="00F64F31">
              <w:t>secure</w:t>
            </w:r>
            <w:r w:rsidR="0097068B" w:rsidRPr="00F64F31">
              <w:t xml:space="preserve"> or </w:t>
            </w:r>
            <w:r w:rsidR="00DC6964" w:rsidRPr="00F64F31">
              <w:t xml:space="preserve">improve </w:t>
            </w:r>
            <w:r w:rsidR="0097068B" w:rsidRPr="00F64F31">
              <w:t>normal</w:t>
            </w:r>
            <w:r w:rsidRPr="00F64F31">
              <w:t xml:space="preserve"> system </w:t>
            </w:r>
            <w:r w:rsidR="0097068B" w:rsidRPr="00F64F31">
              <w:t xml:space="preserve">operation and </w:t>
            </w:r>
            <w:r w:rsidRPr="00F64F31">
              <w:t>availability. The latter is part of the general Service Level.</w:t>
            </w:r>
          </w:p>
        </w:tc>
      </w:tr>
      <w:tr w:rsidR="004F5792" w:rsidRPr="00F64F31" w14:paraId="0D6F5673" w14:textId="77777777" w:rsidTr="004F5792">
        <w:tc>
          <w:tcPr>
            <w:tcW w:w="3969" w:type="dxa"/>
            <w:tcBorders>
              <w:top w:val="dotted" w:sz="4" w:space="0" w:color="auto"/>
              <w:left w:val="dotted" w:sz="4" w:space="0" w:color="auto"/>
              <w:bottom w:val="dotted" w:sz="4" w:space="0" w:color="auto"/>
              <w:right w:val="dotted" w:sz="4" w:space="0" w:color="auto"/>
            </w:tcBorders>
          </w:tcPr>
          <w:p w14:paraId="7FC1DD96" w14:textId="77777777" w:rsidR="004F5792" w:rsidRPr="00F64F31" w:rsidRDefault="004F5792" w:rsidP="004F5792">
            <w:pPr>
              <w:pStyle w:val="NormalDefinition"/>
              <w:jc w:val="left"/>
            </w:pPr>
            <w:r w:rsidRPr="00F64F31">
              <w:t>User-Helpdesk:</w:t>
            </w:r>
          </w:p>
        </w:tc>
        <w:tc>
          <w:tcPr>
            <w:tcW w:w="5455" w:type="dxa"/>
            <w:tcBorders>
              <w:top w:val="dotted" w:sz="4" w:space="0" w:color="auto"/>
              <w:left w:val="dotted" w:sz="4" w:space="0" w:color="auto"/>
              <w:bottom w:val="dotted" w:sz="4" w:space="0" w:color="auto"/>
              <w:right w:val="dotted" w:sz="4" w:space="0" w:color="auto"/>
            </w:tcBorders>
          </w:tcPr>
          <w:p w14:paraId="4B5EC318" w14:textId="77777777" w:rsidR="004F5792" w:rsidRPr="00F64F31" w:rsidRDefault="004F5792" w:rsidP="00104190">
            <w:pPr>
              <w:pStyle w:val="NormalDefinition"/>
            </w:pPr>
            <w:r w:rsidRPr="00F64F31">
              <w:t>Every day between 9:00 a.m.</w:t>
            </w:r>
            <w:r w:rsidR="00104190" w:rsidRPr="00F64F31">
              <w:t xml:space="preserve"> </w:t>
            </w:r>
            <w:r w:rsidRPr="00F64F31">
              <w:t>and 4:00 p.m. (CET) except on Saturdays, Sundays and on statutory holidays in Austria.</w:t>
            </w:r>
          </w:p>
        </w:tc>
      </w:tr>
      <w:tr w:rsidR="004F5792" w:rsidRPr="00F64F31" w14:paraId="16F44646" w14:textId="77777777" w:rsidTr="004F5792">
        <w:tc>
          <w:tcPr>
            <w:tcW w:w="3969" w:type="dxa"/>
            <w:tcBorders>
              <w:top w:val="dotted" w:sz="4" w:space="0" w:color="auto"/>
              <w:left w:val="dotted" w:sz="4" w:space="0" w:color="auto"/>
              <w:bottom w:val="dotted" w:sz="4" w:space="0" w:color="auto"/>
              <w:right w:val="dotted" w:sz="4" w:space="0" w:color="auto"/>
            </w:tcBorders>
          </w:tcPr>
          <w:p w14:paraId="03542E62" w14:textId="77777777" w:rsidR="004F5792" w:rsidRPr="00F64F31" w:rsidRDefault="00104190" w:rsidP="00104190">
            <w:pPr>
              <w:pStyle w:val="NormalDefinition"/>
              <w:jc w:val="left"/>
            </w:pPr>
            <w:r w:rsidRPr="00F64F31">
              <w:t>2</w:t>
            </w:r>
            <w:r w:rsidRPr="00F64F31">
              <w:rPr>
                <w:vertAlign w:val="superscript"/>
              </w:rPr>
              <w:t>nd</w:t>
            </w:r>
            <w:r w:rsidRPr="00F64F31">
              <w:t xml:space="preserve"> Level Service Desk:</w:t>
            </w:r>
          </w:p>
        </w:tc>
        <w:tc>
          <w:tcPr>
            <w:tcW w:w="5455" w:type="dxa"/>
            <w:tcBorders>
              <w:top w:val="dotted" w:sz="4" w:space="0" w:color="auto"/>
              <w:left w:val="dotted" w:sz="4" w:space="0" w:color="auto"/>
              <w:bottom w:val="dotted" w:sz="4" w:space="0" w:color="auto"/>
              <w:right w:val="dotted" w:sz="4" w:space="0" w:color="auto"/>
            </w:tcBorders>
          </w:tcPr>
          <w:p w14:paraId="4F840658" w14:textId="77777777" w:rsidR="004F5792" w:rsidRPr="00F64F31" w:rsidRDefault="004F5792" w:rsidP="004F5792">
            <w:pPr>
              <w:pStyle w:val="NormalDefinition"/>
            </w:pPr>
            <w:r w:rsidRPr="00F64F31">
              <w:t>Monday to Sunday 24 hours per day.</w:t>
            </w:r>
          </w:p>
        </w:tc>
      </w:tr>
      <w:tr w:rsidR="00FD74A6" w:rsidRPr="00F64F31" w14:paraId="03227E37" w14:textId="77777777" w:rsidTr="004F5792">
        <w:tc>
          <w:tcPr>
            <w:tcW w:w="3969" w:type="dxa"/>
          </w:tcPr>
          <w:p w14:paraId="3438AFEA" w14:textId="77777777" w:rsidR="00FD74A6" w:rsidRPr="00F64F31" w:rsidRDefault="00FD74A6" w:rsidP="00FD74A6">
            <w:pPr>
              <w:pStyle w:val="NormalDefinition"/>
              <w:jc w:val="left"/>
            </w:pPr>
            <w:r w:rsidRPr="00F64F31">
              <w:t>Reaction Time:</w:t>
            </w:r>
          </w:p>
        </w:tc>
        <w:tc>
          <w:tcPr>
            <w:tcW w:w="5455" w:type="dxa"/>
          </w:tcPr>
          <w:p w14:paraId="7DC17E98" w14:textId="77777777" w:rsidR="00FD74A6" w:rsidRPr="00F64F31" w:rsidRDefault="002E6556" w:rsidP="00CB64B4">
            <w:pPr>
              <w:pStyle w:val="NormalDefinition"/>
            </w:pPr>
            <w:r w:rsidRPr="00F64F31">
              <w:t>4 hours after the report of an incident</w:t>
            </w:r>
            <w:r w:rsidR="006D7083" w:rsidRPr="00F64F31">
              <w:t xml:space="preserve"> within the regular time of operation of TIS</w:t>
            </w:r>
            <w:r w:rsidRPr="00F64F31">
              <w:t>.</w:t>
            </w:r>
          </w:p>
        </w:tc>
      </w:tr>
    </w:tbl>
    <w:p w14:paraId="5D50B428" w14:textId="77777777" w:rsidR="00B03218" w:rsidRPr="00F64F31" w:rsidRDefault="00B03218" w:rsidP="00FB193B">
      <w:pPr>
        <w:pStyle w:val="Heading2"/>
        <w:keepNext/>
      </w:pPr>
      <w:r w:rsidRPr="00F64F31">
        <w:t xml:space="preserve">Maintenance Service </w:t>
      </w:r>
    </w:p>
    <w:p w14:paraId="7C1C5ADD" w14:textId="781D02C0" w:rsidR="006D7083" w:rsidRPr="00F64F31" w:rsidRDefault="00B03218" w:rsidP="006D7083">
      <w:pPr>
        <w:pStyle w:val="Heading3"/>
      </w:pPr>
      <w:r w:rsidRPr="00F64F31">
        <w:t>RNE reserves the right to make TIS unavailable for maintenance</w:t>
      </w:r>
      <w:r w:rsidR="006D7083" w:rsidRPr="00F64F31">
        <w:t xml:space="preserve"> </w:t>
      </w:r>
      <w:r w:rsidR="00DC6964" w:rsidRPr="00F64F31">
        <w:t xml:space="preserve">and shall notify the </w:t>
      </w:r>
      <w:r w:rsidR="00ED5927" w:rsidRPr="00F64F31">
        <w:t>TIS</w:t>
      </w:r>
      <w:r w:rsidR="00ED5927" w:rsidRPr="00F64F31">
        <w:noBreakHyphen/>
        <w:t xml:space="preserve">User </w:t>
      </w:r>
      <w:r w:rsidR="00DC6964" w:rsidRPr="00F64F31">
        <w:t xml:space="preserve">at least </w:t>
      </w:r>
      <w:r w:rsidRPr="00F64F31">
        <w:t xml:space="preserve">one </w:t>
      </w:r>
      <w:r w:rsidR="006D7083" w:rsidRPr="00F64F31">
        <w:t xml:space="preserve">calendar </w:t>
      </w:r>
      <w:r w:rsidRPr="00F64F31">
        <w:t xml:space="preserve">week in advance </w:t>
      </w:r>
      <w:r w:rsidR="006D7083" w:rsidRPr="00F64F31">
        <w:t xml:space="preserve">of any </w:t>
      </w:r>
      <w:r w:rsidR="003E589A" w:rsidRPr="00F64F31">
        <w:t xml:space="preserve">planned </w:t>
      </w:r>
      <w:r w:rsidRPr="00F64F31">
        <w:t xml:space="preserve">maintenance </w:t>
      </w:r>
      <w:r w:rsidR="006D7083" w:rsidRPr="00F64F31">
        <w:t>works</w:t>
      </w:r>
      <w:r w:rsidR="00DC6964" w:rsidRPr="00F64F31">
        <w:t xml:space="preserve"> outside of the regular maintenance schedule</w:t>
      </w:r>
      <w:r w:rsidR="006D7083" w:rsidRPr="00F64F31">
        <w:t>.</w:t>
      </w:r>
      <w:r w:rsidRPr="00F64F31">
        <w:t xml:space="preserve"> </w:t>
      </w:r>
      <w:r w:rsidR="00DC6964" w:rsidRPr="00F64F31">
        <w:t>Timely notified Downtimes are subject to the general Services Level and not to the Maximum Downtime threshold pursuant to clause </w:t>
      </w:r>
      <w:r w:rsidR="003546F0" w:rsidRPr="00F64F31">
        <w:fldChar w:fldCharType="begin"/>
      </w:r>
      <w:r w:rsidR="003546F0" w:rsidRPr="00F64F31">
        <w:instrText xml:space="preserve"> REF _Ref338712861 \r \h  \* MERGEFORMAT </w:instrText>
      </w:r>
      <w:r w:rsidR="003546F0" w:rsidRPr="00F64F31">
        <w:fldChar w:fldCharType="separate"/>
      </w:r>
      <w:r w:rsidR="004C5973">
        <w:t>4.2</w:t>
      </w:r>
      <w:r w:rsidR="003546F0" w:rsidRPr="00F64F31">
        <w:fldChar w:fldCharType="end"/>
      </w:r>
      <w:r w:rsidR="00DC6964" w:rsidRPr="00F64F31">
        <w:t>.</w:t>
      </w:r>
    </w:p>
    <w:p w14:paraId="66D6DC8D" w14:textId="5CFB8401" w:rsidR="00B03218" w:rsidRPr="00F64F31" w:rsidRDefault="00B03218" w:rsidP="006D7083">
      <w:pPr>
        <w:pStyle w:val="Heading3"/>
      </w:pPr>
      <w:r w:rsidRPr="00F64F31">
        <w:lastRenderedPageBreak/>
        <w:t xml:space="preserve">In case of </w:t>
      </w:r>
      <w:r w:rsidR="006D7083" w:rsidRPr="00F64F31">
        <w:t xml:space="preserve">an </w:t>
      </w:r>
      <w:r w:rsidRPr="00F64F31">
        <w:t xml:space="preserve">emergency or </w:t>
      </w:r>
      <w:r w:rsidR="006D7083" w:rsidRPr="00F64F31">
        <w:t xml:space="preserve">if </w:t>
      </w:r>
      <w:r w:rsidR="001E7336" w:rsidRPr="00F64F31">
        <w:t xml:space="preserve">there is a need for </w:t>
      </w:r>
      <w:r w:rsidRPr="00F64F31">
        <w:t>urgent work</w:t>
      </w:r>
      <w:r w:rsidR="006D7083" w:rsidRPr="00F64F31">
        <w:t xml:space="preserve"> to be carried out, in each case to be determined in the reasonable discretion of RNE</w:t>
      </w:r>
      <w:r w:rsidRPr="00F64F31">
        <w:t xml:space="preserve">, RNE reserves the right to make </w:t>
      </w:r>
      <w:r w:rsidR="006D7083" w:rsidRPr="00F64F31">
        <w:t xml:space="preserve">TIS </w:t>
      </w:r>
      <w:r w:rsidRPr="00F64F31">
        <w:t>unavailable without giving any notice</w:t>
      </w:r>
      <w:r w:rsidR="00DC6964" w:rsidRPr="00F64F31">
        <w:t xml:space="preserve"> in advance</w:t>
      </w:r>
      <w:r w:rsidRPr="00F64F31">
        <w:t>.</w:t>
      </w:r>
    </w:p>
    <w:p w14:paraId="14466780" w14:textId="7F9152FD" w:rsidR="00E07948" w:rsidRPr="00F64F31" w:rsidRDefault="00E07948" w:rsidP="00E07948">
      <w:pPr>
        <w:pStyle w:val="Heading2"/>
      </w:pPr>
      <w:r w:rsidRPr="00F64F31">
        <w:t xml:space="preserve">The </w:t>
      </w:r>
      <w:r w:rsidR="004B2A07" w:rsidRPr="00F64F31">
        <w:t>T</w:t>
      </w:r>
      <w:r w:rsidRPr="00F64F31">
        <w:t xml:space="preserve">IS-User </w:t>
      </w:r>
      <w:r w:rsidR="004B2A07" w:rsidRPr="00F64F31">
        <w:t xml:space="preserve">who is a Service Facility Operator </w:t>
      </w:r>
      <w:r w:rsidRPr="00F64F31">
        <w:t>shall provide the following TAF TSI messages in TIS manually or via the TAF TSI Common Interface:</w:t>
      </w:r>
    </w:p>
    <w:p w14:paraId="6BFD4E66" w14:textId="77777777" w:rsidR="00E07948" w:rsidRPr="00F64F31" w:rsidRDefault="00E07948" w:rsidP="00E07948">
      <w:pPr>
        <w:pStyle w:val="Heading2"/>
        <w:numPr>
          <w:ilvl w:val="0"/>
          <w:numId w:val="45"/>
        </w:numPr>
      </w:pPr>
      <w:r w:rsidRPr="00F64F31">
        <w:t xml:space="preserve">Obligatory messages: Train Running Forecast Message and Train Running Information Message </w:t>
      </w:r>
    </w:p>
    <w:p w14:paraId="6FB58208" w14:textId="3FE78CA9" w:rsidR="00E07948" w:rsidRPr="00F64F31" w:rsidRDefault="00E07948" w:rsidP="00E07948">
      <w:pPr>
        <w:pStyle w:val="Heading2"/>
        <w:numPr>
          <w:ilvl w:val="0"/>
          <w:numId w:val="45"/>
        </w:numPr>
      </w:pPr>
      <w:r w:rsidRPr="00F64F31">
        <w:t xml:space="preserve">Optional messages:  </w:t>
      </w:r>
      <w:bookmarkStart w:id="7" w:name="_Hlk495327978"/>
      <w:r w:rsidRPr="00F64F31">
        <w:t xml:space="preserve">Train Ready Message </w:t>
      </w:r>
      <w:bookmarkEnd w:id="7"/>
      <w:r w:rsidRPr="00F64F31">
        <w:t>(Loading status) and Train Delay Cause Message.</w:t>
      </w:r>
      <w:r w:rsidR="003072B0" w:rsidRPr="00F64F31">
        <w:rPr>
          <w:rStyle w:val="FootnoteReference"/>
        </w:rPr>
        <w:footnoteReference w:id="5"/>
      </w:r>
      <w:r w:rsidRPr="00F64F31">
        <w:t xml:space="preserve"> </w:t>
      </w:r>
    </w:p>
    <w:p w14:paraId="5BD7E842" w14:textId="5F30FB0F" w:rsidR="00B03218" w:rsidRPr="00F64F31" w:rsidRDefault="00B03218" w:rsidP="000661A3">
      <w:pPr>
        <w:pStyle w:val="Heading1"/>
      </w:pPr>
      <w:bookmarkStart w:id="8" w:name="_Ref338768427"/>
      <w:bookmarkStart w:id="9" w:name="_Toc90644013"/>
      <w:r w:rsidRPr="00F64F31">
        <w:t>Charges</w:t>
      </w:r>
      <w:r w:rsidR="009347F9" w:rsidRPr="00F64F31">
        <w:t xml:space="preserve"> for </w:t>
      </w:r>
      <w:r w:rsidR="00CF09F5" w:rsidRPr="00F64F31">
        <w:t xml:space="preserve">access to </w:t>
      </w:r>
      <w:r w:rsidR="009347F9" w:rsidRPr="00F64F31">
        <w:t>TIS</w:t>
      </w:r>
      <w:bookmarkEnd w:id="9"/>
      <w:r w:rsidR="009347F9" w:rsidRPr="00F64F31">
        <w:t xml:space="preserve"> </w:t>
      </w:r>
      <w:r w:rsidR="00CF09F5" w:rsidRPr="00F64F31">
        <w:t xml:space="preserve"> </w:t>
      </w:r>
      <w:r w:rsidR="005F001A" w:rsidRPr="00F64F31">
        <w:t xml:space="preserve"> </w:t>
      </w:r>
      <w:bookmarkEnd w:id="8"/>
    </w:p>
    <w:p w14:paraId="04F6206B" w14:textId="2A364620" w:rsidR="00D54509" w:rsidRPr="00F64F31" w:rsidRDefault="00BB37CF" w:rsidP="00D54509">
      <w:pPr>
        <w:pStyle w:val="Heading2"/>
      </w:pPr>
      <w:r w:rsidRPr="00F64F31">
        <w:t xml:space="preserve">Currently the </w:t>
      </w:r>
      <w:r w:rsidR="00CC3459" w:rsidRPr="00F64F31">
        <w:t xml:space="preserve">access to </w:t>
      </w:r>
      <w:r w:rsidRPr="00F64F31">
        <w:t>TIS</w:t>
      </w:r>
      <w:r w:rsidR="00872725" w:rsidRPr="00F64F31">
        <w:t xml:space="preserve"> via </w:t>
      </w:r>
      <w:r w:rsidR="00365C77" w:rsidRPr="00F64F31">
        <w:t xml:space="preserve">the </w:t>
      </w:r>
      <w:r w:rsidR="00872725" w:rsidRPr="00F64F31">
        <w:t>web</w:t>
      </w:r>
      <w:r w:rsidR="00A14805" w:rsidRPr="00F64F31">
        <w:t xml:space="preserve"> application </w:t>
      </w:r>
      <w:r w:rsidR="00CF09F5" w:rsidRPr="00F64F31">
        <w:t xml:space="preserve">is </w:t>
      </w:r>
      <w:r w:rsidRPr="00F64F31">
        <w:t>free of charge.</w:t>
      </w:r>
      <w:r w:rsidR="00417221" w:rsidRPr="00F64F31">
        <w:t xml:space="preserve"> </w:t>
      </w:r>
      <w:r w:rsidR="00041759" w:rsidRPr="00F64F31">
        <w:t>Access to TIS f</w:t>
      </w:r>
      <w:r w:rsidR="00B377FF" w:rsidRPr="00F64F31">
        <w:t xml:space="preserve">or TIS-User </w:t>
      </w:r>
      <w:r w:rsidR="004B2A07" w:rsidRPr="00F64F31">
        <w:t>who is a S</w:t>
      </w:r>
      <w:r w:rsidR="00761F52" w:rsidRPr="00F64F31">
        <w:t xml:space="preserve">ervice Facility </w:t>
      </w:r>
      <w:r w:rsidR="004B2A07" w:rsidRPr="00F64F31">
        <w:t>O</w:t>
      </w:r>
      <w:r w:rsidR="00761F52" w:rsidRPr="00F64F31">
        <w:t xml:space="preserve">perator </w:t>
      </w:r>
      <w:r w:rsidR="00B377FF" w:rsidRPr="00F64F31">
        <w:t>is</w:t>
      </w:r>
      <w:r w:rsidR="00B46E48" w:rsidRPr="00F64F31">
        <w:t xml:space="preserve"> also</w:t>
      </w:r>
      <w:r w:rsidR="00B377FF" w:rsidRPr="00F64F31">
        <w:t xml:space="preserve"> free of charge so long as the European Union continues to co-finance TIS</w:t>
      </w:r>
      <w:r w:rsidR="00B46E48" w:rsidRPr="00F64F31">
        <w:t>.</w:t>
      </w:r>
    </w:p>
    <w:p w14:paraId="714666AF" w14:textId="3BFF5790" w:rsidR="00BB37CF" w:rsidRPr="00F64F31" w:rsidRDefault="00BB37CF" w:rsidP="00D54509">
      <w:pPr>
        <w:pStyle w:val="Heading2"/>
      </w:pPr>
      <w:r w:rsidRPr="00F64F31">
        <w:t xml:space="preserve">RNE may introduce a charging system </w:t>
      </w:r>
      <w:r w:rsidR="0021531B" w:rsidRPr="00F64F31">
        <w:t xml:space="preserve">for access to TIS </w:t>
      </w:r>
      <w:r w:rsidRPr="00F64F31">
        <w:t>and shall inform the TIS</w:t>
      </w:r>
      <w:r w:rsidRPr="00F64F31">
        <w:noBreakHyphen/>
        <w:t>User thereof. Upon receipt of such notice, the TIS</w:t>
      </w:r>
      <w:r w:rsidRPr="00F64F31">
        <w:noBreakHyphen/>
        <w:t xml:space="preserve">User may terminate this Agreement </w:t>
      </w:r>
      <w:r w:rsidR="0076032C" w:rsidRPr="00F64F31">
        <w:t xml:space="preserve">with immediate effect </w:t>
      </w:r>
      <w:r w:rsidRPr="00F64F31">
        <w:t>by written notice to RNE</w:t>
      </w:r>
      <w:r w:rsidR="0076032C" w:rsidRPr="00F64F31">
        <w:t xml:space="preserve"> within </w:t>
      </w:r>
      <w:proofErr w:type="gramStart"/>
      <w:r w:rsidR="0076032C" w:rsidRPr="00F64F31">
        <w:t>a time period</w:t>
      </w:r>
      <w:proofErr w:type="gramEnd"/>
      <w:r w:rsidR="0076032C" w:rsidRPr="00F64F31">
        <w:t xml:space="preserve"> of three calendar months</w:t>
      </w:r>
      <w:r w:rsidRPr="00F64F31">
        <w:t xml:space="preserve">. Invoicing of </w:t>
      </w:r>
      <w:r w:rsidR="00610FBF" w:rsidRPr="00F64F31">
        <w:t>charge</w:t>
      </w:r>
      <w:r w:rsidRPr="00F64F31">
        <w:t>s will commence for the first time after expiry of the three calendar months' period.</w:t>
      </w:r>
    </w:p>
    <w:p w14:paraId="34DE4228" w14:textId="77777777" w:rsidR="00B03218" w:rsidRPr="00F64F31" w:rsidRDefault="0097501D" w:rsidP="000661A3">
      <w:pPr>
        <w:pStyle w:val="Heading1"/>
      </w:pPr>
      <w:bookmarkStart w:id="10" w:name="_Toc90644014"/>
      <w:r w:rsidRPr="00F64F31">
        <w:t>Notices</w:t>
      </w:r>
      <w:bookmarkEnd w:id="10"/>
    </w:p>
    <w:p w14:paraId="4D9CD8AA" w14:textId="77777777" w:rsidR="00B03218" w:rsidRPr="00F64F31" w:rsidRDefault="0097501D" w:rsidP="0097501D">
      <w:pPr>
        <w:pStyle w:val="Heading2"/>
      </w:pPr>
      <w:r w:rsidRPr="00F64F31">
        <w:t xml:space="preserve">Notice details of the </w:t>
      </w:r>
      <w:r w:rsidR="00B03218" w:rsidRPr="00F64F31">
        <w:t xml:space="preserve">Parties </w:t>
      </w:r>
      <w:r w:rsidRPr="00F64F31">
        <w:t xml:space="preserve">are </w:t>
      </w:r>
      <w:r w:rsidR="00B03218" w:rsidRPr="00F64F31">
        <w:t xml:space="preserve">specified </w:t>
      </w:r>
      <w:r w:rsidRPr="00F64F31">
        <w:t xml:space="preserve">in </w:t>
      </w:r>
      <w:r w:rsidR="00EE40E0" w:rsidRPr="00F64F31">
        <w:t>Annex B</w:t>
      </w:r>
      <w:r w:rsidR="00B03218" w:rsidRPr="00F64F31">
        <w:t xml:space="preserve">. </w:t>
      </w:r>
    </w:p>
    <w:p w14:paraId="1530CD53" w14:textId="77777777" w:rsidR="00B03218" w:rsidRPr="00F64F31" w:rsidRDefault="00B03218" w:rsidP="00B679DF">
      <w:pPr>
        <w:pStyle w:val="Heading2"/>
      </w:pPr>
      <w:r w:rsidRPr="00F64F31">
        <w:t xml:space="preserve">Any information, other than </w:t>
      </w:r>
      <w:r w:rsidR="0097501D" w:rsidRPr="00F64F31">
        <w:t xml:space="preserve">transfer of </w:t>
      </w:r>
      <w:r w:rsidRPr="00F64F31">
        <w:t xml:space="preserve">Data, exchanged between the Parties </w:t>
      </w:r>
      <w:r w:rsidR="00D9079C" w:rsidRPr="00F64F31">
        <w:t xml:space="preserve">shall </w:t>
      </w:r>
      <w:r w:rsidRPr="00F64F31">
        <w:t xml:space="preserve">take place through the contact points mentioned in </w:t>
      </w:r>
      <w:r w:rsidR="00EE40E0" w:rsidRPr="00F64F31">
        <w:t>Annex B</w:t>
      </w:r>
      <w:r w:rsidRPr="00F64F31">
        <w:t>.</w:t>
      </w:r>
    </w:p>
    <w:p w14:paraId="0C419B48" w14:textId="77777777" w:rsidR="00B03218" w:rsidRPr="00F64F31" w:rsidRDefault="00B03218" w:rsidP="00B679DF">
      <w:pPr>
        <w:pStyle w:val="Heading2"/>
      </w:pPr>
      <w:r w:rsidRPr="00F64F31">
        <w:t xml:space="preserve">The Parties will inform each other in writing about any changes in their contact data, in particular </w:t>
      </w:r>
      <w:proofErr w:type="gramStart"/>
      <w:r w:rsidRPr="00F64F31">
        <w:t>with regard to</w:t>
      </w:r>
      <w:proofErr w:type="gramEnd"/>
      <w:r w:rsidRPr="00F64F31">
        <w:t xml:space="preserve"> their e</w:t>
      </w:r>
      <w:r w:rsidR="00572805" w:rsidRPr="00F64F31">
        <w:noBreakHyphen/>
      </w:r>
      <w:r w:rsidRPr="00F64F31">
        <w:t xml:space="preserve">mail and postal addresses. Until </w:t>
      </w:r>
      <w:r w:rsidR="00572805" w:rsidRPr="00F64F31">
        <w:t xml:space="preserve">a Party has validly received the </w:t>
      </w:r>
      <w:r w:rsidRPr="00F64F31">
        <w:t xml:space="preserve">new contact </w:t>
      </w:r>
      <w:r w:rsidR="00572805" w:rsidRPr="00F64F31">
        <w:t>details of the other Party</w:t>
      </w:r>
      <w:r w:rsidRPr="00F64F31">
        <w:t xml:space="preserve">, any communication </w:t>
      </w:r>
      <w:r w:rsidR="00572805" w:rsidRPr="00F64F31">
        <w:t xml:space="preserve">served on the last notified contact information </w:t>
      </w:r>
      <w:r w:rsidRPr="00F64F31">
        <w:t xml:space="preserve">will be considered to have been </w:t>
      </w:r>
      <w:r w:rsidR="00572805" w:rsidRPr="00F64F31">
        <w:t xml:space="preserve">validly </w:t>
      </w:r>
      <w:r w:rsidRPr="00F64F31">
        <w:t>received.</w:t>
      </w:r>
    </w:p>
    <w:p w14:paraId="4BEEE07D" w14:textId="77777777" w:rsidR="00B03218" w:rsidRPr="00F64F31" w:rsidRDefault="00B03218" w:rsidP="00B679DF">
      <w:pPr>
        <w:pStyle w:val="Heading2"/>
      </w:pPr>
      <w:r w:rsidRPr="00F64F31">
        <w:t xml:space="preserve">RNE shall </w:t>
      </w:r>
      <w:r w:rsidR="00572805" w:rsidRPr="00F64F31">
        <w:t xml:space="preserve">send </w:t>
      </w:r>
      <w:r w:rsidRPr="00F64F31">
        <w:t xml:space="preserve">information </w:t>
      </w:r>
      <w:r w:rsidR="00572805" w:rsidRPr="00F64F31">
        <w:t xml:space="preserve">relating </w:t>
      </w:r>
      <w:r w:rsidRPr="00F64F31">
        <w:t xml:space="preserve">to TIS functionality by </w:t>
      </w:r>
      <w:r w:rsidR="00572805" w:rsidRPr="00F64F31">
        <w:t xml:space="preserve">an </w:t>
      </w:r>
      <w:r w:rsidRPr="00F64F31">
        <w:t xml:space="preserve">e-mail </w:t>
      </w:r>
      <w:r w:rsidR="00572805" w:rsidRPr="00F64F31">
        <w:t>n</w:t>
      </w:r>
      <w:r w:rsidRPr="00F64F31">
        <w:t xml:space="preserve">ewsletter to the </w:t>
      </w:r>
      <w:r w:rsidR="00ED5927" w:rsidRPr="00F64F31">
        <w:t>TIS</w:t>
      </w:r>
      <w:r w:rsidR="00ED5927" w:rsidRPr="00F64F31">
        <w:noBreakHyphen/>
        <w:t>Member</w:t>
      </w:r>
      <w:r w:rsidR="00572805" w:rsidRPr="00F64F31">
        <w:t xml:space="preserve"> </w:t>
      </w:r>
      <w:r w:rsidRPr="00F64F31">
        <w:t xml:space="preserve">and publish </w:t>
      </w:r>
      <w:r w:rsidR="00572805" w:rsidRPr="00F64F31">
        <w:t xml:space="preserve">the same </w:t>
      </w:r>
      <w:r w:rsidRPr="00F64F31">
        <w:t>on the TIS website.</w:t>
      </w:r>
    </w:p>
    <w:p w14:paraId="2626F241" w14:textId="77777777" w:rsidR="005402DE" w:rsidRPr="00F64F31" w:rsidRDefault="005402DE" w:rsidP="005402DE">
      <w:pPr>
        <w:pStyle w:val="Heading2"/>
      </w:pPr>
      <w:r w:rsidRPr="00F64F31">
        <w:t xml:space="preserve">Any other communications or notices, </w:t>
      </w:r>
      <w:proofErr w:type="gramStart"/>
      <w:r w:rsidRPr="00F64F31">
        <w:t>in particular those</w:t>
      </w:r>
      <w:proofErr w:type="gramEnd"/>
      <w:r w:rsidRPr="00F64F31">
        <w:t xml:space="preserve"> relating to the validity or terms of this Agreement or the mutual rights and responsibilities of the Parties, required or permitted to be given under this Agreement shall be in writing and shall be deemed to have been duly given if (a) delivered personally, (b) mailed by registered or certified mail (return receipt requested), (c) sent by overnight courier, or (d) by e</w:t>
      </w:r>
      <w:r w:rsidRPr="00F64F31">
        <w:noBreakHyphen/>
        <w:t xml:space="preserve">mail. </w:t>
      </w:r>
    </w:p>
    <w:p w14:paraId="3F286F18" w14:textId="77777777" w:rsidR="005402DE" w:rsidRPr="00F64F31" w:rsidRDefault="005402DE" w:rsidP="005402DE">
      <w:pPr>
        <w:pStyle w:val="Heading2"/>
      </w:pPr>
      <w:r w:rsidRPr="00F64F31">
        <w:lastRenderedPageBreak/>
        <w:t>Any such other notices and communications shall be deemed to have been received, (a) if by personal delivery at the time of actual delivery; (b) if by certified or registered mail, on the third business day after the mailing thereof; (c) if sent by overnight courier on the day of actual delivery; and (d) if by email, as soon the receipt of such e-mail has been acknowledged by the recipient by return e</w:t>
      </w:r>
      <w:r w:rsidRPr="00F64F31">
        <w:noBreakHyphen/>
        <w:t>mail (automatically generated notices or communications shall be disregarded for the purposes of what constitutes a return e</w:t>
      </w:r>
      <w:r w:rsidRPr="00F64F31">
        <w:noBreakHyphen/>
        <w:t>mail; if a Party has requested a confirmatory reply e</w:t>
      </w:r>
      <w:r w:rsidRPr="00F64F31">
        <w:noBreakHyphen/>
        <w:t>mail, the recipient Party shall promptly honour this request upon the e</w:t>
      </w:r>
      <w:r w:rsidRPr="00F64F31">
        <w:noBreakHyphen/>
        <w:t xml:space="preserve">mail's receipt and sent an acknowledgement). </w:t>
      </w:r>
    </w:p>
    <w:p w14:paraId="0D3AD080" w14:textId="48EC6797" w:rsidR="00B03218" w:rsidRPr="00F64F31" w:rsidRDefault="00886326" w:rsidP="000661A3">
      <w:pPr>
        <w:pStyle w:val="Heading1"/>
      </w:pPr>
      <w:bookmarkStart w:id="11" w:name="_Ref338697939"/>
      <w:bookmarkStart w:id="12" w:name="_Toc90644015"/>
      <w:r w:rsidRPr="00F64F31">
        <w:t>TIS User Account Management</w:t>
      </w:r>
      <w:r w:rsidR="00F30319" w:rsidRPr="00F64F31">
        <w:t>, Access to TIS Data</w:t>
      </w:r>
      <w:r w:rsidRPr="00F64F31">
        <w:t xml:space="preserve"> and </w:t>
      </w:r>
      <w:r w:rsidR="00B03218" w:rsidRPr="00F64F31">
        <w:t>Confidentiality</w:t>
      </w:r>
      <w:bookmarkEnd w:id="11"/>
      <w:bookmarkEnd w:id="12"/>
    </w:p>
    <w:p w14:paraId="245D7DBE" w14:textId="321E25DF" w:rsidR="008A37B2" w:rsidRPr="00F64F31" w:rsidRDefault="00B03218" w:rsidP="00060F76">
      <w:pPr>
        <w:pStyle w:val="Heading2"/>
      </w:pPr>
      <w:r w:rsidRPr="00F64F31">
        <w:t xml:space="preserve">RNE </w:t>
      </w:r>
      <w:r w:rsidR="00524099" w:rsidRPr="00F64F31">
        <w:t xml:space="preserve">shall ensure that </w:t>
      </w:r>
      <w:r w:rsidR="007A1167" w:rsidRPr="00F64F31">
        <w:t xml:space="preserve">access to </w:t>
      </w:r>
      <w:r w:rsidR="00524099" w:rsidRPr="00F64F31">
        <w:t xml:space="preserve">TIS </w:t>
      </w:r>
      <w:r w:rsidR="00182763" w:rsidRPr="00F64F31">
        <w:t>is</w:t>
      </w:r>
      <w:r w:rsidR="00524099" w:rsidRPr="00F64F31">
        <w:t xml:space="preserve"> </w:t>
      </w:r>
      <w:r w:rsidR="00F83526" w:rsidRPr="00F64F31">
        <w:t xml:space="preserve">secured by login name and password and </w:t>
      </w:r>
      <w:r w:rsidR="00524099" w:rsidRPr="00F64F31">
        <w:t xml:space="preserve">configured that </w:t>
      </w:r>
      <w:r w:rsidR="009E0754" w:rsidRPr="00F64F31">
        <w:t>the system</w:t>
      </w:r>
      <w:r w:rsidR="00524099" w:rsidRPr="00F64F31">
        <w:t xml:space="preserve"> is only accessible </w:t>
      </w:r>
      <w:r w:rsidRPr="00F64F31">
        <w:t xml:space="preserve">to authorised </w:t>
      </w:r>
      <w:r w:rsidR="00ED5927" w:rsidRPr="00F64F31">
        <w:t>TIS</w:t>
      </w:r>
      <w:r w:rsidR="00ED5927" w:rsidRPr="00F64F31">
        <w:noBreakHyphen/>
        <w:t>Member</w:t>
      </w:r>
      <w:r w:rsidRPr="00F64F31">
        <w:t>s</w:t>
      </w:r>
      <w:r w:rsidR="00811423" w:rsidRPr="00F64F31">
        <w:t xml:space="preserve">, </w:t>
      </w:r>
      <w:r w:rsidR="008E2581" w:rsidRPr="00F64F31">
        <w:t>TIS</w:t>
      </w:r>
      <w:r w:rsidR="008E2581" w:rsidRPr="00F64F31">
        <w:noBreakHyphen/>
        <w:t>User</w:t>
      </w:r>
      <w:r w:rsidRPr="00F64F31">
        <w:t>s</w:t>
      </w:r>
      <w:r w:rsidR="00260B69" w:rsidRPr="00F64F31">
        <w:t xml:space="preserve"> and RNE JO personnel in charge of TIS</w:t>
      </w:r>
      <w:r w:rsidRPr="00F64F31">
        <w:t>.</w:t>
      </w:r>
      <w:r w:rsidR="008A37B2" w:rsidRPr="00F64F31">
        <w:t xml:space="preserve"> For each </w:t>
      </w:r>
      <w:r w:rsidR="00D47F8F" w:rsidRPr="00F64F31">
        <w:t>employee</w:t>
      </w:r>
      <w:r w:rsidR="000A60A1" w:rsidRPr="00F64F31">
        <w:t xml:space="preserve"> </w:t>
      </w:r>
      <w:r w:rsidR="008A37B2" w:rsidRPr="00F64F31">
        <w:t xml:space="preserve">to be authorized to access TIS on behalf of the TIS-User, the </w:t>
      </w:r>
      <w:r w:rsidR="00D72691" w:rsidRPr="00F64F31">
        <w:t xml:space="preserve">person her/himself </w:t>
      </w:r>
      <w:r w:rsidR="008A37B2" w:rsidRPr="00F64F31">
        <w:t xml:space="preserve">shall </w:t>
      </w:r>
      <w:r w:rsidR="00D72691" w:rsidRPr="00F64F31">
        <w:t xml:space="preserve">fill in </w:t>
      </w:r>
      <w:r w:rsidR="008A37B2" w:rsidRPr="00F64F31">
        <w:t>the contact data (</w:t>
      </w:r>
      <w:r w:rsidR="000B312E" w:rsidRPr="00F64F31">
        <w:t xml:space="preserve">first and last </w:t>
      </w:r>
      <w:r w:rsidR="008A37B2" w:rsidRPr="00F64F31">
        <w:t xml:space="preserve">name, </w:t>
      </w:r>
      <w:r w:rsidR="00C40AAB" w:rsidRPr="00F64F31">
        <w:t xml:space="preserve">and </w:t>
      </w:r>
      <w:r w:rsidR="008A37B2" w:rsidRPr="00F64F31">
        <w:t>email</w:t>
      </w:r>
      <w:r w:rsidR="00694CAB" w:rsidRPr="00F64F31">
        <w:t xml:space="preserve"> address</w:t>
      </w:r>
      <w:r w:rsidR="008A37B2" w:rsidRPr="00F64F31">
        <w:t xml:space="preserve">) </w:t>
      </w:r>
      <w:r w:rsidR="00D72691" w:rsidRPr="00F64F31">
        <w:t xml:space="preserve">and give the consent for data processing in the </w:t>
      </w:r>
      <w:r w:rsidR="008A37B2" w:rsidRPr="00F64F31">
        <w:t xml:space="preserve">TIS </w:t>
      </w:r>
      <w:r w:rsidR="00D72691" w:rsidRPr="00F64F31">
        <w:t>login page</w:t>
      </w:r>
      <w:r w:rsidR="008A37B2" w:rsidRPr="00F64F31">
        <w:t xml:space="preserve">. </w:t>
      </w:r>
      <w:r w:rsidR="00917B0A" w:rsidRPr="00F64F31">
        <w:t xml:space="preserve">The TIS-User’s employees are not allowed to share </w:t>
      </w:r>
      <w:r w:rsidR="00787783" w:rsidRPr="00F64F31">
        <w:t>their TIS account</w:t>
      </w:r>
      <w:r w:rsidR="00E739DC" w:rsidRPr="00F64F31">
        <w:t>’s</w:t>
      </w:r>
      <w:r w:rsidR="00787783" w:rsidRPr="00F64F31">
        <w:t xml:space="preserve"> credentials with any other indi</w:t>
      </w:r>
      <w:r w:rsidR="003E14A4" w:rsidRPr="00F64F31">
        <w:t>vidual</w:t>
      </w:r>
      <w:r w:rsidR="0006134A" w:rsidRPr="00F64F31">
        <w:t xml:space="preserve"> within or outside the TIS-User’s company</w:t>
      </w:r>
      <w:r w:rsidR="003E14A4" w:rsidRPr="00F64F31">
        <w:t xml:space="preserve">. If </w:t>
      </w:r>
      <w:r w:rsidR="008F7E08" w:rsidRPr="00F64F31">
        <w:t xml:space="preserve">case of </w:t>
      </w:r>
      <w:r w:rsidR="003E14A4" w:rsidRPr="00F64F31">
        <w:t>a</w:t>
      </w:r>
      <w:r w:rsidR="00E14BBB" w:rsidRPr="00F64F31">
        <w:t xml:space="preserve"> </w:t>
      </w:r>
      <w:r w:rsidR="003E14A4" w:rsidRPr="00F64F31">
        <w:t xml:space="preserve">misuse of TIS account </w:t>
      </w:r>
      <w:r w:rsidR="00E739DC" w:rsidRPr="00F64F31">
        <w:t>(e.g. sharing of credentials</w:t>
      </w:r>
      <w:r w:rsidR="00432434" w:rsidRPr="00F64F31">
        <w:t>)</w:t>
      </w:r>
      <w:r w:rsidR="00436089" w:rsidRPr="00F64F31">
        <w:t xml:space="preserve">, RNE </w:t>
      </w:r>
      <w:r w:rsidR="00F00176" w:rsidRPr="00F64F31">
        <w:t>reserves</w:t>
      </w:r>
      <w:r w:rsidR="00E14BBB" w:rsidRPr="00F64F31">
        <w:t xml:space="preserve"> the right </w:t>
      </w:r>
      <w:r w:rsidR="00F00176" w:rsidRPr="00F64F31">
        <w:t xml:space="preserve">to </w:t>
      </w:r>
      <w:r w:rsidR="00F64F31" w:rsidRPr="00F64F31">
        <w:t>immediately</w:t>
      </w:r>
      <w:r w:rsidR="00436089" w:rsidRPr="00F64F31">
        <w:t xml:space="preserve"> deactivate </w:t>
      </w:r>
      <w:r w:rsidR="00F00176" w:rsidRPr="00F64F31">
        <w:t xml:space="preserve">and delete </w:t>
      </w:r>
      <w:r w:rsidR="00A730AA" w:rsidRPr="00F64F31">
        <w:t xml:space="preserve">the </w:t>
      </w:r>
      <w:r w:rsidR="00085420" w:rsidRPr="00F64F31">
        <w:t>account</w:t>
      </w:r>
      <w:r w:rsidR="00063614" w:rsidRPr="00F64F31">
        <w:t xml:space="preserve"> without </w:t>
      </w:r>
      <w:r w:rsidR="00A9432C" w:rsidRPr="00F64F31">
        <w:t>further notice</w:t>
      </w:r>
      <w:r w:rsidR="00085420" w:rsidRPr="00F64F31">
        <w:t xml:space="preserve">. </w:t>
      </w:r>
      <w:r w:rsidR="008A37B2" w:rsidRPr="00F64F31">
        <w:t xml:space="preserve">The TIS-User shall keep RNE updated about any changes regarding any authorized persons, in particular persons whose access is not required any further or shall be deactivated. </w:t>
      </w:r>
      <w:r w:rsidR="0027327A" w:rsidRPr="00F64F31">
        <w:t>A</w:t>
      </w:r>
      <w:r w:rsidR="008A37B2" w:rsidRPr="00F64F31">
        <w:t xml:space="preserve">ny account which has not been used for more than </w:t>
      </w:r>
      <w:r w:rsidR="000B1CE0" w:rsidRPr="00F64F31">
        <w:t xml:space="preserve">6 </w:t>
      </w:r>
      <w:r w:rsidR="008A37B2" w:rsidRPr="00F64F31">
        <w:t>(</w:t>
      </w:r>
      <w:r w:rsidR="000B1CE0" w:rsidRPr="00F64F31">
        <w:t>six</w:t>
      </w:r>
      <w:r w:rsidR="008A37B2" w:rsidRPr="00F64F31">
        <w:t>) calendar months</w:t>
      </w:r>
      <w:r w:rsidR="0027327A" w:rsidRPr="00F64F31">
        <w:t xml:space="preserve"> </w:t>
      </w:r>
      <w:r w:rsidR="00940D62" w:rsidRPr="00F64F31">
        <w:t xml:space="preserve">may </w:t>
      </w:r>
      <w:r w:rsidR="0027327A" w:rsidRPr="00F64F31">
        <w:t>be automatically disabled</w:t>
      </w:r>
      <w:r w:rsidR="008A37B2" w:rsidRPr="00F64F31">
        <w:t>.</w:t>
      </w:r>
      <w:r w:rsidR="003E72CE" w:rsidRPr="00F64F31">
        <w:t xml:space="preserve"> </w:t>
      </w:r>
      <w:r w:rsidR="00060F76" w:rsidRPr="00F64F31">
        <w:t xml:space="preserve">On the 5th month of non-usage of an account RNE </w:t>
      </w:r>
      <w:r w:rsidR="003E72CE" w:rsidRPr="00F64F31">
        <w:t xml:space="preserve">shall </w:t>
      </w:r>
      <w:r w:rsidR="00060F76" w:rsidRPr="00F64F31">
        <w:t>send an alert notice by email to TIS</w:t>
      </w:r>
      <w:r w:rsidR="008C1F9A" w:rsidRPr="00F64F31">
        <w:t xml:space="preserve"> User</w:t>
      </w:r>
      <w:r w:rsidR="00060F76" w:rsidRPr="00F64F31">
        <w:t>.</w:t>
      </w:r>
      <w:r w:rsidR="004C6CC7" w:rsidRPr="00F64F31">
        <w:t xml:space="preserve"> </w:t>
      </w:r>
    </w:p>
    <w:p w14:paraId="20641238" w14:textId="62C393F5" w:rsidR="00FF0A1C" w:rsidRPr="00F64F31" w:rsidRDefault="00B1050E" w:rsidP="00DF0793">
      <w:pPr>
        <w:pStyle w:val="Heading2"/>
      </w:pPr>
      <w:r w:rsidRPr="00F64F31">
        <w:t xml:space="preserve">TIS Members shall have access to all TIS Data stored in TIS, whereas TIS Users may have access to the messages according to Annex </w:t>
      </w:r>
      <w:r w:rsidR="00933F60" w:rsidRPr="00F64F31">
        <w:t xml:space="preserve">A.1 </w:t>
      </w:r>
      <w:r w:rsidRPr="00F64F31">
        <w:t xml:space="preserve">of other TIS Users involved in the same (freight) train service, under the condition that the TIS Users are identifiable in TIS. </w:t>
      </w:r>
      <w:r w:rsidR="005A666E" w:rsidRPr="00F64F31">
        <w:t xml:space="preserve">Same rule </w:t>
      </w:r>
      <w:r w:rsidR="00127080" w:rsidRPr="00F64F31">
        <w:t xml:space="preserve">shall </w:t>
      </w:r>
      <w:r w:rsidR="005A666E" w:rsidRPr="00F64F31">
        <w:t xml:space="preserve">apply for TIS-User </w:t>
      </w:r>
      <w:r w:rsidR="00325105" w:rsidRPr="00F64F31">
        <w:t xml:space="preserve">SFO </w:t>
      </w:r>
      <w:r w:rsidR="005A666E" w:rsidRPr="00F64F31">
        <w:t>who shall have access to the messages for trains running from, to and through its Service Facility</w:t>
      </w:r>
      <w:r w:rsidR="00F42994" w:rsidRPr="00F64F31">
        <w:t xml:space="preserve"> for RUs </w:t>
      </w:r>
      <w:r w:rsidR="004D5ECC" w:rsidRPr="00F64F31">
        <w:t>involved in the same (fr</w:t>
      </w:r>
      <w:r w:rsidR="00E420F8" w:rsidRPr="00F64F31">
        <w:t>e</w:t>
      </w:r>
      <w:r w:rsidR="004D5ECC" w:rsidRPr="00F64F31">
        <w:t>ight) train service</w:t>
      </w:r>
      <w:r w:rsidR="005A666E" w:rsidRPr="00F64F31">
        <w:t>.</w:t>
      </w:r>
      <w:r w:rsidR="00935FEF" w:rsidRPr="00F64F31">
        <w:t xml:space="preserve"> I</w:t>
      </w:r>
      <w:r w:rsidR="00FF0A1C" w:rsidRPr="00F64F31">
        <w:t xml:space="preserve">n some countries for accessing the domestic trains by TIS User specific rules may apply. </w:t>
      </w:r>
    </w:p>
    <w:p w14:paraId="4B14415B" w14:textId="584FE222" w:rsidR="001D5521" w:rsidRPr="00F64F31" w:rsidRDefault="00904B28" w:rsidP="00EB29BB">
      <w:pPr>
        <w:pStyle w:val="Heading2"/>
      </w:pPr>
      <w:r w:rsidRPr="00F64F31">
        <w:t xml:space="preserve">Upon official request from </w:t>
      </w:r>
      <w:r w:rsidR="006342BD" w:rsidRPr="00F64F31">
        <w:t xml:space="preserve">customs authorities </w:t>
      </w:r>
      <w:r w:rsidR="00E60176" w:rsidRPr="00F64F31">
        <w:t xml:space="preserve">of a </w:t>
      </w:r>
      <w:r w:rsidR="00A83B79" w:rsidRPr="00F64F31">
        <w:t xml:space="preserve">country of some of the TIS Members, </w:t>
      </w:r>
      <w:r w:rsidR="00372AC6" w:rsidRPr="00F64F31">
        <w:t xml:space="preserve">RNE shall give an access to </w:t>
      </w:r>
      <w:r w:rsidR="00D7204E" w:rsidRPr="00F64F31">
        <w:t xml:space="preserve">TIS </w:t>
      </w:r>
      <w:r w:rsidR="00EE4253" w:rsidRPr="00F64F31">
        <w:t xml:space="preserve">for </w:t>
      </w:r>
      <w:r w:rsidR="00372AC6" w:rsidRPr="00F64F31">
        <w:t xml:space="preserve">trains </w:t>
      </w:r>
      <w:r w:rsidR="00A83B79" w:rsidRPr="00F64F31">
        <w:t xml:space="preserve">departing </w:t>
      </w:r>
      <w:r w:rsidR="00523D70" w:rsidRPr="00F64F31">
        <w:t xml:space="preserve">from </w:t>
      </w:r>
      <w:r w:rsidR="00A83B79" w:rsidRPr="00F64F31">
        <w:t>or arriving</w:t>
      </w:r>
      <w:r w:rsidR="00523D70" w:rsidRPr="00F64F31">
        <w:t xml:space="preserve"> to </w:t>
      </w:r>
      <w:proofErr w:type="gramStart"/>
      <w:r w:rsidR="00523D70" w:rsidRPr="00F64F31">
        <w:t xml:space="preserve">particular </w:t>
      </w:r>
      <w:r w:rsidR="00E2314E" w:rsidRPr="00F64F31">
        <w:t>TI</w:t>
      </w:r>
      <w:r w:rsidR="000214B0" w:rsidRPr="00F64F31">
        <w:t>S</w:t>
      </w:r>
      <w:proofErr w:type="gramEnd"/>
      <w:r w:rsidR="00E2314E" w:rsidRPr="00F64F31">
        <w:t xml:space="preserve"> Reporting </w:t>
      </w:r>
      <w:r w:rsidR="00EE4253" w:rsidRPr="00F64F31">
        <w:t>P</w:t>
      </w:r>
      <w:r w:rsidR="00E2314E" w:rsidRPr="00F64F31">
        <w:t xml:space="preserve">oint (e.g. station, terminal, etc.) </w:t>
      </w:r>
      <w:r w:rsidR="00E60176" w:rsidRPr="00F64F31">
        <w:t>determined</w:t>
      </w:r>
      <w:r w:rsidR="002B1B8F" w:rsidRPr="00F64F31">
        <w:t xml:space="preserve"> </w:t>
      </w:r>
      <w:r w:rsidR="000A56B3" w:rsidRPr="00F64F31">
        <w:t xml:space="preserve">by </w:t>
      </w:r>
      <w:r w:rsidR="002B1B8F" w:rsidRPr="00F64F31">
        <w:t>the customs officials.</w:t>
      </w:r>
      <w:r w:rsidR="001F57A8" w:rsidRPr="00F64F31">
        <w:t xml:space="preserve"> The access </w:t>
      </w:r>
      <w:r w:rsidR="00A20009" w:rsidRPr="00F64F31">
        <w:t xml:space="preserve">is </w:t>
      </w:r>
      <w:r w:rsidR="0072467E" w:rsidRPr="00F64F31">
        <w:t xml:space="preserve">limited to maximum </w:t>
      </w:r>
      <w:r w:rsidR="008E3272" w:rsidRPr="00F64F31">
        <w:t xml:space="preserve">two accounts </w:t>
      </w:r>
      <w:r w:rsidR="00A13B80" w:rsidRPr="00F64F31">
        <w:t xml:space="preserve">per </w:t>
      </w:r>
      <w:r w:rsidR="00A344DE" w:rsidRPr="00F64F31">
        <w:t xml:space="preserve">customs </w:t>
      </w:r>
      <w:r w:rsidR="008E3272" w:rsidRPr="00F64F31">
        <w:t xml:space="preserve">and </w:t>
      </w:r>
      <w:r w:rsidR="00A20009" w:rsidRPr="00F64F31">
        <w:t xml:space="preserve">granted in </w:t>
      </w:r>
      <w:r w:rsidR="008E3272" w:rsidRPr="00F64F31">
        <w:t xml:space="preserve">coordination and </w:t>
      </w:r>
      <w:r w:rsidR="00A20009" w:rsidRPr="00F64F31">
        <w:t xml:space="preserve">agreement with the respective TIS </w:t>
      </w:r>
      <w:r w:rsidR="00EB29BB" w:rsidRPr="00F64F31">
        <w:t>Member.</w:t>
      </w:r>
      <w:r w:rsidR="00FB3281" w:rsidRPr="00F64F31">
        <w:t xml:space="preserve"> RNE may charge </w:t>
      </w:r>
      <w:r w:rsidR="00A344DE" w:rsidRPr="00F64F31">
        <w:t xml:space="preserve">customs authorities </w:t>
      </w:r>
      <w:r w:rsidR="00FB3281" w:rsidRPr="00F64F31">
        <w:t>for the granted access</w:t>
      </w:r>
      <w:r w:rsidR="00235FA2" w:rsidRPr="00F64F31">
        <w:t xml:space="preserve"> to TIS</w:t>
      </w:r>
      <w:r w:rsidR="0087485E" w:rsidRPr="00F64F31">
        <w:t xml:space="preserve"> (e.g. annual </w:t>
      </w:r>
      <w:r w:rsidR="003C0F08" w:rsidRPr="00F64F31">
        <w:t>subscription)</w:t>
      </w:r>
      <w:r w:rsidR="00FB3281" w:rsidRPr="00F64F31">
        <w:t xml:space="preserve">. </w:t>
      </w:r>
      <w:r w:rsidR="00EB29BB" w:rsidRPr="00F64F31">
        <w:t xml:space="preserve"> </w:t>
      </w:r>
    </w:p>
    <w:p w14:paraId="0037F9A3" w14:textId="0969DE63" w:rsidR="0057066B" w:rsidRPr="00F64F31" w:rsidRDefault="1BB35CD2" w:rsidP="0057066B">
      <w:pPr>
        <w:pStyle w:val="Heading2"/>
      </w:pPr>
      <w:r w:rsidRPr="00F64F31">
        <w:t>In this Agreement, "</w:t>
      </w:r>
      <w:r w:rsidRPr="00F64F31">
        <w:rPr>
          <w:b/>
        </w:rPr>
        <w:t>Confidential Information</w:t>
      </w:r>
      <w:r w:rsidRPr="00F64F31">
        <w:t xml:space="preserve">" means any and all Data contained in the TIS or any other information and documents marked by one Party as confidential or which is, based on its contents or appearance, of confidential nature, regardless of the form in which such information is communicated or maintained (binary data, excel files, diagrams, tables, slides, printouts, etc.), including, without being limited to, information relating to services, customers, fees, suppliers, financial information or internal structure and management, with the exception of information generally available to the public. </w:t>
      </w:r>
    </w:p>
    <w:p w14:paraId="330543CF" w14:textId="0C328663" w:rsidR="003B17CE" w:rsidRPr="00F64F31" w:rsidRDefault="00786AAC" w:rsidP="00332DB5">
      <w:pPr>
        <w:pStyle w:val="Heading2"/>
      </w:pPr>
      <w:r w:rsidRPr="00F64F31">
        <w:lastRenderedPageBreak/>
        <w:t xml:space="preserve">The Parties undertake to hold all Confidential Information as entirely secret and confidential and to use Confidential Information only for the purpose for which the TIS has been created and limited to their own business operations and when providing services to their customers. The Parties undertake to ensure that their respective directors, officers, employees, </w:t>
      </w:r>
      <w:proofErr w:type="gramStart"/>
      <w:r w:rsidRPr="00F64F31">
        <w:t>advisers</w:t>
      </w:r>
      <w:proofErr w:type="gramEnd"/>
      <w:r w:rsidRPr="00F64F31">
        <w:t xml:space="preserve"> and agents will keep entirely secret and confidential all Confidential Information</w:t>
      </w:r>
    </w:p>
    <w:p w14:paraId="7E708BCC" w14:textId="4E71B3E4" w:rsidR="00332DB5" w:rsidRPr="00F64F31" w:rsidRDefault="1BB35CD2" w:rsidP="00332DB5">
      <w:pPr>
        <w:pStyle w:val="Heading2"/>
      </w:pPr>
      <w:r w:rsidRPr="00F64F31">
        <w:rPr>
          <w:lang w:eastAsia="de-DE"/>
        </w:rPr>
        <w:t xml:space="preserve">Each Party may disclose Confidential Information to the extent it is requested by judicial authorities, regulatory </w:t>
      </w:r>
      <w:proofErr w:type="gramStart"/>
      <w:r w:rsidRPr="00F64F31">
        <w:rPr>
          <w:lang w:eastAsia="de-DE"/>
        </w:rPr>
        <w:t>bodies</w:t>
      </w:r>
      <w:proofErr w:type="gramEnd"/>
      <w:r w:rsidRPr="00F64F31">
        <w:rPr>
          <w:lang w:eastAsia="de-DE"/>
        </w:rPr>
        <w:t xml:space="preserve"> or any requirement of mandatory law.</w:t>
      </w:r>
      <w:r w:rsidRPr="00F64F31">
        <w:t xml:space="preserve"> </w:t>
      </w:r>
      <w:r w:rsidRPr="00F64F31">
        <w:rPr>
          <w:rFonts w:cs="Arial"/>
          <w:color w:val="000000" w:themeColor="text1"/>
          <w:lang w:eastAsia="de-DE"/>
        </w:rPr>
        <w:t xml:space="preserve">In case of regulatory or court case, the data in the IMDS is considered authentic and RNE is not allowed to provide the same TIS Data without prior explicitly given approval by the TIS Member.    </w:t>
      </w:r>
      <w:r w:rsidRPr="00F64F31">
        <w:rPr>
          <w:rFonts w:cs="Arial"/>
          <w:color w:val="000000" w:themeColor="text1"/>
          <w:lang w:eastAsia="de-DE"/>
        </w:rPr>
        <w:t xml:space="preserve"> </w:t>
      </w:r>
    </w:p>
    <w:p w14:paraId="3EB00A0C" w14:textId="1BD18BDD" w:rsidR="00B03218" w:rsidRPr="00F64F31" w:rsidRDefault="1BB35CD2" w:rsidP="00B679DF">
      <w:pPr>
        <w:pStyle w:val="Heading2"/>
      </w:pPr>
      <w:r w:rsidRPr="00F64F31">
        <w:t xml:space="preserve">The Parties shall implement and maintain security procedures and measures, </w:t>
      </w:r>
      <w:proofErr w:type="gramStart"/>
      <w:r w:rsidRPr="00F64F31">
        <w:t>in order to</w:t>
      </w:r>
      <w:proofErr w:type="gramEnd"/>
      <w:r w:rsidRPr="00F64F31">
        <w:t xml:space="preserve"> ensure the protection, integrity and authenticity of exchanged </w:t>
      </w:r>
      <w:r w:rsidRPr="00F64F31">
        <w:t xml:space="preserve">TIS </w:t>
      </w:r>
      <w:r w:rsidRPr="00F64F31">
        <w:t>Data against the risks of unauthorized access, alteration, delay, destruction or loss.</w:t>
      </w:r>
    </w:p>
    <w:p w14:paraId="027E36AB" w14:textId="63892936" w:rsidR="002401AE" w:rsidRPr="00F64F31" w:rsidRDefault="002401AE" w:rsidP="002401AE">
      <w:pPr>
        <w:pStyle w:val="Heading2"/>
      </w:pPr>
      <w:r w:rsidRPr="00F64F31">
        <w:t>Any authorized transmission of Confidential Information shall be subject to the same degree of confidentiality as provided for by this clause </w:t>
      </w:r>
      <w:r w:rsidR="00FB6E7E" w:rsidRPr="00F64F31">
        <w:fldChar w:fldCharType="begin"/>
      </w:r>
      <w:r w:rsidRPr="00F64F31">
        <w:instrText xml:space="preserve"> REF _Ref338697939 \r \h </w:instrText>
      </w:r>
      <w:r w:rsidR="00FB6E7E" w:rsidRPr="00F64F31">
        <w:fldChar w:fldCharType="separate"/>
      </w:r>
      <w:r w:rsidR="004C5973">
        <w:t>7</w:t>
      </w:r>
      <w:r w:rsidR="00FB6E7E" w:rsidRPr="00F64F31">
        <w:fldChar w:fldCharType="end"/>
      </w:r>
      <w:r w:rsidR="001769A2" w:rsidRPr="00F64F31">
        <w:t xml:space="preserve"> unless agreed otherwise</w:t>
      </w:r>
      <w:r w:rsidRPr="00F64F31">
        <w:t>.</w:t>
      </w:r>
    </w:p>
    <w:p w14:paraId="3F03FC76" w14:textId="77777777" w:rsidR="00B03218" w:rsidRPr="00F64F31" w:rsidRDefault="00FB193B" w:rsidP="000661A3">
      <w:pPr>
        <w:pStyle w:val="Heading1"/>
      </w:pPr>
      <w:bookmarkStart w:id="13" w:name="_Ref338768300"/>
      <w:bookmarkStart w:id="14" w:name="_Toc90644016"/>
      <w:r w:rsidRPr="00F64F31">
        <w:t>Limitation of Liability</w:t>
      </w:r>
      <w:bookmarkEnd w:id="13"/>
      <w:bookmarkEnd w:id="14"/>
    </w:p>
    <w:p w14:paraId="16F91982" w14:textId="77777777" w:rsidR="00AE2297" w:rsidRPr="00F64F31" w:rsidRDefault="001769A2" w:rsidP="001769A2">
      <w:pPr>
        <w:pStyle w:val="Heading2"/>
      </w:pPr>
      <w:r w:rsidRPr="00F64F31">
        <w:t xml:space="preserve">The Parties disclaim to the fullest extent permitted by law </w:t>
      </w:r>
      <w:r w:rsidR="00AE2297" w:rsidRPr="00F64F31">
        <w:t xml:space="preserve">any warranty </w:t>
      </w:r>
      <w:r w:rsidR="00F15EC2" w:rsidRPr="00F64F31">
        <w:t>(</w:t>
      </w:r>
      <w:r w:rsidR="00AE2297" w:rsidRPr="00F64F31">
        <w:t>express or implied</w:t>
      </w:r>
      <w:r w:rsidR="00F15EC2" w:rsidRPr="00F64F31">
        <w:t>)</w:t>
      </w:r>
      <w:r w:rsidR="00AE2297" w:rsidRPr="00F64F31">
        <w:t xml:space="preserve"> </w:t>
      </w:r>
      <w:r w:rsidR="00F15EC2" w:rsidRPr="00F64F31">
        <w:t>with respect to the obligations assumed by them under this Agreement</w:t>
      </w:r>
      <w:r w:rsidR="00E36ABE" w:rsidRPr="00F64F31">
        <w:t xml:space="preserve"> or which might otherwise be implied by or incorporated into this Agreement by reference</w:t>
      </w:r>
      <w:r w:rsidR="00F15EC2" w:rsidRPr="00F64F31">
        <w:t xml:space="preserve">, </w:t>
      </w:r>
      <w:proofErr w:type="gramStart"/>
      <w:r w:rsidR="00F15EC2" w:rsidRPr="00F64F31">
        <w:t>in particular relating</w:t>
      </w:r>
      <w:proofErr w:type="gramEnd"/>
      <w:r w:rsidR="00F15EC2" w:rsidRPr="00F64F31">
        <w:t xml:space="preserve"> to the operation of the TIS, the Data</w:t>
      </w:r>
      <w:r w:rsidR="00E36ABE" w:rsidRPr="00F64F31">
        <w:t xml:space="preserve"> (quality, accurateness or completeness)</w:t>
      </w:r>
      <w:r w:rsidR="00F15EC2" w:rsidRPr="00F64F31">
        <w:t xml:space="preserve">, Service Level, Downtime, Helpdesk, the supply and operation of software or </w:t>
      </w:r>
      <w:r w:rsidRPr="00F64F31">
        <w:t xml:space="preserve">any related </w:t>
      </w:r>
      <w:r w:rsidR="00F15EC2" w:rsidRPr="00F64F31">
        <w:t>documentation.</w:t>
      </w:r>
    </w:p>
    <w:p w14:paraId="6D544426" w14:textId="77777777" w:rsidR="00655004" w:rsidRPr="00F64F31" w:rsidRDefault="001769A2" w:rsidP="001769A2">
      <w:pPr>
        <w:pStyle w:val="Heading2"/>
      </w:pPr>
      <w:r w:rsidRPr="00F64F31">
        <w:t xml:space="preserve">Any liability of </w:t>
      </w:r>
      <w:r w:rsidR="00F15EC2" w:rsidRPr="00F64F31">
        <w:t xml:space="preserve">RNE and the </w:t>
      </w:r>
      <w:r w:rsidR="00ED5927" w:rsidRPr="00F64F31">
        <w:t>TIS</w:t>
      </w:r>
      <w:r w:rsidR="00ED5927" w:rsidRPr="00F64F31">
        <w:noBreakHyphen/>
      </w:r>
      <w:r w:rsidR="00D9079C" w:rsidRPr="00F64F31">
        <w:t>User</w:t>
      </w:r>
      <w:r w:rsidR="00F15EC2" w:rsidRPr="00F64F31">
        <w:t xml:space="preserve"> under this Agreement and in connection with the operation of TIS, Data Exchange and the Data shall be excluded or </w:t>
      </w:r>
      <w:proofErr w:type="gramStart"/>
      <w:r w:rsidR="00F15EC2" w:rsidRPr="00F64F31">
        <w:t>limited to the fullest extent</w:t>
      </w:r>
      <w:proofErr w:type="gramEnd"/>
      <w:r w:rsidR="00F15EC2" w:rsidRPr="00F64F31">
        <w:t xml:space="preserve"> permissible under applicable law. This </w:t>
      </w:r>
      <w:r w:rsidR="00655004" w:rsidRPr="00F64F31">
        <w:t xml:space="preserve">exclusion and limitation of liability is irrespective of the legal grounds and relates </w:t>
      </w:r>
      <w:r w:rsidR="00677890" w:rsidRPr="00F64F31">
        <w:t xml:space="preserve">in particular </w:t>
      </w:r>
      <w:r w:rsidR="00655004" w:rsidRPr="00F64F31">
        <w:t xml:space="preserve">to any claims based on rescission, error, </w:t>
      </w:r>
      <w:r w:rsidR="00677890" w:rsidRPr="00F64F31">
        <w:t>non</w:t>
      </w:r>
      <w:r w:rsidRPr="00F64F31">
        <w:noBreakHyphen/>
      </w:r>
      <w:r w:rsidR="00677890" w:rsidRPr="00F64F31">
        <w:t xml:space="preserve">occurrence of expectations, reduction of the true value </w:t>
      </w:r>
      <w:r w:rsidRPr="00F64F31">
        <w:t xml:space="preserve">of the consideration received </w:t>
      </w:r>
      <w:r w:rsidR="00677890" w:rsidRPr="00F64F31">
        <w:t>by half</w:t>
      </w:r>
      <w:r w:rsidR="00E36ABE" w:rsidRPr="00F64F31">
        <w:t>,</w:t>
      </w:r>
      <w:r w:rsidR="00C50398" w:rsidRPr="00F64F31">
        <w:t xml:space="preserve"> </w:t>
      </w:r>
      <w:r w:rsidR="00E36ABE" w:rsidRPr="00F64F31">
        <w:t xml:space="preserve">contractual damages, tort, statutory warranty, </w:t>
      </w:r>
      <w:r w:rsidRPr="00F64F31">
        <w:t xml:space="preserve">unjust </w:t>
      </w:r>
      <w:r w:rsidR="00E36ABE" w:rsidRPr="00F64F31">
        <w:t xml:space="preserve">enrichment law or any other legal </w:t>
      </w:r>
      <w:r w:rsidRPr="00F64F31">
        <w:t xml:space="preserve">theory </w:t>
      </w:r>
      <w:r w:rsidR="00E36ABE" w:rsidRPr="00F64F31">
        <w:t xml:space="preserve">and shall exclude the recovery of any </w:t>
      </w:r>
      <w:r w:rsidR="00AE2297" w:rsidRPr="00F64F31">
        <w:t>kind of loss</w:t>
      </w:r>
      <w:r w:rsidR="00E36ABE" w:rsidRPr="00F64F31">
        <w:t xml:space="preserve">, be it </w:t>
      </w:r>
      <w:r w:rsidR="00AE2297" w:rsidRPr="00F64F31">
        <w:t>direct damage</w:t>
      </w:r>
      <w:r w:rsidRPr="00F64F31">
        <w:t>s;</w:t>
      </w:r>
      <w:r w:rsidR="00AE2297" w:rsidRPr="00F64F31">
        <w:t xml:space="preserve"> loss of expected revenue</w:t>
      </w:r>
      <w:r w:rsidR="00E36ABE" w:rsidRPr="00F64F31">
        <w:t xml:space="preserve">, </w:t>
      </w:r>
      <w:r w:rsidR="00AE2297" w:rsidRPr="00F64F31">
        <w:t>income</w:t>
      </w:r>
      <w:r w:rsidR="00E36ABE" w:rsidRPr="00F64F31">
        <w:t xml:space="preserve"> or opportunity</w:t>
      </w:r>
      <w:r w:rsidRPr="00F64F31">
        <w:t>;</w:t>
      </w:r>
      <w:r w:rsidR="00AE2297" w:rsidRPr="00F64F31">
        <w:t xml:space="preserve"> loss of profit</w:t>
      </w:r>
      <w:r w:rsidRPr="00F64F31">
        <w:t>;</w:t>
      </w:r>
      <w:r w:rsidR="00AE2297" w:rsidRPr="00F64F31">
        <w:t xml:space="preserve"> loss of goodwill</w:t>
      </w:r>
      <w:r w:rsidR="00E36ABE" w:rsidRPr="00F64F31">
        <w:t xml:space="preserve"> or reputation</w:t>
      </w:r>
      <w:r w:rsidR="00AE2297" w:rsidRPr="00F64F31">
        <w:t xml:space="preserve"> or any indirect or consequential damage. </w:t>
      </w:r>
    </w:p>
    <w:p w14:paraId="54C76149" w14:textId="77777777" w:rsidR="00B03218" w:rsidRPr="00F64F31" w:rsidRDefault="00B03218" w:rsidP="001769A2">
      <w:pPr>
        <w:pStyle w:val="Heading2"/>
      </w:pPr>
      <w:r w:rsidRPr="00F64F31">
        <w:t xml:space="preserve">RNE is not liable for any damages suffered by the </w:t>
      </w:r>
      <w:r w:rsidR="00ED5927" w:rsidRPr="00F64F31">
        <w:t>TIS</w:t>
      </w:r>
      <w:r w:rsidR="00ED5927" w:rsidRPr="00F64F31">
        <w:noBreakHyphen/>
      </w:r>
      <w:r w:rsidR="00D9079C" w:rsidRPr="00F64F31">
        <w:t>User</w:t>
      </w:r>
      <w:r w:rsidRPr="00F64F31">
        <w:t xml:space="preserve"> due to </w:t>
      </w:r>
      <w:r w:rsidR="001769A2" w:rsidRPr="00F64F31">
        <w:t xml:space="preserve">Downtime, a failure of its access to TIS or a failure of its ability to retrieve Data from it. </w:t>
      </w:r>
    </w:p>
    <w:p w14:paraId="7FEC148B" w14:textId="4A62792B" w:rsidR="008A37B2" w:rsidRPr="00F64F31" w:rsidRDefault="008A37B2" w:rsidP="008A37B2">
      <w:pPr>
        <w:pStyle w:val="Heading2"/>
      </w:pPr>
      <w:r w:rsidRPr="00F64F31">
        <w:t xml:space="preserve">RNE is not liable for any damages or business </w:t>
      </w:r>
      <w:r w:rsidR="00F64F31" w:rsidRPr="00F64F31">
        <w:t>losses,</w:t>
      </w:r>
      <w:r w:rsidRPr="00F64F31">
        <w:t xml:space="preserve"> or any loss or corruption of any data, database or software suffered by the TIS-User due to usage of TIS`s login names and passwords from TIS-User`s unauthorized personnel.</w:t>
      </w:r>
    </w:p>
    <w:p w14:paraId="1EDD0F56" w14:textId="2A837018" w:rsidR="001769A2" w:rsidRPr="00F64F31" w:rsidRDefault="00B03218" w:rsidP="001769A2">
      <w:pPr>
        <w:pStyle w:val="Heading2"/>
      </w:pPr>
      <w:r w:rsidRPr="00F64F31">
        <w:t xml:space="preserve">RNE is not liable for the completeness and/or correctness of the Data provided by </w:t>
      </w:r>
      <w:r w:rsidR="00ED5927" w:rsidRPr="00F64F31">
        <w:t>TIS</w:t>
      </w:r>
      <w:r w:rsidR="00ED5927" w:rsidRPr="00F64F31">
        <w:noBreakHyphen/>
        <w:t>Member</w:t>
      </w:r>
      <w:r w:rsidRPr="00F64F31">
        <w:t xml:space="preserve">s. </w:t>
      </w:r>
      <w:r w:rsidR="007D40C6" w:rsidRPr="00F64F31">
        <w:t>Likewise,</w:t>
      </w:r>
      <w:r w:rsidRPr="00F64F31">
        <w:t xml:space="preserve"> the </w:t>
      </w:r>
      <w:r w:rsidR="00ED5927" w:rsidRPr="00F64F31">
        <w:t>TIS</w:t>
      </w:r>
      <w:r w:rsidR="00ED5927" w:rsidRPr="00F64F31">
        <w:noBreakHyphen/>
        <w:t>Member</w:t>
      </w:r>
      <w:r w:rsidRPr="00F64F31">
        <w:t xml:space="preserve"> is not liable towards RNE or any other </w:t>
      </w:r>
      <w:r w:rsidR="00ED5927" w:rsidRPr="00F64F31">
        <w:t>TIS</w:t>
      </w:r>
      <w:r w:rsidR="00ED5927" w:rsidRPr="00F64F31">
        <w:noBreakHyphen/>
        <w:t>Member</w:t>
      </w:r>
      <w:r w:rsidRPr="00F64F31">
        <w:t xml:space="preserve">, </w:t>
      </w:r>
      <w:r w:rsidR="008E2581" w:rsidRPr="00F64F31">
        <w:t>TIS</w:t>
      </w:r>
      <w:r w:rsidR="008E2581" w:rsidRPr="00F64F31">
        <w:noBreakHyphen/>
        <w:t>User</w:t>
      </w:r>
      <w:r w:rsidRPr="00F64F31">
        <w:t xml:space="preserve">s or third parties for the completeness and/or correctness of the </w:t>
      </w:r>
      <w:r w:rsidR="00E36ABE" w:rsidRPr="00F64F31">
        <w:t>D</w:t>
      </w:r>
      <w:r w:rsidRPr="00F64F31">
        <w:t xml:space="preserve">ata </w:t>
      </w:r>
      <w:r w:rsidR="00E36ABE" w:rsidRPr="00F64F31">
        <w:t xml:space="preserve">stored </w:t>
      </w:r>
      <w:r w:rsidRPr="00F64F31">
        <w:t>in TIS.</w:t>
      </w:r>
      <w:r w:rsidR="00E36ABE" w:rsidRPr="00F64F31">
        <w:t xml:space="preserve"> This Agreement shall not constitute a</w:t>
      </w:r>
      <w:r w:rsidR="001769A2" w:rsidRPr="00F64F31">
        <w:t xml:space="preserve"> contract for the benefit </w:t>
      </w:r>
      <w:proofErr w:type="gramStart"/>
      <w:r w:rsidR="001769A2" w:rsidRPr="00F64F31">
        <w:t>of, and</w:t>
      </w:r>
      <w:proofErr w:type="gramEnd"/>
      <w:r w:rsidR="001769A2" w:rsidRPr="00F64F31">
        <w:t xml:space="preserve"> shall not have any protective effect in favour of, other </w:t>
      </w:r>
      <w:r w:rsidR="00ED5927" w:rsidRPr="00F64F31">
        <w:t>TIS</w:t>
      </w:r>
      <w:r w:rsidR="00ED5927" w:rsidRPr="00F64F31">
        <w:noBreakHyphen/>
        <w:t>Member</w:t>
      </w:r>
      <w:r w:rsidR="001769A2" w:rsidRPr="00F64F31">
        <w:t>s, TIS</w:t>
      </w:r>
      <w:r w:rsidR="001769A2" w:rsidRPr="00F64F31">
        <w:noBreakHyphen/>
        <w:t>Users or third parties in general.</w:t>
      </w:r>
    </w:p>
    <w:p w14:paraId="21A20D04" w14:textId="6060B458" w:rsidR="00B03218" w:rsidRPr="00F64F31" w:rsidRDefault="005F001A" w:rsidP="00B679DF">
      <w:pPr>
        <w:pStyle w:val="Heading2"/>
      </w:pPr>
      <w:r w:rsidRPr="00F64F31">
        <w:lastRenderedPageBreak/>
        <w:t>Notwithstanding the previous provisions of this clause </w:t>
      </w:r>
      <w:r w:rsidR="003546F0" w:rsidRPr="00F64F31">
        <w:fldChar w:fldCharType="begin"/>
      </w:r>
      <w:r w:rsidR="003546F0" w:rsidRPr="00F64F31">
        <w:instrText xml:space="preserve"> REF _Ref338768300 \r \h  \* MERGEFORMAT </w:instrText>
      </w:r>
      <w:r w:rsidR="003546F0" w:rsidRPr="00F64F31">
        <w:fldChar w:fldCharType="separate"/>
      </w:r>
      <w:r w:rsidR="004C5973">
        <w:t>8</w:t>
      </w:r>
      <w:r w:rsidR="003546F0" w:rsidRPr="00F64F31">
        <w:fldChar w:fldCharType="end"/>
      </w:r>
      <w:r w:rsidRPr="00F64F31">
        <w:t xml:space="preserve">, RNE's liability for any and all claims shall be in any case limited in amount to a </w:t>
      </w:r>
      <w:r w:rsidR="00D271B7" w:rsidRPr="00F64F31">
        <w:t xml:space="preserve">the fees of </w:t>
      </w:r>
      <w:r w:rsidRPr="00F64F31">
        <w:t>one year</w:t>
      </w:r>
      <w:r w:rsidR="00B03218" w:rsidRPr="00F64F31">
        <w:t xml:space="preserve"> </w:t>
      </w:r>
      <w:r w:rsidRPr="00F64F31">
        <w:t xml:space="preserve">paid by the </w:t>
      </w:r>
      <w:r w:rsidR="00ED5927" w:rsidRPr="00F64F31">
        <w:t>TIS</w:t>
      </w:r>
      <w:r w:rsidR="00ED5927" w:rsidRPr="00F64F31">
        <w:noBreakHyphen/>
      </w:r>
      <w:r w:rsidR="00D9079C" w:rsidRPr="00F64F31">
        <w:t>User</w:t>
      </w:r>
      <w:r w:rsidRPr="00F64F31">
        <w:t xml:space="preserve"> pursuant to clause </w:t>
      </w:r>
      <w:r w:rsidR="003546F0" w:rsidRPr="00F64F31">
        <w:fldChar w:fldCharType="begin"/>
      </w:r>
      <w:r w:rsidR="003546F0" w:rsidRPr="00F64F31">
        <w:instrText xml:space="preserve"> REF _Ref338768427 \r \h  \* MERGEFORMAT </w:instrText>
      </w:r>
      <w:r w:rsidR="003546F0" w:rsidRPr="00F64F31">
        <w:fldChar w:fldCharType="separate"/>
      </w:r>
      <w:r w:rsidR="004C5973">
        <w:t>5</w:t>
      </w:r>
      <w:r w:rsidR="003546F0" w:rsidRPr="00F64F31">
        <w:fldChar w:fldCharType="end"/>
      </w:r>
      <w:r w:rsidR="00D9079C" w:rsidRPr="00F64F31">
        <w:t>, if any</w:t>
      </w:r>
      <w:r w:rsidRPr="00F64F31">
        <w:t>.</w:t>
      </w:r>
    </w:p>
    <w:p w14:paraId="60DA23D3" w14:textId="292B307F" w:rsidR="001769A2" w:rsidRPr="00F64F31" w:rsidRDefault="001769A2" w:rsidP="001769A2">
      <w:pPr>
        <w:pStyle w:val="Heading2"/>
      </w:pPr>
      <w:r w:rsidRPr="00F64F31">
        <w:t>The Parties sole remedy in case of a conduct by the other Party that would ordinarily give rise to liability under the causes of action or legal theories for which liability is disclaimed and waived pursuant to the provisions of this clause </w:t>
      </w:r>
      <w:r w:rsidR="003546F0" w:rsidRPr="00F64F31">
        <w:fldChar w:fldCharType="begin"/>
      </w:r>
      <w:r w:rsidR="003546F0" w:rsidRPr="00F64F31">
        <w:instrText xml:space="preserve"> REF _Ref338768300 \r \h  \* MERGEFORMAT </w:instrText>
      </w:r>
      <w:r w:rsidR="003546F0" w:rsidRPr="00F64F31">
        <w:fldChar w:fldCharType="separate"/>
      </w:r>
      <w:r w:rsidR="004C5973">
        <w:t>8</w:t>
      </w:r>
      <w:r w:rsidR="003546F0" w:rsidRPr="00F64F31">
        <w:fldChar w:fldCharType="end"/>
      </w:r>
      <w:r w:rsidRPr="00F64F31">
        <w:t>, is to terminate this Agreement vis-à-vis the breaching Party pursuant to clause </w:t>
      </w:r>
      <w:r w:rsidR="003546F0" w:rsidRPr="00F64F31">
        <w:fldChar w:fldCharType="begin"/>
      </w:r>
      <w:r w:rsidR="003546F0" w:rsidRPr="00F64F31">
        <w:instrText xml:space="preserve"> REF _Ref338797387 \r \h  \* MERGEFORMAT </w:instrText>
      </w:r>
      <w:r w:rsidR="003546F0" w:rsidRPr="00F64F31">
        <w:fldChar w:fldCharType="separate"/>
      </w:r>
      <w:r w:rsidR="004C5973">
        <w:t>12.3</w:t>
      </w:r>
      <w:r w:rsidR="003546F0" w:rsidRPr="00F64F31">
        <w:fldChar w:fldCharType="end"/>
      </w:r>
      <w:r w:rsidRPr="00F64F31">
        <w:t>.</w:t>
      </w:r>
    </w:p>
    <w:p w14:paraId="2B9D3989" w14:textId="77777777" w:rsidR="00B03218" w:rsidRPr="00F64F31" w:rsidRDefault="00B03218" w:rsidP="000661A3">
      <w:pPr>
        <w:pStyle w:val="Heading1"/>
      </w:pPr>
      <w:bookmarkStart w:id="15" w:name="_Toc305646060"/>
      <w:bookmarkStart w:id="16" w:name="_Toc90644017"/>
      <w:r w:rsidRPr="00F64F31">
        <w:t xml:space="preserve">Intellectual Property </w:t>
      </w:r>
      <w:r w:rsidR="00881731" w:rsidRPr="00F64F31">
        <w:t>R</w:t>
      </w:r>
      <w:r w:rsidRPr="00F64F31">
        <w:t>ights</w:t>
      </w:r>
      <w:bookmarkEnd w:id="16"/>
    </w:p>
    <w:p w14:paraId="49B4F51E" w14:textId="77777777" w:rsidR="008549C5" w:rsidRPr="00F64F31" w:rsidRDefault="00B03218" w:rsidP="008549C5">
      <w:pPr>
        <w:pStyle w:val="Heading2"/>
      </w:pPr>
      <w:r w:rsidRPr="00F64F31">
        <w:t xml:space="preserve">TIS and </w:t>
      </w:r>
      <w:r w:rsidR="00975CBA" w:rsidRPr="00F64F31">
        <w:t xml:space="preserve">its Data </w:t>
      </w:r>
      <w:r w:rsidRPr="00F64F31">
        <w:t xml:space="preserve">are the exclusive intellectual property of RNE. </w:t>
      </w:r>
    </w:p>
    <w:p w14:paraId="3E2C4A27" w14:textId="77777777" w:rsidR="00881731" w:rsidRPr="00F64F31" w:rsidRDefault="008549C5" w:rsidP="008549C5">
      <w:pPr>
        <w:pStyle w:val="Heading2"/>
      </w:pPr>
      <w:r w:rsidRPr="00F64F31">
        <w:t xml:space="preserve">The </w:t>
      </w:r>
      <w:r w:rsidR="00ED5927" w:rsidRPr="00F64F31">
        <w:t>TIS</w:t>
      </w:r>
      <w:r w:rsidR="00ED5927" w:rsidRPr="00F64F31">
        <w:noBreakHyphen/>
      </w:r>
      <w:r w:rsidR="00D9079C" w:rsidRPr="00F64F31">
        <w:t xml:space="preserve">User </w:t>
      </w:r>
      <w:r w:rsidRPr="00F64F31">
        <w:t xml:space="preserve">shall, during the term of this Agreement and </w:t>
      </w:r>
      <w:proofErr w:type="gramStart"/>
      <w:r w:rsidRPr="00F64F31">
        <w:t>at all times</w:t>
      </w:r>
      <w:proofErr w:type="gramEnd"/>
      <w:r w:rsidRPr="00F64F31">
        <w:t xml:space="preserve"> hereafter, </w:t>
      </w:r>
      <w:r w:rsidR="00B03218" w:rsidRPr="00F64F31">
        <w:t xml:space="preserve">refrain from any action which could enable </w:t>
      </w:r>
      <w:r w:rsidRPr="00F64F31">
        <w:t xml:space="preserve">it </w:t>
      </w:r>
      <w:r w:rsidR="00B03218" w:rsidRPr="00F64F31">
        <w:t>or third parties to copy or reproduce TIS as an international system.</w:t>
      </w:r>
      <w:bookmarkEnd w:id="15"/>
      <w:r w:rsidR="00D9079C" w:rsidRPr="00F64F31">
        <w:t xml:space="preserve"> </w:t>
      </w:r>
    </w:p>
    <w:p w14:paraId="4425943B" w14:textId="77777777" w:rsidR="001B6EF9" w:rsidRPr="00F64F31" w:rsidRDefault="001B6EF9" w:rsidP="001B6EF9">
      <w:pPr>
        <w:pStyle w:val="Heading2"/>
      </w:pPr>
      <w:r w:rsidRPr="00F64F31">
        <w:t>TIS</w:t>
      </w:r>
      <w:r w:rsidR="00980FAD" w:rsidRPr="00F64F31">
        <w:t xml:space="preserve"> as a database</w:t>
      </w:r>
      <w:r w:rsidRPr="00F64F31">
        <w:t xml:space="preserve">, its </w:t>
      </w:r>
      <w:proofErr w:type="gramStart"/>
      <w:r w:rsidRPr="00F64F31">
        <w:t>form</w:t>
      </w:r>
      <w:proofErr w:type="gramEnd"/>
      <w:r w:rsidRPr="00F64F31">
        <w:t xml:space="preserve"> and contents as well as the underlying software, are </w:t>
      </w:r>
      <w:r w:rsidR="00082B89" w:rsidRPr="00F64F31">
        <w:t>subject to copyright protection</w:t>
      </w:r>
      <w:r w:rsidRPr="00F64F31">
        <w:t>. Use beyond the rights granted in this Agreement is not valid without RNE’s explicit written consent.</w:t>
      </w:r>
    </w:p>
    <w:p w14:paraId="70B48202" w14:textId="77777777" w:rsidR="00B03218" w:rsidRPr="00F64F31" w:rsidRDefault="00B03218" w:rsidP="000661A3">
      <w:pPr>
        <w:pStyle w:val="Heading1"/>
      </w:pPr>
      <w:bookmarkStart w:id="17" w:name="_Toc90644018"/>
      <w:r w:rsidRPr="00F64F31">
        <w:t>Adjustment of the Agreement</w:t>
      </w:r>
      <w:bookmarkEnd w:id="17"/>
      <w:r w:rsidRPr="00F64F31">
        <w:t xml:space="preserve"> </w:t>
      </w:r>
    </w:p>
    <w:p w14:paraId="57EC7A1D" w14:textId="77777777" w:rsidR="00B03218" w:rsidRPr="00F64F31" w:rsidRDefault="00B03218" w:rsidP="00B679DF">
      <w:pPr>
        <w:pStyle w:val="Heading2"/>
      </w:pPr>
      <w:r w:rsidRPr="00F64F31">
        <w:t xml:space="preserve">Any amendments or modification to this Agreement shall be made in writing </w:t>
      </w:r>
      <w:proofErr w:type="gramStart"/>
      <w:r w:rsidRPr="00F64F31">
        <w:t>in order to</w:t>
      </w:r>
      <w:proofErr w:type="gramEnd"/>
      <w:r w:rsidRPr="00F64F31">
        <w:t xml:space="preserve"> be effective. Oral promises shall be ineffective until confirmed in writing. If the above formal requirement is amended or changed, such amendment or change shall also be made in writing </w:t>
      </w:r>
      <w:proofErr w:type="gramStart"/>
      <w:r w:rsidRPr="00F64F31">
        <w:t>in order to</w:t>
      </w:r>
      <w:proofErr w:type="gramEnd"/>
      <w:r w:rsidRPr="00F64F31">
        <w:t xml:space="preserve"> be effective.</w:t>
      </w:r>
    </w:p>
    <w:p w14:paraId="2615A040" w14:textId="77777777" w:rsidR="00B03218" w:rsidRPr="00F64F31" w:rsidRDefault="008549C5" w:rsidP="00B679DF">
      <w:pPr>
        <w:pStyle w:val="Heading2"/>
      </w:pPr>
      <w:r w:rsidRPr="00F64F31">
        <w:t xml:space="preserve">If a </w:t>
      </w:r>
      <w:r w:rsidR="00B03218" w:rsidRPr="00F64F31">
        <w:t>claus</w:t>
      </w:r>
      <w:r w:rsidRPr="00F64F31">
        <w:t>e</w:t>
      </w:r>
      <w:r w:rsidR="00B03218" w:rsidRPr="00F64F31">
        <w:t xml:space="preserve"> in this Agreement become</w:t>
      </w:r>
      <w:r w:rsidRPr="00F64F31">
        <w:t>s</w:t>
      </w:r>
      <w:r w:rsidR="00B03218" w:rsidRPr="00F64F31">
        <w:t xml:space="preserve"> invalid</w:t>
      </w:r>
      <w:r w:rsidRPr="00F64F31">
        <w:t>, unenforceable</w:t>
      </w:r>
      <w:r w:rsidR="00B03218" w:rsidRPr="00F64F31">
        <w:t xml:space="preserve"> and/or </w:t>
      </w:r>
      <w:r w:rsidRPr="00F64F31">
        <w:t>found to be incomplete</w:t>
      </w:r>
      <w:r w:rsidR="00B03218" w:rsidRPr="00F64F31">
        <w:t xml:space="preserve">, </w:t>
      </w:r>
      <w:r w:rsidRPr="00F64F31">
        <w:t xml:space="preserve">it shall be deemed automatically </w:t>
      </w:r>
      <w:r w:rsidR="00B03218" w:rsidRPr="00F64F31">
        <w:t>replaced by a legally</w:t>
      </w:r>
      <w:r w:rsidRPr="00F64F31">
        <w:t xml:space="preserve"> </w:t>
      </w:r>
      <w:r w:rsidR="00B03218" w:rsidRPr="00F64F31">
        <w:t xml:space="preserve">valid </w:t>
      </w:r>
      <w:r w:rsidRPr="00F64F31">
        <w:t xml:space="preserve">and enforceable </w:t>
      </w:r>
      <w:r w:rsidR="00B03218" w:rsidRPr="00F64F31">
        <w:t>clause with similar commercial content. The invalidity or incompleteness of a clause does not influence the validity of other clauses</w:t>
      </w:r>
      <w:r w:rsidRPr="00F64F31">
        <w:t xml:space="preserve"> or this Agreement</w:t>
      </w:r>
      <w:r w:rsidR="00B03218" w:rsidRPr="00F64F31">
        <w:t xml:space="preserve">. </w:t>
      </w:r>
    </w:p>
    <w:p w14:paraId="26B17871" w14:textId="77777777" w:rsidR="00B03218" w:rsidRPr="00F64F31" w:rsidRDefault="00B03218" w:rsidP="000661A3">
      <w:pPr>
        <w:pStyle w:val="Heading1"/>
      </w:pPr>
      <w:bookmarkStart w:id="18" w:name="_Toc305646069"/>
      <w:bookmarkStart w:id="19" w:name="_Toc324859978"/>
      <w:bookmarkStart w:id="20" w:name="_Toc90644019"/>
      <w:r w:rsidRPr="00F64F31">
        <w:t>Applicable Law</w:t>
      </w:r>
      <w:bookmarkEnd w:id="18"/>
      <w:bookmarkEnd w:id="19"/>
      <w:r w:rsidR="00A63766" w:rsidRPr="00F64F31">
        <w:t xml:space="preserve"> and Venue</w:t>
      </w:r>
      <w:bookmarkEnd w:id="20"/>
    </w:p>
    <w:p w14:paraId="01663B94" w14:textId="77777777" w:rsidR="00B03218" w:rsidRPr="00F64F31" w:rsidRDefault="00B03218" w:rsidP="00B679DF">
      <w:pPr>
        <w:pStyle w:val="Heading2"/>
      </w:pPr>
      <w:r w:rsidRPr="00F64F31">
        <w:t xml:space="preserve">This Agreement shall be governed by and interpreted in accordance with the laws of the </w:t>
      </w:r>
      <w:smartTag w:uri="urn:schemas-microsoft-com:office:smarttags" w:element="place">
        <w:smartTag w:uri="urn:schemas-microsoft-com:office:smarttags" w:element="PlaceType">
          <w:r w:rsidRPr="00F64F31">
            <w:t>Republic</w:t>
          </w:r>
        </w:smartTag>
        <w:r w:rsidRPr="00F64F31">
          <w:t xml:space="preserve"> of </w:t>
        </w:r>
        <w:smartTag w:uri="urn:schemas-microsoft-com:office:smarttags" w:element="PlaceName">
          <w:r w:rsidRPr="00F64F31">
            <w:t>Austria</w:t>
          </w:r>
        </w:smartTag>
      </w:smartTag>
      <w:r w:rsidRPr="00F64F31">
        <w:t>. Applicability of Austrian law of conflicts/international private law is excluded.</w:t>
      </w:r>
    </w:p>
    <w:p w14:paraId="4A085CE7" w14:textId="77777777" w:rsidR="00B03218" w:rsidRPr="00F64F31" w:rsidRDefault="00B03218" w:rsidP="00A63766">
      <w:pPr>
        <w:pStyle w:val="Heading2"/>
      </w:pPr>
      <w:r w:rsidRPr="00F64F31">
        <w:t xml:space="preserve">The court having jurisdiction over commercial matters in the first district of Vienna shall have exclusive jurisdiction over all disputes arising out of </w:t>
      </w:r>
      <w:r w:rsidR="008549C5" w:rsidRPr="00F64F31">
        <w:t xml:space="preserve">or in connection with </w:t>
      </w:r>
      <w:r w:rsidRPr="00F64F31">
        <w:t>this Agreement, including those connected with its conclusion</w:t>
      </w:r>
      <w:r w:rsidR="008549C5" w:rsidRPr="00F64F31">
        <w:t>, entering into force</w:t>
      </w:r>
      <w:r w:rsidRPr="00F64F31">
        <w:t xml:space="preserve"> and termination.</w:t>
      </w:r>
    </w:p>
    <w:p w14:paraId="3DE0F657" w14:textId="77777777" w:rsidR="00B03218" w:rsidRPr="00F64F31" w:rsidRDefault="00B03218" w:rsidP="000661A3">
      <w:pPr>
        <w:pStyle w:val="Heading1"/>
      </w:pPr>
      <w:bookmarkStart w:id="21" w:name="_Toc305646062"/>
      <w:bookmarkStart w:id="22" w:name="_Ref338697347"/>
      <w:bookmarkStart w:id="23" w:name="_Toc90644020"/>
      <w:r w:rsidRPr="00F64F31">
        <w:lastRenderedPageBreak/>
        <w:t>Termination</w:t>
      </w:r>
      <w:bookmarkEnd w:id="21"/>
      <w:bookmarkEnd w:id="22"/>
      <w:bookmarkEnd w:id="23"/>
    </w:p>
    <w:p w14:paraId="7A574689" w14:textId="77777777" w:rsidR="0076032C" w:rsidRPr="00F64F31" w:rsidRDefault="0076032C" w:rsidP="0076032C">
      <w:pPr>
        <w:pStyle w:val="Heading2"/>
      </w:pPr>
      <w:r w:rsidRPr="00F64F31">
        <w:t xml:space="preserve">Either Party may terminate this Agreement effective at the end of any given month by giving three months' prior written notice. </w:t>
      </w:r>
    </w:p>
    <w:p w14:paraId="0139FB4C" w14:textId="3629B9A2" w:rsidR="0076032C" w:rsidRPr="00F64F31" w:rsidRDefault="00D11347" w:rsidP="00D11347">
      <w:pPr>
        <w:pStyle w:val="Heading2"/>
      </w:pPr>
      <w:r w:rsidRPr="00F64F31">
        <w:t xml:space="preserve">In case RNE determines </w:t>
      </w:r>
      <w:r w:rsidR="00877750" w:rsidRPr="00F64F31">
        <w:t xml:space="preserve">to </w:t>
      </w:r>
      <w:r w:rsidR="0076032C" w:rsidRPr="00F64F31">
        <w:t>introduce a charging system, the three months' notice period shall not apply if the TIS</w:t>
      </w:r>
      <w:r w:rsidR="0076032C" w:rsidRPr="00F64F31">
        <w:noBreakHyphen/>
        <w:t xml:space="preserve">User chooses to terminate this Agreement </w:t>
      </w:r>
      <w:r w:rsidR="00E405C3" w:rsidRPr="00F64F31">
        <w:t xml:space="preserve">within the </w:t>
      </w:r>
      <w:proofErr w:type="gramStart"/>
      <w:r w:rsidR="00E405C3" w:rsidRPr="00F64F31">
        <w:t>time period</w:t>
      </w:r>
      <w:proofErr w:type="gramEnd"/>
      <w:r w:rsidR="00E405C3" w:rsidRPr="00F64F31">
        <w:t xml:space="preserve"> of three months after receipt of such notification as set forth in </w:t>
      </w:r>
      <w:r w:rsidR="0076032C" w:rsidRPr="00F64F31">
        <w:t>clause </w:t>
      </w:r>
      <w:r w:rsidR="00FB6E7E" w:rsidRPr="00F64F31">
        <w:fldChar w:fldCharType="begin"/>
      </w:r>
      <w:r w:rsidR="0076032C" w:rsidRPr="00F64F31">
        <w:instrText xml:space="preserve"> REF _Ref338768427 \r \h </w:instrText>
      </w:r>
      <w:r w:rsidR="00FB6E7E" w:rsidRPr="00F64F31">
        <w:fldChar w:fldCharType="separate"/>
      </w:r>
      <w:r w:rsidR="004C5973">
        <w:t>5</w:t>
      </w:r>
      <w:r w:rsidR="00FB6E7E" w:rsidRPr="00F64F31">
        <w:fldChar w:fldCharType="end"/>
      </w:r>
      <w:r w:rsidR="0076032C" w:rsidRPr="00F64F31">
        <w:t>.</w:t>
      </w:r>
    </w:p>
    <w:p w14:paraId="286A3A19" w14:textId="77777777" w:rsidR="00DB7BE9" w:rsidRPr="00F64F31" w:rsidRDefault="00E405C3" w:rsidP="00E145E5">
      <w:pPr>
        <w:pStyle w:val="Heading2"/>
      </w:pPr>
      <w:bookmarkStart w:id="24" w:name="_Ref338797387"/>
      <w:r w:rsidRPr="00F64F31">
        <w:t>E</w:t>
      </w:r>
      <w:r w:rsidR="00B03218" w:rsidRPr="00F64F31">
        <w:t xml:space="preserve">ither Party may immediately terminate this Agreement </w:t>
      </w:r>
      <w:r w:rsidR="008549C5" w:rsidRPr="00F64F31">
        <w:t xml:space="preserve">for good cause </w:t>
      </w:r>
      <w:r w:rsidR="00B03218" w:rsidRPr="00F64F31">
        <w:t xml:space="preserve">if the other Party severely and/or repeatedly breaches </w:t>
      </w:r>
      <w:r w:rsidR="008549C5" w:rsidRPr="00F64F31">
        <w:t xml:space="preserve">a </w:t>
      </w:r>
      <w:r w:rsidR="00B03218" w:rsidRPr="00F64F31">
        <w:t>material provision of this Agreement.</w:t>
      </w:r>
      <w:bookmarkEnd w:id="24"/>
    </w:p>
    <w:p w14:paraId="536BAF24" w14:textId="77777777" w:rsidR="00E07AC2" w:rsidRPr="00F64F31" w:rsidRDefault="00E07AC2" w:rsidP="000661A3">
      <w:pPr>
        <w:pStyle w:val="Heading1"/>
      </w:pPr>
      <w:bookmarkStart w:id="25" w:name="_Ref338798796"/>
      <w:bookmarkStart w:id="26" w:name="_Toc90644021"/>
      <w:r w:rsidRPr="00F64F31">
        <w:t>Assignment</w:t>
      </w:r>
      <w:bookmarkEnd w:id="25"/>
      <w:bookmarkEnd w:id="26"/>
    </w:p>
    <w:p w14:paraId="652AE5BC" w14:textId="5273DEBC" w:rsidR="007D1115" w:rsidRPr="00F64F31" w:rsidRDefault="00E07AC2" w:rsidP="0021700C">
      <w:pPr>
        <w:pStyle w:val="Heading2"/>
        <w:numPr>
          <w:ilvl w:val="0"/>
          <w:numId w:val="0"/>
        </w:numPr>
        <w:ind w:left="284"/>
      </w:pPr>
      <w:r w:rsidRPr="00F64F31">
        <w:t>No Party shall assign, transfer (in full or in part), charge or otherwise deal with any of its rights under this Agreement nor grant, declare, create or dispose of any right or interest in it, without the prior written consent of the other Party</w:t>
      </w:r>
      <w:r w:rsidR="007D1115" w:rsidRPr="00F64F31">
        <w:t xml:space="preserve"> or except as otherwise expressly provided in this Agreement or in accordance with this </w:t>
      </w:r>
      <w:r w:rsidR="00E405C3" w:rsidRPr="00F64F31">
        <w:t>c</w:t>
      </w:r>
      <w:r w:rsidR="007D1115" w:rsidRPr="00F64F31">
        <w:t>lause </w:t>
      </w:r>
      <w:r w:rsidR="00FB6E7E" w:rsidRPr="00F64F31">
        <w:fldChar w:fldCharType="begin"/>
      </w:r>
      <w:r w:rsidR="007D1115" w:rsidRPr="00F64F31">
        <w:instrText xml:space="preserve"> REF _Ref338798796 \r \h </w:instrText>
      </w:r>
      <w:r w:rsidR="00FB6E7E" w:rsidRPr="00F64F31">
        <w:fldChar w:fldCharType="separate"/>
      </w:r>
      <w:r w:rsidR="004C5973">
        <w:t>13</w:t>
      </w:r>
      <w:r w:rsidR="00FB6E7E" w:rsidRPr="00F64F31">
        <w:fldChar w:fldCharType="end"/>
      </w:r>
      <w:r w:rsidRPr="00F64F31">
        <w:t>.</w:t>
      </w:r>
    </w:p>
    <w:p w14:paraId="39BC43CD" w14:textId="77777777" w:rsidR="00B03218" w:rsidRPr="00F64F31" w:rsidRDefault="00E07AC2" w:rsidP="000661A3">
      <w:pPr>
        <w:pStyle w:val="Heading1"/>
      </w:pPr>
      <w:bookmarkStart w:id="27" w:name="_Toc90644022"/>
      <w:r w:rsidRPr="00F64F31">
        <w:t>Miscellaneous</w:t>
      </w:r>
      <w:bookmarkEnd w:id="27"/>
    </w:p>
    <w:p w14:paraId="0681D589" w14:textId="77777777" w:rsidR="007D1115" w:rsidRPr="00F64F31" w:rsidRDefault="007D1115" w:rsidP="007D1115">
      <w:pPr>
        <w:pStyle w:val="Heading2"/>
      </w:pPr>
      <w:r w:rsidRPr="00F64F31">
        <w:t>Nothing in this Agreement shall be deemed to constitute a partnership between the Parties.</w:t>
      </w:r>
    </w:p>
    <w:p w14:paraId="3DE995E0" w14:textId="02B23476" w:rsidR="007D1115" w:rsidRPr="00F64F31" w:rsidRDefault="007D1115" w:rsidP="007D1115">
      <w:pPr>
        <w:pStyle w:val="Heading2"/>
      </w:pPr>
      <w:r w:rsidRPr="00F64F31">
        <w:t xml:space="preserve">This Agreement, together with its </w:t>
      </w:r>
      <w:r w:rsidR="00464276" w:rsidRPr="00F64F31">
        <w:t>Annex A</w:t>
      </w:r>
      <w:r w:rsidR="00C23FD4" w:rsidRPr="00F64F31">
        <w:t>.1, Annex A.2</w:t>
      </w:r>
      <w:r w:rsidR="00464276" w:rsidRPr="00F64F31">
        <w:t xml:space="preserve"> and Annex B</w:t>
      </w:r>
      <w:r w:rsidRPr="00F64F31">
        <w:t xml:space="preserve">, contains the whole agreement between the Parties and supersedes all previous agreements, whether oral or in writing, between the Parties relating to </w:t>
      </w:r>
      <w:r w:rsidR="00877750" w:rsidRPr="00F64F31">
        <w:t>its subject matter</w:t>
      </w:r>
      <w:r w:rsidRPr="00F64F31">
        <w:t xml:space="preserve">. </w:t>
      </w:r>
    </w:p>
    <w:p w14:paraId="4527998D" w14:textId="43DB60EA" w:rsidR="00A63766" w:rsidRPr="00F64F31" w:rsidRDefault="00B03218" w:rsidP="007D1115">
      <w:pPr>
        <w:pStyle w:val="Heading2"/>
      </w:pPr>
      <w:r w:rsidRPr="00F64F31">
        <w:t xml:space="preserve">This Agreement shall be executed in </w:t>
      </w:r>
      <w:r w:rsidR="00912C1A" w:rsidRPr="00F64F31">
        <w:t xml:space="preserve">two </w:t>
      </w:r>
      <w:r w:rsidRPr="00F64F31">
        <w:t>counterparts</w:t>
      </w:r>
      <w:r w:rsidR="00BD1FA4" w:rsidRPr="00F64F31">
        <w:t xml:space="preserve"> in English language</w:t>
      </w:r>
      <w:r w:rsidRPr="00F64F31">
        <w:t xml:space="preserve">, </w:t>
      </w:r>
      <w:r w:rsidR="00912C1A" w:rsidRPr="00F64F31">
        <w:t>one for each Party</w:t>
      </w:r>
      <w:r w:rsidRPr="00F64F31">
        <w:t>.</w:t>
      </w:r>
      <w:r w:rsidR="00912C1A" w:rsidRPr="00F64F31">
        <w:t xml:space="preserve"> </w:t>
      </w:r>
    </w:p>
    <w:p w14:paraId="0049BE39" w14:textId="77777777" w:rsidR="00AF6225" w:rsidRPr="00F64F31" w:rsidRDefault="00AF6225" w:rsidP="005E006D">
      <w:pPr>
        <w:pStyle w:val="ListParagraph1"/>
        <w:ind w:left="0"/>
        <w:rPr>
          <w:rFonts w:cs="Arial"/>
          <w:szCs w:val="20"/>
        </w:rPr>
      </w:pPr>
    </w:p>
    <w:p w14:paraId="6908849A" w14:textId="77777777" w:rsidR="00073E92" w:rsidRPr="00F64F31" w:rsidRDefault="00073E92" w:rsidP="005E006D">
      <w:pPr>
        <w:pStyle w:val="ListParagraph1"/>
        <w:ind w:left="0"/>
        <w:rPr>
          <w:rFonts w:cs="Arial"/>
          <w:szCs w:val="20"/>
        </w:rPr>
      </w:pPr>
    </w:p>
    <w:p w14:paraId="3164DF99" w14:textId="77D34D4F" w:rsidR="005E006D" w:rsidRPr="00F64F31" w:rsidRDefault="00B03218" w:rsidP="005E006D">
      <w:pPr>
        <w:pStyle w:val="ListParagraph1"/>
        <w:ind w:left="0"/>
        <w:rPr>
          <w:rFonts w:cs="Arial"/>
          <w:szCs w:val="20"/>
        </w:rPr>
      </w:pPr>
      <w:r w:rsidRPr="00F64F31">
        <w:rPr>
          <w:rFonts w:cs="Arial"/>
          <w:szCs w:val="20"/>
        </w:rPr>
        <w:t xml:space="preserve">Vienna, </w:t>
      </w:r>
      <w:r w:rsidR="00877750" w:rsidRPr="00F64F31">
        <w:rPr>
          <w:rFonts w:cs="Arial"/>
          <w:szCs w:val="20"/>
        </w:rPr>
        <w:t>________________</w:t>
      </w:r>
      <w:r w:rsidR="005E006D" w:rsidRPr="00F64F31">
        <w:rPr>
          <w:rFonts w:cs="Arial"/>
          <w:szCs w:val="20"/>
        </w:rPr>
        <w:tab/>
      </w:r>
      <w:r w:rsidR="005E006D" w:rsidRPr="00F64F31">
        <w:rPr>
          <w:rFonts w:cs="Arial"/>
          <w:szCs w:val="20"/>
        </w:rPr>
        <w:tab/>
      </w:r>
      <w:r w:rsidR="005E006D" w:rsidRPr="00F64F31">
        <w:rPr>
          <w:rFonts w:cs="Arial"/>
          <w:szCs w:val="20"/>
        </w:rPr>
        <w:tab/>
      </w:r>
      <w:r w:rsidR="005E006D" w:rsidRPr="00F64F31">
        <w:rPr>
          <w:rFonts w:cs="Arial"/>
          <w:szCs w:val="20"/>
        </w:rPr>
        <w:tab/>
      </w:r>
      <w:r w:rsidR="005E006D" w:rsidRPr="00F64F31">
        <w:rPr>
          <w:rFonts w:cs="Arial"/>
          <w:szCs w:val="20"/>
        </w:rPr>
        <w:tab/>
        <w:t>(place/date)</w:t>
      </w:r>
      <w:r w:rsidR="003F6BFE" w:rsidRPr="00F64F31">
        <w:rPr>
          <w:rFonts w:cs="Arial"/>
          <w:szCs w:val="20"/>
        </w:rPr>
        <w:t>,</w:t>
      </w:r>
      <w:r w:rsidR="005E006D" w:rsidRPr="00F64F31">
        <w:rPr>
          <w:rFonts w:cs="Arial"/>
          <w:szCs w:val="20"/>
        </w:rPr>
        <w:t xml:space="preserve"> ________________</w:t>
      </w:r>
    </w:p>
    <w:p w14:paraId="05E2B4C5" w14:textId="77777777" w:rsidR="00B03218" w:rsidRPr="00F64F31" w:rsidRDefault="00B03218" w:rsidP="00A74BC0">
      <w:pPr>
        <w:pStyle w:val="ListParagraph1"/>
        <w:ind w:left="0"/>
        <w:rPr>
          <w:rFonts w:cs="Arial"/>
          <w:szCs w:val="20"/>
        </w:rPr>
      </w:pPr>
    </w:p>
    <w:p w14:paraId="522700A8" w14:textId="77777777" w:rsidR="00073E92" w:rsidRPr="00F64F31" w:rsidRDefault="00073E92" w:rsidP="00A74BC0">
      <w:pPr>
        <w:pStyle w:val="ListParagraph1"/>
        <w:ind w:left="0"/>
        <w:rPr>
          <w:rFonts w:cs="Arial"/>
          <w:szCs w:val="20"/>
        </w:rPr>
      </w:pPr>
    </w:p>
    <w:p w14:paraId="4F9D051C" w14:textId="77777777" w:rsidR="00155506" w:rsidRPr="00F64F31" w:rsidRDefault="005E006D" w:rsidP="00A74BC0">
      <w:pPr>
        <w:pStyle w:val="ListParagraph1"/>
        <w:ind w:left="0"/>
        <w:rPr>
          <w:rFonts w:cs="Arial"/>
          <w:b/>
          <w:szCs w:val="20"/>
        </w:rPr>
      </w:pPr>
      <w:r w:rsidRPr="00F64F31">
        <w:rPr>
          <w:rFonts w:cs="Arial"/>
          <w:b/>
          <w:szCs w:val="20"/>
        </w:rPr>
        <w:t xml:space="preserve">For RNE: </w:t>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t xml:space="preserve">For TIS-User: </w:t>
      </w:r>
    </w:p>
    <w:p w14:paraId="7D011C7D" w14:textId="77777777" w:rsidR="00073E92" w:rsidRPr="00F64F31" w:rsidRDefault="00073E92" w:rsidP="00A74BC0">
      <w:pPr>
        <w:pStyle w:val="ListParagraph1"/>
        <w:ind w:left="0"/>
        <w:rPr>
          <w:rFonts w:cs="Arial"/>
          <w:szCs w:val="20"/>
        </w:rPr>
      </w:pPr>
    </w:p>
    <w:p w14:paraId="07CFDA29" w14:textId="77777777" w:rsidR="00073E92" w:rsidRPr="00F64F31" w:rsidRDefault="00073E92" w:rsidP="00A74BC0">
      <w:pPr>
        <w:pStyle w:val="ListParagraph1"/>
        <w:ind w:left="0"/>
        <w:rPr>
          <w:rFonts w:cs="Arial"/>
          <w:szCs w:val="20"/>
        </w:rPr>
      </w:pPr>
    </w:p>
    <w:p w14:paraId="174FE57E" w14:textId="77777777" w:rsidR="00B03218" w:rsidRPr="00F64F31" w:rsidRDefault="003F3E51" w:rsidP="00A74BC0">
      <w:pPr>
        <w:pStyle w:val="ListParagraph1"/>
        <w:ind w:left="0"/>
        <w:rPr>
          <w:rFonts w:cs="Arial"/>
          <w:szCs w:val="20"/>
        </w:rPr>
      </w:pPr>
      <w:r w:rsidRPr="00F64F31">
        <w:rPr>
          <w:rFonts w:cs="Arial"/>
          <w:szCs w:val="20"/>
        </w:rPr>
        <w:t>_______________</w:t>
      </w:r>
      <w:r w:rsidRPr="00F64F31">
        <w:rPr>
          <w:rFonts w:cs="Arial"/>
          <w:szCs w:val="20"/>
        </w:rPr>
        <w:tab/>
      </w:r>
      <w:r w:rsidRPr="00F64F31">
        <w:rPr>
          <w:rFonts w:cs="Arial"/>
          <w:szCs w:val="20"/>
        </w:rPr>
        <w:tab/>
      </w:r>
      <w:r w:rsidRPr="00F64F31">
        <w:rPr>
          <w:rFonts w:cs="Arial"/>
          <w:szCs w:val="20"/>
        </w:rPr>
        <w:tab/>
      </w:r>
      <w:r w:rsidRPr="00F64F31">
        <w:rPr>
          <w:rFonts w:cs="Arial"/>
          <w:szCs w:val="20"/>
        </w:rPr>
        <w:tab/>
      </w:r>
      <w:r w:rsidRPr="00F64F31">
        <w:rPr>
          <w:rFonts w:cs="Arial"/>
          <w:szCs w:val="20"/>
        </w:rPr>
        <w:tab/>
      </w:r>
      <w:r w:rsidRPr="00F64F31">
        <w:rPr>
          <w:rFonts w:cs="Arial"/>
          <w:szCs w:val="20"/>
        </w:rPr>
        <w:tab/>
        <w:t>_______________</w:t>
      </w:r>
    </w:p>
    <w:p w14:paraId="4A8D7604" w14:textId="77777777" w:rsidR="00B03218" w:rsidRPr="00F64F31" w:rsidRDefault="00B03218" w:rsidP="00A74BC0">
      <w:pPr>
        <w:pStyle w:val="ListParagraph1"/>
        <w:ind w:left="0"/>
        <w:rPr>
          <w:rFonts w:cs="Arial"/>
          <w:szCs w:val="20"/>
        </w:rPr>
      </w:pPr>
      <w:r w:rsidRPr="00F64F31">
        <w:rPr>
          <w:rFonts w:cs="Arial"/>
          <w:b/>
          <w:szCs w:val="20"/>
        </w:rPr>
        <w:t>Joach</w:t>
      </w:r>
      <w:r w:rsidR="003F3E51" w:rsidRPr="00F64F31">
        <w:rPr>
          <w:rFonts w:cs="Arial"/>
          <w:b/>
          <w:szCs w:val="20"/>
        </w:rPr>
        <w:t>im Kroll</w:t>
      </w:r>
      <w:r w:rsidR="003F3E51" w:rsidRPr="00F64F31">
        <w:rPr>
          <w:rFonts w:cs="Arial"/>
          <w:b/>
          <w:szCs w:val="20"/>
        </w:rPr>
        <w:tab/>
      </w:r>
      <w:r w:rsidR="003F3E51" w:rsidRPr="00F64F31">
        <w:rPr>
          <w:rFonts w:cs="Arial"/>
          <w:b/>
          <w:szCs w:val="20"/>
        </w:rPr>
        <w:tab/>
      </w:r>
      <w:r w:rsidR="003F3E51" w:rsidRPr="00F64F31">
        <w:rPr>
          <w:rFonts w:cs="Arial"/>
          <w:b/>
          <w:szCs w:val="20"/>
        </w:rPr>
        <w:tab/>
      </w:r>
      <w:r w:rsidR="003F3E51" w:rsidRPr="00F64F31">
        <w:rPr>
          <w:rFonts w:cs="Arial"/>
          <w:b/>
          <w:szCs w:val="20"/>
        </w:rPr>
        <w:tab/>
      </w:r>
      <w:r w:rsidR="005E006D" w:rsidRPr="00F64F31">
        <w:rPr>
          <w:rFonts w:cs="Arial"/>
          <w:b/>
          <w:szCs w:val="20"/>
        </w:rPr>
        <w:t xml:space="preserve"> </w:t>
      </w:r>
      <w:r w:rsidR="003F3E51" w:rsidRPr="00F64F31">
        <w:rPr>
          <w:rFonts w:cs="Arial"/>
          <w:b/>
          <w:szCs w:val="20"/>
        </w:rPr>
        <w:tab/>
      </w:r>
      <w:r w:rsidR="003F3E51" w:rsidRPr="00F64F31">
        <w:rPr>
          <w:rFonts w:cs="Arial"/>
          <w:b/>
          <w:szCs w:val="20"/>
        </w:rPr>
        <w:tab/>
      </w:r>
      <w:r w:rsidR="003F3E51" w:rsidRPr="00F64F31">
        <w:rPr>
          <w:rFonts w:cs="Arial"/>
          <w:b/>
          <w:szCs w:val="20"/>
        </w:rPr>
        <w:tab/>
      </w:r>
      <w:r w:rsidR="003F6BFE" w:rsidRPr="00F64F31">
        <w:rPr>
          <w:rFonts w:cs="Arial"/>
          <w:szCs w:val="20"/>
        </w:rPr>
        <w:t>………………………......</w:t>
      </w:r>
    </w:p>
    <w:p w14:paraId="2FF55A6F" w14:textId="77777777" w:rsidR="005E006D" w:rsidRPr="00F64F31" w:rsidRDefault="00B03218" w:rsidP="00A74BC0">
      <w:pPr>
        <w:pStyle w:val="ListParagraph1"/>
        <w:ind w:left="0"/>
        <w:rPr>
          <w:rFonts w:cs="Arial"/>
          <w:szCs w:val="20"/>
        </w:rPr>
      </w:pPr>
      <w:r w:rsidRPr="00F64F31">
        <w:rPr>
          <w:rFonts w:cs="Arial"/>
          <w:szCs w:val="20"/>
        </w:rPr>
        <w:t>Secretary General</w:t>
      </w:r>
      <w:r w:rsidRPr="00F64F31">
        <w:rPr>
          <w:rFonts w:cs="Arial"/>
          <w:szCs w:val="20"/>
        </w:rPr>
        <w:tab/>
      </w:r>
      <w:r w:rsidRPr="00F64F31">
        <w:rPr>
          <w:rFonts w:cs="Arial"/>
          <w:szCs w:val="20"/>
        </w:rPr>
        <w:tab/>
      </w:r>
      <w:r w:rsidRPr="00F64F31">
        <w:rPr>
          <w:rFonts w:cs="Arial"/>
          <w:szCs w:val="20"/>
        </w:rPr>
        <w:tab/>
      </w:r>
      <w:r w:rsidR="005E006D" w:rsidRPr="00F64F31">
        <w:rPr>
          <w:rFonts w:cs="Arial"/>
          <w:szCs w:val="20"/>
        </w:rPr>
        <w:t xml:space="preserve"> </w:t>
      </w:r>
      <w:r w:rsidR="00155506" w:rsidRPr="00F64F31">
        <w:rPr>
          <w:rFonts w:cs="Arial"/>
          <w:szCs w:val="20"/>
        </w:rPr>
        <w:tab/>
      </w:r>
      <w:r w:rsidR="00155506" w:rsidRPr="00F64F31">
        <w:rPr>
          <w:rFonts w:cs="Arial"/>
          <w:szCs w:val="20"/>
        </w:rPr>
        <w:tab/>
      </w:r>
      <w:r w:rsidR="00155506" w:rsidRPr="00F64F31">
        <w:rPr>
          <w:rFonts w:cs="Arial"/>
          <w:szCs w:val="20"/>
        </w:rPr>
        <w:tab/>
        <w:t>C</w:t>
      </w:r>
      <w:r w:rsidR="005E006D" w:rsidRPr="00F64F31">
        <w:rPr>
          <w:rFonts w:cs="Arial"/>
          <w:szCs w:val="20"/>
        </w:rPr>
        <w:t xml:space="preserve">hief </w:t>
      </w:r>
      <w:r w:rsidR="00155506" w:rsidRPr="00F64F31">
        <w:rPr>
          <w:rFonts w:cs="Arial"/>
          <w:szCs w:val="20"/>
        </w:rPr>
        <w:t>E</w:t>
      </w:r>
      <w:r w:rsidR="005E006D" w:rsidRPr="00F64F31">
        <w:rPr>
          <w:rFonts w:cs="Arial"/>
          <w:szCs w:val="20"/>
        </w:rPr>
        <w:t xml:space="preserve">xecutive </w:t>
      </w:r>
      <w:r w:rsidR="00155506" w:rsidRPr="00F64F31">
        <w:rPr>
          <w:rFonts w:cs="Arial"/>
          <w:szCs w:val="20"/>
        </w:rPr>
        <w:t>O</w:t>
      </w:r>
      <w:r w:rsidR="005E006D" w:rsidRPr="00F64F31">
        <w:rPr>
          <w:rFonts w:cs="Arial"/>
          <w:szCs w:val="20"/>
        </w:rPr>
        <w:t>fficer/</w:t>
      </w:r>
    </w:p>
    <w:p w14:paraId="04A9A2E2" w14:textId="6FCFE9A0" w:rsidR="005E006D" w:rsidRPr="00F64F31" w:rsidRDefault="005E006D" w:rsidP="00B317AD">
      <w:pPr>
        <w:pStyle w:val="ListParagraph1"/>
        <w:ind w:left="4956" w:firstLine="708"/>
        <w:rPr>
          <w:rFonts w:cs="Arial"/>
          <w:szCs w:val="20"/>
        </w:rPr>
      </w:pPr>
      <w:r w:rsidRPr="00F64F31">
        <w:rPr>
          <w:rFonts w:cs="Arial"/>
          <w:szCs w:val="20"/>
        </w:rPr>
        <w:t xml:space="preserve">Managing Director </w:t>
      </w:r>
      <w:r w:rsidR="00155506" w:rsidRPr="00F64F31">
        <w:rPr>
          <w:rFonts w:cs="Arial"/>
          <w:szCs w:val="20"/>
        </w:rPr>
        <w:t xml:space="preserve"> </w:t>
      </w:r>
    </w:p>
    <w:p w14:paraId="37C35E0F" w14:textId="77777777" w:rsidR="00073E92" w:rsidRPr="00F64F31" w:rsidRDefault="00073E92" w:rsidP="00A74BC0">
      <w:pPr>
        <w:pStyle w:val="ListParagraph1"/>
        <w:ind w:left="0"/>
        <w:rPr>
          <w:rFonts w:cs="Arial"/>
          <w:szCs w:val="20"/>
        </w:rPr>
      </w:pPr>
    </w:p>
    <w:p w14:paraId="51154E15" w14:textId="77777777" w:rsidR="00073E92" w:rsidRPr="00F64F31" w:rsidRDefault="00073E92" w:rsidP="00A74BC0">
      <w:pPr>
        <w:pStyle w:val="ListParagraph1"/>
        <w:ind w:left="0"/>
        <w:rPr>
          <w:rFonts w:cs="Arial"/>
          <w:szCs w:val="20"/>
        </w:rPr>
      </w:pPr>
    </w:p>
    <w:p w14:paraId="7ADA5CD0" w14:textId="5CFC2B48" w:rsidR="00B03218" w:rsidRPr="00F64F31" w:rsidRDefault="005E006D" w:rsidP="00A74BC0">
      <w:pPr>
        <w:pStyle w:val="ListParagraph1"/>
        <w:ind w:left="0"/>
        <w:rPr>
          <w:rFonts w:cs="Arial"/>
          <w:szCs w:val="20"/>
        </w:rPr>
      </w:pPr>
      <w:r w:rsidRPr="00F64F31">
        <w:rPr>
          <w:rFonts w:cs="Arial"/>
          <w:szCs w:val="20"/>
        </w:rPr>
        <w:t>_______________</w:t>
      </w:r>
    </w:p>
    <w:p w14:paraId="262797EB" w14:textId="77777777" w:rsidR="005E006D" w:rsidRPr="00F64F31" w:rsidRDefault="005E006D" w:rsidP="00A74BC0">
      <w:pPr>
        <w:pStyle w:val="ListParagraph1"/>
        <w:ind w:left="0"/>
        <w:rPr>
          <w:rFonts w:cs="Arial"/>
          <w:b/>
          <w:szCs w:val="20"/>
        </w:rPr>
      </w:pPr>
      <w:r w:rsidRPr="00F64F31">
        <w:rPr>
          <w:rFonts w:cs="Arial"/>
          <w:b/>
          <w:szCs w:val="20"/>
        </w:rPr>
        <w:t xml:space="preserve">Harald Reisinger </w:t>
      </w:r>
    </w:p>
    <w:p w14:paraId="57FBCBB1" w14:textId="77777777" w:rsidR="005E006D" w:rsidRPr="00F64F31" w:rsidRDefault="005E006D" w:rsidP="00A74BC0">
      <w:pPr>
        <w:pStyle w:val="ListParagraph1"/>
        <w:ind w:left="0"/>
        <w:rPr>
          <w:rFonts w:cs="Arial"/>
          <w:szCs w:val="20"/>
        </w:rPr>
      </w:pPr>
      <w:r w:rsidRPr="00F64F31">
        <w:rPr>
          <w:rFonts w:cs="Arial"/>
          <w:szCs w:val="20"/>
        </w:rPr>
        <w:t xml:space="preserve">CIO </w:t>
      </w:r>
    </w:p>
    <w:p w14:paraId="3EEF5CBA" w14:textId="38F771B0" w:rsidR="00D72803" w:rsidRPr="00F64F31" w:rsidRDefault="00B03218" w:rsidP="00613FDF">
      <w:pPr>
        <w:pStyle w:val="HeaderLevelI"/>
        <w:numPr>
          <w:ilvl w:val="0"/>
          <w:numId w:val="0"/>
        </w:numPr>
      </w:pPr>
      <w:r w:rsidRPr="00F64F31">
        <w:br w:type="page"/>
      </w:r>
      <w:bookmarkStart w:id="28" w:name="_Toc302369690"/>
      <w:bookmarkStart w:id="29" w:name="_Toc338833831"/>
      <w:bookmarkStart w:id="30" w:name="_Hlk251919"/>
      <w:r w:rsidRPr="00F64F31">
        <w:lastRenderedPageBreak/>
        <w:t>Annex A</w:t>
      </w:r>
      <w:r w:rsidR="007962AB" w:rsidRPr="00F64F31">
        <w:t>.1</w:t>
      </w:r>
      <w:r w:rsidRPr="00F64F31">
        <w:t xml:space="preserve">: </w:t>
      </w:r>
      <w:bookmarkStart w:id="31" w:name="_Hlk19604901"/>
      <w:r w:rsidR="00E66FA9" w:rsidRPr="00F64F31">
        <w:t xml:space="preserve">TAF TSI messages </w:t>
      </w:r>
      <w:r w:rsidR="003A2EEE" w:rsidRPr="00F64F31">
        <w:t xml:space="preserve">exchanged </w:t>
      </w:r>
      <w:r w:rsidR="00641F80" w:rsidRPr="00F64F31">
        <w:t xml:space="preserve">by default </w:t>
      </w:r>
      <w:bookmarkEnd w:id="28"/>
      <w:bookmarkEnd w:id="29"/>
      <w:bookmarkEnd w:id="31"/>
      <w:bookmarkEnd w:id="30"/>
    </w:p>
    <w:p w14:paraId="7FC510BA" w14:textId="77777777" w:rsidR="00641F80" w:rsidRPr="00F64F31" w:rsidRDefault="00641F80" w:rsidP="00613FDF">
      <w:pPr>
        <w:pStyle w:val="HeaderLevelI"/>
        <w:numPr>
          <w:ilvl w:val="0"/>
          <w:numId w:val="0"/>
        </w:numPr>
      </w:pPr>
    </w:p>
    <w:tbl>
      <w:tblPr>
        <w:tblW w:w="10803"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581"/>
        <w:gridCol w:w="1145"/>
        <w:gridCol w:w="982"/>
        <w:gridCol w:w="850"/>
        <w:gridCol w:w="2410"/>
        <w:gridCol w:w="1559"/>
        <w:gridCol w:w="1276"/>
      </w:tblGrid>
      <w:tr w:rsidR="004C6F36" w:rsidRPr="00F64F31" w14:paraId="0B1D8371" w14:textId="77777777" w:rsidTr="00201E8B">
        <w:trPr>
          <w:trHeight w:val="1342"/>
        </w:trPr>
        <w:tc>
          <w:tcPr>
            <w:tcW w:w="2581" w:type="dxa"/>
            <w:shd w:val="clear" w:color="auto" w:fill="D9D9D9"/>
            <w:vAlign w:val="center"/>
          </w:tcPr>
          <w:p w14:paraId="461FA283" w14:textId="080135AB" w:rsidR="004C6F36" w:rsidRPr="00F64F31" w:rsidRDefault="004C6F36" w:rsidP="00E66FA9">
            <w:pPr>
              <w:spacing w:line="240" w:lineRule="auto"/>
              <w:jc w:val="center"/>
              <w:rPr>
                <w:rFonts w:cs="Arial"/>
                <w:b/>
                <w:sz w:val="18"/>
                <w:szCs w:val="18"/>
              </w:rPr>
            </w:pPr>
            <w:bookmarkStart w:id="32" w:name="_Hlk251903"/>
            <w:bookmarkStart w:id="33" w:name="OLE_LINK1"/>
            <w:r w:rsidRPr="00F64F31">
              <w:rPr>
                <w:rFonts w:cs="Arial"/>
                <w:b/>
                <w:sz w:val="18"/>
                <w:szCs w:val="18"/>
              </w:rPr>
              <w:t xml:space="preserve">Type of TAF TSI message </w:t>
            </w:r>
          </w:p>
        </w:tc>
        <w:tc>
          <w:tcPr>
            <w:tcW w:w="1145" w:type="dxa"/>
            <w:shd w:val="clear" w:color="auto" w:fill="D9D9D9"/>
            <w:vAlign w:val="center"/>
          </w:tcPr>
          <w:p w14:paraId="46AA47A4" w14:textId="77777777" w:rsidR="004C6F36" w:rsidRPr="00F64F31" w:rsidRDefault="004C6F36" w:rsidP="00E66FA9">
            <w:pPr>
              <w:spacing w:line="240" w:lineRule="auto"/>
              <w:jc w:val="center"/>
              <w:rPr>
                <w:rFonts w:cs="Arial"/>
                <w:b/>
                <w:sz w:val="18"/>
                <w:szCs w:val="18"/>
              </w:rPr>
            </w:pPr>
            <w:r w:rsidRPr="00F64F31">
              <w:rPr>
                <w:rFonts w:cs="Arial"/>
                <w:b/>
                <w:sz w:val="18"/>
                <w:szCs w:val="18"/>
              </w:rPr>
              <w:t>Mandatory/Optional</w:t>
            </w:r>
            <w:r w:rsidRPr="00F64F31">
              <w:rPr>
                <w:rStyle w:val="FootnoteReference"/>
                <w:rFonts w:cs="Arial"/>
                <w:b/>
                <w:sz w:val="18"/>
                <w:szCs w:val="18"/>
              </w:rPr>
              <w:footnoteReference w:id="6"/>
            </w:r>
          </w:p>
        </w:tc>
        <w:tc>
          <w:tcPr>
            <w:tcW w:w="982" w:type="dxa"/>
            <w:shd w:val="clear" w:color="auto" w:fill="D9D9D9"/>
            <w:vAlign w:val="center"/>
          </w:tcPr>
          <w:p w14:paraId="0D8B466F" w14:textId="77777777" w:rsidR="004C6F36" w:rsidRPr="00F64F31" w:rsidRDefault="004C6F36" w:rsidP="00E66FA9">
            <w:pPr>
              <w:spacing w:line="240" w:lineRule="auto"/>
              <w:jc w:val="center"/>
              <w:rPr>
                <w:rFonts w:cs="Arial"/>
                <w:b/>
                <w:sz w:val="18"/>
                <w:szCs w:val="18"/>
              </w:rPr>
            </w:pPr>
            <w:r w:rsidRPr="00F64F31">
              <w:rPr>
                <w:rFonts w:cs="Arial"/>
                <w:b/>
                <w:sz w:val="18"/>
                <w:szCs w:val="18"/>
              </w:rPr>
              <w:t>Completeness</w:t>
            </w:r>
            <w:r w:rsidRPr="00F64F31">
              <w:rPr>
                <w:rStyle w:val="FootnoteReference"/>
                <w:rFonts w:cs="Arial"/>
                <w:b/>
                <w:sz w:val="18"/>
                <w:szCs w:val="18"/>
              </w:rPr>
              <w:footnoteReference w:id="7"/>
            </w:r>
          </w:p>
        </w:tc>
        <w:tc>
          <w:tcPr>
            <w:tcW w:w="850" w:type="dxa"/>
            <w:shd w:val="clear" w:color="auto" w:fill="D9D9D9"/>
          </w:tcPr>
          <w:p w14:paraId="6357563B" w14:textId="34076972" w:rsidR="004C6F36" w:rsidRPr="00F64F31" w:rsidRDefault="004C6F36" w:rsidP="00E66FA9">
            <w:pPr>
              <w:spacing w:line="240" w:lineRule="auto"/>
              <w:jc w:val="center"/>
              <w:rPr>
                <w:rFonts w:cs="Arial"/>
                <w:b/>
                <w:sz w:val="18"/>
                <w:szCs w:val="18"/>
              </w:rPr>
            </w:pPr>
            <w:r w:rsidRPr="00F64F31">
              <w:rPr>
                <w:rFonts w:cs="Arial"/>
                <w:b/>
                <w:sz w:val="18"/>
                <w:szCs w:val="18"/>
              </w:rPr>
              <w:t>Co</w:t>
            </w:r>
            <w:r w:rsidR="006321BD" w:rsidRPr="00F64F31">
              <w:rPr>
                <w:rFonts w:cs="Arial"/>
                <w:b/>
                <w:sz w:val="18"/>
                <w:szCs w:val="18"/>
              </w:rPr>
              <w:t>rrect</w:t>
            </w:r>
            <w:r w:rsidR="00AC3B97" w:rsidRPr="00F64F31">
              <w:rPr>
                <w:rFonts w:cs="Arial"/>
                <w:b/>
                <w:sz w:val="18"/>
                <w:szCs w:val="18"/>
              </w:rPr>
              <w:t>ness</w:t>
            </w:r>
            <w:r w:rsidR="006D7331" w:rsidRPr="00F64F31">
              <w:rPr>
                <w:rStyle w:val="FootnoteReference"/>
                <w:rFonts w:cs="Arial"/>
                <w:b/>
                <w:sz w:val="18"/>
                <w:szCs w:val="18"/>
              </w:rPr>
              <w:footnoteReference w:id="8"/>
            </w:r>
            <w:r w:rsidR="005F0569" w:rsidRPr="00F64F31">
              <w:rPr>
                <w:rStyle w:val="FootnoteReference"/>
                <w:rFonts w:cs="Arial"/>
                <w:b/>
                <w:sz w:val="18"/>
                <w:szCs w:val="18"/>
              </w:rPr>
              <w:footnoteReference w:id="9"/>
            </w:r>
            <w:r w:rsidR="00AC3B97" w:rsidRPr="00F64F31">
              <w:rPr>
                <w:rFonts w:cs="Arial"/>
                <w:b/>
                <w:sz w:val="18"/>
                <w:szCs w:val="18"/>
              </w:rPr>
              <w:t xml:space="preserve"> </w:t>
            </w:r>
          </w:p>
        </w:tc>
        <w:tc>
          <w:tcPr>
            <w:tcW w:w="2410" w:type="dxa"/>
            <w:shd w:val="clear" w:color="auto" w:fill="D9D9D9"/>
            <w:vAlign w:val="center"/>
          </w:tcPr>
          <w:p w14:paraId="3319BA5C" w14:textId="41CCA80A" w:rsidR="004C6F36" w:rsidRPr="00F64F31" w:rsidRDefault="004C6F36" w:rsidP="00E66FA9">
            <w:pPr>
              <w:spacing w:line="240" w:lineRule="auto"/>
              <w:jc w:val="center"/>
              <w:rPr>
                <w:rFonts w:cs="Arial"/>
                <w:b/>
                <w:sz w:val="18"/>
                <w:szCs w:val="18"/>
              </w:rPr>
            </w:pPr>
            <w:r w:rsidRPr="00F64F31">
              <w:rPr>
                <w:rFonts w:cs="Arial"/>
                <w:b/>
                <w:sz w:val="18"/>
                <w:szCs w:val="18"/>
              </w:rPr>
              <w:t>Target Requirement</w:t>
            </w:r>
            <w:r w:rsidRPr="00F64F31">
              <w:rPr>
                <w:rStyle w:val="FootnoteReference"/>
                <w:rFonts w:cs="Arial"/>
                <w:b/>
                <w:sz w:val="18"/>
                <w:szCs w:val="18"/>
              </w:rPr>
              <w:footnoteReference w:id="10"/>
            </w:r>
          </w:p>
        </w:tc>
        <w:tc>
          <w:tcPr>
            <w:tcW w:w="1559" w:type="dxa"/>
            <w:shd w:val="clear" w:color="auto" w:fill="D9D9D9"/>
            <w:vAlign w:val="center"/>
          </w:tcPr>
          <w:p w14:paraId="7D0F3170" w14:textId="77777777" w:rsidR="004C6F36" w:rsidRPr="00F64F31" w:rsidRDefault="004C6F36" w:rsidP="00E66FA9">
            <w:pPr>
              <w:spacing w:line="240" w:lineRule="auto"/>
              <w:jc w:val="center"/>
              <w:rPr>
                <w:rFonts w:cs="Arial"/>
                <w:b/>
                <w:sz w:val="18"/>
                <w:szCs w:val="18"/>
              </w:rPr>
            </w:pPr>
            <w:r w:rsidRPr="00F64F31">
              <w:rPr>
                <w:rFonts w:cs="Arial"/>
                <w:b/>
                <w:sz w:val="18"/>
                <w:szCs w:val="18"/>
              </w:rPr>
              <w:t>Specific case (e.g.)</w:t>
            </w:r>
          </w:p>
        </w:tc>
        <w:tc>
          <w:tcPr>
            <w:tcW w:w="1276" w:type="dxa"/>
            <w:shd w:val="clear" w:color="auto" w:fill="D9D9D9"/>
          </w:tcPr>
          <w:p w14:paraId="4AE8839B" w14:textId="77777777" w:rsidR="004C6F36" w:rsidRPr="00F64F31" w:rsidRDefault="004C6F36" w:rsidP="00E66FA9">
            <w:pPr>
              <w:spacing w:line="240" w:lineRule="auto"/>
              <w:jc w:val="center"/>
              <w:rPr>
                <w:rFonts w:cs="Arial"/>
                <w:b/>
                <w:sz w:val="18"/>
                <w:szCs w:val="18"/>
              </w:rPr>
            </w:pPr>
          </w:p>
          <w:p w14:paraId="550DBD21" w14:textId="77777777" w:rsidR="004C6F36" w:rsidRPr="00F64F31" w:rsidRDefault="004C6F36" w:rsidP="00E66FA9">
            <w:pPr>
              <w:spacing w:line="240" w:lineRule="auto"/>
              <w:jc w:val="center"/>
              <w:rPr>
                <w:rFonts w:cs="Arial"/>
                <w:b/>
                <w:sz w:val="18"/>
                <w:szCs w:val="18"/>
              </w:rPr>
            </w:pPr>
            <w:r w:rsidRPr="00F64F31">
              <w:rPr>
                <w:rFonts w:cs="Arial"/>
                <w:b/>
                <w:sz w:val="18"/>
                <w:szCs w:val="18"/>
              </w:rPr>
              <w:t xml:space="preserve">Data source </w:t>
            </w:r>
          </w:p>
        </w:tc>
      </w:tr>
      <w:tr w:rsidR="004C6F36" w:rsidRPr="00F64F31" w14:paraId="0CE19239" w14:textId="77777777" w:rsidTr="00201E8B">
        <w:trPr>
          <w:trHeight w:val="333"/>
        </w:trPr>
        <w:tc>
          <w:tcPr>
            <w:tcW w:w="2581" w:type="dxa"/>
            <w:shd w:val="clear" w:color="auto" w:fill="FFFFFF"/>
            <w:vAlign w:val="center"/>
          </w:tcPr>
          <w:p w14:paraId="06484179" w14:textId="61361A96" w:rsidR="004C6F36" w:rsidRPr="00F64F31" w:rsidRDefault="004C6F36" w:rsidP="00E66FA9">
            <w:pPr>
              <w:rPr>
                <w:rFonts w:cs="Arial"/>
                <w:sz w:val="18"/>
                <w:szCs w:val="18"/>
              </w:rPr>
            </w:pPr>
            <w:r w:rsidRPr="00F64F31">
              <w:rPr>
                <w:rFonts w:cs="Arial"/>
                <w:sz w:val="18"/>
                <w:szCs w:val="18"/>
              </w:rPr>
              <w:t>Path Details Message</w:t>
            </w:r>
          </w:p>
        </w:tc>
        <w:tc>
          <w:tcPr>
            <w:tcW w:w="1145" w:type="dxa"/>
            <w:shd w:val="clear" w:color="auto" w:fill="FFFFFF"/>
            <w:vAlign w:val="center"/>
          </w:tcPr>
          <w:p w14:paraId="1D047402" w14:textId="77777777" w:rsidR="004C6F36" w:rsidRPr="00F64F31" w:rsidRDefault="004C6F36" w:rsidP="00E66FA9">
            <w:pPr>
              <w:rPr>
                <w:rFonts w:cs="Arial"/>
                <w:sz w:val="18"/>
                <w:szCs w:val="18"/>
              </w:rPr>
            </w:pPr>
            <w:r w:rsidRPr="00F64F31">
              <w:rPr>
                <w:rFonts w:cs="Arial"/>
                <w:sz w:val="18"/>
                <w:szCs w:val="18"/>
              </w:rPr>
              <w:t>mandatory</w:t>
            </w:r>
          </w:p>
        </w:tc>
        <w:tc>
          <w:tcPr>
            <w:tcW w:w="982" w:type="dxa"/>
            <w:shd w:val="clear" w:color="auto" w:fill="FFFFFF"/>
            <w:vAlign w:val="center"/>
          </w:tcPr>
          <w:p w14:paraId="4EE33B48" w14:textId="797A48A7" w:rsidR="004C6F36" w:rsidRPr="00F64F31" w:rsidRDefault="003D36EB" w:rsidP="00E66FA9">
            <w:pPr>
              <w:rPr>
                <w:rFonts w:cs="Arial"/>
                <w:sz w:val="18"/>
                <w:szCs w:val="18"/>
              </w:rPr>
            </w:pPr>
            <w:r w:rsidRPr="00F64F31">
              <w:rPr>
                <w:rFonts w:cs="Arial"/>
                <w:sz w:val="18"/>
                <w:szCs w:val="18"/>
              </w:rPr>
              <w:t>95</w:t>
            </w:r>
            <w:r w:rsidR="004C6F36" w:rsidRPr="00F64F31">
              <w:rPr>
                <w:rFonts w:cs="Arial"/>
                <w:sz w:val="18"/>
                <w:szCs w:val="18"/>
              </w:rPr>
              <w:t>%</w:t>
            </w:r>
          </w:p>
        </w:tc>
        <w:tc>
          <w:tcPr>
            <w:tcW w:w="850" w:type="dxa"/>
            <w:shd w:val="clear" w:color="auto" w:fill="FFFFFF"/>
          </w:tcPr>
          <w:p w14:paraId="685CD22B" w14:textId="77777777" w:rsidR="00201E8B" w:rsidRPr="00F64F31" w:rsidRDefault="00201E8B" w:rsidP="00E66FA9">
            <w:pPr>
              <w:rPr>
                <w:rFonts w:cs="Arial"/>
                <w:sz w:val="18"/>
                <w:szCs w:val="18"/>
              </w:rPr>
            </w:pPr>
          </w:p>
          <w:p w14:paraId="44446022" w14:textId="3C3EB433" w:rsidR="004C6F36"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E6608BA" w14:textId="1F0CAC8D" w:rsidR="004C6F36" w:rsidRPr="00F64F31" w:rsidRDefault="004C6F36" w:rsidP="00E66FA9">
            <w:pPr>
              <w:rPr>
                <w:rFonts w:cs="Arial"/>
                <w:sz w:val="18"/>
                <w:szCs w:val="18"/>
              </w:rPr>
            </w:pPr>
            <w:r w:rsidRPr="00F64F31">
              <w:rPr>
                <w:rFonts w:cs="Arial"/>
                <w:sz w:val="18"/>
                <w:szCs w:val="18"/>
              </w:rPr>
              <w:t>24 hours before departure from the first timetable point (of first train of the delivered set) at the IM.</w:t>
            </w:r>
          </w:p>
          <w:p w14:paraId="2B69C407" w14:textId="77777777" w:rsidR="004C6F36" w:rsidRPr="00F64F31" w:rsidRDefault="004C6F36" w:rsidP="00E66FA9">
            <w:pPr>
              <w:rPr>
                <w:rFonts w:cs="Arial"/>
                <w:sz w:val="18"/>
                <w:szCs w:val="18"/>
              </w:rPr>
            </w:pPr>
            <w:r w:rsidRPr="00F64F31">
              <w:rPr>
                <w:rFonts w:cs="Arial"/>
                <w:sz w:val="18"/>
                <w:szCs w:val="18"/>
              </w:rPr>
              <w:t>Short Term planned paths and updates to be sent as soon as available.</w:t>
            </w:r>
          </w:p>
        </w:tc>
        <w:tc>
          <w:tcPr>
            <w:tcW w:w="1559" w:type="dxa"/>
            <w:shd w:val="clear" w:color="auto" w:fill="FFFFFF"/>
            <w:vAlign w:val="center"/>
          </w:tcPr>
          <w:p w14:paraId="13920F25" w14:textId="77777777" w:rsidR="004C6F36" w:rsidRPr="00F64F31" w:rsidRDefault="004C6F36" w:rsidP="00E66FA9">
            <w:pPr>
              <w:rPr>
                <w:rFonts w:cs="Arial"/>
                <w:sz w:val="18"/>
                <w:szCs w:val="18"/>
              </w:rPr>
            </w:pPr>
            <w:r w:rsidRPr="00F64F31">
              <w:rPr>
                <w:rFonts w:cs="Arial"/>
                <w:sz w:val="18"/>
                <w:szCs w:val="18"/>
              </w:rPr>
              <w:t>Minimum 60 minutes before departure in the considered network</w:t>
            </w:r>
          </w:p>
        </w:tc>
        <w:tc>
          <w:tcPr>
            <w:tcW w:w="1276" w:type="dxa"/>
            <w:shd w:val="clear" w:color="auto" w:fill="FFFFFF"/>
          </w:tcPr>
          <w:p w14:paraId="655BC6AC"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37115708" w14:textId="77777777" w:rsidTr="00201E8B">
        <w:trPr>
          <w:trHeight w:val="333"/>
        </w:trPr>
        <w:tc>
          <w:tcPr>
            <w:tcW w:w="2581" w:type="dxa"/>
            <w:shd w:val="clear" w:color="auto" w:fill="FFFFFF"/>
            <w:vAlign w:val="center"/>
          </w:tcPr>
          <w:p w14:paraId="44B35119" w14:textId="73A6E4AD" w:rsidR="004C6F36" w:rsidRPr="00F64F31" w:rsidRDefault="004C6F36" w:rsidP="00E66FA9">
            <w:pPr>
              <w:rPr>
                <w:rFonts w:cs="Arial"/>
                <w:sz w:val="18"/>
                <w:szCs w:val="18"/>
              </w:rPr>
            </w:pPr>
            <w:r w:rsidRPr="00F64F31">
              <w:rPr>
                <w:rFonts w:cs="Arial"/>
                <w:sz w:val="18"/>
                <w:szCs w:val="18"/>
              </w:rPr>
              <w:t>Train Running Forecast Message</w:t>
            </w:r>
          </w:p>
        </w:tc>
        <w:tc>
          <w:tcPr>
            <w:tcW w:w="1145" w:type="dxa"/>
            <w:shd w:val="clear" w:color="auto" w:fill="FFFFFF"/>
            <w:vAlign w:val="center"/>
          </w:tcPr>
          <w:p w14:paraId="2E3B155C"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2BAF25C4"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65DF83D8" w14:textId="04DEE12A" w:rsidR="004C6F36"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948A4A5" w14:textId="198030DE" w:rsidR="004C6F36" w:rsidRPr="00F64F31" w:rsidRDefault="004C6F36" w:rsidP="00E66FA9">
            <w:pPr>
              <w:rPr>
                <w:rFonts w:cs="Arial"/>
                <w:sz w:val="18"/>
                <w:szCs w:val="18"/>
              </w:rPr>
            </w:pPr>
            <w:r w:rsidRPr="00F64F31">
              <w:rPr>
                <w:rFonts w:cs="Arial"/>
                <w:sz w:val="18"/>
                <w:szCs w:val="18"/>
              </w:rPr>
              <w:t>Mandatory</w:t>
            </w:r>
          </w:p>
        </w:tc>
        <w:tc>
          <w:tcPr>
            <w:tcW w:w="1559" w:type="dxa"/>
            <w:shd w:val="clear" w:color="auto" w:fill="FFFFFF"/>
            <w:vAlign w:val="center"/>
          </w:tcPr>
          <w:p w14:paraId="72E142FA"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46D36688" w14:textId="00A6BF67" w:rsidR="004C6F36" w:rsidRPr="00F64F31" w:rsidRDefault="004C6F36" w:rsidP="00E66FA9">
            <w:pPr>
              <w:rPr>
                <w:rFonts w:cs="Arial"/>
                <w:sz w:val="18"/>
                <w:szCs w:val="18"/>
              </w:rPr>
            </w:pPr>
            <w:r w:rsidRPr="00F64F31">
              <w:rPr>
                <w:rFonts w:cs="Arial"/>
                <w:sz w:val="18"/>
                <w:szCs w:val="18"/>
              </w:rPr>
              <w:t>IM/RU/</w:t>
            </w:r>
            <w:r w:rsidRPr="00F64F31">
              <w:rPr>
                <w:rFonts w:cs="Arial"/>
                <w:sz w:val="18"/>
                <w:szCs w:val="18"/>
              </w:rPr>
              <w:t>SFO</w:t>
            </w:r>
          </w:p>
        </w:tc>
      </w:tr>
      <w:tr w:rsidR="004C6F36" w:rsidRPr="00F64F31" w14:paraId="1CEFFBA1" w14:textId="77777777" w:rsidTr="00201E8B">
        <w:trPr>
          <w:trHeight w:val="333"/>
        </w:trPr>
        <w:tc>
          <w:tcPr>
            <w:tcW w:w="2581" w:type="dxa"/>
            <w:shd w:val="clear" w:color="auto" w:fill="FFFFFF"/>
            <w:vAlign w:val="center"/>
          </w:tcPr>
          <w:p w14:paraId="2F44AFC4" w14:textId="22ECAA53" w:rsidR="004C6F36" w:rsidRPr="00F64F31" w:rsidRDefault="004C6F36" w:rsidP="00E66FA9">
            <w:pPr>
              <w:rPr>
                <w:rFonts w:cs="Arial"/>
                <w:sz w:val="18"/>
                <w:szCs w:val="18"/>
              </w:rPr>
            </w:pPr>
            <w:r w:rsidRPr="00F64F31">
              <w:rPr>
                <w:rFonts w:cs="Arial"/>
                <w:sz w:val="18"/>
                <w:szCs w:val="18"/>
              </w:rPr>
              <w:t xml:space="preserve">Train Running </w:t>
            </w:r>
            <w:r w:rsidR="00536297" w:rsidRPr="00F64F31">
              <w:rPr>
                <w:rFonts w:cs="Arial"/>
                <w:sz w:val="18"/>
                <w:szCs w:val="18"/>
              </w:rPr>
              <w:t xml:space="preserve">Information </w:t>
            </w:r>
            <w:r w:rsidRPr="00F64F31">
              <w:rPr>
                <w:rFonts w:cs="Arial"/>
                <w:sz w:val="18"/>
                <w:szCs w:val="18"/>
              </w:rPr>
              <w:t>Message</w:t>
            </w:r>
          </w:p>
        </w:tc>
        <w:tc>
          <w:tcPr>
            <w:tcW w:w="1145" w:type="dxa"/>
            <w:shd w:val="clear" w:color="auto" w:fill="FFFFFF"/>
            <w:vAlign w:val="center"/>
          </w:tcPr>
          <w:p w14:paraId="7917AE38" w14:textId="77777777" w:rsidR="004C6F36" w:rsidRPr="00F64F31" w:rsidRDefault="004C6F36" w:rsidP="00E66FA9">
            <w:pPr>
              <w:rPr>
                <w:rFonts w:cs="Arial"/>
                <w:sz w:val="18"/>
                <w:szCs w:val="18"/>
              </w:rPr>
            </w:pPr>
            <w:r w:rsidRPr="00F64F31">
              <w:rPr>
                <w:rFonts w:cs="Arial"/>
                <w:sz w:val="18"/>
                <w:szCs w:val="18"/>
              </w:rPr>
              <w:t>mandatory</w:t>
            </w:r>
          </w:p>
        </w:tc>
        <w:tc>
          <w:tcPr>
            <w:tcW w:w="982" w:type="dxa"/>
            <w:shd w:val="clear" w:color="auto" w:fill="FFFFFF"/>
            <w:vAlign w:val="center"/>
          </w:tcPr>
          <w:p w14:paraId="1C838724" w14:textId="6C4EF36A" w:rsidR="004C6F36" w:rsidRPr="00F64F31" w:rsidRDefault="003D36EB" w:rsidP="00E66FA9">
            <w:pPr>
              <w:rPr>
                <w:rFonts w:cs="Arial"/>
                <w:sz w:val="18"/>
                <w:szCs w:val="18"/>
              </w:rPr>
            </w:pPr>
            <w:r w:rsidRPr="00F64F31">
              <w:rPr>
                <w:rFonts w:cs="Arial"/>
                <w:sz w:val="18"/>
                <w:szCs w:val="18"/>
              </w:rPr>
              <w:t>95</w:t>
            </w:r>
            <w:r w:rsidR="004C6F36" w:rsidRPr="00F64F31">
              <w:rPr>
                <w:rFonts w:cs="Arial"/>
                <w:sz w:val="18"/>
                <w:szCs w:val="18"/>
              </w:rPr>
              <w:t>%</w:t>
            </w:r>
          </w:p>
        </w:tc>
        <w:tc>
          <w:tcPr>
            <w:tcW w:w="850" w:type="dxa"/>
            <w:shd w:val="clear" w:color="auto" w:fill="FFFFFF"/>
          </w:tcPr>
          <w:p w14:paraId="20B140A5" w14:textId="77777777" w:rsidR="004C6F36" w:rsidRPr="00F64F31" w:rsidRDefault="004C6F36" w:rsidP="00E66FA9">
            <w:pPr>
              <w:rPr>
                <w:rFonts w:cs="Arial"/>
                <w:sz w:val="18"/>
                <w:szCs w:val="18"/>
              </w:rPr>
            </w:pPr>
          </w:p>
          <w:p w14:paraId="57147780" w14:textId="77B260A0" w:rsidR="00201E8B"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CE44006" w14:textId="738F2F3F" w:rsidR="004C6F36" w:rsidRPr="00F64F31" w:rsidRDefault="004C6F36" w:rsidP="00E66FA9">
            <w:pPr>
              <w:rPr>
                <w:rFonts w:cs="Arial"/>
                <w:sz w:val="18"/>
                <w:szCs w:val="18"/>
              </w:rPr>
            </w:pPr>
            <w:r w:rsidRPr="00F64F31">
              <w:rPr>
                <w:rFonts w:cs="Arial"/>
                <w:sz w:val="18"/>
                <w:szCs w:val="18"/>
              </w:rPr>
              <w:t>Real time, latest maximum 15 minutes after the event (e.g. train passing an TIS point).</w:t>
            </w:r>
          </w:p>
        </w:tc>
        <w:tc>
          <w:tcPr>
            <w:tcW w:w="1559" w:type="dxa"/>
            <w:shd w:val="clear" w:color="auto" w:fill="FFFFFF"/>
            <w:vAlign w:val="center"/>
          </w:tcPr>
          <w:p w14:paraId="5B791F1D"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50AB7BF8" w14:textId="2BDD0B5E" w:rsidR="004C6F36" w:rsidRPr="00F64F31" w:rsidRDefault="004C6F36" w:rsidP="00E66FA9">
            <w:pPr>
              <w:rPr>
                <w:rFonts w:cs="Arial"/>
                <w:sz w:val="18"/>
                <w:szCs w:val="18"/>
              </w:rPr>
            </w:pPr>
            <w:r w:rsidRPr="00F64F31">
              <w:rPr>
                <w:rFonts w:cs="Arial"/>
                <w:sz w:val="18"/>
                <w:szCs w:val="18"/>
              </w:rPr>
              <w:t>- IM/</w:t>
            </w:r>
            <w:r w:rsidRPr="00F64F31">
              <w:rPr>
                <w:rFonts w:cs="Arial"/>
                <w:sz w:val="18"/>
                <w:szCs w:val="18"/>
              </w:rPr>
              <w:t>SFO</w:t>
            </w:r>
          </w:p>
          <w:p w14:paraId="5DBFAA2A" w14:textId="77777777" w:rsidR="004C6F36" w:rsidRPr="00F64F31" w:rsidRDefault="004C6F36" w:rsidP="00E66FA9">
            <w:pPr>
              <w:rPr>
                <w:rFonts w:cs="Arial"/>
                <w:sz w:val="18"/>
                <w:szCs w:val="18"/>
              </w:rPr>
            </w:pPr>
            <w:r w:rsidRPr="00F64F31">
              <w:rPr>
                <w:rFonts w:cs="Arial"/>
                <w:sz w:val="18"/>
                <w:szCs w:val="18"/>
              </w:rPr>
              <w:t>- RU (if provided by GPS)</w:t>
            </w:r>
          </w:p>
        </w:tc>
      </w:tr>
      <w:tr w:rsidR="004C6F36" w:rsidRPr="00F64F31" w14:paraId="1D4115E8" w14:textId="77777777" w:rsidTr="00201E8B">
        <w:trPr>
          <w:trHeight w:val="333"/>
        </w:trPr>
        <w:tc>
          <w:tcPr>
            <w:tcW w:w="2581" w:type="dxa"/>
            <w:shd w:val="clear" w:color="auto" w:fill="FFFFFF"/>
            <w:vAlign w:val="center"/>
          </w:tcPr>
          <w:p w14:paraId="3D951852" w14:textId="459E530F" w:rsidR="004C6F36" w:rsidRPr="00F64F31" w:rsidRDefault="004C6F36" w:rsidP="00E66FA9">
            <w:pPr>
              <w:rPr>
                <w:rFonts w:cs="Arial"/>
                <w:sz w:val="18"/>
                <w:szCs w:val="18"/>
              </w:rPr>
            </w:pPr>
            <w:r w:rsidRPr="00F64F31">
              <w:rPr>
                <w:rFonts w:cs="Arial"/>
                <w:sz w:val="18"/>
                <w:szCs w:val="18"/>
              </w:rPr>
              <w:t>Path Section Notification Message</w:t>
            </w:r>
            <w:r w:rsidR="00C97F92" w:rsidRPr="00F64F31">
              <w:rPr>
                <w:rStyle w:val="FootnoteReference"/>
                <w:rFonts w:cs="Arial"/>
                <w:sz w:val="18"/>
                <w:szCs w:val="18"/>
              </w:rPr>
              <w:footnoteReference w:id="11"/>
            </w:r>
          </w:p>
        </w:tc>
        <w:tc>
          <w:tcPr>
            <w:tcW w:w="1145" w:type="dxa"/>
            <w:shd w:val="clear" w:color="auto" w:fill="FFFFFF"/>
            <w:vAlign w:val="center"/>
          </w:tcPr>
          <w:p w14:paraId="1BD2CA8C"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00B11EA7"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37B07FB9" w14:textId="77777777" w:rsidR="004C6F36" w:rsidRPr="00F64F31" w:rsidRDefault="004C6F36" w:rsidP="00E66FA9">
            <w:pPr>
              <w:rPr>
                <w:rFonts w:cs="Arial"/>
                <w:sz w:val="18"/>
                <w:szCs w:val="18"/>
              </w:rPr>
            </w:pPr>
          </w:p>
          <w:p w14:paraId="595860C3" w14:textId="78A08D37" w:rsidR="00201E8B" w:rsidRPr="00F64F31" w:rsidRDefault="003D36EB" w:rsidP="00E66FA9">
            <w:pPr>
              <w:rPr>
                <w:rFonts w:cs="Arial"/>
                <w:sz w:val="18"/>
                <w:szCs w:val="18"/>
              </w:rPr>
            </w:pPr>
            <w:r w:rsidRPr="00F64F31">
              <w:rPr>
                <w:rFonts w:cs="Arial"/>
                <w:sz w:val="18"/>
                <w:szCs w:val="18"/>
              </w:rPr>
              <w:t>99%</w:t>
            </w:r>
          </w:p>
        </w:tc>
        <w:tc>
          <w:tcPr>
            <w:tcW w:w="2410" w:type="dxa"/>
            <w:shd w:val="clear" w:color="auto" w:fill="FFFFFF"/>
            <w:vAlign w:val="center"/>
          </w:tcPr>
          <w:p w14:paraId="25F18C37" w14:textId="47EC8FE0" w:rsidR="004C6F36" w:rsidRPr="00F64F31" w:rsidRDefault="004C6F36" w:rsidP="00E66FA9">
            <w:pPr>
              <w:rPr>
                <w:rFonts w:cs="Arial"/>
                <w:sz w:val="18"/>
                <w:szCs w:val="18"/>
              </w:rPr>
            </w:pPr>
            <w:r w:rsidRPr="00F64F31">
              <w:rPr>
                <w:rFonts w:cs="Arial"/>
                <w:sz w:val="18"/>
                <w:szCs w:val="18"/>
              </w:rPr>
              <w:t>Mandatory.</w:t>
            </w:r>
          </w:p>
          <w:p w14:paraId="3E9CDF84" w14:textId="77777777" w:rsidR="004C6F36" w:rsidRPr="00F64F31" w:rsidRDefault="004C6F36" w:rsidP="00E66FA9">
            <w:pPr>
              <w:rPr>
                <w:rFonts w:cs="Arial"/>
                <w:sz w:val="18"/>
                <w:szCs w:val="18"/>
              </w:rPr>
            </w:pPr>
            <w:r w:rsidRPr="00F64F31">
              <w:rPr>
                <w:rFonts w:cs="Arial"/>
                <w:sz w:val="18"/>
                <w:szCs w:val="18"/>
              </w:rPr>
              <w:t>Latest maximum 60 minutes after IM cancellation event.</w:t>
            </w:r>
          </w:p>
        </w:tc>
        <w:tc>
          <w:tcPr>
            <w:tcW w:w="1559" w:type="dxa"/>
            <w:shd w:val="clear" w:color="auto" w:fill="FFFFFF"/>
            <w:vAlign w:val="center"/>
          </w:tcPr>
          <w:p w14:paraId="23379F83"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27EF2A93"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0D473080" w14:textId="77777777" w:rsidTr="00201E8B">
        <w:trPr>
          <w:trHeight w:val="333"/>
        </w:trPr>
        <w:tc>
          <w:tcPr>
            <w:tcW w:w="2581" w:type="dxa"/>
            <w:shd w:val="clear" w:color="auto" w:fill="FFFFFF"/>
            <w:vAlign w:val="center"/>
          </w:tcPr>
          <w:p w14:paraId="64F22A37" w14:textId="7D238F6C" w:rsidR="004C6F36" w:rsidRPr="00F64F31" w:rsidRDefault="004C6F36" w:rsidP="00E66FA9">
            <w:pPr>
              <w:rPr>
                <w:rFonts w:cs="Arial"/>
                <w:sz w:val="18"/>
                <w:szCs w:val="18"/>
              </w:rPr>
            </w:pPr>
            <w:r w:rsidRPr="00F64F31">
              <w:rPr>
                <w:rFonts w:cs="Arial"/>
                <w:sz w:val="18"/>
                <w:szCs w:val="18"/>
              </w:rPr>
              <w:t>Train Delay Cause Message</w:t>
            </w:r>
          </w:p>
        </w:tc>
        <w:tc>
          <w:tcPr>
            <w:tcW w:w="1145" w:type="dxa"/>
            <w:shd w:val="clear" w:color="auto" w:fill="FFFFFF"/>
            <w:vAlign w:val="center"/>
          </w:tcPr>
          <w:p w14:paraId="394A5E04"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750597B7"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4E53AE78" w14:textId="77777777" w:rsidR="004C6F36" w:rsidRPr="00F64F31" w:rsidRDefault="004C6F36" w:rsidP="00E66FA9">
            <w:pPr>
              <w:rPr>
                <w:rFonts w:cs="Arial"/>
                <w:sz w:val="18"/>
                <w:szCs w:val="18"/>
              </w:rPr>
            </w:pPr>
          </w:p>
          <w:p w14:paraId="16DE9CB1" w14:textId="0B18D827" w:rsidR="00A37C66" w:rsidRPr="00F64F31" w:rsidRDefault="00A37C66" w:rsidP="00E66FA9">
            <w:pPr>
              <w:rPr>
                <w:rFonts w:cs="Arial"/>
                <w:sz w:val="18"/>
                <w:szCs w:val="18"/>
              </w:rPr>
            </w:pPr>
            <w:r w:rsidRPr="00F64F31">
              <w:rPr>
                <w:rFonts w:cs="Arial"/>
                <w:sz w:val="18"/>
                <w:szCs w:val="18"/>
              </w:rPr>
              <w:t>99%</w:t>
            </w:r>
          </w:p>
          <w:p w14:paraId="3F10438F" w14:textId="77777777" w:rsidR="00A37C66" w:rsidRPr="00F64F31" w:rsidRDefault="00A37C66" w:rsidP="00E66FA9">
            <w:pPr>
              <w:rPr>
                <w:rFonts w:cs="Arial"/>
                <w:sz w:val="18"/>
                <w:szCs w:val="18"/>
              </w:rPr>
            </w:pPr>
          </w:p>
          <w:p w14:paraId="0B1DF526" w14:textId="33076DE9" w:rsidR="00A37C66" w:rsidRPr="00F64F31" w:rsidRDefault="00A37C66" w:rsidP="00E66FA9">
            <w:pPr>
              <w:rPr>
                <w:rFonts w:cs="Arial"/>
                <w:sz w:val="18"/>
                <w:szCs w:val="18"/>
              </w:rPr>
            </w:pPr>
          </w:p>
        </w:tc>
        <w:tc>
          <w:tcPr>
            <w:tcW w:w="2410" w:type="dxa"/>
            <w:shd w:val="clear" w:color="auto" w:fill="FFFFFF"/>
            <w:vAlign w:val="center"/>
          </w:tcPr>
          <w:p w14:paraId="729A46A2" w14:textId="49F9B191" w:rsidR="004C6F36" w:rsidRPr="00F64F31" w:rsidRDefault="004C6F36" w:rsidP="00E66FA9">
            <w:pPr>
              <w:rPr>
                <w:rFonts w:cs="Arial"/>
                <w:sz w:val="18"/>
                <w:szCs w:val="18"/>
              </w:rPr>
            </w:pPr>
            <w:r w:rsidRPr="00F64F31">
              <w:rPr>
                <w:rFonts w:cs="Arial"/>
                <w:sz w:val="18"/>
                <w:szCs w:val="18"/>
              </w:rPr>
              <w:t>Mandatory.</w:t>
            </w:r>
          </w:p>
          <w:p w14:paraId="23949822" w14:textId="77777777" w:rsidR="004C6F36" w:rsidRPr="00F64F31" w:rsidRDefault="004C6F36" w:rsidP="00E66FA9">
            <w:pPr>
              <w:rPr>
                <w:rFonts w:cs="Arial"/>
                <w:sz w:val="18"/>
                <w:szCs w:val="18"/>
              </w:rPr>
            </w:pPr>
            <w:r w:rsidRPr="00F64F31">
              <w:rPr>
                <w:rFonts w:cs="Arial"/>
                <w:sz w:val="18"/>
                <w:szCs w:val="18"/>
              </w:rPr>
              <w:t>As soon as available.</w:t>
            </w:r>
          </w:p>
        </w:tc>
        <w:tc>
          <w:tcPr>
            <w:tcW w:w="1559" w:type="dxa"/>
            <w:shd w:val="clear" w:color="auto" w:fill="FFFFFF"/>
            <w:vAlign w:val="center"/>
          </w:tcPr>
          <w:p w14:paraId="169D1DC1" w14:textId="77777777" w:rsidR="004C6F36" w:rsidRPr="00F64F31" w:rsidRDefault="004C6F36" w:rsidP="00E66FA9">
            <w:pPr>
              <w:rPr>
                <w:rFonts w:cs="Arial"/>
                <w:sz w:val="18"/>
                <w:szCs w:val="18"/>
              </w:rPr>
            </w:pPr>
            <w:r w:rsidRPr="00F64F31">
              <w:rPr>
                <w:rFonts w:cs="Arial"/>
                <w:sz w:val="18"/>
                <w:szCs w:val="18"/>
              </w:rPr>
              <w:t>Required updates are possible within one month after the event that caused the delay.</w:t>
            </w:r>
          </w:p>
        </w:tc>
        <w:tc>
          <w:tcPr>
            <w:tcW w:w="1276" w:type="dxa"/>
            <w:shd w:val="clear" w:color="auto" w:fill="FFFFFF"/>
          </w:tcPr>
          <w:p w14:paraId="248B40F1" w14:textId="5A09D151" w:rsidR="004C6F36" w:rsidRPr="00F64F31" w:rsidRDefault="004C6F36" w:rsidP="00E66FA9">
            <w:pPr>
              <w:rPr>
                <w:rFonts w:cs="Arial"/>
                <w:sz w:val="18"/>
                <w:szCs w:val="18"/>
              </w:rPr>
            </w:pPr>
            <w:r w:rsidRPr="00F64F31">
              <w:rPr>
                <w:rFonts w:cs="Arial"/>
                <w:sz w:val="18"/>
                <w:szCs w:val="18"/>
              </w:rPr>
              <w:t>IM/</w:t>
            </w:r>
            <w:r w:rsidRPr="00F64F31">
              <w:rPr>
                <w:rFonts w:cs="Arial"/>
                <w:sz w:val="18"/>
                <w:szCs w:val="18"/>
              </w:rPr>
              <w:t>SFO</w:t>
            </w:r>
          </w:p>
        </w:tc>
      </w:tr>
      <w:tr w:rsidR="004C6F36" w:rsidRPr="00F64F31" w14:paraId="312A9742" w14:textId="77777777" w:rsidTr="00201E8B">
        <w:trPr>
          <w:trHeight w:val="333"/>
        </w:trPr>
        <w:tc>
          <w:tcPr>
            <w:tcW w:w="2581" w:type="dxa"/>
            <w:shd w:val="clear" w:color="auto" w:fill="FFFFFF"/>
            <w:vAlign w:val="center"/>
          </w:tcPr>
          <w:p w14:paraId="7F1C54E5" w14:textId="58422702" w:rsidR="004C6F36" w:rsidRPr="00F64F31" w:rsidRDefault="004C6F36" w:rsidP="00E66FA9">
            <w:pPr>
              <w:rPr>
                <w:rFonts w:cs="Arial"/>
                <w:sz w:val="18"/>
                <w:szCs w:val="18"/>
              </w:rPr>
            </w:pPr>
            <w:r w:rsidRPr="00F64F31">
              <w:rPr>
                <w:rFonts w:cs="Arial"/>
                <w:sz w:val="18"/>
                <w:szCs w:val="18"/>
              </w:rPr>
              <w:lastRenderedPageBreak/>
              <w:t>Train Running Interruption Message</w:t>
            </w:r>
          </w:p>
        </w:tc>
        <w:tc>
          <w:tcPr>
            <w:tcW w:w="1145" w:type="dxa"/>
            <w:shd w:val="clear" w:color="auto" w:fill="FFFFFF"/>
            <w:vAlign w:val="center"/>
          </w:tcPr>
          <w:p w14:paraId="7CF1D072"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63D69DF9"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5491F224" w14:textId="77777777" w:rsidR="004C6F36" w:rsidRPr="00F64F31" w:rsidRDefault="004C6F36" w:rsidP="00E66FA9">
            <w:pPr>
              <w:rPr>
                <w:rFonts w:cs="Arial"/>
                <w:sz w:val="18"/>
                <w:szCs w:val="18"/>
              </w:rPr>
            </w:pPr>
          </w:p>
        </w:tc>
        <w:tc>
          <w:tcPr>
            <w:tcW w:w="2410" w:type="dxa"/>
            <w:shd w:val="clear" w:color="auto" w:fill="FFFFFF"/>
            <w:vAlign w:val="center"/>
          </w:tcPr>
          <w:p w14:paraId="3B773D56" w14:textId="55D7D84D" w:rsidR="004C6F36" w:rsidRPr="00F64F31" w:rsidRDefault="004C6F36" w:rsidP="00E66FA9">
            <w:pPr>
              <w:rPr>
                <w:rFonts w:cs="Arial"/>
                <w:sz w:val="18"/>
                <w:szCs w:val="18"/>
              </w:rPr>
            </w:pPr>
            <w:r w:rsidRPr="00F64F31">
              <w:rPr>
                <w:rFonts w:cs="Arial"/>
                <w:sz w:val="18"/>
                <w:szCs w:val="18"/>
              </w:rPr>
              <w:t xml:space="preserve">- </w:t>
            </w:r>
          </w:p>
        </w:tc>
        <w:tc>
          <w:tcPr>
            <w:tcW w:w="1559" w:type="dxa"/>
            <w:shd w:val="clear" w:color="auto" w:fill="FFFFFF"/>
            <w:vAlign w:val="center"/>
          </w:tcPr>
          <w:p w14:paraId="6878EAF3"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01DA5CE6"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4285E8DF" w14:textId="77777777" w:rsidTr="00201E8B">
        <w:trPr>
          <w:trHeight w:val="333"/>
        </w:trPr>
        <w:tc>
          <w:tcPr>
            <w:tcW w:w="2581" w:type="dxa"/>
            <w:shd w:val="clear" w:color="auto" w:fill="FFFFFF"/>
            <w:vAlign w:val="center"/>
          </w:tcPr>
          <w:p w14:paraId="44B00CFA" w14:textId="7749C66E" w:rsidR="004C6F36" w:rsidRPr="00F64F31" w:rsidRDefault="004C6F36" w:rsidP="00E66FA9">
            <w:pPr>
              <w:rPr>
                <w:rFonts w:cs="Arial"/>
                <w:sz w:val="18"/>
                <w:szCs w:val="18"/>
              </w:rPr>
            </w:pPr>
            <w:r w:rsidRPr="00F64F31">
              <w:rPr>
                <w:rFonts w:cs="Arial"/>
                <w:sz w:val="18"/>
                <w:szCs w:val="18"/>
              </w:rPr>
              <w:t>Train Composition Message</w:t>
            </w:r>
          </w:p>
        </w:tc>
        <w:tc>
          <w:tcPr>
            <w:tcW w:w="1145" w:type="dxa"/>
            <w:shd w:val="clear" w:color="auto" w:fill="FFFFFF"/>
            <w:vAlign w:val="center"/>
          </w:tcPr>
          <w:p w14:paraId="30EEB833" w14:textId="0EF4EAAB"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511D4D26" w14:textId="5D6416B0"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74170757" w14:textId="15FB165C" w:rsidR="004C6F36" w:rsidRPr="00F64F31" w:rsidRDefault="00A37C66" w:rsidP="00E66FA9">
            <w:pPr>
              <w:rPr>
                <w:rFonts w:cs="Arial"/>
                <w:sz w:val="18"/>
                <w:szCs w:val="18"/>
              </w:rPr>
            </w:pPr>
            <w:r w:rsidRPr="00F64F31">
              <w:rPr>
                <w:rFonts w:cs="Arial"/>
                <w:sz w:val="18"/>
                <w:szCs w:val="18"/>
              </w:rPr>
              <w:t>99%</w:t>
            </w:r>
          </w:p>
        </w:tc>
        <w:tc>
          <w:tcPr>
            <w:tcW w:w="2410" w:type="dxa"/>
            <w:shd w:val="clear" w:color="auto" w:fill="FFFFFF"/>
            <w:vAlign w:val="center"/>
          </w:tcPr>
          <w:p w14:paraId="6C2595BA" w14:textId="3406632A" w:rsidR="004C6F36" w:rsidRPr="00F64F31" w:rsidRDefault="004C6F36" w:rsidP="00E66FA9">
            <w:pPr>
              <w:rPr>
                <w:rFonts w:cs="Arial"/>
                <w:sz w:val="18"/>
                <w:szCs w:val="18"/>
              </w:rPr>
            </w:pPr>
          </w:p>
        </w:tc>
        <w:tc>
          <w:tcPr>
            <w:tcW w:w="1559" w:type="dxa"/>
            <w:shd w:val="clear" w:color="auto" w:fill="FFFFFF"/>
            <w:vAlign w:val="center"/>
          </w:tcPr>
          <w:p w14:paraId="78EDE220" w14:textId="77777777" w:rsidR="004C6F36" w:rsidRPr="00F64F31" w:rsidRDefault="004C6F36" w:rsidP="00E66FA9">
            <w:pPr>
              <w:rPr>
                <w:rFonts w:cs="Arial"/>
                <w:sz w:val="18"/>
                <w:szCs w:val="18"/>
              </w:rPr>
            </w:pPr>
          </w:p>
        </w:tc>
        <w:tc>
          <w:tcPr>
            <w:tcW w:w="1276" w:type="dxa"/>
            <w:shd w:val="clear" w:color="auto" w:fill="FFFFFF"/>
          </w:tcPr>
          <w:p w14:paraId="5908D2A5" w14:textId="6CD588F3" w:rsidR="004C6F36" w:rsidRPr="00F64F31" w:rsidRDefault="004C6F36" w:rsidP="00E66FA9">
            <w:pPr>
              <w:rPr>
                <w:rFonts w:cs="Arial"/>
                <w:sz w:val="18"/>
                <w:szCs w:val="18"/>
              </w:rPr>
            </w:pPr>
            <w:r w:rsidRPr="00F64F31">
              <w:rPr>
                <w:rFonts w:cs="Arial"/>
                <w:sz w:val="18"/>
                <w:szCs w:val="18"/>
              </w:rPr>
              <w:t>IM / RU /SFO</w:t>
            </w:r>
          </w:p>
        </w:tc>
      </w:tr>
      <w:tr w:rsidR="004C6F36" w:rsidRPr="00F64F31" w14:paraId="2FA40326" w14:textId="77777777" w:rsidTr="00201E8B">
        <w:trPr>
          <w:trHeight w:val="333"/>
        </w:trPr>
        <w:tc>
          <w:tcPr>
            <w:tcW w:w="2581" w:type="dxa"/>
            <w:shd w:val="clear" w:color="auto" w:fill="FFFFFF"/>
            <w:vAlign w:val="center"/>
          </w:tcPr>
          <w:p w14:paraId="61621653" w14:textId="6629E801" w:rsidR="004C6F36" w:rsidRPr="00F64F31" w:rsidRDefault="004C6F36" w:rsidP="00E66FA9">
            <w:pPr>
              <w:rPr>
                <w:rFonts w:cs="Arial"/>
                <w:sz w:val="18"/>
                <w:szCs w:val="18"/>
              </w:rPr>
            </w:pPr>
            <w:r w:rsidRPr="00F64F31">
              <w:rPr>
                <w:rFonts w:cs="Arial"/>
                <w:sz w:val="18"/>
                <w:szCs w:val="18"/>
              </w:rPr>
              <w:t>Train Ready Messa</w:t>
            </w:r>
            <w:r w:rsidR="00D236E4" w:rsidRPr="00F64F31">
              <w:rPr>
                <w:rFonts w:cs="Arial"/>
                <w:sz w:val="18"/>
                <w:szCs w:val="18"/>
              </w:rPr>
              <w:t>g</w:t>
            </w:r>
            <w:r w:rsidRPr="00F64F31">
              <w:rPr>
                <w:rFonts w:cs="Arial"/>
                <w:sz w:val="18"/>
                <w:szCs w:val="18"/>
              </w:rPr>
              <w:t>e</w:t>
            </w:r>
          </w:p>
        </w:tc>
        <w:tc>
          <w:tcPr>
            <w:tcW w:w="1145" w:type="dxa"/>
            <w:shd w:val="clear" w:color="auto" w:fill="FFFFFF"/>
            <w:vAlign w:val="center"/>
          </w:tcPr>
          <w:p w14:paraId="0AFF6511" w14:textId="61DAF709"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02D4FAC5" w14:textId="1B6945C0"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1CD1F929" w14:textId="77777777" w:rsidR="004C6F36" w:rsidRPr="00F64F31" w:rsidRDefault="004C6F36" w:rsidP="00E66FA9">
            <w:pPr>
              <w:rPr>
                <w:rFonts w:cs="Arial"/>
                <w:sz w:val="18"/>
                <w:szCs w:val="18"/>
              </w:rPr>
            </w:pPr>
          </w:p>
          <w:p w14:paraId="7F167F1D" w14:textId="0818A6A3" w:rsidR="00A37C66" w:rsidRPr="00F64F31" w:rsidRDefault="00A37C66" w:rsidP="00E66FA9">
            <w:pPr>
              <w:rPr>
                <w:rFonts w:cs="Arial"/>
                <w:sz w:val="18"/>
                <w:szCs w:val="18"/>
              </w:rPr>
            </w:pPr>
            <w:r w:rsidRPr="00F64F31">
              <w:rPr>
                <w:rFonts w:cs="Arial"/>
                <w:sz w:val="18"/>
                <w:szCs w:val="18"/>
              </w:rPr>
              <w:t>99%</w:t>
            </w:r>
          </w:p>
          <w:p w14:paraId="5D5DAEC9" w14:textId="1F5E48AB" w:rsidR="00A37C66" w:rsidRPr="00F64F31" w:rsidRDefault="00A37C66" w:rsidP="00E66FA9">
            <w:pPr>
              <w:rPr>
                <w:rFonts w:cs="Arial"/>
                <w:sz w:val="18"/>
                <w:szCs w:val="18"/>
              </w:rPr>
            </w:pPr>
          </w:p>
        </w:tc>
        <w:tc>
          <w:tcPr>
            <w:tcW w:w="2410" w:type="dxa"/>
            <w:shd w:val="clear" w:color="auto" w:fill="FFFFFF"/>
            <w:vAlign w:val="center"/>
          </w:tcPr>
          <w:p w14:paraId="3FA516E2" w14:textId="6B9F67CA" w:rsidR="004C6F36" w:rsidRPr="00F64F31" w:rsidRDefault="004C6F36" w:rsidP="00E66FA9">
            <w:pPr>
              <w:rPr>
                <w:rFonts w:cs="Arial"/>
                <w:sz w:val="18"/>
                <w:szCs w:val="18"/>
              </w:rPr>
            </w:pPr>
          </w:p>
        </w:tc>
        <w:tc>
          <w:tcPr>
            <w:tcW w:w="1559" w:type="dxa"/>
            <w:shd w:val="clear" w:color="auto" w:fill="FFFFFF"/>
            <w:vAlign w:val="center"/>
          </w:tcPr>
          <w:p w14:paraId="3B6BA23D" w14:textId="0C8F6FD1" w:rsidR="004C6F36" w:rsidRPr="00F64F31" w:rsidRDefault="00D17E2A" w:rsidP="00E66FA9">
            <w:pPr>
              <w:rPr>
                <w:rFonts w:cs="Arial"/>
                <w:sz w:val="18"/>
                <w:szCs w:val="18"/>
              </w:rPr>
            </w:pPr>
            <w:r w:rsidRPr="00F64F31">
              <w:rPr>
                <w:rFonts w:cs="Arial"/>
                <w:sz w:val="18"/>
                <w:szCs w:val="18"/>
              </w:rPr>
              <w:t xml:space="preserve"> </w:t>
            </w:r>
          </w:p>
        </w:tc>
        <w:tc>
          <w:tcPr>
            <w:tcW w:w="1276" w:type="dxa"/>
            <w:shd w:val="clear" w:color="auto" w:fill="FFFFFF"/>
          </w:tcPr>
          <w:p w14:paraId="2B3BC93D" w14:textId="0D165FCF" w:rsidR="004C6F36" w:rsidRPr="00F64F31" w:rsidRDefault="004C6F36" w:rsidP="00E66FA9">
            <w:pPr>
              <w:rPr>
                <w:rFonts w:cs="Arial"/>
                <w:sz w:val="18"/>
                <w:szCs w:val="18"/>
              </w:rPr>
            </w:pPr>
            <w:r w:rsidRPr="00F64F31">
              <w:rPr>
                <w:rFonts w:cs="Arial"/>
                <w:sz w:val="18"/>
                <w:szCs w:val="18"/>
              </w:rPr>
              <w:t>IM / RU /SFO</w:t>
            </w:r>
          </w:p>
        </w:tc>
      </w:tr>
      <w:bookmarkEnd w:id="32"/>
      <w:bookmarkEnd w:id="33"/>
    </w:tbl>
    <w:p w14:paraId="23635EF5" w14:textId="0E2FFD8E" w:rsidR="00C73F13" w:rsidRPr="00F64F31" w:rsidRDefault="00C73F13" w:rsidP="00613FDF">
      <w:pPr>
        <w:pStyle w:val="HeaderLevelI"/>
        <w:numPr>
          <w:ilvl w:val="0"/>
          <w:numId w:val="0"/>
        </w:numPr>
      </w:pPr>
    </w:p>
    <w:p w14:paraId="621EEC74" w14:textId="575EF653" w:rsidR="00D17E2A" w:rsidRPr="00F64F31" w:rsidRDefault="00D17E2A" w:rsidP="00613FDF">
      <w:pPr>
        <w:pStyle w:val="HeaderLevelI"/>
        <w:numPr>
          <w:ilvl w:val="0"/>
          <w:numId w:val="0"/>
        </w:numPr>
      </w:pPr>
    </w:p>
    <w:p w14:paraId="711CA1EB" w14:textId="727CB76B" w:rsidR="00D17E2A" w:rsidRPr="00F64F31" w:rsidRDefault="00D17E2A" w:rsidP="00613FDF">
      <w:pPr>
        <w:pStyle w:val="HeaderLevelI"/>
        <w:numPr>
          <w:ilvl w:val="0"/>
          <w:numId w:val="0"/>
        </w:numPr>
      </w:pPr>
    </w:p>
    <w:p w14:paraId="3595783C" w14:textId="42327315" w:rsidR="00D17E2A" w:rsidRPr="00F64F31" w:rsidRDefault="00D17E2A" w:rsidP="00613FDF">
      <w:pPr>
        <w:pStyle w:val="HeaderLevelI"/>
        <w:numPr>
          <w:ilvl w:val="0"/>
          <w:numId w:val="0"/>
        </w:numPr>
      </w:pPr>
    </w:p>
    <w:p w14:paraId="2475CBF1" w14:textId="561D91D3" w:rsidR="00D17E2A" w:rsidRPr="00F64F31" w:rsidRDefault="00D17E2A" w:rsidP="00613FDF">
      <w:pPr>
        <w:pStyle w:val="HeaderLevelI"/>
        <w:numPr>
          <w:ilvl w:val="0"/>
          <w:numId w:val="0"/>
        </w:numPr>
      </w:pPr>
    </w:p>
    <w:p w14:paraId="47702B1C" w14:textId="3532BABF" w:rsidR="00D17E2A" w:rsidRPr="00F64F31" w:rsidRDefault="00D17E2A" w:rsidP="00613FDF">
      <w:pPr>
        <w:pStyle w:val="HeaderLevelI"/>
        <w:numPr>
          <w:ilvl w:val="0"/>
          <w:numId w:val="0"/>
        </w:numPr>
      </w:pPr>
    </w:p>
    <w:p w14:paraId="7633089A" w14:textId="1EDDE645" w:rsidR="00D17E2A" w:rsidRPr="00F64F31" w:rsidRDefault="00D17E2A" w:rsidP="00613FDF">
      <w:pPr>
        <w:pStyle w:val="HeaderLevelI"/>
        <w:numPr>
          <w:ilvl w:val="0"/>
          <w:numId w:val="0"/>
        </w:numPr>
      </w:pPr>
    </w:p>
    <w:p w14:paraId="41D7B551" w14:textId="0B53AC83" w:rsidR="00D17E2A" w:rsidRPr="00F64F31" w:rsidRDefault="00D17E2A" w:rsidP="00613FDF">
      <w:pPr>
        <w:pStyle w:val="HeaderLevelI"/>
        <w:numPr>
          <w:ilvl w:val="0"/>
          <w:numId w:val="0"/>
        </w:numPr>
      </w:pPr>
    </w:p>
    <w:p w14:paraId="240DC707" w14:textId="3F991C2D" w:rsidR="00D17E2A" w:rsidRPr="00F64F31" w:rsidRDefault="00D17E2A" w:rsidP="00613FDF">
      <w:pPr>
        <w:pStyle w:val="HeaderLevelI"/>
        <w:numPr>
          <w:ilvl w:val="0"/>
          <w:numId w:val="0"/>
        </w:numPr>
      </w:pPr>
    </w:p>
    <w:p w14:paraId="6FDAD2DF" w14:textId="38D89DC3" w:rsidR="00D17E2A" w:rsidRPr="00F64F31" w:rsidRDefault="00D17E2A" w:rsidP="00613FDF">
      <w:pPr>
        <w:pStyle w:val="HeaderLevelI"/>
        <w:numPr>
          <w:ilvl w:val="0"/>
          <w:numId w:val="0"/>
        </w:numPr>
      </w:pPr>
    </w:p>
    <w:p w14:paraId="69291947" w14:textId="68BBB805" w:rsidR="00D17E2A" w:rsidRPr="00F64F31" w:rsidRDefault="00D17E2A" w:rsidP="00613FDF">
      <w:pPr>
        <w:pStyle w:val="HeaderLevelI"/>
        <w:numPr>
          <w:ilvl w:val="0"/>
          <w:numId w:val="0"/>
        </w:numPr>
      </w:pPr>
    </w:p>
    <w:p w14:paraId="048F81FE" w14:textId="107AAF83" w:rsidR="00D17E2A" w:rsidRPr="00F64F31" w:rsidRDefault="00D17E2A" w:rsidP="00613FDF">
      <w:pPr>
        <w:pStyle w:val="HeaderLevelI"/>
        <w:numPr>
          <w:ilvl w:val="0"/>
          <w:numId w:val="0"/>
        </w:numPr>
      </w:pPr>
    </w:p>
    <w:p w14:paraId="4DABFDF2" w14:textId="5A3A0015" w:rsidR="00D17E2A" w:rsidRPr="00F64F31" w:rsidRDefault="00D17E2A" w:rsidP="00613FDF">
      <w:pPr>
        <w:pStyle w:val="HeaderLevelI"/>
        <w:numPr>
          <w:ilvl w:val="0"/>
          <w:numId w:val="0"/>
        </w:numPr>
      </w:pPr>
    </w:p>
    <w:p w14:paraId="7E22174B" w14:textId="7CE48723" w:rsidR="00D17E2A" w:rsidRPr="00F64F31" w:rsidRDefault="00D17E2A" w:rsidP="00613FDF">
      <w:pPr>
        <w:pStyle w:val="HeaderLevelI"/>
        <w:numPr>
          <w:ilvl w:val="0"/>
          <w:numId w:val="0"/>
        </w:numPr>
      </w:pPr>
    </w:p>
    <w:p w14:paraId="66214352" w14:textId="25209980" w:rsidR="00D17E2A" w:rsidRPr="00F64F31" w:rsidRDefault="00D17E2A" w:rsidP="00613FDF">
      <w:pPr>
        <w:pStyle w:val="HeaderLevelI"/>
        <w:numPr>
          <w:ilvl w:val="0"/>
          <w:numId w:val="0"/>
        </w:numPr>
      </w:pPr>
    </w:p>
    <w:p w14:paraId="6EAD8EE0" w14:textId="134F1D3E" w:rsidR="00D17E2A" w:rsidRPr="00F64F31" w:rsidRDefault="00D17E2A" w:rsidP="00613FDF">
      <w:pPr>
        <w:pStyle w:val="HeaderLevelI"/>
        <w:numPr>
          <w:ilvl w:val="0"/>
          <w:numId w:val="0"/>
        </w:numPr>
      </w:pPr>
    </w:p>
    <w:p w14:paraId="5D217C5C" w14:textId="68ACAF09" w:rsidR="00D17E2A" w:rsidRPr="00F64F31" w:rsidRDefault="00D17E2A" w:rsidP="00613FDF">
      <w:pPr>
        <w:pStyle w:val="HeaderLevelI"/>
        <w:numPr>
          <w:ilvl w:val="0"/>
          <w:numId w:val="0"/>
        </w:numPr>
      </w:pPr>
    </w:p>
    <w:p w14:paraId="43C3CF66" w14:textId="49F861CF" w:rsidR="00D17E2A" w:rsidRPr="00F64F31" w:rsidRDefault="00D17E2A" w:rsidP="00613FDF">
      <w:pPr>
        <w:pStyle w:val="HeaderLevelI"/>
        <w:numPr>
          <w:ilvl w:val="0"/>
          <w:numId w:val="0"/>
        </w:numPr>
      </w:pPr>
    </w:p>
    <w:p w14:paraId="58CD0F4D" w14:textId="4DD0D34A" w:rsidR="00D17E2A" w:rsidRPr="00F64F31" w:rsidRDefault="00D17E2A" w:rsidP="00613FDF">
      <w:pPr>
        <w:pStyle w:val="HeaderLevelI"/>
        <w:numPr>
          <w:ilvl w:val="0"/>
          <w:numId w:val="0"/>
        </w:numPr>
      </w:pPr>
    </w:p>
    <w:p w14:paraId="5F46A150" w14:textId="33A75554" w:rsidR="00D17E2A" w:rsidRPr="00F64F31" w:rsidRDefault="00D17E2A" w:rsidP="00613FDF">
      <w:pPr>
        <w:pStyle w:val="HeaderLevelI"/>
        <w:numPr>
          <w:ilvl w:val="0"/>
          <w:numId w:val="0"/>
        </w:numPr>
      </w:pPr>
    </w:p>
    <w:p w14:paraId="7EC8247D" w14:textId="77777777" w:rsidR="006C6060" w:rsidRPr="00F64F31" w:rsidRDefault="006C6060" w:rsidP="00613FDF">
      <w:pPr>
        <w:pStyle w:val="HeaderLevelI"/>
        <w:numPr>
          <w:ilvl w:val="0"/>
          <w:numId w:val="0"/>
        </w:numPr>
      </w:pPr>
    </w:p>
    <w:p w14:paraId="35813422" w14:textId="38B9D42B" w:rsidR="00D17E2A" w:rsidRPr="00F64F31" w:rsidRDefault="00D17E2A" w:rsidP="00613FDF">
      <w:pPr>
        <w:pStyle w:val="HeaderLevelI"/>
        <w:numPr>
          <w:ilvl w:val="0"/>
          <w:numId w:val="0"/>
        </w:numPr>
      </w:pPr>
    </w:p>
    <w:p w14:paraId="5881573D" w14:textId="77777777" w:rsidR="007C46AA" w:rsidRPr="00F64F31" w:rsidRDefault="007C46AA" w:rsidP="00613FDF">
      <w:pPr>
        <w:pStyle w:val="HeaderLevelI"/>
        <w:numPr>
          <w:ilvl w:val="0"/>
          <w:numId w:val="0"/>
        </w:numPr>
      </w:pPr>
    </w:p>
    <w:p w14:paraId="4C0D4AF7" w14:textId="3501BB4D" w:rsidR="00D17E2A" w:rsidRPr="00F64F31" w:rsidRDefault="00D17E2A" w:rsidP="00613FDF">
      <w:pPr>
        <w:pStyle w:val="HeaderLevelI"/>
        <w:numPr>
          <w:ilvl w:val="0"/>
          <w:numId w:val="0"/>
        </w:numPr>
      </w:pPr>
    </w:p>
    <w:p w14:paraId="03B48509" w14:textId="77777777" w:rsidR="00533CD0" w:rsidRPr="00F64F31" w:rsidRDefault="00533CD0" w:rsidP="00613FDF">
      <w:pPr>
        <w:pStyle w:val="HeaderLevelI"/>
        <w:numPr>
          <w:ilvl w:val="0"/>
          <w:numId w:val="0"/>
        </w:numPr>
      </w:pPr>
    </w:p>
    <w:p w14:paraId="1E7B3D16" w14:textId="78E32CBC" w:rsidR="00D17E2A" w:rsidRPr="00F64F31" w:rsidRDefault="00D17E2A" w:rsidP="00613FDF">
      <w:pPr>
        <w:pStyle w:val="HeaderLevelI"/>
        <w:numPr>
          <w:ilvl w:val="0"/>
          <w:numId w:val="0"/>
        </w:numPr>
      </w:pPr>
    </w:p>
    <w:p w14:paraId="1B1F5A80" w14:textId="642229F4" w:rsidR="006E734C" w:rsidRPr="00F64F31" w:rsidRDefault="00ED4CEB" w:rsidP="00613FDF">
      <w:pPr>
        <w:pStyle w:val="HeaderLevelI"/>
        <w:numPr>
          <w:ilvl w:val="0"/>
          <w:numId w:val="0"/>
        </w:numPr>
      </w:pPr>
      <w:r w:rsidRPr="00F64F31">
        <w:t xml:space="preserve">Annex A.2: </w:t>
      </w:r>
      <w:r w:rsidR="00E66FA9" w:rsidRPr="00F64F31">
        <w:t xml:space="preserve">TAF TSI messages </w:t>
      </w:r>
      <w:r w:rsidR="003E24B7">
        <w:t xml:space="preserve">exchanged </w:t>
      </w:r>
      <w:r w:rsidR="006E734C" w:rsidRPr="00F64F31">
        <w:t xml:space="preserve">via the TIS dashboard </w:t>
      </w:r>
    </w:p>
    <w:p w14:paraId="1CDFB3F9" w14:textId="77777777" w:rsidR="00ED4CEB" w:rsidRPr="00F64F31" w:rsidRDefault="00ED4CEB" w:rsidP="00613FDF">
      <w:pPr>
        <w:pStyle w:val="HeaderLevelI"/>
        <w:numPr>
          <w:ilvl w:val="0"/>
          <w:numId w:val="0"/>
        </w:numPr>
      </w:pPr>
    </w:p>
    <w:tbl>
      <w:tblPr>
        <w:tblW w:w="10661"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626"/>
        <w:gridCol w:w="1100"/>
        <w:gridCol w:w="840"/>
        <w:gridCol w:w="2693"/>
        <w:gridCol w:w="1588"/>
        <w:gridCol w:w="1814"/>
      </w:tblGrid>
      <w:tr w:rsidR="005303AD" w:rsidRPr="00F64F31" w14:paraId="165F1054" w14:textId="77777777" w:rsidTr="00ED4CEB">
        <w:trPr>
          <w:trHeight w:val="1342"/>
        </w:trPr>
        <w:tc>
          <w:tcPr>
            <w:tcW w:w="2626" w:type="dxa"/>
            <w:shd w:val="clear" w:color="auto" w:fill="D9D9D9"/>
            <w:vAlign w:val="center"/>
          </w:tcPr>
          <w:p w14:paraId="4D081845" w14:textId="77777777" w:rsidR="00ED4CEB" w:rsidRPr="00F64F31" w:rsidRDefault="00A109A3" w:rsidP="00ED4CEB">
            <w:pPr>
              <w:spacing w:line="240" w:lineRule="auto"/>
              <w:jc w:val="center"/>
              <w:rPr>
                <w:rFonts w:cs="Arial"/>
                <w:sz w:val="18"/>
                <w:szCs w:val="18"/>
              </w:rPr>
            </w:pPr>
            <w:r w:rsidRPr="00F64F31">
              <w:rPr>
                <w:rFonts w:cs="Arial"/>
                <w:sz w:val="18"/>
                <w:szCs w:val="18"/>
              </w:rPr>
              <w:t xml:space="preserve">Type of TAF TSI message </w:t>
            </w:r>
          </w:p>
        </w:tc>
        <w:tc>
          <w:tcPr>
            <w:tcW w:w="1100" w:type="dxa"/>
            <w:shd w:val="clear" w:color="auto" w:fill="D9D9D9"/>
            <w:vAlign w:val="center"/>
          </w:tcPr>
          <w:p w14:paraId="4A97ED7A" w14:textId="77777777" w:rsidR="00ED4CEB" w:rsidRPr="00F64F31" w:rsidRDefault="00ED4CEB" w:rsidP="00ED4CEB">
            <w:pPr>
              <w:spacing w:line="240" w:lineRule="auto"/>
              <w:jc w:val="center"/>
              <w:rPr>
                <w:rFonts w:cs="Arial"/>
                <w:sz w:val="18"/>
                <w:szCs w:val="18"/>
              </w:rPr>
            </w:pPr>
            <w:r w:rsidRPr="00F64F31">
              <w:rPr>
                <w:rFonts w:cs="Arial"/>
                <w:sz w:val="18"/>
                <w:szCs w:val="18"/>
              </w:rPr>
              <w:t>Mandatory/Optional</w:t>
            </w:r>
          </w:p>
        </w:tc>
        <w:tc>
          <w:tcPr>
            <w:tcW w:w="840" w:type="dxa"/>
            <w:shd w:val="clear" w:color="auto" w:fill="D9D9D9"/>
            <w:vAlign w:val="center"/>
          </w:tcPr>
          <w:p w14:paraId="417E3610" w14:textId="77777777" w:rsidR="00ED4CEB" w:rsidRPr="00F64F31" w:rsidRDefault="00ED4CEB" w:rsidP="00ED4CEB">
            <w:pPr>
              <w:spacing w:line="240" w:lineRule="auto"/>
              <w:jc w:val="center"/>
              <w:rPr>
                <w:rFonts w:cs="Arial"/>
                <w:sz w:val="18"/>
                <w:szCs w:val="18"/>
              </w:rPr>
            </w:pPr>
            <w:r w:rsidRPr="00F64F31">
              <w:rPr>
                <w:rFonts w:cs="Arial"/>
                <w:sz w:val="18"/>
                <w:szCs w:val="18"/>
              </w:rPr>
              <w:t>Completeness</w:t>
            </w:r>
          </w:p>
        </w:tc>
        <w:tc>
          <w:tcPr>
            <w:tcW w:w="2693" w:type="dxa"/>
            <w:shd w:val="clear" w:color="auto" w:fill="D9D9D9"/>
            <w:vAlign w:val="center"/>
          </w:tcPr>
          <w:p w14:paraId="21ECEE5D" w14:textId="77777777" w:rsidR="00ED4CEB" w:rsidRPr="00F64F31" w:rsidRDefault="00ED4CEB" w:rsidP="00ED4CEB">
            <w:pPr>
              <w:spacing w:line="240" w:lineRule="auto"/>
              <w:jc w:val="center"/>
              <w:rPr>
                <w:rFonts w:cs="Arial"/>
                <w:sz w:val="18"/>
                <w:szCs w:val="18"/>
              </w:rPr>
            </w:pPr>
            <w:r w:rsidRPr="00F64F31">
              <w:rPr>
                <w:rFonts w:cs="Arial"/>
                <w:sz w:val="18"/>
                <w:szCs w:val="18"/>
              </w:rPr>
              <w:t>Target Requirement</w:t>
            </w:r>
          </w:p>
        </w:tc>
        <w:tc>
          <w:tcPr>
            <w:tcW w:w="1588" w:type="dxa"/>
            <w:shd w:val="clear" w:color="auto" w:fill="D9D9D9"/>
            <w:vAlign w:val="center"/>
          </w:tcPr>
          <w:p w14:paraId="19812481" w14:textId="77777777" w:rsidR="00ED4CEB" w:rsidRPr="00F64F31" w:rsidRDefault="00ED4CEB" w:rsidP="00ED4CEB">
            <w:pPr>
              <w:spacing w:line="240" w:lineRule="auto"/>
              <w:jc w:val="center"/>
              <w:rPr>
                <w:rFonts w:cs="Arial"/>
                <w:sz w:val="18"/>
                <w:szCs w:val="18"/>
              </w:rPr>
            </w:pPr>
            <w:r w:rsidRPr="00F64F31">
              <w:rPr>
                <w:rFonts w:cs="Arial"/>
                <w:sz w:val="18"/>
                <w:szCs w:val="18"/>
              </w:rPr>
              <w:t>Specific case (e.g.)</w:t>
            </w:r>
          </w:p>
        </w:tc>
        <w:tc>
          <w:tcPr>
            <w:tcW w:w="1814" w:type="dxa"/>
            <w:shd w:val="clear" w:color="auto" w:fill="D9D9D9"/>
          </w:tcPr>
          <w:p w14:paraId="0A621D9E" w14:textId="77777777" w:rsidR="00ED4CEB" w:rsidRPr="00F64F31" w:rsidRDefault="00ED4CEB" w:rsidP="00ED4CEB">
            <w:pPr>
              <w:spacing w:line="240" w:lineRule="auto"/>
              <w:jc w:val="center"/>
              <w:rPr>
                <w:rFonts w:cs="Arial"/>
                <w:sz w:val="18"/>
                <w:szCs w:val="18"/>
              </w:rPr>
            </w:pPr>
          </w:p>
          <w:p w14:paraId="7116E513" w14:textId="77777777" w:rsidR="00ED4CEB" w:rsidRPr="00F64F31" w:rsidRDefault="00ED4CEB" w:rsidP="00ED4CEB">
            <w:pPr>
              <w:spacing w:line="240" w:lineRule="auto"/>
              <w:jc w:val="center"/>
              <w:rPr>
                <w:rFonts w:cs="Arial"/>
                <w:sz w:val="18"/>
                <w:szCs w:val="18"/>
              </w:rPr>
            </w:pPr>
            <w:r w:rsidRPr="00F64F31">
              <w:rPr>
                <w:rFonts w:cs="Arial"/>
                <w:sz w:val="18"/>
                <w:szCs w:val="18"/>
              </w:rPr>
              <w:t xml:space="preserve">Data source </w:t>
            </w:r>
          </w:p>
        </w:tc>
      </w:tr>
      <w:tr w:rsidR="005303AD" w:rsidRPr="00F64F31" w14:paraId="3098E78C" w14:textId="77777777" w:rsidTr="00ED4CEB">
        <w:trPr>
          <w:trHeight w:val="333"/>
        </w:trPr>
        <w:tc>
          <w:tcPr>
            <w:tcW w:w="2626" w:type="dxa"/>
            <w:shd w:val="clear" w:color="auto" w:fill="FFFFFF"/>
            <w:vAlign w:val="center"/>
          </w:tcPr>
          <w:p w14:paraId="580214E5" w14:textId="77777777" w:rsidR="00ED4CEB" w:rsidRPr="00F64F31" w:rsidRDefault="00ED4CEB" w:rsidP="00ED4CEB">
            <w:pPr>
              <w:rPr>
                <w:rFonts w:cs="Arial"/>
                <w:sz w:val="18"/>
                <w:szCs w:val="18"/>
              </w:rPr>
            </w:pPr>
            <w:bookmarkStart w:id="34" w:name="_Hlk19604937"/>
            <w:r w:rsidRPr="00F64F31">
              <w:rPr>
                <w:rFonts w:cs="Arial"/>
                <w:sz w:val="18"/>
                <w:szCs w:val="18"/>
              </w:rPr>
              <w:t>Train Composition Message</w:t>
            </w:r>
          </w:p>
        </w:tc>
        <w:tc>
          <w:tcPr>
            <w:tcW w:w="1100" w:type="dxa"/>
            <w:shd w:val="clear" w:color="auto" w:fill="FFFFFF"/>
            <w:vAlign w:val="center"/>
          </w:tcPr>
          <w:p w14:paraId="62E87FBD" w14:textId="77777777" w:rsidR="00ED4CEB" w:rsidRPr="00F64F31" w:rsidRDefault="00ED4CEB" w:rsidP="00ED4CEB">
            <w:pPr>
              <w:rPr>
                <w:rFonts w:cs="Arial"/>
                <w:sz w:val="18"/>
                <w:szCs w:val="18"/>
              </w:rPr>
            </w:pPr>
            <w:r w:rsidRPr="00F64F31">
              <w:rPr>
                <w:rFonts w:cs="Arial"/>
                <w:sz w:val="18"/>
                <w:szCs w:val="18"/>
              </w:rPr>
              <w:t>optional</w:t>
            </w:r>
          </w:p>
        </w:tc>
        <w:tc>
          <w:tcPr>
            <w:tcW w:w="840" w:type="dxa"/>
            <w:shd w:val="clear" w:color="auto" w:fill="FFFFFF"/>
            <w:vAlign w:val="center"/>
          </w:tcPr>
          <w:p w14:paraId="0C795ABE" w14:textId="77777777" w:rsidR="00ED4CEB" w:rsidRPr="00F64F31" w:rsidRDefault="00ED4CEB" w:rsidP="00ED4CEB">
            <w:pPr>
              <w:rPr>
                <w:rFonts w:cs="Arial"/>
                <w:sz w:val="18"/>
                <w:szCs w:val="18"/>
              </w:rPr>
            </w:pPr>
            <w:r w:rsidRPr="00F64F31">
              <w:rPr>
                <w:rFonts w:cs="Arial"/>
                <w:sz w:val="18"/>
                <w:szCs w:val="18"/>
              </w:rPr>
              <w:t>90%</w:t>
            </w:r>
          </w:p>
        </w:tc>
        <w:tc>
          <w:tcPr>
            <w:tcW w:w="2693" w:type="dxa"/>
            <w:shd w:val="clear" w:color="auto" w:fill="FFFFFF"/>
            <w:vAlign w:val="center"/>
          </w:tcPr>
          <w:p w14:paraId="269ADFC6" w14:textId="77777777" w:rsidR="00ED4CEB" w:rsidRPr="00F64F31" w:rsidRDefault="00ED4CEB" w:rsidP="00ED4CEB">
            <w:pPr>
              <w:rPr>
                <w:rFonts w:cs="Arial"/>
                <w:sz w:val="18"/>
                <w:szCs w:val="18"/>
              </w:rPr>
            </w:pPr>
            <w:r w:rsidRPr="00F64F31">
              <w:rPr>
                <w:rFonts w:cs="Arial"/>
                <w:sz w:val="18"/>
                <w:szCs w:val="18"/>
              </w:rPr>
              <w:t>-</w:t>
            </w:r>
          </w:p>
        </w:tc>
        <w:tc>
          <w:tcPr>
            <w:tcW w:w="1588" w:type="dxa"/>
            <w:shd w:val="clear" w:color="auto" w:fill="FFFFFF"/>
            <w:vAlign w:val="center"/>
          </w:tcPr>
          <w:p w14:paraId="1E8783FA" w14:textId="77777777" w:rsidR="00ED4CEB" w:rsidRPr="00F64F31" w:rsidRDefault="00ED4CEB" w:rsidP="00ED4CEB">
            <w:pPr>
              <w:rPr>
                <w:rFonts w:cs="Arial"/>
                <w:sz w:val="18"/>
                <w:szCs w:val="18"/>
              </w:rPr>
            </w:pPr>
            <w:r w:rsidRPr="00F64F31">
              <w:rPr>
                <w:rFonts w:cs="Arial"/>
                <w:sz w:val="18"/>
                <w:szCs w:val="18"/>
              </w:rPr>
              <w:t>-</w:t>
            </w:r>
          </w:p>
        </w:tc>
        <w:tc>
          <w:tcPr>
            <w:tcW w:w="1814" w:type="dxa"/>
            <w:shd w:val="clear" w:color="auto" w:fill="FFFFFF"/>
          </w:tcPr>
          <w:p w14:paraId="4FDEC784" w14:textId="545611A1" w:rsidR="00ED4CEB" w:rsidRPr="00F64F31" w:rsidRDefault="00ED4CEB" w:rsidP="00ED4CEB">
            <w:pPr>
              <w:rPr>
                <w:rFonts w:cs="Arial"/>
                <w:sz w:val="18"/>
                <w:szCs w:val="18"/>
              </w:rPr>
            </w:pPr>
            <w:r w:rsidRPr="00F64F31">
              <w:rPr>
                <w:rFonts w:cs="Arial"/>
                <w:sz w:val="18"/>
                <w:szCs w:val="18"/>
              </w:rPr>
              <w:t>IM/RU</w:t>
            </w:r>
            <w:r w:rsidR="00B317AD" w:rsidRPr="00F64F31">
              <w:rPr>
                <w:rStyle w:val="FootnoteReference"/>
                <w:rFonts w:cs="Arial"/>
                <w:sz w:val="18"/>
                <w:szCs w:val="18"/>
              </w:rPr>
              <w:footnoteReference w:id="12"/>
            </w:r>
          </w:p>
        </w:tc>
      </w:tr>
      <w:bookmarkEnd w:id="34"/>
    </w:tbl>
    <w:p w14:paraId="74F7C278" w14:textId="77777777" w:rsidR="00ED4CEB" w:rsidRPr="00F64F31" w:rsidRDefault="00ED4CEB" w:rsidP="00613FDF">
      <w:pPr>
        <w:pStyle w:val="HeaderLevelI"/>
        <w:numPr>
          <w:ilvl w:val="0"/>
          <w:numId w:val="0"/>
        </w:numPr>
      </w:pPr>
    </w:p>
    <w:p w14:paraId="5FEC62EA" w14:textId="77777777" w:rsidR="00ED4CEB" w:rsidRPr="00F64F31" w:rsidRDefault="00ED4CEB" w:rsidP="00613FDF">
      <w:pPr>
        <w:pStyle w:val="HeaderLevelI"/>
        <w:numPr>
          <w:ilvl w:val="0"/>
          <w:numId w:val="0"/>
        </w:numPr>
      </w:pPr>
    </w:p>
    <w:p w14:paraId="0A9B8573" w14:textId="77777777" w:rsidR="00ED4CEB" w:rsidRPr="00F64F31" w:rsidRDefault="00ED4CEB" w:rsidP="00613FDF">
      <w:pPr>
        <w:pStyle w:val="HeaderLevelI"/>
        <w:numPr>
          <w:ilvl w:val="0"/>
          <w:numId w:val="0"/>
        </w:numPr>
      </w:pPr>
    </w:p>
    <w:p w14:paraId="0B5B4979" w14:textId="77777777" w:rsidR="00ED4CEB" w:rsidRPr="00F64F31" w:rsidRDefault="00ED4CEB" w:rsidP="00613FDF">
      <w:pPr>
        <w:pStyle w:val="HeaderLevelI"/>
        <w:numPr>
          <w:ilvl w:val="0"/>
          <w:numId w:val="0"/>
        </w:numPr>
      </w:pPr>
    </w:p>
    <w:p w14:paraId="481E5F61" w14:textId="77777777" w:rsidR="00ED4CEB" w:rsidRPr="00F64F31" w:rsidRDefault="00ED4CEB" w:rsidP="00613FDF">
      <w:pPr>
        <w:pStyle w:val="HeaderLevelI"/>
        <w:numPr>
          <w:ilvl w:val="0"/>
          <w:numId w:val="0"/>
        </w:numPr>
      </w:pPr>
    </w:p>
    <w:p w14:paraId="503DDD76" w14:textId="77777777" w:rsidR="00ED4CEB" w:rsidRPr="00F64F31" w:rsidRDefault="00ED4CEB" w:rsidP="00613FDF">
      <w:pPr>
        <w:pStyle w:val="HeaderLevelI"/>
        <w:numPr>
          <w:ilvl w:val="0"/>
          <w:numId w:val="0"/>
        </w:numPr>
      </w:pPr>
    </w:p>
    <w:p w14:paraId="7065CDCF" w14:textId="77777777" w:rsidR="00ED4CEB" w:rsidRPr="00F64F31" w:rsidRDefault="00ED4CEB" w:rsidP="00613FDF">
      <w:pPr>
        <w:pStyle w:val="HeaderLevelI"/>
        <w:numPr>
          <w:ilvl w:val="0"/>
          <w:numId w:val="0"/>
        </w:numPr>
      </w:pPr>
    </w:p>
    <w:p w14:paraId="0C956527" w14:textId="77777777" w:rsidR="00ED4CEB" w:rsidRPr="00F64F31" w:rsidRDefault="00ED4CEB" w:rsidP="00613FDF">
      <w:pPr>
        <w:pStyle w:val="HeaderLevelI"/>
        <w:numPr>
          <w:ilvl w:val="0"/>
          <w:numId w:val="0"/>
        </w:numPr>
      </w:pPr>
    </w:p>
    <w:p w14:paraId="5A5652D2" w14:textId="77777777" w:rsidR="00ED4CEB" w:rsidRPr="00F64F31" w:rsidRDefault="00ED4CEB" w:rsidP="00613FDF">
      <w:pPr>
        <w:pStyle w:val="HeaderLevelI"/>
        <w:numPr>
          <w:ilvl w:val="0"/>
          <w:numId w:val="0"/>
        </w:numPr>
      </w:pPr>
    </w:p>
    <w:p w14:paraId="3CB43155" w14:textId="77777777" w:rsidR="00ED4CEB" w:rsidRPr="00F64F31" w:rsidRDefault="00ED4CEB" w:rsidP="00613FDF">
      <w:pPr>
        <w:pStyle w:val="HeaderLevelI"/>
        <w:numPr>
          <w:ilvl w:val="0"/>
          <w:numId w:val="0"/>
        </w:numPr>
      </w:pPr>
    </w:p>
    <w:p w14:paraId="67D56B0F" w14:textId="77777777" w:rsidR="00ED4CEB" w:rsidRPr="00F64F31" w:rsidRDefault="00ED4CEB" w:rsidP="00613FDF">
      <w:pPr>
        <w:pStyle w:val="HeaderLevelI"/>
        <w:numPr>
          <w:ilvl w:val="0"/>
          <w:numId w:val="0"/>
        </w:numPr>
      </w:pPr>
    </w:p>
    <w:p w14:paraId="01790ED9" w14:textId="77777777" w:rsidR="00ED4CEB" w:rsidRPr="00F64F31" w:rsidRDefault="00ED4CEB" w:rsidP="00613FDF">
      <w:pPr>
        <w:pStyle w:val="HeaderLevelI"/>
        <w:numPr>
          <w:ilvl w:val="0"/>
          <w:numId w:val="0"/>
        </w:numPr>
      </w:pPr>
    </w:p>
    <w:p w14:paraId="1C3B39A1" w14:textId="77777777" w:rsidR="00ED4CEB" w:rsidRPr="00F64F31" w:rsidRDefault="00ED4CEB" w:rsidP="00613FDF">
      <w:pPr>
        <w:pStyle w:val="HeaderLevelI"/>
        <w:numPr>
          <w:ilvl w:val="0"/>
          <w:numId w:val="0"/>
        </w:numPr>
      </w:pPr>
    </w:p>
    <w:p w14:paraId="271EA211" w14:textId="77777777" w:rsidR="00ED4CEB" w:rsidRPr="00F64F31" w:rsidRDefault="00ED4CEB" w:rsidP="00613FDF">
      <w:pPr>
        <w:pStyle w:val="HeaderLevelI"/>
        <w:numPr>
          <w:ilvl w:val="0"/>
          <w:numId w:val="0"/>
        </w:numPr>
      </w:pPr>
    </w:p>
    <w:p w14:paraId="5D3C3D94" w14:textId="77777777" w:rsidR="00ED4CEB" w:rsidRPr="00F64F31" w:rsidRDefault="00ED4CEB" w:rsidP="00613FDF">
      <w:pPr>
        <w:pStyle w:val="HeaderLevelI"/>
        <w:numPr>
          <w:ilvl w:val="0"/>
          <w:numId w:val="0"/>
        </w:numPr>
      </w:pPr>
    </w:p>
    <w:p w14:paraId="6B133F53" w14:textId="77777777" w:rsidR="00ED4CEB" w:rsidRPr="00F64F31" w:rsidRDefault="00ED4CEB" w:rsidP="00613FDF">
      <w:pPr>
        <w:pStyle w:val="HeaderLevelI"/>
        <w:numPr>
          <w:ilvl w:val="0"/>
          <w:numId w:val="0"/>
        </w:numPr>
      </w:pPr>
    </w:p>
    <w:p w14:paraId="5C715287" w14:textId="77777777" w:rsidR="00ED4CEB" w:rsidRPr="00F64F31" w:rsidRDefault="00ED4CEB" w:rsidP="00613FDF">
      <w:pPr>
        <w:pStyle w:val="HeaderLevelI"/>
        <w:numPr>
          <w:ilvl w:val="0"/>
          <w:numId w:val="0"/>
        </w:numPr>
      </w:pPr>
    </w:p>
    <w:p w14:paraId="0277FD28" w14:textId="77777777" w:rsidR="00ED4CEB" w:rsidRPr="00F64F31" w:rsidRDefault="00ED4CEB" w:rsidP="00613FDF">
      <w:pPr>
        <w:pStyle w:val="HeaderLevelI"/>
        <w:numPr>
          <w:ilvl w:val="0"/>
          <w:numId w:val="0"/>
        </w:numPr>
      </w:pPr>
    </w:p>
    <w:p w14:paraId="5037A186" w14:textId="77777777" w:rsidR="00ED4CEB" w:rsidRPr="00F64F31" w:rsidRDefault="00ED4CEB" w:rsidP="00613FDF">
      <w:pPr>
        <w:pStyle w:val="HeaderLevelI"/>
        <w:numPr>
          <w:ilvl w:val="0"/>
          <w:numId w:val="0"/>
        </w:numPr>
      </w:pPr>
    </w:p>
    <w:p w14:paraId="013C8227" w14:textId="77777777" w:rsidR="00ED4CEB" w:rsidRPr="00F64F31" w:rsidRDefault="00ED4CEB" w:rsidP="00613FDF">
      <w:pPr>
        <w:pStyle w:val="HeaderLevelI"/>
        <w:numPr>
          <w:ilvl w:val="0"/>
          <w:numId w:val="0"/>
        </w:numPr>
      </w:pPr>
    </w:p>
    <w:p w14:paraId="1C90DF98" w14:textId="77777777" w:rsidR="006C6060" w:rsidRPr="00F64F31" w:rsidRDefault="006C6060" w:rsidP="00613FDF">
      <w:pPr>
        <w:pStyle w:val="HeaderLevelI"/>
        <w:numPr>
          <w:ilvl w:val="0"/>
          <w:numId w:val="0"/>
        </w:numPr>
      </w:pPr>
    </w:p>
    <w:p w14:paraId="0959CEF0" w14:textId="77777777" w:rsidR="00ED4CEB" w:rsidRPr="00F64F31" w:rsidRDefault="00ED4CEB" w:rsidP="00613FDF">
      <w:pPr>
        <w:pStyle w:val="HeaderLevelI"/>
        <w:numPr>
          <w:ilvl w:val="0"/>
          <w:numId w:val="0"/>
        </w:numPr>
      </w:pPr>
    </w:p>
    <w:p w14:paraId="55648C94" w14:textId="77777777" w:rsidR="00ED4CEB" w:rsidRPr="00F64F31" w:rsidRDefault="00ED4CEB" w:rsidP="00613FDF">
      <w:pPr>
        <w:pStyle w:val="HeaderLevelI"/>
        <w:numPr>
          <w:ilvl w:val="0"/>
          <w:numId w:val="0"/>
        </w:numPr>
      </w:pPr>
    </w:p>
    <w:p w14:paraId="0A0AC3C2" w14:textId="77777777" w:rsidR="00B03218" w:rsidRPr="00F64F31" w:rsidRDefault="00B03218" w:rsidP="002D0A15">
      <w:pPr>
        <w:pStyle w:val="HeaderLevelI"/>
        <w:numPr>
          <w:ilvl w:val="0"/>
          <w:numId w:val="0"/>
        </w:numPr>
      </w:pPr>
      <w:bookmarkStart w:id="35" w:name="_Toc338833832"/>
      <w:r w:rsidRPr="00F64F31">
        <w:t xml:space="preserve">Annex B: Contact </w:t>
      </w:r>
      <w:r w:rsidR="005C1459" w:rsidRPr="00F64F31">
        <w:t>Details</w:t>
      </w:r>
      <w:bookmarkEnd w:id="35"/>
    </w:p>
    <w:p w14:paraId="5A049B3A" w14:textId="77777777" w:rsidR="00B03218" w:rsidRPr="00F64F31" w:rsidRDefault="00B03218" w:rsidP="002D0A15">
      <w:pPr>
        <w:pStyle w:val="HeaderLevelI"/>
        <w:numPr>
          <w:ilvl w:val="0"/>
          <w:numId w:val="0"/>
        </w:numPr>
      </w:pPr>
    </w:p>
    <w:tbl>
      <w:tblPr>
        <w:tblW w:w="0" w:type="auto"/>
        <w:tblInd w:w="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021"/>
        <w:gridCol w:w="3784"/>
        <w:gridCol w:w="749"/>
        <w:gridCol w:w="3202"/>
      </w:tblGrid>
      <w:tr w:rsidR="00B03218" w:rsidRPr="00F64F31" w14:paraId="610C68F7" w14:textId="77777777" w:rsidTr="00B317AD">
        <w:tc>
          <w:tcPr>
            <w:tcW w:w="8756" w:type="dxa"/>
            <w:gridSpan w:val="4"/>
            <w:tcBorders>
              <w:top w:val="nil"/>
              <w:left w:val="nil"/>
              <w:right w:val="nil"/>
            </w:tcBorders>
            <w:shd w:val="pct15" w:color="auto" w:fill="auto"/>
            <w:tcMar>
              <w:top w:w="57" w:type="dxa"/>
              <w:left w:w="57" w:type="dxa"/>
              <w:bottom w:w="57" w:type="dxa"/>
              <w:right w:w="57" w:type="dxa"/>
            </w:tcMar>
          </w:tcPr>
          <w:p w14:paraId="7DC3F149" w14:textId="77777777" w:rsidR="00B03218" w:rsidRPr="00F64F31" w:rsidRDefault="00B03218" w:rsidP="00F71598">
            <w:r w:rsidRPr="00F64F31">
              <w:t>RNE Contact Points:</w:t>
            </w:r>
          </w:p>
        </w:tc>
      </w:tr>
      <w:tr w:rsidR="00B03218" w:rsidRPr="00F64F31" w14:paraId="59510427" w14:textId="77777777" w:rsidTr="00B317AD">
        <w:tc>
          <w:tcPr>
            <w:tcW w:w="8756" w:type="dxa"/>
            <w:gridSpan w:val="4"/>
            <w:tcMar>
              <w:top w:w="57" w:type="dxa"/>
              <w:left w:w="57" w:type="dxa"/>
              <w:bottom w:w="57" w:type="dxa"/>
              <w:right w:w="57" w:type="dxa"/>
            </w:tcMar>
          </w:tcPr>
          <w:p w14:paraId="3423B7DA" w14:textId="486250B8" w:rsidR="00B03218" w:rsidRPr="00F64F31" w:rsidRDefault="003F4BB6" w:rsidP="00BB37CF">
            <w:r w:rsidRPr="00F64F31">
              <w:rPr>
                <w:b/>
              </w:rPr>
              <w:t xml:space="preserve">TIS </w:t>
            </w:r>
            <w:r w:rsidR="00AB415D" w:rsidRPr="00F64F31">
              <w:rPr>
                <w:b/>
              </w:rPr>
              <w:t xml:space="preserve">Support </w:t>
            </w:r>
          </w:p>
        </w:tc>
      </w:tr>
      <w:tr w:rsidR="00B03218" w:rsidRPr="00F64F31" w14:paraId="36602ADB" w14:textId="77777777" w:rsidTr="00B317AD">
        <w:tc>
          <w:tcPr>
            <w:tcW w:w="1021" w:type="dxa"/>
            <w:vMerge w:val="restart"/>
            <w:tcMar>
              <w:top w:w="57" w:type="dxa"/>
              <w:left w:w="57" w:type="dxa"/>
              <w:bottom w:w="57" w:type="dxa"/>
              <w:right w:w="57" w:type="dxa"/>
            </w:tcMar>
          </w:tcPr>
          <w:p w14:paraId="141943D5" w14:textId="75AA694F" w:rsidR="00B03218" w:rsidRPr="00F64F31" w:rsidRDefault="0087699C" w:rsidP="00F71598">
            <w:r w:rsidRPr="00F64F31">
              <w:t>A</w:t>
            </w:r>
            <w:r w:rsidR="00B317AD" w:rsidRPr="00F64F31">
              <w:t>ddress:</w:t>
            </w:r>
          </w:p>
        </w:tc>
        <w:tc>
          <w:tcPr>
            <w:tcW w:w="3784" w:type="dxa"/>
            <w:vMerge w:val="restart"/>
          </w:tcPr>
          <w:p w14:paraId="284BF8EE" w14:textId="77777777" w:rsidR="00D374A4" w:rsidRPr="00F64F31" w:rsidRDefault="00D374A4" w:rsidP="00D374A4">
            <w:r w:rsidRPr="00F64F31">
              <w:t>RailNetEurope</w:t>
            </w:r>
          </w:p>
          <w:p w14:paraId="05997EEF" w14:textId="77777777" w:rsidR="00D374A4" w:rsidRPr="00F64F31" w:rsidRDefault="00D374A4" w:rsidP="00D374A4">
            <w:proofErr w:type="spellStart"/>
            <w:r w:rsidRPr="00F64F31">
              <w:t>Oelzeltgasse</w:t>
            </w:r>
            <w:proofErr w:type="spellEnd"/>
            <w:r w:rsidRPr="00F64F31">
              <w:t xml:space="preserve"> 3/</w:t>
            </w:r>
            <w:r w:rsidR="00B03130" w:rsidRPr="00F64F31">
              <w:t>9</w:t>
            </w:r>
          </w:p>
          <w:p w14:paraId="6CA73A56" w14:textId="77777777" w:rsidR="00D374A4" w:rsidRPr="00F64F31" w:rsidRDefault="00D374A4" w:rsidP="00D374A4">
            <w:r w:rsidRPr="00F64F31">
              <w:t>1030 Vienna</w:t>
            </w:r>
          </w:p>
          <w:p w14:paraId="6675F930" w14:textId="77777777" w:rsidR="00B03218" w:rsidRPr="00F64F31" w:rsidRDefault="00D374A4" w:rsidP="00D374A4">
            <w:r w:rsidRPr="00F64F31">
              <w:t>AUSTRIA</w:t>
            </w:r>
          </w:p>
        </w:tc>
        <w:tc>
          <w:tcPr>
            <w:tcW w:w="749" w:type="dxa"/>
          </w:tcPr>
          <w:p w14:paraId="56E5A1B2" w14:textId="77777777" w:rsidR="00B03218" w:rsidRPr="00F64F31" w:rsidRDefault="00B03218" w:rsidP="00F71598">
            <w:r w:rsidRPr="00F64F31">
              <w:t>Email:</w:t>
            </w:r>
          </w:p>
        </w:tc>
        <w:tc>
          <w:tcPr>
            <w:tcW w:w="3202" w:type="dxa"/>
          </w:tcPr>
          <w:p w14:paraId="4278FBC9" w14:textId="2CBAEA53" w:rsidR="00B03218" w:rsidRPr="00F64F31" w:rsidRDefault="00AB415D" w:rsidP="00F71598">
            <w:r w:rsidRPr="00F64F31">
              <w:t>support.tis</w:t>
            </w:r>
            <w:r w:rsidR="003F4BB6" w:rsidRPr="00F64F31">
              <w:t>@rne.eu</w:t>
            </w:r>
          </w:p>
        </w:tc>
      </w:tr>
      <w:tr w:rsidR="00B03218" w:rsidRPr="00F64F31" w14:paraId="1528DFF0" w14:textId="77777777" w:rsidTr="00B317AD">
        <w:tc>
          <w:tcPr>
            <w:tcW w:w="1021" w:type="dxa"/>
            <w:vMerge/>
            <w:tcMar>
              <w:top w:w="57" w:type="dxa"/>
              <w:left w:w="57" w:type="dxa"/>
              <w:bottom w:w="57" w:type="dxa"/>
              <w:right w:w="57" w:type="dxa"/>
            </w:tcMar>
          </w:tcPr>
          <w:p w14:paraId="2258EF6C" w14:textId="77777777" w:rsidR="00B03218" w:rsidRPr="00F64F31" w:rsidRDefault="00B03218" w:rsidP="00F71598"/>
        </w:tc>
        <w:tc>
          <w:tcPr>
            <w:tcW w:w="3784" w:type="dxa"/>
            <w:vMerge/>
          </w:tcPr>
          <w:p w14:paraId="48E5D03C" w14:textId="77777777" w:rsidR="00B03218" w:rsidRPr="00F64F31" w:rsidRDefault="00B03218" w:rsidP="00F71598"/>
        </w:tc>
        <w:tc>
          <w:tcPr>
            <w:tcW w:w="749" w:type="dxa"/>
          </w:tcPr>
          <w:p w14:paraId="33726B02" w14:textId="77777777" w:rsidR="00B03218" w:rsidRPr="00F64F31" w:rsidRDefault="00B03218" w:rsidP="00F71598">
            <w:r w:rsidRPr="00F64F31">
              <w:t>Phone</w:t>
            </w:r>
          </w:p>
        </w:tc>
        <w:tc>
          <w:tcPr>
            <w:tcW w:w="3202" w:type="dxa"/>
          </w:tcPr>
          <w:p w14:paraId="47800411" w14:textId="19BC49D2" w:rsidR="00B03218" w:rsidRPr="00F64F31" w:rsidRDefault="003F4BB6" w:rsidP="003F4BB6">
            <w:r w:rsidRPr="00F64F31">
              <w:t xml:space="preserve">+43 1 907 62 72 </w:t>
            </w:r>
            <w:r w:rsidR="00AB415D" w:rsidRPr="00F64F31">
              <w:t>25</w:t>
            </w:r>
          </w:p>
        </w:tc>
      </w:tr>
      <w:tr w:rsidR="00F71598" w:rsidRPr="00F64F31" w14:paraId="02FDFED4" w14:textId="77777777" w:rsidTr="00B317AD">
        <w:tc>
          <w:tcPr>
            <w:tcW w:w="8756" w:type="dxa"/>
            <w:gridSpan w:val="4"/>
            <w:tcBorders>
              <w:top w:val="single" w:sz="4" w:space="0" w:color="auto"/>
              <w:left w:val="nil"/>
              <w:bottom w:val="nil"/>
              <w:right w:val="nil"/>
            </w:tcBorders>
            <w:tcMar>
              <w:top w:w="57" w:type="dxa"/>
              <w:left w:w="57" w:type="dxa"/>
              <w:bottom w:w="57" w:type="dxa"/>
              <w:right w:w="57" w:type="dxa"/>
            </w:tcMar>
          </w:tcPr>
          <w:p w14:paraId="3E5CA3A0" w14:textId="77777777" w:rsidR="00F71598" w:rsidRPr="00F64F31" w:rsidRDefault="00F71598" w:rsidP="0046421E"/>
        </w:tc>
      </w:tr>
      <w:tr w:rsidR="00B03218" w:rsidRPr="00F64F31" w14:paraId="761D8185" w14:textId="77777777" w:rsidTr="00B317AD">
        <w:tc>
          <w:tcPr>
            <w:tcW w:w="8756" w:type="dxa"/>
            <w:gridSpan w:val="4"/>
            <w:tcBorders>
              <w:top w:val="nil"/>
              <w:left w:val="nil"/>
              <w:right w:val="nil"/>
            </w:tcBorders>
            <w:shd w:val="pct15" w:color="auto" w:fill="auto"/>
            <w:tcMar>
              <w:top w:w="57" w:type="dxa"/>
              <w:left w:w="57" w:type="dxa"/>
              <w:bottom w:w="57" w:type="dxa"/>
              <w:right w:w="57" w:type="dxa"/>
            </w:tcMar>
          </w:tcPr>
          <w:p w14:paraId="6525CC5A" w14:textId="77777777" w:rsidR="00B03218" w:rsidRPr="00F64F31" w:rsidRDefault="00523483" w:rsidP="005C1459">
            <w:r w:rsidRPr="00F64F31">
              <w:rPr>
                <w:rStyle w:val="Heading2Char"/>
                <w:rFonts w:eastAsia="Calibri"/>
              </w:rPr>
              <w:t>TIS</w:t>
            </w:r>
            <w:r w:rsidRPr="00F64F31">
              <w:rPr>
                <w:rStyle w:val="Heading2Char"/>
                <w:rFonts w:eastAsia="Calibri"/>
              </w:rPr>
              <w:noBreakHyphen/>
            </w:r>
            <w:r w:rsidR="005C1459" w:rsidRPr="00F64F31">
              <w:rPr>
                <w:rStyle w:val="Heading2Char"/>
                <w:rFonts w:eastAsia="Calibri"/>
              </w:rPr>
              <w:t>User</w:t>
            </w:r>
            <w:r w:rsidR="00B03218" w:rsidRPr="00F64F31">
              <w:rPr>
                <w:rStyle w:val="Heading2Char"/>
                <w:rFonts w:eastAsia="Calibri"/>
              </w:rPr>
              <w:t xml:space="preserve"> Contact Points</w:t>
            </w:r>
            <w:r w:rsidR="00B03218" w:rsidRPr="00F64F31">
              <w:t>:</w:t>
            </w:r>
          </w:p>
        </w:tc>
      </w:tr>
      <w:tr w:rsidR="00B03218" w:rsidRPr="00F64F31" w14:paraId="1C2ED1F2" w14:textId="77777777" w:rsidTr="00B317AD">
        <w:tc>
          <w:tcPr>
            <w:tcW w:w="8756" w:type="dxa"/>
            <w:gridSpan w:val="4"/>
            <w:tcMar>
              <w:top w:w="57" w:type="dxa"/>
              <w:left w:w="57" w:type="dxa"/>
              <w:bottom w:w="57" w:type="dxa"/>
              <w:right w:w="57" w:type="dxa"/>
            </w:tcMar>
          </w:tcPr>
          <w:p w14:paraId="64FEC094" w14:textId="77777777" w:rsidR="00B03218" w:rsidRPr="00F64F31" w:rsidRDefault="00A14302" w:rsidP="00BB37CF">
            <w:r w:rsidRPr="00F64F31">
              <w:t>Name</w:t>
            </w:r>
            <w:r w:rsidR="00B03218" w:rsidRPr="00F64F31">
              <w:t>:</w:t>
            </w:r>
          </w:p>
        </w:tc>
      </w:tr>
      <w:tr w:rsidR="00B03218" w:rsidRPr="00F64F31" w14:paraId="5CBAA4AA" w14:textId="77777777" w:rsidTr="00B317AD">
        <w:tc>
          <w:tcPr>
            <w:tcW w:w="1021" w:type="dxa"/>
            <w:vMerge w:val="restart"/>
            <w:tcMar>
              <w:top w:w="57" w:type="dxa"/>
              <w:left w:w="57" w:type="dxa"/>
              <w:bottom w:w="57" w:type="dxa"/>
              <w:right w:w="57" w:type="dxa"/>
            </w:tcMar>
          </w:tcPr>
          <w:p w14:paraId="4B390522" w14:textId="2CBDF113" w:rsidR="00B03218" w:rsidRPr="00F64F31" w:rsidRDefault="0087699C" w:rsidP="00F71598">
            <w:pPr>
              <w:pStyle w:val="NormalDefinition"/>
            </w:pPr>
            <w:r w:rsidRPr="00F64F31">
              <w:t>A</w:t>
            </w:r>
            <w:r w:rsidR="00B317AD" w:rsidRPr="00F64F31">
              <w:t>ddress</w:t>
            </w:r>
            <w:r w:rsidR="00B03218" w:rsidRPr="00F64F31">
              <w:t>:</w:t>
            </w:r>
          </w:p>
        </w:tc>
        <w:tc>
          <w:tcPr>
            <w:tcW w:w="3784" w:type="dxa"/>
            <w:vMerge w:val="restart"/>
          </w:tcPr>
          <w:p w14:paraId="6586C97C" w14:textId="77777777" w:rsidR="00B03218" w:rsidRPr="00F64F31" w:rsidRDefault="00B03218" w:rsidP="00F71598">
            <w:pPr>
              <w:pStyle w:val="NormalDefinition"/>
            </w:pPr>
          </w:p>
        </w:tc>
        <w:tc>
          <w:tcPr>
            <w:tcW w:w="749" w:type="dxa"/>
          </w:tcPr>
          <w:p w14:paraId="7EEC759B" w14:textId="77777777" w:rsidR="00B03218" w:rsidRPr="00F64F31" w:rsidRDefault="00B03218" w:rsidP="00F71598">
            <w:pPr>
              <w:pStyle w:val="NormalDefinition"/>
            </w:pPr>
            <w:r w:rsidRPr="00F64F31">
              <w:t>Email:</w:t>
            </w:r>
          </w:p>
        </w:tc>
        <w:tc>
          <w:tcPr>
            <w:tcW w:w="3202" w:type="dxa"/>
          </w:tcPr>
          <w:p w14:paraId="5068BA29" w14:textId="77777777" w:rsidR="00B03218" w:rsidRPr="00F64F31" w:rsidRDefault="00B03218" w:rsidP="00F71598">
            <w:pPr>
              <w:pStyle w:val="NormalDefinition"/>
            </w:pPr>
          </w:p>
        </w:tc>
      </w:tr>
      <w:tr w:rsidR="00B03218" w:rsidRPr="00F64F31" w14:paraId="7CADF234" w14:textId="77777777" w:rsidTr="00B317AD">
        <w:tc>
          <w:tcPr>
            <w:tcW w:w="1021" w:type="dxa"/>
            <w:vMerge/>
            <w:tcMar>
              <w:top w:w="57" w:type="dxa"/>
              <w:left w:w="57" w:type="dxa"/>
              <w:bottom w:w="57" w:type="dxa"/>
              <w:right w:w="57" w:type="dxa"/>
            </w:tcMar>
          </w:tcPr>
          <w:p w14:paraId="7F4BEB91" w14:textId="77777777" w:rsidR="00B03218" w:rsidRPr="00F64F31" w:rsidRDefault="00B03218" w:rsidP="00F71598">
            <w:pPr>
              <w:pStyle w:val="NormalDefinition"/>
            </w:pPr>
          </w:p>
        </w:tc>
        <w:tc>
          <w:tcPr>
            <w:tcW w:w="3784" w:type="dxa"/>
            <w:vMerge/>
          </w:tcPr>
          <w:p w14:paraId="1E990367" w14:textId="77777777" w:rsidR="00B03218" w:rsidRPr="00F64F31" w:rsidRDefault="00B03218" w:rsidP="00F71598">
            <w:pPr>
              <w:pStyle w:val="NormalDefinition"/>
            </w:pPr>
          </w:p>
        </w:tc>
        <w:tc>
          <w:tcPr>
            <w:tcW w:w="749" w:type="dxa"/>
          </w:tcPr>
          <w:p w14:paraId="6F244548" w14:textId="77777777" w:rsidR="00B03218" w:rsidRPr="00F64F31" w:rsidRDefault="00B03218" w:rsidP="00F71598">
            <w:pPr>
              <w:pStyle w:val="NormalDefinition"/>
            </w:pPr>
            <w:r w:rsidRPr="00F64F31">
              <w:t>Phone</w:t>
            </w:r>
          </w:p>
        </w:tc>
        <w:tc>
          <w:tcPr>
            <w:tcW w:w="3202" w:type="dxa"/>
          </w:tcPr>
          <w:p w14:paraId="5D82C434" w14:textId="77777777" w:rsidR="00B03218" w:rsidRPr="00F64F31" w:rsidRDefault="00B03218" w:rsidP="00F71598">
            <w:pPr>
              <w:pStyle w:val="NormalDefinition"/>
            </w:pPr>
          </w:p>
        </w:tc>
      </w:tr>
    </w:tbl>
    <w:p w14:paraId="5D57EBCA" w14:textId="77777777" w:rsidR="00B03218" w:rsidRPr="00F64F31" w:rsidRDefault="00B03218" w:rsidP="00F71598"/>
    <w:p w14:paraId="10FD8771" w14:textId="77777777" w:rsidR="00463B15" w:rsidRPr="00F64F31" w:rsidRDefault="00463B15" w:rsidP="00F71598"/>
    <w:p w14:paraId="6941B278" w14:textId="77777777" w:rsidR="00463B15" w:rsidRPr="00F64F31" w:rsidRDefault="00463B15" w:rsidP="00F71598"/>
    <w:p w14:paraId="036514B9" w14:textId="77777777" w:rsidR="00CA48E3" w:rsidRPr="00F64F31" w:rsidRDefault="00CA48E3" w:rsidP="00CA48E3">
      <w:pPr>
        <w:spacing w:before="0" w:line="240" w:lineRule="auto"/>
        <w:jc w:val="both"/>
        <w:rPr>
          <w:rFonts w:eastAsia="Times New Roman" w:cs="Arial"/>
          <w:i/>
          <w:iCs/>
          <w:kern w:val="18"/>
          <w:sz w:val="22"/>
        </w:rPr>
      </w:pPr>
    </w:p>
    <w:p w14:paraId="57D8BF84" w14:textId="77777777" w:rsidR="00CA48E3" w:rsidRPr="00F64F31" w:rsidRDefault="00CA48E3" w:rsidP="00CA48E3">
      <w:pPr>
        <w:spacing w:before="0" w:line="240" w:lineRule="auto"/>
        <w:jc w:val="both"/>
        <w:rPr>
          <w:rFonts w:ascii="Garamond" w:eastAsia="Times New Roman" w:hAnsi="Garamond"/>
          <w:kern w:val="18"/>
          <w:szCs w:val="20"/>
        </w:rPr>
      </w:pPr>
    </w:p>
    <w:p w14:paraId="313821A4" w14:textId="77777777" w:rsidR="00463B15" w:rsidRPr="00F64F31" w:rsidRDefault="00463B15" w:rsidP="00463B15">
      <w:pPr>
        <w:spacing w:before="0" w:line="240" w:lineRule="auto"/>
        <w:jc w:val="both"/>
        <w:rPr>
          <w:rFonts w:eastAsia="Times New Roman" w:cs="Arial"/>
          <w:i/>
          <w:iCs/>
          <w:kern w:val="18"/>
          <w:sz w:val="22"/>
        </w:rPr>
      </w:pPr>
    </w:p>
    <w:p w14:paraId="516F5FA0" w14:textId="77777777" w:rsidR="00463B15" w:rsidRPr="00F64F31" w:rsidRDefault="00463B15" w:rsidP="00463B15">
      <w:pPr>
        <w:spacing w:before="0" w:line="240" w:lineRule="auto"/>
        <w:jc w:val="both"/>
        <w:rPr>
          <w:rFonts w:ascii="Garamond" w:eastAsia="Times New Roman" w:hAnsi="Garamond"/>
          <w:kern w:val="18"/>
          <w:szCs w:val="20"/>
        </w:rPr>
      </w:pPr>
    </w:p>
    <w:p w14:paraId="38B46F2B" w14:textId="77777777" w:rsidR="00463B15" w:rsidRPr="00F64F31" w:rsidRDefault="00463B15" w:rsidP="00F71598"/>
    <w:sectPr w:rsidR="00463B15" w:rsidRPr="00F64F31" w:rsidSect="00D86B3B">
      <w:headerReference w:type="default" r:id="rId10"/>
      <w:footerReference w:type="default" r:id="rId11"/>
      <w:pgSz w:w="11906" w:h="16838"/>
      <w:pgMar w:top="1134" w:right="1134" w:bottom="1134" w:left="1134" w:header="708" w:footer="708"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C35BF" w14:textId="77777777" w:rsidR="0037107D" w:rsidRDefault="0037107D" w:rsidP="003474BF">
      <w:pPr>
        <w:spacing w:line="240" w:lineRule="auto"/>
      </w:pPr>
      <w:r>
        <w:separator/>
      </w:r>
    </w:p>
  </w:endnote>
  <w:endnote w:type="continuationSeparator" w:id="0">
    <w:p w14:paraId="05596BD3" w14:textId="77777777" w:rsidR="0037107D" w:rsidRDefault="0037107D" w:rsidP="003474BF">
      <w:pPr>
        <w:spacing w:line="240" w:lineRule="auto"/>
      </w:pPr>
      <w:r>
        <w:continuationSeparator/>
      </w:r>
    </w:p>
  </w:endnote>
  <w:endnote w:type="continuationNotice" w:id="1">
    <w:p w14:paraId="181BCCBA" w14:textId="77777777" w:rsidR="0037107D" w:rsidRDefault="0037107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DB Office">
    <w:altName w:val="Calibri"/>
    <w:charset w:val="00"/>
    <w:family w:val="swiss"/>
    <w:pitch w:val="variable"/>
    <w:sig w:usb0="00000001" w:usb1="1000204B" w:usb2="00000000" w:usb3="00000000" w:csb0="0000009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7FCF" w14:textId="585F8B08" w:rsidR="0086075E" w:rsidRDefault="0086075E">
    <w:pPr>
      <w:pStyle w:val="Footer"/>
      <w:jc w:val="right"/>
    </w:pPr>
  </w:p>
  <w:p w14:paraId="2A37F2D4" w14:textId="77777777" w:rsidR="0086075E" w:rsidRPr="006C6060" w:rsidRDefault="0086075E">
    <w:pPr>
      <w:pStyle w:val="Footer"/>
      <w:jc w:val="right"/>
      <w:rPr>
        <w:rFonts w:cs="Arial"/>
        <w:sz w:val="16"/>
        <w:szCs w:val="16"/>
      </w:rPr>
    </w:pPr>
    <w:r w:rsidRPr="006C6060">
      <w:rPr>
        <w:rFonts w:cs="Arial"/>
        <w:sz w:val="16"/>
        <w:szCs w:val="16"/>
      </w:rPr>
      <w:fldChar w:fldCharType="begin"/>
    </w:r>
    <w:r w:rsidRPr="006C6060">
      <w:rPr>
        <w:rFonts w:cs="Arial"/>
        <w:sz w:val="16"/>
        <w:szCs w:val="16"/>
      </w:rPr>
      <w:instrText xml:space="preserve"> PAGE   \* MERGEFORMAT </w:instrText>
    </w:r>
    <w:r w:rsidRPr="006C6060">
      <w:rPr>
        <w:rFonts w:cs="Arial"/>
        <w:sz w:val="16"/>
        <w:szCs w:val="16"/>
      </w:rPr>
      <w:fldChar w:fldCharType="separate"/>
    </w:r>
    <w:r w:rsidRPr="006C6060">
      <w:rPr>
        <w:rFonts w:cs="Arial"/>
        <w:noProof/>
        <w:sz w:val="16"/>
        <w:szCs w:val="16"/>
      </w:rPr>
      <w:t>2</w:t>
    </w:r>
    <w:r w:rsidRPr="006C6060">
      <w:rPr>
        <w:rFonts w:cs="Arial"/>
        <w:sz w:val="16"/>
        <w:szCs w:val="16"/>
      </w:rPr>
      <w:fldChar w:fldCharType="end"/>
    </w:r>
  </w:p>
  <w:p w14:paraId="3F6B858F" w14:textId="77777777" w:rsidR="0086075E" w:rsidRDefault="0086075E" w:rsidP="00A74B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C7D3" w14:textId="77777777" w:rsidR="0037107D" w:rsidRDefault="0037107D" w:rsidP="003474BF">
      <w:pPr>
        <w:spacing w:line="240" w:lineRule="auto"/>
      </w:pPr>
      <w:r>
        <w:separator/>
      </w:r>
    </w:p>
  </w:footnote>
  <w:footnote w:type="continuationSeparator" w:id="0">
    <w:p w14:paraId="0CB2AA94" w14:textId="77777777" w:rsidR="0037107D" w:rsidRDefault="0037107D" w:rsidP="003474BF">
      <w:pPr>
        <w:spacing w:line="240" w:lineRule="auto"/>
      </w:pPr>
      <w:r>
        <w:continuationSeparator/>
      </w:r>
    </w:p>
  </w:footnote>
  <w:footnote w:type="continuationNotice" w:id="1">
    <w:p w14:paraId="5A7E2CDB" w14:textId="77777777" w:rsidR="0037107D" w:rsidRDefault="0037107D">
      <w:pPr>
        <w:spacing w:before="0" w:line="240" w:lineRule="auto"/>
      </w:pPr>
    </w:p>
  </w:footnote>
  <w:footnote w:id="2">
    <w:p w14:paraId="72458805" w14:textId="11D5E219" w:rsidR="008C2066" w:rsidRDefault="008C2066" w:rsidP="008C2066">
      <w:pPr>
        <w:pStyle w:val="FootnoteText"/>
      </w:pPr>
      <w:r>
        <w:rPr>
          <w:rStyle w:val="FootnoteReference"/>
        </w:rPr>
        <w:footnoteRef/>
      </w:r>
      <w:r>
        <w:t xml:space="preserve"> The company code </w:t>
      </w:r>
      <w:r w:rsidR="00905353">
        <w:t>was</w:t>
      </w:r>
      <w:r>
        <w:t xml:space="preserve"> obtained from UIC (</w:t>
      </w:r>
      <w:hyperlink r:id="rId1" w:history="1">
        <w:r w:rsidRPr="000C5EFA">
          <w:rPr>
            <w:rStyle w:val="Hyperlink"/>
          </w:rPr>
          <w:t>https://uic.org/rics</w:t>
        </w:r>
      </w:hyperlink>
      <w:r>
        <w:t>)</w:t>
      </w:r>
      <w:r w:rsidR="002E7288">
        <w:t>.</w:t>
      </w:r>
      <w:r>
        <w:t xml:space="preserve"> </w:t>
      </w:r>
      <w:r w:rsidR="002E7288">
        <w:t>A</w:t>
      </w:r>
      <w:r>
        <w:t xml:space="preserve">s of 16 June 2021 the </w:t>
      </w:r>
      <w:r w:rsidRPr="00DC4FB1">
        <w:t>organisation</w:t>
      </w:r>
      <w:r>
        <w:t>/company</w:t>
      </w:r>
      <w:r w:rsidRPr="00DC4FB1">
        <w:t xml:space="preserve"> codes</w:t>
      </w:r>
      <w:r>
        <w:t xml:space="preserve"> </w:t>
      </w:r>
      <w:r w:rsidR="002E7288">
        <w:t xml:space="preserve">are </w:t>
      </w:r>
      <w:r>
        <w:t xml:space="preserve">allocated by </w:t>
      </w:r>
      <w:r w:rsidRPr="00DC4FB1">
        <w:t>the European Union Agency for Railways</w:t>
      </w:r>
      <w:r>
        <w:t xml:space="preserve"> (ERA). </w:t>
      </w:r>
    </w:p>
  </w:footnote>
  <w:footnote w:id="3">
    <w:p w14:paraId="20F2BD95" w14:textId="5FCD165D" w:rsidR="003E2766" w:rsidRPr="008033BA" w:rsidRDefault="003E2766" w:rsidP="008033BA">
      <w:pPr>
        <w:pStyle w:val="FootnoteText"/>
        <w:ind w:left="142" w:hanging="142"/>
        <w:rPr>
          <w:sz w:val="18"/>
          <w:szCs w:val="18"/>
        </w:rPr>
      </w:pPr>
      <w:r w:rsidRPr="008033BA">
        <w:rPr>
          <w:rStyle w:val="FootnoteReference"/>
          <w:sz w:val="18"/>
          <w:szCs w:val="18"/>
        </w:rPr>
        <w:footnoteRef/>
      </w:r>
      <w:r w:rsidRPr="008033BA">
        <w:rPr>
          <w:sz w:val="18"/>
          <w:szCs w:val="18"/>
        </w:rPr>
        <w:t xml:space="preserve"> </w:t>
      </w:r>
      <w:r w:rsidR="00FB3718" w:rsidRPr="008033BA">
        <w:rPr>
          <w:sz w:val="18"/>
          <w:szCs w:val="18"/>
        </w:rPr>
        <w:t>See Commission Regulation (EU) No 1305/2014 of 11 December 2014 on the technical specification for interoperability</w:t>
      </w:r>
      <w:r w:rsidR="008033BA">
        <w:rPr>
          <w:sz w:val="18"/>
          <w:szCs w:val="18"/>
        </w:rPr>
        <w:t xml:space="preserve"> </w:t>
      </w:r>
      <w:r w:rsidR="00FB3718" w:rsidRPr="008033BA">
        <w:rPr>
          <w:sz w:val="18"/>
          <w:szCs w:val="18"/>
        </w:rPr>
        <w:t>relating to the telematics applications for freight subsystem of the rail system in the European Union and repealing the Regulation (EC) No 62/2006 (‘TAF TSI’) and  Commission Regulation (EU) No 454/2011 on the technical specification for interoperability relating to the subsystem ‘telematics applications for passenger services’ of the trans-European rail system (‘TAP TSI’) and the EUAR complementing technical documents.</w:t>
      </w:r>
    </w:p>
  </w:footnote>
  <w:footnote w:id="4">
    <w:p w14:paraId="55966227" w14:textId="77777777" w:rsidR="00574B12" w:rsidRPr="00E955C5" w:rsidRDefault="00574B12" w:rsidP="00574B12">
      <w:pPr>
        <w:pStyle w:val="FootnoteText"/>
        <w:ind w:left="142" w:hanging="142"/>
      </w:pPr>
      <w:r w:rsidRPr="00C31A66">
        <w:rPr>
          <w:rStyle w:val="FootnoteReference"/>
        </w:rPr>
        <w:footnoteRef/>
      </w:r>
      <w:r w:rsidRPr="00E955C5">
        <w:t xml:space="preserve"> Directive 2012/34/EU </w:t>
      </w:r>
      <w:r>
        <w:t xml:space="preserve">of the </w:t>
      </w:r>
      <w:r w:rsidRPr="00E955C5">
        <w:t>E</w:t>
      </w:r>
      <w:r>
        <w:t xml:space="preserve">uropean Parliament and of the </w:t>
      </w:r>
      <w:r w:rsidRPr="00E955C5">
        <w:t>C</w:t>
      </w:r>
      <w:r>
        <w:t xml:space="preserve">ouncil </w:t>
      </w:r>
      <w:r w:rsidRPr="00E955C5">
        <w:t>of 21 November 2012 establishing a single European railway area (recast)</w:t>
      </w:r>
    </w:p>
  </w:footnote>
  <w:footnote w:id="5">
    <w:p w14:paraId="310BFB99" w14:textId="64182C98" w:rsidR="003072B0" w:rsidRDefault="003072B0">
      <w:pPr>
        <w:pStyle w:val="FootnoteText"/>
      </w:pPr>
      <w:r>
        <w:rPr>
          <w:rStyle w:val="FootnoteReference"/>
        </w:rPr>
        <w:footnoteRef/>
      </w:r>
      <w:r>
        <w:t xml:space="preserve"> Please note that this point 4.4 is applicable only for Service Facilities Operators (see Definitions above). </w:t>
      </w:r>
    </w:p>
  </w:footnote>
  <w:footnote w:id="6">
    <w:p w14:paraId="04DB018B" w14:textId="77777777"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Optional messages are messages not provided by all IMs/RUs.  </w:t>
      </w:r>
    </w:p>
  </w:footnote>
  <w:footnote w:id="7">
    <w:p w14:paraId="60D6F1C8" w14:textId="697FA7D7"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w:t>
      </w:r>
      <w:r w:rsidR="00465E9C" w:rsidRPr="007C46AA">
        <w:rPr>
          <w:rFonts w:cs="Arial"/>
          <w:sz w:val="18"/>
          <w:szCs w:val="18"/>
        </w:rPr>
        <w:t>Completeness</w:t>
      </w:r>
      <w:r w:rsidR="00050744" w:rsidRPr="007C46AA">
        <w:rPr>
          <w:rFonts w:cs="Arial"/>
          <w:sz w:val="18"/>
          <w:szCs w:val="18"/>
        </w:rPr>
        <w:t xml:space="preserve"> </w:t>
      </w:r>
      <w:r w:rsidR="00465E9C" w:rsidRPr="007C46AA">
        <w:rPr>
          <w:rFonts w:cs="Arial"/>
          <w:sz w:val="18"/>
          <w:szCs w:val="18"/>
        </w:rPr>
        <w:t>means the percentage of messages received by RNE from the sender</w:t>
      </w:r>
      <w:r w:rsidRPr="007C46AA">
        <w:rPr>
          <w:rFonts w:cs="Arial"/>
          <w:sz w:val="18"/>
          <w:szCs w:val="18"/>
        </w:rPr>
        <w:t>.</w:t>
      </w:r>
    </w:p>
  </w:footnote>
  <w:footnote w:id="8">
    <w:p w14:paraId="43BDC88C" w14:textId="44C9C0E5" w:rsidR="006D7331" w:rsidRPr="007C46AA" w:rsidRDefault="006D7331">
      <w:pPr>
        <w:pStyle w:val="FootnoteText"/>
        <w:rPr>
          <w:sz w:val="18"/>
          <w:szCs w:val="18"/>
        </w:rPr>
      </w:pPr>
      <w:r w:rsidRPr="007C46AA">
        <w:rPr>
          <w:rStyle w:val="FootnoteReference"/>
          <w:sz w:val="18"/>
          <w:szCs w:val="18"/>
        </w:rPr>
        <w:footnoteRef/>
      </w:r>
      <w:r w:rsidRPr="007C46AA">
        <w:rPr>
          <w:sz w:val="18"/>
          <w:szCs w:val="18"/>
        </w:rPr>
        <w:t xml:space="preserve"> </w:t>
      </w:r>
      <w:r w:rsidR="00050744" w:rsidRPr="007C46AA">
        <w:rPr>
          <w:sz w:val="18"/>
          <w:szCs w:val="18"/>
        </w:rPr>
        <w:t>Correctness</w:t>
      </w:r>
      <w:r w:rsidR="00050744" w:rsidRPr="007C46AA">
        <w:rPr>
          <w:sz w:val="18"/>
          <w:szCs w:val="18"/>
        </w:rPr>
        <w:t xml:space="preserve"> </w:t>
      </w:r>
      <w:r w:rsidR="00050744" w:rsidRPr="007C46AA">
        <w:rPr>
          <w:sz w:val="18"/>
          <w:szCs w:val="18"/>
        </w:rPr>
        <w:t>means the percentage of the successfully processed messages in the TIS application.</w:t>
      </w:r>
    </w:p>
  </w:footnote>
  <w:footnote w:id="9">
    <w:p w14:paraId="1B64FCBA" w14:textId="0CD9BDDB" w:rsidR="005F0569" w:rsidRPr="007C46AA" w:rsidRDefault="005F0569">
      <w:pPr>
        <w:pStyle w:val="FootnoteText"/>
        <w:rPr>
          <w:sz w:val="18"/>
          <w:szCs w:val="18"/>
        </w:rPr>
      </w:pPr>
      <w:r w:rsidRPr="007C46AA">
        <w:rPr>
          <w:rStyle w:val="FootnoteReference"/>
          <w:sz w:val="18"/>
          <w:szCs w:val="18"/>
        </w:rPr>
        <w:footnoteRef/>
      </w:r>
      <w:r w:rsidRPr="007C46AA">
        <w:rPr>
          <w:sz w:val="18"/>
          <w:szCs w:val="18"/>
        </w:rPr>
        <w:t xml:space="preserve"> </w:t>
      </w:r>
      <w:r w:rsidR="00D507EC" w:rsidRPr="007C46AA">
        <w:rPr>
          <w:sz w:val="18"/>
          <w:szCs w:val="18"/>
        </w:rPr>
        <w:t>Correctness will be evaluated only after RNE has completed the development of the TAF/TAP TSI Error Message</w:t>
      </w:r>
      <w:r w:rsidR="00614F86" w:rsidRPr="007C46AA">
        <w:rPr>
          <w:sz w:val="18"/>
          <w:szCs w:val="18"/>
        </w:rPr>
        <w:t>.</w:t>
      </w:r>
    </w:p>
  </w:footnote>
  <w:footnote w:id="10">
    <w:p w14:paraId="31068004" w14:textId="580F4C70"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w:t>
      </w:r>
      <w:r w:rsidRPr="007C46AA">
        <w:rPr>
          <w:rFonts w:cs="Arial"/>
          <w:sz w:val="18"/>
          <w:szCs w:val="18"/>
        </w:rPr>
        <w:t>Achievement of Target Requirements can be dependent upon other national and international projects.</w:t>
      </w:r>
    </w:p>
  </w:footnote>
  <w:footnote w:id="11">
    <w:p w14:paraId="65E52FCD" w14:textId="536361CE" w:rsidR="00C97F92" w:rsidRDefault="00C97F92">
      <w:pPr>
        <w:pStyle w:val="FootnoteText"/>
      </w:pPr>
      <w:r w:rsidRPr="007C46AA">
        <w:rPr>
          <w:rStyle w:val="FootnoteReference"/>
          <w:sz w:val="18"/>
          <w:szCs w:val="18"/>
        </w:rPr>
        <w:footnoteRef/>
      </w:r>
      <w:r w:rsidRPr="007C46AA">
        <w:rPr>
          <w:sz w:val="18"/>
          <w:szCs w:val="18"/>
        </w:rPr>
        <w:t xml:space="preserve"> </w:t>
      </w:r>
      <w:r w:rsidR="004248D6" w:rsidRPr="007C46AA">
        <w:rPr>
          <w:sz w:val="18"/>
          <w:szCs w:val="18"/>
        </w:rPr>
        <w:t>This message is not among the messages to be exchanged in the TAF TSI Regulation in its version as of 18 April 2021. However, this message is just a modification of Path Details Message during the operation of the train and contributes to the data quality and reporting.</w:t>
      </w:r>
      <w:r w:rsidR="004248D6" w:rsidRPr="004248D6">
        <w:t xml:space="preserve">  </w:t>
      </w:r>
    </w:p>
  </w:footnote>
  <w:footnote w:id="12">
    <w:p w14:paraId="62634548" w14:textId="3CEEA338" w:rsidR="00B317AD" w:rsidRPr="00B317AD" w:rsidRDefault="00B317AD" w:rsidP="00B317AD">
      <w:pPr>
        <w:pStyle w:val="FootnoteText"/>
        <w:rPr>
          <w:sz w:val="18"/>
          <w:szCs w:val="18"/>
          <w:lang w:val="en-US"/>
        </w:rPr>
      </w:pPr>
      <w:r w:rsidRPr="00B317AD">
        <w:rPr>
          <w:rStyle w:val="FootnoteReference"/>
          <w:sz w:val="18"/>
          <w:szCs w:val="18"/>
        </w:rPr>
        <w:footnoteRef/>
      </w:r>
      <w:r w:rsidRPr="00B317AD">
        <w:rPr>
          <w:sz w:val="18"/>
          <w:szCs w:val="18"/>
        </w:rPr>
        <w:t xml:space="preserve"> </w:t>
      </w:r>
      <w:r w:rsidRPr="00B317AD">
        <w:rPr>
          <w:i/>
          <w:iCs/>
          <w:sz w:val="18"/>
          <w:szCs w:val="18"/>
          <w:lang w:val="en-US"/>
        </w:rPr>
        <w:t>Please note that the RU</w:t>
      </w:r>
      <w:r w:rsidR="00C93D7B">
        <w:rPr>
          <w:i/>
          <w:iCs/>
          <w:sz w:val="18"/>
          <w:szCs w:val="18"/>
          <w:lang w:val="en-US"/>
        </w:rPr>
        <w:t>s</w:t>
      </w:r>
      <w:r w:rsidRPr="00B317AD">
        <w:rPr>
          <w:i/>
          <w:iCs/>
          <w:sz w:val="18"/>
          <w:szCs w:val="18"/>
          <w:lang w:val="en-US"/>
        </w:rPr>
        <w:t xml:space="preserve"> ha</w:t>
      </w:r>
      <w:r w:rsidR="00C93D7B">
        <w:rPr>
          <w:i/>
          <w:iCs/>
          <w:sz w:val="18"/>
          <w:szCs w:val="18"/>
          <w:lang w:val="en-US"/>
        </w:rPr>
        <w:t>ve</w:t>
      </w:r>
      <w:r w:rsidRPr="00B317AD">
        <w:rPr>
          <w:i/>
          <w:iCs/>
          <w:sz w:val="18"/>
          <w:szCs w:val="18"/>
          <w:lang w:val="en-US"/>
        </w:rPr>
        <w:t xml:space="preserve"> the responsibility for the information contained in this message</w:t>
      </w:r>
      <w:r>
        <w:rPr>
          <w:i/>
          <w:iCs/>
          <w:sz w:val="18"/>
          <w:szCs w:val="18"/>
          <w:lang w:val="en-US"/>
        </w:rPr>
        <w:t>.</w:t>
      </w:r>
    </w:p>
    <w:p w14:paraId="04EF2083" w14:textId="0E47CDC8" w:rsidR="00B317AD" w:rsidRPr="00B317AD" w:rsidRDefault="00B317AD">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37" w:type="dxa"/>
      <w:tblBorders>
        <w:bottom w:val="single" w:sz="4" w:space="0" w:color="969696"/>
      </w:tblBorders>
      <w:tblLook w:val="00A0" w:firstRow="1" w:lastRow="0" w:firstColumn="1" w:lastColumn="0" w:noHBand="0" w:noVBand="0"/>
    </w:tblPr>
    <w:tblGrid>
      <w:gridCol w:w="5103"/>
      <w:gridCol w:w="4834"/>
    </w:tblGrid>
    <w:tr w:rsidR="0086075E" w:rsidRPr="0006442D" w14:paraId="293FF467" w14:textId="77777777" w:rsidTr="00210DE6">
      <w:trPr>
        <w:trHeight w:val="665"/>
      </w:trPr>
      <w:tc>
        <w:tcPr>
          <w:tcW w:w="5103" w:type="dxa"/>
          <w:tcBorders>
            <w:bottom w:val="single" w:sz="4" w:space="0" w:color="969696"/>
          </w:tcBorders>
          <w:vAlign w:val="center"/>
        </w:tcPr>
        <w:p w14:paraId="17B11DEE" w14:textId="59727502" w:rsidR="0086075E" w:rsidRPr="0006442D" w:rsidRDefault="0086075E" w:rsidP="007A6F73">
          <w:pPr>
            <w:pStyle w:val="Header"/>
          </w:pPr>
          <w:r w:rsidRPr="0006442D">
            <w:rPr>
              <w:color w:val="787878"/>
            </w:rPr>
            <w:t>TIS</w:t>
          </w:r>
          <w:r>
            <w:rPr>
              <w:color w:val="787878"/>
            </w:rPr>
            <w:noBreakHyphen/>
            <w:t>User</w:t>
          </w:r>
          <w:r w:rsidRPr="0006442D">
            <w:rPr>
              <w:color w:val="787878"/>
            </w:rPr>
            <w:t xml:space="preserve"> Agreement</w:t>
          </w:r>
          <w:r>
            <w:rPr>
              <w:color w:val="787878"/>
            </w:rPr>
            <w:t xml:space="preserve"> (version </w:t>
          </w:r>
          <w:r w:rsidR="008D617E">
            <w:rPr>
              <w:color w:val="787878"/>
            </w:rPr>
            <w:t xml:space="preserve">December </w:t>
          </w:r>
          <w:r w:rsidR="006E67D0">
            <w:rPr>
              <w:color w:val="787878"/>
            </w:rPr>
            <w:t>2021)</w:t>
          </w:r>
        </w:p>
      </w:tc>
      <w:tc>
        <w:tcPr>
          <w:tcW w:w="4834" w:type="dxa"/>
          <w:tcBorders>
            <w:bottom w:val="single" w:sz="4" w:space="0" w:color="969696"/>
          </w:tcBorders>
          <w:vAlign w:val="center"/>
        </w:tcPr>
        <w:p w14:paraId="00D5E85D" w14:textId="77777777" w:rsidR="0086075E" w:rsidRPr="0006442D" w:rsidRDefault="0086075E" w:rsidP="0006442D">
          <w:pPr>
            <w:pStyle w:val="Header"/>
            <w:jc w:val="right"/>
          </w:pPr>
          <w:r>
            <w:rPr>
              <w:noProof/>
              <w:lang w:val="sv-SE" w:eastAsia="sv-SE"/>
            </w:rPr>
            <w:drawing>
              <wp:inline distT="0" distB="0" distL="0" distR="0" wp14:anchorId="56CC43C1" wp14:editId="75501F0C">
                <wp:extent cx="1426210" cy="358140"/>
                <wp:effectExtent l="0" t="0" r="2540" b="3810"/>
                <wp:docPr id="1" name="Picture 1"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E_T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6210" cy="358140"/>
                        </a:xfrm>
                        <a:prstGeom prst="rect">
                          <a:avLst/>
                        </a:prstGeom>
                        <a:noFill/>
                        <a:ln>
                          <a:noFill/>
                        </a:ln>
                      </pic:spPr>
                    </pic:pic>
                  </a:graphicData>
                </a:graphic>
              </wp:inline>
            </w:drawing>
          </w:r>
        </w:p>
      </w:tc>
    </w:tr>
  </w:tbl>
  <w:p w14:paraId="158FEB3D" w14:textId="367BE4B9" w:rsidR="0086075E" w:rsidRPr="00A74BC0" w:rsidRDefault="0086075E" w:rsidP="000661A3">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2E60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EDD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A67B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70B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BA6A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F23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E068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1CCE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14B8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3424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F4A1BAE"/>
    <w:lvl w:ilvl="0">
      <w:numFmt w:val="bullet"/>
      <w:lvlText w:val="*"/>
      <w:lvlJc w:val="left"/>
    </w:lvl>
  </w:abstractNum>
  <w:abstractNum w:abstractNumId="11" w15:restartNumberingAfterBreak="0">
    <w:nsid w:val="0C5D06DB"/>
    <w:multiLevelType w:val="hybridMultilevel"/>
    <w:tmpl w:val="0876DF26"/>
    <w:lvl w:ilvl="0" w:tplc="D7183CB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0D3E3CC1"/>
    <w:multiLevelType w:val="hybridMultilevel"/>
    <w:tmpl w:val="E7FAF07E"/>
    <w:lvl w:ilvl="0" w:tplc="A9300176">
      <w:start w:val="1"/>
      <w:numFmt w:val="upperLetter"/>
      <w:pStyle w:val="NormalConsiderations"/>
      <w:lvlText w:val="(%1)"/>
      <w:lvlJc w:val="left"/>
      <w:pPr>
        <w:ind w:left="720" w:hanging="360"/>
      </w:pPr>
      <w:rPr>
        <w:rFonts w:ascii="Arial" w:hAnsi="Arial" w:cs="Arial" w:hint="default"/>
        <w:b w:val="0"/>
        <w:i w:val="0"/>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16ED3071"/>
    <w:multiLevelType w:val="multilevel"/>
    <w:tmpl w:val="E392F9B2"/>
    <w:lvl w:ilvl="0">
      <w:start w:val="1"/>
      <w:numFmt w:val="decimal"/>
      <w:pStyle w:val="Heading1"/>
      <w:lvlText w:val="%1."/>
      <w:lvlJc w:val="left"/>
      <w:pPr>
        <w:tabs>
          <w:tab w:val="num" w:pos="567"/>
        </w:tabs>
        <w:ind w:left="567" w:hanging="567"/>
      </w:pPr>
      <w:rPr>
        <w:rFonts w:cs="Times New Roman" w:hint="default"/>
        <w:lang w:val="en-GB"/>
      </w:rPr>
    </w:lvl>
    <w:lvl w:ilvl="1">
      <w:start w:val="1"/>
      <w:numFmt w:val="decimal"/>
      <w:pStyle w:val="Heading2"/>
      <w:isLgl/>
      <w:lvlText w:val="%1.%2"/>
      <w:lvlJc w:val="left"/>
      <w:pPr>
        <w:tabs>
          <w:tab w:val="num" w:pos="851"/>
        </w:tabs>
        <w:ind w:left="851" w:hanging="567"/>
      </w:pPr>
      <w:rPr>
        <w:rFonts w:cs="Times New Roman" w:hint="default"/>
        <w:lang w:val="en-GB"/>
      </w:rPr>
    </w:lvl>
    <w:lvl w:ilvl="2">
      <w:start w:val="1"/>
      <w:numFmt w:val="decimal"/>
      <w:pStyle w:val="Heading3"/>
      <w:isLgl/>
      <w:lvlText w:val="%1.%2.%3"/>
      <w:lvlJc w:val="left"/>
      <w:pPr>
        <w:tabs>
          <w:tab w:val="num" w:pos="1418"/>
        </w:tabs>
        <w:ind w:left="1418" w:hanging="851"/>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17D63434"/>
    <w:multiLevelType w:val="hybridMultilevel"/>
    <w:tmpl w:val="0EE2774E"/>
    <w:lvl w:ilvl="0" w:tplc="7B70D368">
      <w:start w:val="1"/>
      <w:numFmt w:val="bullet"/>
      <w:lvlText w:val=""/>
      <w:lvlJc w:val="left"/>
      <w:pPr>
        <w:tabs>
          <w:tab w:val="num" w:pos="1440"/>
        </w:tabs>
        <w:ind w:left="1440" w:hanging="360"/>
      </w:pPr>
      <w:rPr>
        <w:rFonts w:ascii="Wingdings" w:hAnsi="Wingdings" w:hint="default"/>
        <w:lang w:val="en-GB"/>
      </w:rPr>
    </w:lvl>
    <w:lvl w:ilvl="1" w:tplc="04070003">
      <w:start w:val="1"/>
      <w:numFmt w:val="bullet"/>
      <w:lvlText w:val="o"/>
      <w:lvlJc w:val="left"/>
      <w:pPr>
        <w:tabs>
          <w:tab w:val="num" w:pos="2160"/>
        </w:tabs>
        <w:ind w:left="2160" w:hanging="360"/>
      </w:pPr>
      <w:rPr>
        <w:rFonts w:ascii="Courier New" w:hAnsi="Courier New" w:hint="default"/>
      </w:rPr>
    </w:lvl>
    <w:lvl w:ilvl="2" w:tplc="04070005" w:tentative="1">
      <w:start w:val="1"/>
      <w:numFmt w:val="bullet"/>
      <w:lvlText w:val=""/>
      <w:lvlJc w:val="left"/>
      <w:pPr>
        <w:tabs>
          <w:tab w:val="num" w:pos="2880"/>
        </w:tabs>
        <w:ind w:left="2880" w:hanging="360"/>
      </w:pPr>
      <w:rPr>
        <w:rFonts w:ascii="Wingdings" w:hAnsi="Wingdings" w:hint="default"/>
      </w:rPr>
    </w:lvl>
    <w:lvl w:ilvl="3" w:tplc="04070001" w:tentative="1">
      <w:start w:val="1"/>
      <w:numFmt w:val="bullet"/>
      <w:lvlText w:val=""/>
      <w:lvlJc w:val="left"/>
      <w:pPr>
        <w:tabs>
          <w:tab w:val="num" w:pos="3600"/>
        </w:tabs>
        <w:ind w:left="3600" w:hanging="360"/>
      </w:pPr>
      <w:rPr>
        <w:rFonts w:ascii="Symbol" w:hAnsi="Symbol" w:hint="default"/>
      </w:rPr>
    </w:lvl>
    <w:lvl w:ilvl="4" w:tplc="04070003" w:tentative="1">
      <w:start w:val="1"/>
      <w:numFmt w:val="bullet"/>
      <w:lvlText w:val="o"/>
      <w:lvlJc w:val="left"/>
      <w:pPr>
        <w:tabs>
          <w:tab w:val="num" w:pos="4320"/>
        </w:tabs>
        <w:ind w:left="4320" w:hanging="360"/>
      </w:pPr>
      <w:rPr>
        <w:rFonts w:ascii="Courier New" w:hAnsi="Courier New" w:hint="default"/>
      </w:rPr>
    </w:lvl>
    <w:lvl w:ilvl="5" w:tplc="04070005" w:tentative="1">
      <w:start w:val="1"/>
      <w:numFmt w:val="bullet"/>
      <w:lvlText w:val=""/>
      <w:lvlJc w:val="left"/>
      <w:pPr>
        <w:tabs>
          <w:tab w:val="num" w:pos="5040"/>
        </w:tabs>
        <w:ind w:left="5040" w:hanging="360"/>
      </w:pPr>
      <w:rPr>
        <w:rFonts w:ascii="Wingdings" w:hAnsi="Wingdings" w:hint="default"/>
      </w:rPr>
    </w:lvl>
    <w:lvl w:ilvl="6" w:tplc="04070001" w:tentative="1">
      <w:start w:val="1"/>
      <w:numFmt w:val="bullet"/>
      <w:lvlText w:val=""/>
      <w:lvlJc w:val="left"/>
      <w:pPr>
        <w:tabs>
          <w:tab w:val="num" w:pos="5760"/>
        </w:tabs>
        <w:ind w:left="5760" w:hanging="360"/>
      </w:pPr>
      <w:rPr>
        <w:rFonts w:ascii="Symbol" w:hAnsi="Symbol" w:hint="default"/>
      </w:rPr>
    </w:lvl>
    <w:lvl w:ilvl="7" w:tplc="04070003" w:tentative="1">
      <w:start w:val="1"/>
      <w:numFmt w:val="bullet"/>
      <w:lvlText w:val="o"/>
      <w:lvlJc w:val="left"/>
      <w:pPr>
        <w:tabs>
          <w:tab w:val="num" w:pos="6480"/>
        </w:tabs>
        <w:ind w:left="6480" w:hanging="360"/>
      </w:pPr>
      <w:rPr>
        <w:rFonts w:ascii="Courier New" w:hAnsi="Courier New" w:hint="default"/>
      </w:rPr>
    </w:lvl>
    <w:lvl w:ilvl="8" w:tplc="0407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A170E87"/>
    <w:multiLevelType w:val="hybridMultilevel"/>
    <w:tmpl w:val="E97022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1A502D87"/>
    <w:multiLevelType w:val="hybridMultilevel"/>
    <w:tmpl w:val="8A9E6E32"/>
    <w:lvl w:ilvl="0" w:tplc="04070005">
      <w:start w:val="1"/>
      <w:numFmt w:val="bullet"/>
      <w:lvlText w:val=""/>
      <w:lvlJc w:val="left"/>
      <w:pPr>
        <w:tabs>
          <w:tab w:val="num" w:pos="1490"/>
        </w:tabs>
        <w:ind w:left="1490" w:hanging="360"/>
      </w:pPr>
      <w:rPr>
        <w:rFonts w:ascii="Wingdings" w:hAnsi="Wingdings" w:hint="default"/>
      </w:rPr>
    </w:lvl>
    <w:lvl w:ilvl="1" w:tplc="04070003" w:tentative="1">
      <w:start w:val="1"/>
      <w:numFmt w:val="bullet"/>
      <w:lvlText w:val="o"/>
      <w:lvlJc w:val="left"/>
      <w:pPr>
        <w:tabs>
          <w:tab w:val="num" w:pos="2210"/>
        </w:tabs>
        <w:ind w:left="2210" w:hanging="360"/>
      </w:pPr>
      <w:rPr>
        <w:rFonts w:ascii="Courier New" w:hAnsi="Courier New" w:hint="default"/>
      </w:rPr>
    </w:lvl>
    <w:lvl w:ilvl="2" w:tplc="04070005" w:tentative="1">
      <w:start w:val="1"/>
      <w:numFmt w:val="bullet"/>
      <w:lvlText w:val=""/>
      <w:lvlJc w:val="left"/>
      <w:pPr>
        <w:tabs>
          <w:tab w:val="num" w:pos="2930"/>
        </w:tabs>
        <w:ind w:left="2930" w:hanging="360"/>
      </w:pPr>
      <w:rPr>
        <w:rFonts w:ascii="Wingdings" w:hAnsi="Wingdings" w:hint="default"/>
      </w:rPr>
    </w:lvl>
    <w:lvl w:ilvl="3" w:tplc="04070001" w:tentative="1">
      <w:start w:val="1"/>
      <w:numFmt w:val="bullet"/>
      <w:lvlText w:val=""/>
      <w:lvlJc w:val="left"/>
      <w:pPr>
        <w:tabs>
          <w:tab w:val="num" w:pos="3650"/>
        </w:tabs>
        <w:ind w:left="3650" w:hanging="360"/>
      </w:pPr>
      <w:rPr>
        <w:rFonts w:ascii="Symbol" w:hAnsi="Symbol" w:hint="default"/>
      </w:rPr>
    </w:lvl>
    <w:lvl w:ilvl="4" w:tplc="04070003" w:tentative="1">
      <w:start w:val="1"/>
      <w:numFmt w:val="bullet"/>
      <w:lvlText w:val="o"/>
      <w:lvlJc w:val="left"/>
      <w:pPr>
        <w:tabs>
          <w:tab w:val="num" w:pos="4370"/>
        </w:tabs>
        <w:ind w:left="4370" w:hanging="360"/>
      </w:pPr>
      <w:rPr>
        <w:rFonts w:ascii="Courier New" w:hAnsi="Courier New" w:hint="default"/>
      </w:rPr>
    </w:lvl>
    <w:lvl w:ilvl="5" w:tplc="04070005" w:tentative="1">
      <w:start w:val="1"/>
      <w:numFmt w:val="bullet"/>
      <w:lvlText w:val=""/>
      <w:lvlJc w:val="left"/>
      <w:pPr>
        <w:tabs>
          <w:tab w:val="num" w:pos="5090"/>
        </w:tabs>
        <w:ind w:left="5090" w:hanging="360"/>
      </w:pPr>
      <w:rPr>
        <w:rFonts w:ascii="Wingdings" w:hAnsi="Wingdings" w:hint="default"/>
      </w:rPr>
    </w:lvl>
    <w:lvl w:ilvl="6" w:tplc="04070001" w:tentative="1">
      <w:start w:val="1"/>
      <w:numFmt w:val="bullet"/>
      <w:lvlText w:val=""/>
      <w:lvlJc w:val="left"/>
      <w:pPr>
        <w:tabs>
          <w:tab w:val="num" w:pos="5810"/>
        </w:tabs>
        <w:ind w:left="5810" w:hanging="360"/>
      </w:pPr>
      <w:rPr>
        <w:rFonts w:ascii="Symbol" w:hAnsi="Symbol" w:hint="default"/>
      </w:rPr>
    </w:lvl>
    <w:lvl w:ilvl="7" w:tplc="04070003" w:tentative="1">
      <w:start w:val="1"/>
      <w:numFmt w:val="bullet"/>
      <w:lvlText w:val="o"/>
      <w:lvlJc w:val="left"/>
      <w:pPr>
        <w:tabs>
          <w:tab w:val="num" w:pos="6530"/>
        </w:tabs>
        <w:ind w:left="6530" w:hanging="360"/>
      </w:pPr>
      <w:rPr>
        <w:rFonts w:ascii="Courier New" w:hAnsi="Courier New" w:hint="default"/>
      </w:rPr>
    </w:lvl>
    <w:lvl w:ilvl="8" w:tplc="04070005" w:tentative="1">
      <w:start w:val="1"/>
      <w:numFmt w:val="bullet"/>
      <w:lvlText w:val=""/>
      <w:lvlJc w:val="left"/>
      <w:pPr>
        <w:tabs>
          <w:tab w:val="num" w:pos="7250"/>
        </w:tabs>
        <w:ind w:left="7250" w:hanging="360"/>
      </w:pPr>
      <w:rPr>
        <w:rFonts w:ascii="Wingdings" w:hAnsi="Wingdings" w:hint="default"/>
      </w:rPr>
    </w:lvl>
  </w:abstractNum>
  <w:abstractNum w:abstractNumId="17" w15:restartNumberingAfterBreak="0">
    <w:nsid w:val="215D2745"/>
    <w:multiLevelType w:val="hybridMultilevel"/>
    <w:tmpl w:val="A1B06E22"/>
    <w:lvl w:ilvl="0" w:tplc="4F68CAC6">
      <w:start w:val="5"/>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8" w15:restartNumberingAfterBreak="0">
    <w:nsid w:val="2C876410"/>
    <w:multiLevelType w:val="multilevel"/>
    <w:tmpl w:val="57E8BF1E"/>
    <w:lvl w:ilvl="0">
      <w:start w:val="1"/>
      <w:numFmt w:val="decimal"/>
      <w:pStyle w:val="HeaderLevelI"/>
      <w:lvlText w:val="%1."/>
      <w:lvlJc w:val="left"/>
      <w:pPr>
        <w:ind w:left="360" w:hanging="360"/>
      </w:pPr>
      <w:rPr>
        <w:rFonts w:cs="Times New Roman" w:hint="default"/>
      </w:rPr>
    </w:lvl>
    <w:lvl w:ilvl="1">
      <w:start w:val="1"/>
      <w:numFmt w:val="decimal"/>
      <w:pStyle w:val="HeaderLevelII"/>
      <w:lvlText w:val="%1.%2."/>
      <w:lvlJc w:val="left"/>
      <w:pPr>
        <w:ind w:left="792" w:hanging="432"/>
      </w:pPr>
      <w:rPr>
        <w:rFonts w:cs="Times New Roman" w:hint="default"/>
      </w:rPr>
    </w:lvl>
    <w:lvl w:ilvl="2">
      <w:start w:val="1"/>
      <w:numFmt w:val="decimal"/>
      <w:pStyle w:val="HeaderLevelIII"/>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559" w:hanging="1440"/>
      </w:pPr>
      <w:rPr>
        <w:rFonts w:cs="Times New Roman" w:hint="default"/>
      </w:rPr>
    </w:lvl>
  </w:abstractNum>
  <w:abstractNum w:abstractNumId="19" w15:restartNumberingAfterBreak="0">
    <w:nsid w:val="338956F1"/>
    <w:multiLevelType w:val="multilevel"/>
    <w:tmpl w:val="C6A41FC6"/>
    <w:numStyleLink w:val="Bullets1"/>
  </w:abstractNum>
  <w:abstractNum w:abstractNumId="20" w15:restartNumberingAfterBreak="0">
    <w:nsid w:val="3CBC29FB"/>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2A1312"/>
    <w:multiLevelType w:val="hybridMultilevel"/>
    <w:tmpl w:val="4E44D4B4"/>
    <w:lvl w:ilvl="0" w:tplc="13A86C7C">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BA40ED"/>
    <w:multiLevelType w:val="hybridMultilevel"/>
    <w:tmpl w:val="6C8000B2"/>
    <w:lvl w:ilvl="0" w:tplc="F8D00976">
      <w:start w:val="1"/>
      <w:numFmt w:val="bullet"/>
      <w:pStyle w:val="NormalAgreementB2"/>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526B12BD"/>
    <w:multiLevelType w:val="singleLevel"/>
    <w:tmpl w:val="20E67D24"/>
    <w:lvl w:ilvl="0">
      <w:start w:val="1"/>
      <w:numFmt w:val="bullet"/>
      <w:lvlText w:val="–"/>
      <w:lvlJc w:val="left"/>
      <w:pPr>
        <w:tabs>
          <w:tab w:val="num" w:pos="1068"/>
        </w:tabs>
        <w:ind w:left="1068" w:hanging="360"/>
      </w:pPr>
      <w:rPr>
        <w:rFonts w:ascii="Times New Roman" w:hAnsi="Times New Roman" w:hint="default"/>
      </w:rPr>
    </w:lvl>
  </w:abstractNum>
  <w:abstractNum w:abstractNumId="24" w15:restartNumberingAfterBreak="0">
    <w:nsid w:val="53B80E0A"/>
    <w:multiLevelType w:val="hybridMultilevel"/>
    <w:tmpl w:val="A2F634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6BB150F"/>
    <w:multiLevelType w:val="hybridMultilevel"/>
    <w:tmpl w:val="35E86F62"/>
    <w:lvl w:ilvl="0" w:tplc="881C1668">
      <w:start w:val="1"/>
      <w:numFmt w:val="bullet"/>
      <w:pStyle w:val="NormalAgreementB4"/>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5A703BE7"/>
    <w:multiLevelType w:val="hybridMultilevel"/>
    <w:tmpl w:val="4A389730"/>
    <w:lvl w:ilvl="0" w:tplc="AB72DD42">
      <w:start w:val="1"/>
      <w:numFmt w:val="decimal"/>
      <w:lvlText w:val="%1."/>
      <w:lvlJc w:val="left"/>
      <w:pPr>
        <w:ind w:left="720" w:hanging="360"/>
      </w:pPr>
      <w:rPr>
        <w:rFonts w:ascii="Myriad Pro" w:hAnsi="Myriad Pro"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27" w15:restartNumberingAfterBreak="0">
    <w:nsid w:val="5DB834B3"/>
    <w:multiLevelType w:val="hybridMultilevel"/>
    <w:tmpl w:val="1C182B8C"/>
    <w:lvl w:ilvl="0" w:tplc="2708A6E8">
      <w:start w:val="1"/>
      <w:numFmt w:val="bullet"/>
      <w:pStyle w:val="NormalDefinitionB"/>
      <w:lvlText w:val=""/>
      <w:lvlJc w:val="left"/>
      <w:pPr>
        <w:ind w:left="896" w:hanging="360"/>
      </w:pPr>
      <w:rPr>
        <w:rFonts w:ascii="Wingdings" w:hAnsi="Wingdings" w:hint="default"/>
      </w:rPr>
    </w:lvl>
    <w:lvl w:ilvl="1" w:tplc="0C070003" w:tentative="1">
      <w:start w:val="1"/>
      <w:numFmt w:val="bullet"/>
      <w:lvlText w:val="o"/>
      <w:lvlJc w:val="left"/>
      <w:pPr>
        <w:ind w:left="1616" w:hanging="360"/>
      </w:pPr>
      <w:rPr>
        <w:rFonts w:ascii="Courier New" w:hAnsi="Courier New" w:cs="Courier New" w:hint="default"/>
      </w:rPr>
    </w:lvl>
    <w:lvl w:ilvl="2" w:tplc="0C070005" w:tentative="1">
      <w:start w:val="1"/>
      <w:numFmt w:val="bullet"/>
      <w:lvlText w:val=""/>
      <w:lvlJc w:val="left"/>
      <w:pPr>
        <w:ind w:left="2336" w:hanging="360"/>
      </w:pPr>
      <w:rPr>
        <w:rFonts w:ascii="Wingdings" w:hAnsi="Wingdings" w:hint="default"/>
      </w:rPr>
    </w:lvl>
    <w:lvl w:ilvl="3" w:tplc="0C070001" w:tentative="1">
      <w:start w:val="1"/>
      <w:numFmt w:val="bullet"/>
      <w:lvlText w:val=""/>
      <w:lvlJc w:val="left"/>
      <w:pPr>
        <w:ind w:left="3056" w:hanging="360"/>
      </w:pPr>
      <w:rPr>
        <w:rFonts w:ascii="Symbol" w:hAnsi="Symbol" w:hint="default"/>
      </w:rPr>
    </w:lvl>
    <w:lvl w:ilvl="4" w:tplc="0C070003" w:tentative="1">
      <w:start w:val="1"/>
      <w:numFmt w:val="bullet"/>
      <w:lvlText w:val="o"/>
      <w:lvlJc w:val="left"/>
      <w:pPr>
        <w:ind w:left="3776" w:hanging="360"/>
      </w:pPr>
      <w:rPr>
        <w:rFonts w:ascii="Courier New" w:hAnsi="Courier New" w:cs="Courier New" w:hint="default"/>
      </w:rPr>
    </w:lvl>
    <w:lvl w:ilvl="5" w:tplc="0C070005" w:tentative="1">
      <w:start w:val="1"/>
      <w:numFmt w:val="bullet"/>
      <w:lvlText w:val=""/>
      <w:lvlJc w:val="left"/>
      <w:pPr>
        <w:ind w:left="4496" w:hanging="360"/>
      </w:pPr>
      <w:rPr>
        <w:rFonts w:ascii="Wingdings" w:hAnsi="Wingdings" w:hint="default"/>
      </w:rPr>
    </w:lvl>
    <w:lvl w:ilvl="6" w:tplc="0C070001" w:tentative="1">
      <w:start w:val="1"/>
      <w:numFmt w:val="bullet"/>
      <w:lvlText w:val=""/>
      <w:lvlJc w:val="left"/>
      <w:pPr>
        <w:ind w:left="5216" w:hanging="360"/>
      </w:pPr>
      <w:rPr>
        <w:rFonts w:ascii="Symbol" w:hAnsi="Symbol" w:hint="default"/>
      </w:rPr>
    </w:lvl>
    <w:lvl w:ilvl="7" w:tplc="0C070003" w:tentative="1">
      <w:start w:val="1"/>
      <w:numFmt w:val="bullet"/>
      <w:lvlText w:val="o"/>
      <w:lvlJc w:val="left"/>
      <w:pPr>
        <w:ind w:left="5936" w:hanging="360"/>
      </w:pPr>
      <w:rPr>
        <w:rFonts w:ascii="Courier New" w:hAnsi="Courier New" w:cs="Courier New" w:hint="default"/>
      </w:rPr>
    </w:lvl>
    <w:lvl w:ilvl="8" w:tplc="0C070005" w:tentative="1">
      <w:start w:val="1"/>
      <w:numFmt w:val="bullet"/>
      <w:lvlText w:val=""/>
      <w:lvlJc w:val="left"/>
      <w:pPr>
        <w:ind w:left="6656" w:hanging="360"/>
      </w:pPr>
      <w:rPr>
        <w:rFonts w:ascii="Wingdings" w:hAnsi="Wingdings" w:hint="default"/>
      </w:rPr>
    </w:lvl>
  </w:abstractNum>
  <w:abstractNum w:abstractNumId="28" w15:restartNumberingAfterBreak="0">
    <w:nsid w:val="68E721CB"/>
    <w:multiLevelType w:val="multilevel"/>
    <w:tmpl w:val="C6A41FC6"/>
    <w:styleLink w:val="Bullets1"/>
    <w:lvl w:ilvl="0">
      <w:start w:val="1"/>
      <w:numFmt w:val="bullet"/>
      <w:lvlText w:val="»"/>
      <w:lvlJc w:val="left"/>
      <w:pPr>
        <w:ind w:left="91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3E1DAF"/>
    <w:multiLevelType w:val="hybridMultilevel"/>
    <w:tmpl w:val="A71A2398"/>
    <w:lvl w:ilvl="0" w:tplc="5C3248A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6"/>
  </w:num>
  <w:num w:numId="3">
    <w:abstractNumId w:val="28"/>
  </w:num>
  <w:num w:numId="4">
    <w:abstractNumId w:val="19"/>
  </w:num>
  <w:num w:numId="5">
    <w:abstractNumId w:val="16"/>
  </w:num>
  <w:num w:numId="6">
    <w:abstractNumId w:val="14"/>
  </w:num>
  <w:num w:numId="7">
    <w:abstractNumId w:val="24"/>
  </w:num>
  <w:num w:numId="8">
    <w:abstractNumId w:val="15"/>
  </w:num>
  <w:num w:numId="9">
    <w:abstractNumId w:val="23"/>
  </w:num>
  <w:num w:numId="10">
    <w:abstractNumId w:val="10"/>
    <w:lvlOverride w:ilvl="0">
      <w:lvl w:ilvl="0">
        <w:numFmt w:val="bullet"/>
        <w:lvlText w:val=""/>
        <w:legacy w:legacy="1" w:legacySpace="0" w:legacyIndent="0"/>
        <w:lvlJc w:val="left"/>
        <w:rPr>
          <w:rFonts w:ascii="Symbol" w:hAnsi="Symbol" w:hint="default"/>
          <w:sz w:val="22"/>
        </w:rPr>
      </w:lvl>
    </w:lvlOverride>
  </w:num>
  <w:num w:numId="11">
    <w:abstractNumId w:val="13"/>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7"/>
  </w:num>
  <w:num w:numId="24">
    <w:abstractNumId w:val="25"/>
  </w:num>
  <w:num w:numId="25">
    <w:abstractNumId w:val="22"/>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0"/>
  </w:num>
  <w:num w:numId="38">
    <w:abstractNumId w:val="13"/>
  </w:num>
  <w:num w:numId="39">
    <w:abstractNumId w:val="13"/>
  </w:num>
  <w:num w:numId="40">
    <w:abstractNumId w:val="11"/>
  </w:num>
  <w:num w:numId="41">
    <w:abstractNumId w:val="13"/>
  </w:num>
  <w:num w:numId="42">
    <w:abstractNumId w:val="13"/>
  </w:num>
  <w:num w:numId="43">
    <w:abstractNumId w:val="21"/>
  </w:num>
  <w:num w:numId="44">
    <w:abstractNumId w:val="29"/>
  </w:num>
  <w:num w:numId="45">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TU3NbcwsLSwNLVU0lEKTi0uzszPAykwrAUARwq5DCwAAAA="/>
    <w:docVar w:name="TrayWizard" w:val="Blanco|7|"/>
  </w:docVars>
  <w:rsids>
    <w:rsidRoot w:val="00A24AA2"/>
    <w:rsid w:val="0000033A"/>
    <w:rsid w:val="000012EE"/>
    <w:rsid w:val="00002D1B"/>
    <w:rsid w:val="000051CA"/>
    <w:rsid w:val="00006B10"/>
    <w:rsid w:val="00007275"/>
    <w:rsid w:val="00007DC6"/>
    <w:rsid w:val="00010C2A"/>
    <w:rsid w:val="0001130D"/>
    <w:rsid w:val="000119C7"/>
    <w:rsid w:val="000214B0"/>
    <w:rsid w:val="00022FFE"/>
    <w:rsid w:val="00023637"/>
    <w:rsid w:val="00023C96"/>
    <w:rsid w:val="000306CC"/>
    <w:rsid w:val="000309FF"/>
    <w:rsid w:val="0003107A"/>
    <w:rsid w:val="000320D2"/>
    <w:rsid w:val="000332A4"/>
    <w:rsid w:val="00036EB2"/>
    <w:rsid w:val="00037193"/>
    <w:rsid w:val="00037BB4"/>
    <w:rsid w:val="000403FB"/>
    <w:rsid w:val="00041759"/>
    <w:rsid w:val="00043FA4"/>
    <w:rsid w:val="000454F0"/>
    <w:rsid w:val="00045CC5"/>
    <w:rsid w:val="000468AE"/>
    <w:rsid w:val="00046A55"/>
    <w:rsid w:val="00047664"/>
    <w:rsid w:val="00047E51"/>
    <w:rsid w:val="00050744"/>
    <w:rsid w:val="000546E6"/>
    <w:rsid w:val="00054EB5"/>
    <w:rsid w:val="000557A9"/>
    <w:rsid w:val="000570A0"/>
    <w:rsid w:val="00057874"/>
    <w:rsid w:val="00060157"/>
    <w:rsid w:val="00060F76"/>
    <w:rsid w:val="0006134A"/>
    <w:rsid w:val="00062654"/>
    <w:rsid w:val="00062806"/>
    <w:rsid w:val="00063614"/>
    <w:rsid w:val="0006442D"/>
    <w:rsid w:val="000648FC"/>
    <w:rsid w:val="0006603F"/>
    <w:rsid w:val="000661A3"/>
    <w:rsid w:val="00066F92"/>
    <w:rsid w:val="00073BDA"/>
    <w:rsid w:val="00073E92"/>
    <w:rsid w:val="00075F09"/>
    <w:rsid w:val="00077763"/>
    <w:rsid w:val="000805D1"/>
    <w:rsid w:val="00081F5C"/>
    <w:rsid w:val="00082B89"/>
    <w:rsid w:val="00085420"/>
    <w:rsid w:val="0008676B"/>
    <w:rsid w:val="00086ED9"/>
    <w:rsid w:val="0008722A"/>
    <w:rsid w:val="00093542"/>
    <w:rsid w:val="00093B8D"/>
    <w:rsid w:val="0009723C"/>
    <w:rsid w:val="000973C2"/>
    <w:rsid w:val="00097574"/>
    <w:rsid w:val="000A3385"/>
    <w:rsid w:val="000A56B3"/>
    <w:rsid w:val="000A60A1"/>
    <w:rsid w:val="000B1627"/>
    <w:rsid w:val="000B1CE0"/>
    <w:rsid w:val="000B312E"/>
    <w:rsid w:val="000B576F"/>
    <w:rsid w:val="000C2D70"/>
    <w:rsid w:val="000C40F8"/>
    <w:rsid w:val="000C4E4F"/>
    <w:rsid w:val="000D6AFC"/>
    <w:rsid w:val="000E0293"/>
    <w:rsid w:val="000E2F81"/>
    <w:rsid w:val="000E4B67"/>
    <w:rsid w:val="000E4C76"/>
    <w:rsid w:val="000E5A1F"/>
    <w:rsid w:val="000F2503"/>
    <w:rsid w:val="000F3CFE"/>
    <w:rsid w:val="000F3EF6"/>
    <w:rsid w:val="000F4A00"/>
    <w:rsid w:val="0010278A"/>
    <w:rsid w:val="00104190"/>
    <w:rsid w:val="00106C04"/>
    <w:rsid w:val="0010750D"/>
    <w:rsid w:val="0011166D"/>
    <w:rsid w:val="001122CA"/>
    <w:rsid w:val="0011589A"/>
    <w:rsid w:val="00116C1E"/>
    <w:rsid w:val="001175AF"/>
    <w:rsid w:val="00120125"/>
    <w:rsid w:val="00121451"/>
    <w:rsid w:val="00121A6C"/>
    <w:rsid w:val="0012224D"/>
    <w:rsid w:val="00123AD7"/>
    <w:rsid w:val="00124189"/>
    <w:rsid w:val="00124C95"/>
    <w:rsid w:val="00127080"/>
    <w:rsid w:val="001279C2"/>
    <w:rsid w:val="00127B8A"/>
    <w:rsid w:val="0013619E"/>
    <w:rsid w:val="00136EB0"/>
    <w:rsid w:val="00137CF1"/>
    <w:rsid w:val="0015002E"/>
    <w:rsid w:val="001505B6"/>
    <w:rsid w:val="0015295B"/>
    <w:rsid w:val="00153ACE"/>
    <w:rsid w:val="00154DF9"/>
    <w:rsid w:val="00155506"/>
    <w:rsid w:val="0015638F"/>
    <w:rsid w:val="00160CDB"/>
    <w:rsid w:val="00160D25"/>
    <w:rsid w:val="00161848"/>
    <w:rsid w:val="00162A96"/>
    <w:rsid w:val="00162FBC"/>
    <w:rsid w:val="00164657"/>
    <w:rsid w:val="0016514D"/>
    <w:rsid w:val="001654D3"/>
    <w:rsid w:val="00165C5A"/>
    <w:rsid w:val="001663FB"/>
    <w:rsid w:val="00174C81"/>
    <w:rsid w:val="001769A2"/>
    <w:rsid w:val="00176C46"/>
    <w:rsid w:val="00180001"/>
    <w:rsid w:val="00180901"/>
    <w:rsid w:val="00182763"/>
    <w:rsid w:val="001830DE"/>
    <w:rsid w:val="001841FF"/>
    <w:rsid w:val="001857F7"/>
    <w:rsid w:val="00187637"/>
    <w:rsid w:val="00191CF8"/>
    <w:rsid w:val="00196C02"/>
    <w:rsid w:val="001A098B"/>
    <w:rsid w:val="001A0BC6"/>
    <w:rsid w:val="001A13F2"/>
    <w:rsid w:val="001A172A"/>
    <w:rsid w:val="001A22B6"/>
    <w:rsid w:val="001A462E"/>
    <w:rsid w:val="001A6372"/>
    <w:rsid w:val="001A6C3E"/>
    <w:rsid w:val="001A6F3D"/>
    <w:rsid w:val="001B195A"/>
    <w:rsid w:val="001B4967"/>
    <w:rsid w:val="001B4ED3"/>
    <w:rsid w:val="001B6EF9"/>
    <w:rsid w:val="001B7C66"/>
    <w:rsid w:val="001C073B"/>
    <w:rsid w:val="001C1E19"/>
    <w:rsid w:val="001C1EBB"/>
    <w:rsid w:val="001C72A3"/>
    <w:rsid w:val="001D0D1F"/>
    <w:rsid w:val="001D3CB0"/>
    <w:rsid w:val="001D4508"/>
    <w:rsid w:val="001D5521"/>
    <w:rsid w:val="001E040C"/>
    <w:rsid w:val="001E5249"/>
    <w:rsid w:val="001E6773"/>
    <w:rsid w:val="001E7336"/>
    <w:rsid w:val="001F2884"/>
    <w:rsid w:val="001F2BDA"/>
    <w:rsid w:val="001F57A8"/>
    <w:rsid w:val="001F6303"/>
    <w:rsid w:val="001F777D"/>
    <w:rsid w:val="00200B8B"/>
    <w:rsid w:val="00201E8B"/>
    <w:rsid w:val="00202D74"/>
    <w:rsid w:val="00204FD4"/>
    <w:rsid w:val="00206004"/>
    <w:rsid w:val="00206734"/>
    <w:rsid w:val="00210DE6"/>
    <w:rsid w:val="00211E95"/>
    <w:rsid w:val="0021531B"/>
    <w:rsid w:val="0021677B"/>
    <w:rsid w:val="00216B7E"/>
    <w:rsid w:val="0021700C"/>
    <w:rsid w:val="00222551"/>
    <w:rsid w:val="00225DF7"/>
    <w:rsid w:val="002303A5"/>
    <w:rsid w:val="00233FE7"/>
    <w:rsid w:val="00234199"/>
    <w:rsid w:val="00234A7C"/>
    <w:rsid w:val="00235FA2"/>
    <w:rsid w:val="002401AE"/>
    <w:rsid w:val="00245B10"/>
    <w:rsid w:val="002463A2"/>
    <w:rsid w:val="00250597"/>
    <w:rsid w:val="00250C94"/>
    <w:rsid w:val="0025381E"/>
    <w:rsid w:val="00254D07"/>
    <w:rsid w:val="00255A3B"/>
    <w:rsid w:val="00256CB9"/>
    <w:rsid w:val="00260B69"/>
    <w:rsid w:val="00260EE4"/>
    <w:rsid w:val="00261524"/>
    <w:rsid w:val="00261653"/>
    <w:rsid w:val="0026392E"/>
    <w:rsid w:val="00265173"/>
    <w:rsid w:val="0026549A"/>
    <w:rsid w:val="00265594"/>
    <w:rsid w:val="00265702"/>
    <w:rsid w:val="002665C6"/>
    <w:rsid w:val="002669C5"/>
    <w:rsid w:val="0026705F"/>
    <w:rsid w:val="00267679"/>
    <w:rsid w:val="00267C5B"/>
    <w:rsid w:val="00271A51"/>
    <w:rsid w:val="0027327A"/>
    <w:rsid w:val="00273CF7"/>
    <w:rsid w:val="00277C8F"/>
    <w:rsid w:val="00281E07"/>
    <w:rsid w:val="00285BFB"/>
    <w:rsid w:val="00290B46"/>
    <w:rsid w:val="00292275"/>
    <w:rsid w:val="00292FBE"/>
    <w:rsid w:val="00293039"/>
    <w:rsid w:val="00296A30"/>
    <w:rsid w:val="00297793"/>
    <w:rsid w:val="002A0E96"/>
    <w:rsid w:val="002A10C9"/>
    <w:rsid w:val="002A516F"/>
    <w:rsid w:val="002A5B59"/>
    <w:rsid w:val="002A67AB"/>
    <w:rsid w:val="002A71C8"/>
    <w:rsid w:val="002B1B8F"/>
    <w:rsid w:val="002B66F5"/>
    <w:rsid w:val="002B6FD7"/>
    <w:rsid w:val="002C0536"/>
    <w:rsid w:val="002C0F12"/>
    <w:rsid w:val="002C1755"/>
    <w:rsid w:val="002C1B11"/>
    <w:rsid w:val="002C41A4"/>
    <w:rsid w:val="002C4EAA"/>
    <w:rsid w:val="002C5271"/>
    <w:rsid w:val="002C55A3"/>
    <w:rsid w:val="002D0A15"/>
    <w:rsid w:val="002D3536"/>
    <w:rsid w:val="002D4396"/>
    <w:rsid w:val="002E187D"/>
    <w:rsid w:val="002E1C06"/>
    <w:rsid w:val="002E32B8"/>
    <w:rsid w:val="002E544D"/>
    <w:rsid w:val="002E6556"/>
    <w:rsid w:val="002E7288"/>
    <w:rsid w:val="002F0A75"/>
    <w:rsid w:val="002F470D"/>
    <w:rsid w:val="002F5B4D"/>
    <w:rsid w:val="00300148"/>
    <w:rsid w:val="00304D1A"/>
    <w:rsid w:val="00305666"/>
    <w:rsid w:val="003072B0"/>
    <w:rsid w:val="00310285"/>
    <w:rsid w:val="003104C2"/>
    <w:rsid w:val="0031104A"/>
    <w:rsid w:val="003122BA"/>
    <w:rsid w:val="003147CC"/>
    <w:rsid w:val="00317CE0"/>
    <w:rsid w:val="00321208"/>
    <w:rsid w:val="00321FED"/>
    <w:rsid w:val="003246F8"/>
    <w:rsid w:val="00325105"/>
    <w:rsid w:val="00332164"/>
    <w:rsid w:val="00332DB5"/>
    <w:rsid w:val="0033384C"/>
    <w:rsid w:val="00333D0F"/>
    <w:rsid w:val="00333D75"/>
    <w:rsid w:val="00336C17"/>
    <w:rsid w:val="003425B4"/>
    <w:rsid w:val="003474BF"/>
    <w:rsid w:val="00350415"/>
    <w:rsid w:val="00350A4B"/>
    <w:rsid w:val="003546F0"/>
    <w:rsid w:val="003558D1"/>
    <w:rsid w:val="003559A9"/>
    <w:rsid w:val="00361326"/>
    <w:rsid w:val="003614B3"/>
    <w:rsid w:val="00365C77"/>
    <w:rsid w:val="00367A94"/>
    <w:rsid w:val="0037107D"/>
    <w:rsid w:val="00372AC6"/>
    <w:rsid w:val="00372CEC"/>
    <w:rsid w:val="00373346"/>
    <w:rsid w:val="00374029"/>
    <w:rsid w:val="00375E68"/>
    <w:rsid w:val="0038239E"/>
    <w:rsid w:val="00392D63"/>
    <w:rsid w:val="003948AC"/>
    <w:rsid w:val="00395CAD"/>
    <w:rsid w:val="003964FA"/>
    <w:rsid w:val="00397B5C"/>
    <w:rsid w:val="003A2EEE"/>
    <w:rsid w:val="003A668C"/>
    <w:rsid w:val="003A6CC3"/>
    <w:rsid w:val="003B02F6"/>
    <w:rsid w:val="003B17CE"/>
    <w:rsid w:val="003B276A"/>
    <w:rsid w:val="003B65CE"/>
    <w:rsid w:val="003C01FF"/>
    <w:rsid w:val="003C089E"/>
    <w:rsid w:val="003C0F08"/>
    <w:rsid w:val="003C173A"/>
    <w:rsid w:val="003C2678"/>
    <w:rsid w:val="003C3C5A"/>
    <w:rsid w:val="003C5EB4"/>
    <w:rsid w:val="003D120B"/>
    <w:rsid w:val="003D29E4"/>
    <w:rsid w:val="003D36EB"/>
    <w:rsid w:val="003D3BF2"/>
    <w:rsid w:val="003D4310"/>
    <w:rsid w:val="003D4D8B"/>
    <w:rsid w:val="003D7058"/>
    <w:rsid w:val="003D757D"/>
    <w:rsid w:val="003E044A"/>
    <w:rsid w:val="003E14A4"/>
    <w:rsid w:val="003E1D1D"/>
    <w:rsid w:val="003E24B7"/>
    <w:rsid w:val="003E2766"/>
    <w:rsid w:val="003E393E"/>
    <w:rsid w:val="003E402E"/>
    <w:rsid w:val="003E4CE7"/>
    <w:rsid w:val="003E589A"/>
    <w:rsid w:val="003E72CE"/>
    <w:rsid w:val="003F1054"/>
    <w:rsid w:val="003F13C5"/>
    <w:rsid w:val="003F14AF"/>
    <w:rsid w:val="003F14CC"/>
    <w:rsid w:val="003F230C"/>
    <w:rsid w:val="003F3E51"/>
    <w:rsid w:val="003F4BB6"/>
    <w:rsid w:val="003F52AA"/>
    <w:rsid w:val="003F6BFE"/>
    <w:rsid w:val="00403603"/>
    <w:rsid w:val="0040476A"/>
    <w:rsid w:val="004062A4"/>
    <w:rsid w:val="0040775F"/>
    <w:rsid w:val="004104AC"/>
    <w:rsid w:val="004115AC"/>
    <w:rsid w:val="00412149"/>
    <w:rsid w:val="0041461A"/>
    <w:rsid w:val="00416AF7"/>
    <w:rsid w:val="00416E07"/>
    <w:rsid w:val="00417221"/>
    <w:rsid w:val="0042387A"/>
    <w:rsid w:val="004248D6"/>
    <w:rsid w:val="004315A5"/>
    <w:rsid w:val="00431D32"/>
    <w:rsid w:val="00432434"/>
    <w:rsid w:val="004336A3"/>
    <w:rsid w:val="00434B10"/>
    <w:rsid w:val="00436089"/>
    <w:rsid w:val="00436198"/>
    <w:rsid w:val="00437343"/>
    <w:rsid w:val="00437FDE"/>
    <w:rsid w:val="00440CE9"/>
    <w:rsid w:val="00442095"/>
    <w:rsid w:val="004431AC"/>
    <w:rsid w:val="004469A2"/>
    <w:rsid w:val="004477C2"/>
    <w:rsid w:val="0045728C"/>
    <w:rsid w:val="0045739B"/>
    <w:rsid w:val="004573FD"/>
    <w:rsid w:val="00463B15"/>
    <w:rsid w:val="0046421E"/>
    <w:rsid w:val="00464276"/>
    <w:rsid w:val="00465E9C"/>
    <w:rsid w:val="00466E86"/>
    <w:rsid w:val="00467A40"/>
    <w:rsid w:val="00470713"/>
    <w:rsid w:val="00470F8A"/>
    <w:rsid w:val="00473985"/>
    <w:rsid w:val="00473C86"/>
    <w:rsid w:val="00474AB9"/>
    <w:rsid w:val="00474B1B"/>
    <w:rsid w:val="004805E7"/>
    <w:rsid w:val="00481575"/>
    <w:rsid w:val="004845FC"/>
    <w:rsid w:val="00484A35"/>
    <w:rsid w:val="004861B0"/>
    <w:rsid w:val="004928FD"/>
    <w:rsid w:val="0049485D"/>
    <w:rsid w:val="00494D02"/>
    <w:rsid w:val="00495B88"/>
    <w:rsid w:val="0049781D"/>
    <w:rsid w:val="00497CA6"/>
    <w:rsid w:val="004A0FE8"/>
    <w:rsid w:val="004A3F37"/>
    <w:rsid w:val="004A4307"/>
    <w:rsid w:val="004A6EDC"/>
    <w:rsid w:val="004A778B"/>
    <w:rsid w:val="004B0A53"/>
    <w:rsid w:val="004B230F"/>
    <w:rsid w:val="004B2A07"/>
    <w:rsid w:val="004B7C82"/>
    <w:rsid w:val="004C1C5C"/>
    <w:rsid w:val="004C311B"/>
    <w:rsid w:val="004C5973"/>
    <w:rsid w:val="004C6205"/>
    <w:rsid w:val="004C6BD8"/>
    <w:rsid w:val="004C6CA8"/>
    <w:rsid w:val="004C6CC7"/>
    <w:rsid w:val="004C6F36"/>
    <w:rsid w:val="004C74D3"/>
    <w:rsid w:val="004D13FE"/>
    <w:rsid w:val="004D2289"/>
    <w:rsid w:val="004D5ECC"/>
    <w:rsid w:val="004D687A"/>
    <w:rsid w:val="004D7D7E"/>
    <w:rsid w:val="004E080E"/>
    <w:rsid w:val="004E0F20"/>
    <w:rsid w:val="004E4D87"/>
    <w:rsid w:val="004E4F1E"/>
    <w:rsid w:val="004F5792"/>
    <w:rsid w:val="004F5C35"/>
    <w:rsid w:val="004F7FA9"/>
    <w:rsid w:val="00500589"/>
    <w:rsid w:val="00501FF5"/>
    <w:rsid w:val="005034E6"/>
    <w:rsid w:val="005054E3"/>
    <w:rsid w:val="00506189"/>
    <w:rsid w:val="005071CE"/>
    <w:rsid w:val="00507794"/>
    <w:rsid w:val="00511724"/>
    <w:rsid w:val="005124E0"/>
    <w:rsid w:val="00513275"/>
    <w:rsid w:val="005161F2"/>
    <w:rsid w:val="00517F2C"/>
    <w:rsid w:val="00520CF4"/>
    <w:rsid w:val="00521402"/>
    <w:rsid w:val="00521CBA"/>
    <w:rsid w:val="00523483"/>
    <w:rsid w:val="00523D70"/>
    <w:rsid w:val="00524099"/>
    <w:rsid w:val="00524E9B"/>
    <w:rsid w:val="005303AD"/>
    <w:rsid w:val="00532351"/>
    <w:rsid w:val="00533719"/>
    <w:rsid w:val="00533CD0"/>
    <w:rsid w:val="00536297"/>
    <w:rsid w:val="005377BA"/>
    <w:rsid w:val="00537BDB"/>
    <w:rsid w:val="005402DE"/>
    <w:rsid w:val="00544B46"/>
    <w:rsid w:val="00544DA8"/>
    <w:rsid w:val="00550B6A"/>
    <w:rsid w:val="00552535"/>
    <w:rsid w:val="00553FD3"/>
    <w:rsid w:val="00554942"/>
    <w:rsid w:val="005569B9"/>
    <w:rsid w:val="005624F0"/>
    <w:rsid w:val="0057066B"/>
    <w:rsid w:val="00572805"/>
    <w:rsid w:val="00574B12"/>
    <w:rsid w:val="0058044B"/>
    <w:rsid w:val="00580F30"/>
    <w:rsid w:val="00587770"/>
    <w:rsid w:val="00591667"/>
    <w:rsid w:val="0059663E"/>
    <w:rsid w:val="005972F1"/>
    <w:rsid w:val="00597351"/>
    <w:rsid w:val="005A0287"/>
    <w:rsid w:val="005A29B0"/>
    <w:rsid w:val="005A2CBE"/>
    <w:rsid w:val="005A501A"/>
    <w:rsid w:val="005A666E"/>
    <w:rsid w:val="005B1D16"/>
    <w:rsid w:val="005B1D6A"/>
    <w:rsid w:val="005C1459"/>
    <w:rsid w:val="005C1D4E"/>
    <w:rsid w:val="005C4490"/>
    <w:rsid w:val="005D0ED3"/>
    <w:rsid w:val="005D1053"/>
    <w:rsid w:val="005D3B45"/>
    <w:rsid w:val="005D6156"/>
    <w:rsid w:val="005E006D"/>
    <w:rsid w:val="005E0978"/>
    <w:rsid w:val="005E38A1"/>
    <w:rsid w:val="005E617A"/>
    <w:rsid w:val="005E72EC"/>
    <w:rsid w:val="005F001A"/>
    <w:rsid w:val="005F0569"/>
    <w:rsid w:val="005F198B"/>
    <w:rsid w:val="005F1E85"/>
    <w:rsid w:val="005F3A30"/>
    <w:rsid w:val="005F3B70"/>
    <w:rsid w:val="005F46AB"/>
    <w:rsid w:val="005F5FE3"/>
    <w:rsid w:val="00602685"/>
    <w:rsid w:val="0061033E"/>
    <w:rsid w:val="00610FBF"/>
    <w:rsid w:val="00613FDF"/>
    <w:rsid w:val="00614F86"/>
    <w:rsid w:val="00615A69"/>
    <w:rsid w:val="00615AD1"/>
    <w:rsid w:val="00615DA7"/>
    <w:rsid w:val="00615FCC"/>
    <w:rsid w:val="00617CCE"/>
    <w:rsid w:val="006217EC"/>
    <w:rsid w:val="00622CFA"/>
    <w:rsid w:val="006241FE"/>
    <w:rsid w:val="00626E81"/>
    <w:rsid w:val="006321BD"/>
    <w:rsid w:val="006342BD"/>
    <w:rsid w:val="00634711"/>
    <w:rsid w:val="00634FAB"/>
    <w:rsid w:val="00636AB7"/>
    <w:rsid w:val="00641C92"/>
    <w:rsid w:val="00641F80"/>
    <w:rsid w:val="006429AB"/>
    <w:rsid w:val="00642E17"/>
    <w:rsid w:val="00644AA6"/>
    <w:rsid w:val="0064783E"/>
    <w:rsid w:val="00647C30"/>
    <w:rsid w:val="0065048E"/>
    <w:rsid w:val="00652D70"/>
    <w:rsid w:val="00652F5F"/>
    <w:rsid w:val="00652FE1"/>
    <w:rsid w:val="00653C8F"/>
    <w:rsid w:val="00654265"/>
    <w:rsid w:val="00655004"/>
    <w:rsid w:val="00657F43"/>
    <w:rsid w:val="00661A1B"/>
    <w:rsid w:val="00663AD7"/>
    <w:rsid w:val="006724B2"/>
    <w:rsid w:val="00673982"/>
    <w:rsid w:val="00676ECD"/>
    <w:rsid w:val="00677890"/>
    <w:rsid w:val="006815DD"/>
    <w:rsid w:val="006822BE"/>
    <w:rsid w:val="00684813"/>
    <w:rsid w:val="006861E6"/>
    <w:rsid w:val="00686ADC"/>
    <w:rsid w:val="00692BAA"/>
    <w:rsid w:val="00692F97"/>
    <w:rsid w:val="00694CAB"/>
    <w:rsid w:val="006963E8"/>
    <w:rsid w:val="006A147B"/>
    <w:rsid w:val="006A3901"/>
    <w:rsid w:val="006A4FC2"/>
    <w:rsid w:val="006A6764"/>
    <w:rsid w:val="006A793F"/>
    <w:rsid w:val="006B131D"/>
    <w:rsid w:val="006B1D2A"/>
    <w:rsid w:val="006B25ED"/>
    <w:rsid w:val="006B346C"/>
    <w:rsid w:val="006B4CB6"/>
    <w:rsid w:val="006B572F"/>
    <w:rsid w:val="006B620C"/>
    <w:rsid w:val="006C02E6"/>
    <w:rsid w:val="006C04B9"/>
    <w:rsid w:val="006C1239"/>
    <w:rsid w:val="006C6060"/>
    <w:rsid w:val="006D088F"/>
    <w:rsid w:val="006D14DC"/>
    <w:rsid w:val="006D18D1"/>
    <w:rsid w:val="006D28BE"/>
    <w:rsid w:val="006D2FF0"/>
    <w:rsid w:val="006D44E0"/>
    <w:rsid w:val="006D6796"/>
    <w:rsid w:val="006D7083"/>
    <w:rsid w:val="006D7331"/>
    <w:rsid w:val="006E5939"/>
    <w:rsid w:val="006E67D0"/>
    <w:rsid w:val="006E734C"/>
    <w:rsid w:val="006E77E7"/>
    <w:rsid w:val="006F016C"/>
    <w:rsid w:val="006F11C4"/>
    <w:rsid w:val="006F1EBF"/>
    <w:rsid w:val="006F211D"/>
    <w:rsid w:val="006F3404"/>
    <w:rsid w:val="006F4367"/>
    <w:rsid w:val="006F6971"/>
    <w:rsid w:val="006F6C6D"/>
    <w:rsid w:val="006F75A6"/>
    <w:rsid w:val="006F7A26"/>
    <w:rsid w:val="0070130F"/>
    <w:rsid w:val="00701FFE"/>
    <w:rsid w:val="00704EDA"/>
    <w:rsid w:val="0070711D"/>
    <w:rsid w:val="00707B74"/>
    <w:rsid w:val="0071234C"/>
    <w:rsid w:val="007123C2"/>
    <w:rsid w:val="00712CA4"/>
    <w:rsid w:val="00713228"/>
    <w:rsid w:val="0071651F"/>
    <w:rsid w:val="00717615"/>
    <w:rsid w:val="00717982"/>
    <w:rsid w:val="007206F7"/>
    <w:rsid w:val="00720B1C"/>
    <w:rsid w:val="00721603"/>
    <w:rsid w:val="0072467E"/>
    <w:rsid w:val="007310F9"/>
    <w:rsid w:val="00735EB3"/>
    <w:rsid w:val="007413F7"/>
    <w:rsid w:val="007467E7"/>
    <w:rsid w:val="007515F3"/>
    <w:rsid w:val="00752FE5"/>
    <w:rsid w:val="00760177"/>
    <w:rsid w:val="0076032C"/>
    <w:rsid w:val="00761F52"/>
    <w:rsid w:val="007628B2"/>
    <w:rsid w:val="00762CB5"/>
    <w:rsid w:val="00762F40"/>
    <w:rsid w:val="00762F8F"/>
    <w:rsid w:val="00764E50"/>
    <w:rsid w:val="0077001D"/>
    <w:rsid w:val="007713DA"/>
    <w:rsid w:val="00771837"/>
    <w:rsid w:val="00775A0E"/>
    <w:rsid w:val="0077642C"/>
    <w:rsid w:val="00780C66"/>
    <w:rsid w:val="00782E7F"/>
    <w:rsid w:val="00784065"/>
    <w:rsid w:val="007840FF"/>
    <w:rsid w:val="00786AAC"/>
    <w:rsid w:val="00786DD2"/>
    <w:rsid w:val="00787783"/>
    <w:rsid w:val="0079414A"/>
    <w:rsid w:val="007957EF"/>
    <w:rsid w:val="007962AB"/>
    <w:rsid w:val="00796787"/>
    <w:rsid w:val="007A0FD0"/>
    <w:rsid w:val="007A1167"/>
    <w:rsid w:val="007A1902"/>
    <w:rsid w:val="007A1E69"/>
    <w:rsid w:val="007A2035"/>
    <w:rsid w:val="007A3762"/>
    <w:rsid w:val="007A6F73"/>
    <w:rsid w:val="007A7C98"/>
    <w:rsid w:val="007B3125"/>
    <w:rsid w:val="007B65B4"/>
    <w:rsid w:val="007B7905"/>
    <w:rsid w:val="007C46AA"/>
    <w:rsid w:val="007C654A"/>
    <w:rsid w:val="007C7AE6"/>
    <w:rsid w:val="007D09E3"/>
    <w:rsid w:val="007D1115"/>
    <w:rsid w:val="007D3D68"/>
    <w:rsid w:val="007D40C6"/>
    <w:rsid w:val="007D4657"/>
    <w:rsid w:val="007D7CE7"/>
    <w:rsid w:val="007E16A5"/>
    <w:rsid w:val="007E4C6F"/>
    <w:rsid w:val="007E6267"/>
    <w:rsid w:val="007F0066"/>
    <w:rsid w:val="007F3EE6"/>
    <w:rsid w:val="007F421E"/>
    <w:rsid w:val="007F44B5"/>
    <w:rsid w:val="007F5CCA"/>
    <w:rsid w:val="007F71E6"/>
    <w:rsid w:val="00802DCF"/>
    <w:rsid w:val="008033BA"/>
    <w:rsid w:val="00803C79"/>
    <w:rsid w:val="008071B4"/>
    <w:rsid w:val="00807919"/>
    <w:rsid w:val="00811423"/>
    <w:rsid w:val="00814B71"/>
    <w:rsid w:val="00815BCC"/>
    <w:rsid w:val="008167C8"/>
    <w:rsid w:val="00816D78"/>
    <w:rsid w:val="00820273"/>
    <w:rsid w:val="0082050D"/>
    <w:rsid w:val="00823529"/>
    <w:rsid w:val="00827F50"/>
    <w:rsid w:val="00830338"/>
    <w:rsid w:val="00830943"/>
    <w:rsid w:val="00833C5E"/>
    <w:rsid w:val="00835B30"/>
    <w:rsid w:val="008377BF"/>
    <w:rsid w:val="00845B08"/>
    <w:rsid w:val="00850403"/>
    <w:rsid w:val="008533F1"/>
    <w:rsid w:val="008549C5"/>
    <w:rsid w:val="0086075E"/>
    <w:rsid w:val="00860DEB"/>
    <w:rsid w:val="00864B37"/>
    <w:rsid w:val="00866368"/>
    <w:rsid w:val="0087079A"/>
    <w:rsid w:val="00870CA7"/>
    <w:rsid w:val="00872725"/>
    <w:rsid w:val="00872DD8"/>
    <w:rsid w:val="00873335"/>
    <w:rsid w:val="008741EE"/>
    <w:rsid w:val="0087485E"/>
    <w:rsid w:val="00874C92"/>
    <w:rsid w:val="0087699C"/>
    <w:rsid w:val="00877750"/>
    <w:rsid w:val="00881731"/>
    <w:rsid w:val="00884217"/>
    <w:rsid w:val="008847F3"/>
    <w:rsid w:val="00886326"/>
    <w:rsid w:val="00895082"/>
    <w:rsid w:val="008A2B3A"/>
    <w:rsid w:val="008A31FB"/>
    <w:rsid w:val="008A37B2"/>
    <w:rsid w:val="008A68B8"/>
    <w:rsid w:val="008A7C84"/>
    <w:rsid w:val="008A7E2B"/>
    <w:rsid w:val="008A7F0D"/>
    <w:rsid w:val="008B0D78"/>
    <w:rsid w:val="008B1F03"/>
    <w:rsid w:val="008B2DC4"/>
    <w:rsid w:val="008B627F"/>
    <w:rsid w:val="008B66AD"/>
    <w:rsid w:val="008C1520"/>
    <w:rsid w:val="008C1F9A"/>
    <w:rsid w:val="008C2066"/>
    <w:rsid w:val="008C4897"/>
    <w:rsid w:val="008C6C7F"/>
    <w:rsid w:val="008C70C0"/>
    <w:rsid w:val="008D014E"/>
    <w:rsid w:val="008D2F5C"/>
    <w:rsid w:val="008D32F4"/>
    <w:rsid w:val="008D3503"/>
    <w:rsid w:val="008D3ED0"/>
    <w:rsid w:val="008D617E"/>
    <w:rsid w:val="008E090C"/>
    <w:rsid w:val="008E2581"/>
    <w:rsid w:val="008E3272"/>
    <w:rsid w:val="008F2135"/>
    <w:rsid w:val="008F5A67"/>
    <w:rsid w:val="008F6FAD"/>
    <w:rsid w:val="008F7614"/>
    <w:rsid w:val="008F7A1E"/>
    <w:rsid w:val="008F7E08"/>
    <w:rsid w:val="00900311"/>
    <w:rsid w:val="00900A2A"/>
    <w:rsid w:val="00902871"/>
    <w:rsid w:val="00904B28"/>
    <w:rsid w:val="00905353"/>
    <w:rsid w:val="00907C1E"/>
    <w:rsid w:val="00912C1A"/>
    <w:rsid w:val="0091371E"/>
    <w:rsid w:val="00917B0A"/>
    <w:rsid w:val="009212EC"/>
    <w:rsid w:val="00922828"/>
    <w:rsid w:val="009279F4"/>
    <w:rsid w:val="00927B2A"/>
    <w:rsid w:val="009308D5"/>
    <w:rsid w:val="0093214C"/>
    <w:rsid w:val="00932735"/>
    <w:rsid w:val="00933F60"/>
    <w:rsid w:val="009347F9"/>
    <w:rsid w:val="00935FEF"/>
    <w:rsid w:val="009364EC"/>
    <w:rsid w:val="00940D62"/>
    <w:rsid w:val="00941E14"/>
    <w:rsid w:val="00942FFD"/>
    <w:rsid w:val="0094349E"/>
    <w:rsid w:val="00943F4C"/>
    <w:rsid w:val="0094609B"/>
    <w:rsid w:val="009467AC"/>
    <w:rsid w:val="0095230F"/>
    <w:rsid w:val="0095681E"/>
    <w:rsid w:val="009572FF"/>
    <w:rsid w:val="009575F6"/>
    <w:rsid w:val="00962BC6"/>
    <w:rsid w:val="00963B21"/>
    <w:rsid w:val="00964A05"/>
    <w:rsid w:val="00967817"/>
    <w:rsid w:val="0097068B"/>
    <w:rsid w:val="0097408C"/>
    <w:rsid w:val="0097501D"/>
    <w:rsid w:val="00975CBA"/>
    <w:rsid w:val="00980FAD"/>
    <w:rsid w:val="0098195D"/>
    <w:rsid w:val="0098262C"/>
    <w:rsid w:val="0098352F"/>
    <w:rsid w:val="00991FA2"/>
    <w:rsid w:val="00992F96"/>
    <w:rsid w:val="00993596"/>
    <w:rsid w:val="0099447F"/>
    <w:rsid w:val="00994ADA"/>
    <w:rsid w:val="009964D8"/>
    <w:rsid w:val="009A15A3"/>
    <w:rsid w:val="009A269B"/>
    <w:rsid w:val="009A4209"/>
    <w:rsid w:val="009A491B"/>
    <w:rsid w:val="009A508F"/>
    <w:rsid w:val="009B3266"/>
    <w:rsid w:val="009B334C"/>
    <w:rsid w:val="009B4D5B"/>
    <w:rsid w:val="009B544B"/>
    <w:rsid w:val="009B59B0"/>
    <w:rsid w:val="009C0143"/>
    <w:rsid w:val="009C05DB"/>
    <w:rsid w:val="009C4E1A"/>
    <w:rsid w:val="009C578B"/>
    <w:rsid w:val="009C65EA"/>
    <w:rsid w:val="009D22E9"/>
    <w:rsid w:val="009D6A18"/>
    <w:rsid w:val="009E0754"/>
    <w:rsid w:val="009E2A7C"/>
    <w:rsid w:val="009E7730"/>
    <w:rsid w:val="009F0597"/>
    <w:rsid w:val="009F085D"/>
    <w:rsid w:val="009F44D7"/>
    <w:rsid w:val="009F5762"/>
    <w:rsid w:val="009F5AB7"/>
    <w:rsid w:val="00A013EC"/>
    <w:rsid w:val="00A02505"/>
    <w:rsid w:val="00A035A4"/>
    <w:rsid w:val="00A03D84"/>
    <w:rsid w:val="00A07B53"/>
    <w:rsid w:val="00A10259"/>
    <w:rsid w:val="00A10310"/>
    <w:rsid w:val="00A104AD"/>
    <w:rsid w:val="00A109A3"/>
    <w:rsid w:val="00A1146B"/>
    <w:rsid w:val="00A13353"/>
    <w:rsid w:val="00A13B80"/>
    <w:rsid w:val="00A14302"/>
    <w:rsid w:val="00A14805"/>
    <w:rsid w:val="00A15CFA"/>
    <w:rsid w:val="00A17105"/>
    <w:rsid w:val="00A20009"/>
    <w:rsid w:val="00A22898"/>
    <w:rsid w:val="00A23A39"/>
    <w:rsid w:val="00A24AA2"/>
    <w:rsid w:val="00A25E7F"/>
    <w:rsid w:val="00A25F2B"/>
    <w:rsid w:val="00A26775"/>
    <w:rsid w:val="00A344DE"/>
    <w:rsid w:val="00A37B49"/>
    <w:rsid w:val="00A37C66"/>
    <w:rsid w:val="00A41E19"/>
    <w:rsid w:val="00A41FF2"/>
    <w:rsid w:val="00A52358"/>
    <w:rsid w:val="00A53D11"/>
    <w:rsid w:val="00A5443B"/>
    <w:rsid w:val="00A55277"/>
    <w:rsid w:val="00A56227"/>
    <w:rsid w:val="00A56F92"/>
    <w:rsid w:val="00A578F8"/>
    <w:rsid w:val="00A60398"/>
    <w:rsid w:val="00A60533"/>
    <w:rsid w:val="00A63766"/>
    <w:rsid w:val="00A65856"/>
    <w:rsid w:val="00A667FC"/>
    <w:rsid w:val="00A72600"/>
    <w:rsid w:val="00A730AA"/>
    <w:rsid w:val="00A73E0C"/>
    <w:rsid w:val="00A74BC0"/>
    <w:rsid w:val="00A80DB9"/>
    <w:rsid w:val="00A83691"/>
    <w:rsid w:val="00A83B79"/>
    <w:rsid w:val="00A83EA0"/>
    <w:rsid w:val="00A864CA"/>
    <w:rsid w:val="00A86C4F"/>
    <w:rsid w:val="00A90A62"/>
    <w:rsid w:val="00A92E6A"/>
    <w:rsid w:val="00A9432C"/>
    <w:rsid w:val="00A94A35"/>
    <w:rsid w:val="00A9523F"/>
    <w:rsid w:val="00A9735B"/>
    <w:rsid w:val="00AA5240"/>
    <w:rsid w:val="00AA5AB8"/>
    <w:rsid w:val="00AA7272"/>
    <w:rsid w:val="00AA7452"/>
    <w:rsid w:val="00AA7FC8"/>
    <w:rsid w:val="00AB415D"/>
    <w:rsid w:val="00AC0C22"/>
    <w:rsid w:val="00AC3B97"/>
    <w:rsid w:val="00AC41D6"/>
    <w:rsid w:val="00AC649E"/>
    <w:rsid w:val="00AC6E8B"/>
    <w:rsid w:val="00AD271B"/>
    <w:rsid w:val="00AD397B"/>
    <w:rsid w:val="00AD41A4"/>
    <w:rsid w:val="00AE018F"/>
    <w:rsid w:val="00AE0C99"/>
    <w:rsid w:val="00AE2297"/>
    <w:rsid w:val="00AE3480"/>
    <w:rsid w:val="00AE6331"/>
    <w:rsid w:val="00AF01E2"/>
    <w:rsid w:val="00AF0430"/>
    <w:rsid w:val="00AF1582"/>
    <w:rsid w:val="00AF26CF"/>
    <w:rsid w:val="00AF4D33"/>
    <w:rsid w:val="00AF5460"/>
    <w:rsid w:val="00AF6225"/>
    <w:rsid w:val="00AF6344"/>
    <w:rsid w:val="00AF6555"/>
    <w:rsid w:val="00B03130"/>
    <w:rsid w:val="00B03218"/>
    <w:rsid w:val="00B048C0"/>
    <w:rsid w:val="00B04CB7"/>
    <w:rsid w:val="00B06BA4"/>
    <w:rsid w:val="00B1050E"/>
    <w:rsid w:val="00B1165F"/>
    <w:rsid w:val="00B17EEF"/>
    <w:rsid w:val="00B23057"/>
    <w:rsid w:val="00B247AD"/>
    <w:rsid w:val="00B249C1"/>
    <w:rsid w:val="00B26EF0"/>
    <w:rsid w:val="00B27BCB"/>
    <w:rsid w:val="00B317AD"/>
    <w:rsid w:val="00B32131"/>
    <w:rsid w:val="00B3229E"/>
    <w:rsid w:val="00B33741"/>
    <w:rsid w:val="00B37352"/>
    <w:rsid w:val="00B377FF"/>
    <w:rsid w:val="00B449E6"/>
    <w:rsid w:val="00B46BD2"/>
    <w:rsid w:val="00B46E48"/>
    <w:rsid w:val="00B46F34"/>
    <w:rsid w:val="00B47FE3"/>
    <w:rsid w:val="00B51BD8"/>
    <w:rsid w:val="00B523C0"/>
    <w:rsid w:val="00B549E8"/>
    <w:rsid w:val="00B56E5A"/>
    <w:rsid w:val="00B60C03"/>
    <w:rsid w:val="00B63875"/>
    <w:rsid w:val="00B63E64"/>
    <w:rsid w:val="00B679DF"/>
    <w:rsid w:val="00B67FB9"/>
    <w:rsid w:val="00B710AC"/>
    <w:rsid w:val="00B71751"/>
    <w:rsid w:val="00B7236D"/>
    <w:rsid w:val="00B73154"/>
    <w:rsid w:val="00B7390B"/>
    <w:rsid w:val="00B77376"/>
    <w:rsid w:val="00B77C08"/>
    <w:rsid w:val="00B8296B"/>
    <w:rsid w:val="00B83173"/>
    <w:rsid w:val="00B86E2C"/>
    <w:rsid w:val="00B87870"/>
    <w:rsid w:val="00B907E5"/>
    <w:rsid w:val="00B93B15"/>
    <w:rsid w:val="00B95007"/>
    <w:rsid w:val="00B95BA4"/>
    <w:rsid w:val="00BA1C63"/>
    <w:rsid w:val="00BA4042"/>
    <w:rsid w:val="00BA58FD"/>
    <w:rsid w:val="00BA5ACA"/>
    <w:rsid w:val="00BA66F7"/>
    <w:rsid w:val="00BA6FFE"/>
    <w:rsid w:val="00BB2138"/>
    <w:rsid w:val="00BB298F"/>
    <w:rsid w:val="00BB37CF"/>
    <w:rsid w:val="00BB3BC3"/>
    <w:rsid w:val="00BB508D"/>
    <w:rsid w:val="00BB6768"/>
    <w:rsid w:val="00BB67C9"/>
    <w:rsid w:val="00BB6981"/>
    <w:rsid w:val="00BB7619"/>
    <w:rsid w:val="00BC1233"/>
    <w:rsid w:val="00BC1801"/>
    <w:rsid w:val="00BC2D84"/>
    <w:rsid w:val="00BC4F0D"/>
    <w:rsid w:val="00BC55FD"/>
    <w:rsid w:val="00BC78A5"/>
    <w:rsid w:val="00BD0D5B"/>
    <w:rsid w:val="00BD1FA4"/>
    <w:rsid w:val="00BD4537"/>
    <w:rsid w:val="00BD48DC"/>
    <w:rsid w:val="00BD58CD"/>
    <w:rsid w:val="00BD6B1F"/>
    <w:rsid w:val="00BE02F1"/>
    <w:rsid w:val="00BE1056"/>
    <w:rsid w:val="00BE1120"/>
    <w:rsid w:val="00BE49FD"/>
    <w:rsid w:val="00BE5551"/>
    <w:rsid w:val="00BE5650"/>
    <w:rsid w:val="00BE64AF"/>
    <w:rsid w:val="00BF09B5"/>
    <w:rsid w:val="00BF116A"/>
    <w:rsid w:val="00BF487C"/>
    <w:rsid w:val="00BF75B4"/>
    <w:rsid w:val="00C01D5E"/>
    <w:rsid w:val="00C02E52"/>
    <w:rsid w:val="00C0399C"/>
    <w:rsid w:val="00C05FCE"/>
    <w:rsid w:val="00C11321"/>
    <w:rsid w:val="00C11644"/>
    <w:rsid w:val="00C126BB"/>
    <w:rsid w:val="00C16569"/>
    <w:rsid w:val="00C167F3"/>
    <w:rsid w:val="00C17DAA"/>
    <w:rsid w:val="00C22705"/>
    <w:rsid w:val="00C2305C"/>
    <w:rsid w:val="00C23FD4"/>
    <w:rsid w:val="00C24E71"/>
    <w:rsid w:val="00C25BFA"/>
    <w:rsid w:val="00C26A37"/>
    <w:rsid w:val="00C31CCB"/>
    <w:rsid w:val="00C33BB4"/>
    <w:rsid w:val="00C36C31"/>
    <w:rsid w:val="00C36E1B"/>
    <w:rsid w:val="00C37A47"/>
    <w:rsid w:val="00C40AAB"/>
    <w:rsid w:val="00C4528C"/>
    <w:rsid w:val="00C45F13"/>
    <w:rsid w:val="00C47D3D"/>
    <w:rsid w:val="00C50398"/>
    <w:rsid w:val="00C559C6"/>
    <w:rsid w:val="00C5758C"/>
    <w:rsid w:val="00C601BA"/>
    <w:rsid w:val="00C62C56"/>
    <w:rsid w:val="00C65432"/>
    <w:rsid w:val="00C71444"/>
    <w:rsid w:val="00C73F13"/>
    <w:rsid w:val="00C74085"/>
    <w:rsid w:val="00C776B8"/>
    <w:rsid w:val="00C77A11"/>
    <w:rsid w:val="00C77E7B"/>
    <w:rsid w:val="00C8586F"/>
    <w:rsid w:val="00C85876"/>
    <w:rsid w:val="00C86C6D"/>
    <w:rsid w:val="00C9050A"/>
    <w:rsid w:val="00C92501"/>
    <w:rsid w:val="00C92A04"/>
    <w:rsid w:val="00C9301B"/>
    <w:rsid w:val="00C93D7B"/>
    <w:rsid w:val="00C95128"/>
    <w:rsid w:val="00C958D9"/>
    <w:rsid w:val="00C97F92"/>
    <w:rsid w:val="00CA045E"/>
    <w:rsid w:val="00CA0DA1"/>
    <w:rsid w:val="00CA21D0"/>
    <w:rsid w:val="00CA48E3"/>
    <w:rsid w:val="00CA5746"/>
    <w:rsid w:val="00CA5DD7"/>
    <w:rsid w:val="00CA5EED"/>
    <w:rsid w:val="00CA7621"/>
    <w:rsid w:val="00CB0B4B"/>
    <w:rsid w:val="00CB1433"/>
    <w:rsid w:val="00CB3191"/>
    <w:rsid w:val="00CB31E9"/>
    <w:rsid w:val="00CB339A"/>
    <w:rsid w:val="00CB64B4"/>
    <w:rsid w:val="00CC00A1"/>
    <w:rsid w:val="00CC09BD"/>
    <w:rsid w:val="00CC0E31"/>
    <w:rsid w:val="00CC3047"/>
    <w:rsid w:val="00CC30A4"/>
    <w:rsid w:val="00CC3459"/>
    <w:rsid w:val="00CC509F"/>
    <w:rsid w:val="00CD3F24"/>
    <w:rsid w:val="00CD46C2"/>
    <w:rsid w:val="00CD4ED9"/>
    <w:rsid w:val="00CD5187"/>
    <w:rsid w:val="00CD5EDA"/>
    <w:rsid w:val="00CE00D7"/>
    <w:rsid w:val="00CE08A7"/>
    <w:rsid w:val="00CE482A"/>
    <w:rsid w:val="00CE66EA"/>
    <w:rsid w:val="00CE7020"/>
    <w:rsid w:val="00CF09F5"/>
    <w:rsid w:val="00CF0B0D"/>
    <w:rsid w:val="00CF33A1"/>
    <w:rsid w:val="00CF4E8D"/>
    <w:rsid w:val="00CF7D59"/>
    <w:rsid w:val="00D02791"/>
    <w:rsid w:val="00D05AB1"/>
    <w:rsid w:val="00D07104"/>
    <w:rsid w:val="00D109C3"/>
    <w:rsid w:val="00D11347"/>
    <w:rsid w:val="00D15CFE"/>
    <w:rsid w:val="00D16DBE"/>
    <w:rsid w:val="00D17C91"/>
    <w:rsid w:val="00D17E2A"/>
    <w:rsid w:val="00D20B33"/>
    <w:rsid w:val="00D21441"/>
    <w:rsid w:val="00D21FD1"/>
    <w:rsid w:val="00D22938"/>
    <w:rsid w:val="00D236E4"/>
    <w:rsid w:val="00D23E10"/>
    <w:rsid w:val="00D24042"/>
    <w:rsid w:val="00D24C51"/>
    <w:rsid w:val="00D271B7"/>
    <w:rsid w:val="00D2723A"/>
    <w:rsid w:val="00D2737A"/>
    <w:rsid w:val="00D33D63"/>
    <w:rsid w:val="00D34289"/>
    <w:rsid w:val="00D374A4"/>
    <w:rsid w:val="00D40BB2"/>
    <w:rsid w:val="00D430ED"/>
    <w:rsid w:val="00D471B8"/>
    <w:rsid w:val="00D47369"/>
    <w:rsid w:val="00D47F8F"/>
    <w:rsid w:val="00D502E3"/>
    <w:rsid w:val="00D50472"/>
    <w:rsid w:val="00D507EC"/>
    <w:rsid w:val="00D5084B"/>
    <w:rsid w:val="00D51E8E"/>
    <w:rsid w:val="00D53438"/>
    <w:rsid w:val="00D54509"/>
    <w:rsid w:val="00D551B4"/>
    <w:rsid w:val="00D615D7"/>
    <w:rsid w:val="00D6370E"/>
    <w:rsid w:val="00D6393B"/>
    <w:rsid w:val="00D65425"/>
    <w:rsid w:val="00D655C9"/>
    <w:rsid w:val="00D67216"/>
    <w:rsid w:val="00D70C8C"/>
    <w:rsid w:val="00D719F3"/>
    <w:rsid w:val="00D71CCE"/>
    <w:rsid w:val="00D7204E"/>
    <w:rsid w:val="00D72691"/>
    <w:rsid w:val="00D727C6"/>
    <w:rsid w:val="00D72803"/>
    <w:rsid w:val="00D76011"/>
    <w:rsid w:val="00D804A5"/>
    <w:rsid w:val="00D826AC"/>
    <w:rsid w:val="00D83EC4"/>
    <w:rsid w:val="00D849AA"/>
    <w:rsid w:val="00D84EB1"/>
    <w:rsid w:val="00D86B3B"/>
    <w:rsid w:val="00D87911"/>
    <w:rsid w:val="00D9079C"/>
    <w:rsid w:val="00D9424A"/>
    <w:rsid w:val="00D95325"/>
    <w:rsid w:val="00D96FD4"/>
    <w:rsid w:val="00DA74F9"/>
    <w:rsid w:val="00DB0ABC"/>
    <w:rsid w:val="00DB1413"/>
    <w:rsid w:val="00DB4FE2"/>
    <w:rsid w:val="00DB6A7C"/>
    <w:rsid w:val="00DB7BE9"/>
    <w:rsid w:val="00DC0417"/>
    <w:rsid w:val="00DC26B2"/>
    <w:rsid w:val="00DC5CE3"/>
    <w:rsid w:val="00DC6964"/>
    <w:rsid w:val="00DC6C05"/>
    <w:rsid w:val="00DC6F5A"/>
    <w:rsid w:val="00DC7F9F"/>
    <w:rsid w:val="00DD458E"/>
    <w:rsid w:val="00DD68A7"/>
    <w:rsid w:val="00DD6DF1"/>
    <w:rsid w:val="00DD7019"/>
    <w:rsid w:val="00DE1CC8"/>
    <w:rsid w:val="00DE4FD5"/>
    <w:rsid w:val="00DF0793"/>
    <w:rsid w:val="00DF45BD"/>
    <w:rsid w:val="00DF6A78"/>
    <w:rsid w:val="00DF7BE4"/>
    <w:rsid w:val="00E01D67"/>
    <w:rsid w:val="00E03158"/>
    <w:rsid w:val="00E037AE"/>
    <w:rsid w:val="00E061CB"/>
    <w:rsid w:val="00E07948"/>
    <w:rsid w:val="00E07AC2"/>
    <w:rsid w:val="00E13CD8"/>
    <w:rsid w:val="00E145E5"/>
    <w:rsid w:val="00E14797"/>
    <w:rsid w:val="00E14BBB"/>
    <w:rsid w:val="00E23119"/>
    <w:rsid w:val="00E2314E"/>
    <w:rsid w:val="00E23659"/>
    <w:rsid w:val="00E23B17"/>
    <w:rsid w:val="00E24FEC"/>
    <w:rsid w:val="00E257AB"/>
    <w:rsid w:val="00E25C88"/>
    <w:rsid w:val="00E30C57"/>
    <w:rsid w:val="00E355B5"/>
    <w:rsid w:val="00E36ABE"/>
    <w:rsid w:val="00E40522"/>
    <w:rsid w:val="00E405C3"/>
    <w:rsid w:val="00E41AFB"/>
    <w:rsid w:val="00E420F8"/>
    <w:rsid w:val="00E43A15"/>
    <w:rsid w:val="00E44943"/>
    <w:rsid w:val="00E44FD8"/>
    <w:rsid w:val="00E45BF7"/>
    <w:rsid w:val="00E46211"/>
    <w:rsid w:val="00E464C2"/>
    <w:rsid w:val="00E46EC8"/>
    <w:rsid w:val="00E56268"/>
    <w:rsid w:val="00E60176"/>
    <w:rsid w:val="00E60A7D"/>
    <w:rsid w:val="00E60C7E"/>
    <w:rsid w:val="00E6525B"/>
    <w:rsid w:val="00E66A2E"/>
    <w:rsid w:val="00E66AC6"/>
    <w:rsid w:val="00E66FA9"/>
    <w:rsid w:val="00E677A5"/>
    <w:rsid w:val="00E7006A"/>
    <w:rsid w:val="00E7296C"/>
    <w:rsid w:val="00E739DC"/>
    <w:rsid w:val="00E7492C"/>
    <w:rsid w:val="00E7499D"/>
    <w:rsid w:val="00E81AA5"/>
    <w:rsid w:val="00E84EBF"/>
    <w:rsid w:val="00E9046C"/>
    <w:rsid w:val="00E92098"/>
    <w:rsid w:val="00E93462"/>
    <w:rsid w:val="00E95E5C"/>
    <w:rsid w:val="00EA17FD"/>
    <w:rsid w:val="00EA181F"/>
    <w:rsid w:val="00EA1851"/>
    <w:rsid w:val="00EA3458"/>
    <w:rsid w:val="00EA48B4"/>
    <w:rsid w:val="00EA557F"/>
    <w:rsid w:val="00EA625C"/>
    <w:rsid w:val="00EB07AB"/>
    <w:rsid w:val="00EB1606"/>
    <w:rsid w:val="00EB184C"/>
    <w:rsid w:val="00EB29BB"/>
    <w:rsid w:val="00EC1674"/>
    <w:rsid w:val="00EC75F1"/>
    <w:rsid w:val="00ED11DC"/>
    <w:rsid w:val="00ED2290"/>
    <w:rsid w:val="00ED4CEB"/>
    <w:rsid w:val="00ED54D9"/>
    <w:rsid w:val="00ED5532"/>
    <w:rsid w:val="00ED5927"/>
    <w:rsid w:val="00EE40E0"/>
    <w:rsid w:val="00EE4253"/>
    <w:rsid w:val="00EE6F7C"/>
    <w:rsid w:val="00EF0527"/>
    <w:rsid w:val="00EF4CA4"/>
    <w:rsid w:val="00EF5813"/>
    <w:rsid w:val="00EF633C"/>
    <w:rsid w:val="00EF66A9"/>
    <w:rsid w:val="00EF6A7F"/>
    <w:rsid w:val="00EF7014"/>
    <w:rsid w:val="00EF7298"/>
    <w:rsid w:val="00EF782D"/>
    <w:rsid w:val="00F00176"/>
    <w:rsid w:val="00F00BDB"/>
    <w:rsid w:val="00F0389C"/>
    <w:rsid w:val="00F044BD"/>
    <w:rsid w:val="00F06659"/>
    <w:rsid w:val="00F1329D"/>
    <w:rsid w:val="00F1401F"/>
    <w:rsid w:val="00F14C21"/>
    <w:rsid w:val="00F15EC2"/>
    <w:rsid w:val="00F2008B"/>
    <w:rsid w:val="00F202EE"/>
    <w:rsid w:val="00F218B0"/>
    <w:rsid w:val="00F22926"/>
    <w:rsid w:val="00F27148"/>
    <w:rsid w:val="00F300D3"/>
    <w:rsid w:val="00F30319"/>
    <w:rsid w:val="00F3138D"/>
    <w:rsid w:val="00F3622C"/>
    <w:rsid w:val="00F408BD"/>
    <w:rsid w:val="00F42994"/>
    <w:rsid w:val="00F46350"/>
    <w:rsid w:val="00F47DAD"/>
    <w:rsid w:val="00F47DF1"/>
    <w:rsid w:val="00F50EA8"/>
    <w:rsid w:val="00F5612A"/>
    <w:rsid w:val="00F563EB"/>
    <w:rsid w:val="00F57B09"/>
    <w:rsid w:val="00F60ACA"/>
    <w:rsid w:val="00F60E21"/>
    <w:rsid w:val="00F61289"/>
    <w:rsid w:val="00F61446"/>
    <w:rsid w:val="00F63EC0"/>
    <w:rsid w:val="00F64F31"/>
    <w:rsid w:val="00F65225"/>
    <w:rsid w:val="00F6669B"/>
    <w:rsid w:val="00F668D8"/>
    <w:rsid w:val="00F66ED1"/>
    <w:rsid w:val="00F706E6"/>
    <w:rsid w:val="00F71598"/>
    <w:rsid w:val="00F775B0"/>
    <w:rsid w:val="00F803B8"/>
    <w:rsid w:val="00F81C03"/>
    <w:rsid w:val="00F82DB4"/>
    <w:rsid w:val="00F83526"/>
    <w:rsid w:val="00F84F58"/>
    <w:rsid w:val="00F85D37"/>
    <w:rsid w:val="00F861A1"/>
    <w:rsid w:val="00F92A6F"/>
    <w:rsid w:val="00F96B50"/>
    <w:rsid w:val="00F96E5B"/>
    <w:rsid w:val="00FA30B6"/>
    <w:rsid w:val="00FA7338"/>
    <w:rsid w:val="00FB193B"/>
    <w:rsid w:val="00FB3281"/>
    <w:rsid w:val="00FB3718"/>
    <w:rsid w:val="00FB6E7E"/>
    <w:rsid w:val="00FC1DD1"/>
    <w:rsid w:val="00FC1FAF"/>
    <w:rsid w:val="00FC3D4F"/>
    <w:rsid w:val="00FC521D"/>
    <w:rsid w:val="00FC5D31"/>
    <w:rsid w:val="00FC73DC"/>
    <w:rsid w:val="00FD3AA4"/>
    <w:rsid w:val="00FD426A"/>
    <w:rsid w:val="00FD592C"/>
    <w:rsid w:val="00FD74A6"/>
    <w:rsid w:val="00FE0716"/>
    <w:rsid w:val="00FE2E89"/>
    <w:rsid w:val="00FE2F6E"/>
    <w:rsid w:val="00FE302A"/>
    <w:rsid w:val="00FE4B31"/>
    <w:rsid w:val="00FE4D61"/>
    <w:rsid w:val="00FF0A1C"/>
    <w:rsid w:val="00FF1F98"/>
    <w:rsid w:val="00FF276D"/>
    <w:rsid w:val="00FF562A"/>
    <w:rsid w:val="1BB35CD2"/>
    <w:rsid w:val="4DD9039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21052D7A"/>
  <w15:docId w15:val="{86B7AC8E-73FA-4604-A9A9-9B38A653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7EF"/>
    <w:pPr>
      <w:spacing w:before="240" w:line="276" w:lineRule="auto"/>
    </w:pPr>
    <w:rPr>
      <w:rFonts w:ascii="Arial" w:hAnsi="Arial"/>
      <w:szCs w:val="22"/>
      <w:lang w:val="en-GB"/>
    </w:rPr>
  </w:style>
  <w:style w:type="paragraph" w:styleId="Heading1">
    <w:name w:val="heading 1"/>
    <w:basedOn w:val="Normal"/>
    <w:next w:val="Normal"/>
    <w:link w:val="Heading1Char"/>
    <w:uiPriority w:val="99"/>
    <w:qFormat/>
    <w:rsid w:val="000661A3"/>
    <w:pPr>
      <w:keepNext/>
      <w:keepLines/>
      <w:numPr>
        <w:numId w:val="11"/>
      </w:numPr>
      <w:spacing w:before="480"/>
      <w:outlineLvl w:val="0"/>
    </w:pPr>
    <w:rPr>
      <w:rFonts w:eastAsia="Times New Roman"/>
      <w:b/>
      <w:bCs/>
      <w:color w:val="BF873D"/>
      <w:sz w:val="30"/>
      <w:szCs w:val="28"/>
    </w:rPr>
  </w:style>
  <w:style w:type="paragraph" w:styleId="Heading2">
    <w:name w:val="heading 2"/>
    <w:basedOn w:val="Normal"/>
    <w:next w:val="Normal"/>
    <w:link w:val="Heading2Char"/>
    <w:uiPriority w:val="99"/>
    <w:qFormat/>
    <w:rsid w:val="00CB64B4"/>
    <w:pPr>
      <w:numPr>
        <w:ilvl w:val="1"/>
        <w:numId w:val="11"/>
      </w:numPr>
      <w:jc w:val="both"/>
      <w:outlineLvl w:val="1"/>
    </w:pPr>
    <w:rPr>
      <w:rFonts w:eastAsia="Times New Roman"/>
      <w:bCs/>
      <w:szCs w:val="26"/>
    </w:rPr>
  </w:style>
  <w:style w:type="paragraph" w:styleId="Heading3">
    <w:name w:val="heading 3"/>
    <w:basedOn w:val="Normal"/>
    <w:next w:val="Normal"/>
    <w:link w:val="Heading3Char"/>
    <w:uiPriority w:val="99"/>
    <w:qFormat/>
    <w:rsid w:val="00D551B4"/>
    <w:pPr>
      <w:numPr>
        <w:ilvl w:val="2"/>
        <w:numId w:val="11"/>
      </w:numPr>
      <w:jc w:val="both"/>
      <w:outlineLvl w:val="2"/>
    </w:pPr>
    <w:rPr>
      <w:rFonts w:eastAsia="Times New Roman"/>
      <w:bCs/>
    </w:rPr>
  </w:style>
  <w:style w:type="paragraph" w:styleId="Heading4">
    <w:name w:val="heading 4"/>
    <w:basedOn w:val="Normal"/>
    <w:next w:val="Normal"/>
    <w:link w:val="Heading4Char"/>
    <w:qFormat/>
    <w:locked/>
    <w:rsid w:val="001A172A"/>
    <w:pPr>
      <w:keepNext/>
      <w:spacing w:after="60"/>
      <w:outlineLvl w:val="3"/>
    </w:pPr>
    <w:rPr>
      <w:rFonts w:ascii="Calibri" w:eastAsia="Times New Roman" w:hAnsi="Calibri"/>
      <w:b/>
      <w:bCs/>
      <w:sz w:val="28"/>
      <w:szCs w:val="28"/>
    </w:rPr>
  </w:style>
  <w:style w:type="paragraph" w:styleId="Heading5">
    <w:name w:val="heading 5"/>
    <w:basedOn w:val="Normal"/>
    <w:next w:val="Normal"/>
    <w:link w:val="Heading5Char"/>
    <w:uiPriority w:val="99"/>
    <w:qFormat/>
    <w:locked/>
    <w:rsid w:val="00CC30A4"/>
    <w:pPr>
      <w:spacing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661A3"/>
    <w:rPr>
      <w:rFonts w:ascii="Arial" w:eastAsia="Times New Roman" w:hAnsi="Arial"/>
      <w:b/>
      <w:bCs/>
      <w:color w:val="BF873D"/>
      <w:sz w:val="30"/>
      <w:szCs w:val="28"/>
      <w:lang w:val="en-GB" w:eastAsia="en-US"/>
    </w:rPr>
  </w:style>
  <w:style w:type="character" w:customStyle="1" w:styleId="Heading2Char">
    <w:name w:val="Heading 2 Char"/>
    <w:link w:val="Heading2"/>
    <w:uiPriority w:val="99"/>
    <w:locked/>
    <w:rsid w:val="00CB64B4"/>
    <w:rPr>
      <w:rFonts w:ascii="Arial" w:eastAsia="Times New Roman" w:hAnsi="Arial"/>
      <w:bCs/>
      <w:szCs w:val="26"/>
      <w:lang w:eastAsia="en-US"/>
    </w:rPr>
  </w:style>
  <w:style w:type="character" w:customStyle="1" w:styleId="Heading3Char">
    <w:name w:val="Heading 3 Char"/>
    <w:link w:val="Heading3"/>
    <w:uiPriority w:val="99"/>
    <w:locked/>
    <w:rsid w:val="00D551B4"/>
    <w:rPr>
      <w:rFonts w:ascii="Arial" w:eastAsia="Times New Roman" w:hAnsi="Arial"/>
      <w:bCs/>
      <w:szCs w:val="22"/>
      <w:lang w:eastAsia="en-US"/>
    </w:rPr>
  </w:style>
  <w:style w:type="character" w:customStyle="1" w:styleId="Heading5Char">
    <w:name w:val="Heading 5 Char"/>
    <w:link w:val="Heading5"/>
    <w:uiPriority w:val="99"/>
    <w:semiHidden/>
    <w:locked/>
    <w:rsid w:val="001C1E19"/>
    <w:rPr>
      <w:rFonts w:ascii="Calibri" w:hAnsi="Calibri" w:cs="Times New Roman"/>
      <w:b/>
      <w:bCs/>
      <w:i/>
      <w:iCs/>
      <w:sz w:val="26"/>
      <w:szCs w:val="26"/>
      <w:lang w:val="de-AT" w:eastAsia="en-US"/>
    </w:rPr>
  </w:style>
  <w:style w:type="paragraph" w:styleId="BalloonText">
    <w:name w:val="Balloon Text"/>
    <w:basedOn w:val="Normal"/>
    <w:link w:val="BalloonTextChar"/>
    <w:uiPriority w:val="99"/>
    <w:semiHidden/>
    <w:rsid w:val="00A24AA2"/>
    <w:pPr>
      <w:spacing w:line="240" w:lineRule="auto"/>
    </w:pPr>
    <w:rPr>
      <w:rFonts w:ascii="Tahoma" w:hAnsi="Tahoma" w:cs="Tahoma"/>
      <w:sz w:val="16"/>
      <w:szCs w:val="16"/>
    </w:rPr>
  </w:style>
  <w:style w:type="character" w:customStyle="1" w:styleId="BalloonTextChar">
    <w:name w:val="Balloon Text Char"/>
    <w:link w:val="BalloonText"/>
    <w:uiPriority w:val="99"/>
    <w:semiHidden/>
    <w:locked/>
    <w:rsid w:val="00A24AA2"/>
    <w:rPr>
      <w:rFonts w:ascii="Tahoma" w:hAnsi="Tahoma" w:cs="Tahoma"/>
      <w:sz w:val="16"/>
      <w:szCs w:val="16"/>
    </w:rPr>
  </w:style>
  <w:style w:type="paragraph" w:customStyle="1" w:styleId="ListParagraph1">
    <w:name w:val="List Paragraph1"/>
    <w:basedOn w:val="Normal"/>
    <w:link w:val="ListParagraphChar"/>
    <w:uiPriority w:val="99"/>
    <w:qFormat/>
    <w:rsid w:val="00A24AA2"/>
    <w:pPr>
      <w:ind w:left="720"/>
      <w:contextualSpacing/>
    </w:pPr>
  </w:style>
  <w:style w:type="character" w:styleId="Hyperlink">
    <w:name w:val="Hyperlink"/>
    <w:uiPriority w:val="99"/>
    <w:rsid w:val="00E81AA5"/>
    <w:rPr>
      <w:rFonts w:cs="Times New Roman"/>
      <w:color w:val="0000FF"/>
      <w:u w:val="single"/>
    </w:rPr>
  </w:style>
  <w:style w:type="paragraph" w:customStyle="1" w:styleId="HeaderLevelI">
    <w:name w:val="Header Level I"/>
    <w:basedOn w:val="ListParagraph1"/>
    <w:link w:val="HeaderLevelIZchn"/>
    <w:uiPriority w:val="99"/>
    <w:rsid w:val="0082050D"/>
    <w:pPr>
      <w:numPr>
        <w:numId w:val="1"/>
      </w:numPr>
    </w:pPr>
    <w:rPr>
      <w:rFonts w:cs="Arial"/>
      <w:b/>
      <w:color w:val="BF873D"/>
      <w:sz w:val="28"/>
      <w:szCs w:val="28"/>
    </w:rPr>
  </w:style>
  <w:style w:type="paragraph" w:customStyle="1" w:styleId="HeaderLevelII">
    <w:name w:val="Header Level II"/>
    <w:basedOn w:val="HeaderLevelI"/>
    <w:link w:val="HeaderLevelIIZchn"/>
    <w:uiPriority w:val="99"/>
    <w:rsid w:val="00A74BC0"/>
    <w:pPr>
      <w:numPr>
        <w:ilvl w:val="1"/>
      </w:numPr>
    </w:pPr>
    <w:rPr>
      <w:sz w:val="24"/>
    </w:rPr>
  </w:style>
  <w:style w:type="character" w:customStyle="1" w:styleId="ListParagraphChar">
    <w:name w:val="List Paragraph Char"/>
    <w:link w:val="ListParagraph1"/>
    <w:uiPriority w:val="99"/>
    <w:locked/>
    <w:rsid w:val="0082050D"/>
    <w:rPr>
      <w:rFonts w:cs="Times New Roman"/>
    </w:rPr>
  </w:style>
  <w:style w:type="character" w:customStyle="1" w:styleId="HeaderLevelIZchn">
    <w:name w:val="Header Level I Zchn"/>
    <w:link w:val="HeaderLevelI"/>
    <w:uiPriority w:val="99"/>
    <w:locked/>
    <w:rsid w:val="0082050D"/>
    <w:rPr>
      <w:rFonts w:ascii="Arial" w:hAnsi="Arial" w:cs="Arial"/>
      <w:b/>
      <w:color w:val="BF873D"/>
      <w:sz w:val="28"/>
      <w:szCs w:val="28"/>
      <w:lang w:eastAsia="en-US"/>
    </w:rPr>
  </w:style>
  <w:style w:type="paragraph" w:styleId="Header">
    <w:name w:val="header"/>
    <w:basedOn w:val="Normal"/>
    <w:link w:val="HeaderChar"/>
    <w:uiPriority w:val="99"/>
    <w:rsid w:val="003474BF"/>
    <w:pPr>
      <w:tabs>
        <w:tab w:val="center" w:pos="4536"/>
        <w:tab w:val="right" w:pos="9072"/>
      </w:tabs>
      <w:spacing w:line="240" w:lineRule="auto"/>
    </w:pPr>
  </w:style>
  <w:style w:type="character" w:customStyle="1" w:styleId="HeaderChar">
    <w:name w:val="Header Char"/>
    <w:link w:val="Header"/>
    <w:uiPriority w:val="99"/>
    <w:locked/>
    <w:rsid w:val="003474BF"/>
    <w:rPr>
      <w:rFonts w:cs="Times New Roman"/>
    </w:rPr>
  </w:style>
  <w:style w:type="character" w:customStyle="1" w:styleId="HeaderLevelIIZchn">
    <w:name w:val="Header Level II Zchn"/>
    <w:basedOn w:val="HeaderLevelIZchn"/>
    <w:link w:val="HeaderLevelII"/>
    <w:uiPriority w:val="99"/>
    <w:locked/>
    <w:rsid w:val="00A74BC0"/>
    <w:rPr>
      <w:rFonts w:ascii="Arial" w:hAnsi="Arial" w:cs="Arial"/>
      <w:b/>
      <w:color w:val="BF873D"/>
      <w:sz w:val="28"/>
      <w:szCs w:val="28"/>
      <w:lang w:eastAsia="en-US"/>
    </w:rPr>
  </w:style>
  <w:style w:type="paragraph" w:styleId="Footer">
    <w:name w:val="footer"/>
    <w:basedOn w:val="Normal"/>
    <w:link w:val="FooterChar"/>
    <w:uiPriority w:val="99"/>
    <w:rsid w:val="003474BF"/>
    <w:pPr>
      <w:tabs>
        <w:tab w:val="center" w:pos="4536"/>
        <w:tab w:val="right" w:pos="9072"/>
      </w:tabs>
      <w:spacing w:line="240" w:lineRule="auto"/>
    </w:pPr>
  </w:style>
  <w:style w:type="character" w:customStyle="1" w:styleId="FooterChar">
    <w:name w:val="Footer Char"/>
    <w:link w:val="Footer"/>
    <w:uiPriority w:val="99"/>
    <w:locked/>
    <w:rsid w:val="003474BF"/>
    <w:rPr>
      <w:rFonts w:cs="Times New Roman"/>
    </w:rPr>
  </w:style>
  <w:style w:type="table" w:styleId="TableGrid">
    <w:name w:val="Table Grid"/>
    <w:basedOn w:val="TableNormal"/>
    <w:uiPriority w:val="99"/>
    <w:rsid w:val="00347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evelIII">
    <w:name w:val="Header Level III"/>
    <w:basedOn w:val="HeaderLevelII"/>
    <w:link w:val="HeaderLevelIIIZchn"/>
    <w:uiPriority w:val="99"/>
    <w:rsid w:val="002C1B11"/>
    <w:pPr>
      <w:numPr>
        <w:ilvl w:val="2"/>
      </w:numPr>
    </w:pPr>
  </w:style>
  <w:style w:type="character" w:customStyle="1" w:styleId="HeaderLevelIIIZchn">
    <w:name w:val="Header Level III Zchn"/>
    <w:basedOn w:val="HeaderLevelIIZchn"/>
    <w:link w:val="HeaderLevelIII"/>
    <w:uiPriority w:val="99"/>
    <w:locked/>
    <w:rsid w:val="002C1B11"/>
    <w:rPr>
      <w:rFonts w:ascii="Arial" w:hAnsi="Arial" w:cs="Arial"/>
      <w:b/>
      <w:color w:val="BF873D"/>
      <w:sz w:val="28"/>
      <w:szCs w:val="28"/>
      <w:lang w:eastAsia="en-US"/>
    </w:rPr>
  </w:style>
  <w:style w:type="paragraph" w:styleId="TOC1">
    <w:name w:val="toc 1"/>
    <w:basedOn w:val="Normal"/>
    <w:next w:val="Normal"/>
    <w:autoRedefine/>
    <w:uiPriority w:val="39"/>
    <w:rsid w:val="00261653"/>
    <w:pPr>
      <w:tabs>
        <w:tab w:val="left" w:pos="440"/>
        <w:tab w:val="right" w:leader="dot" w:pos="9628"/>
      </w:tabs>
      <w:spacing w:before="120"/>
    </w:pPr>
  </w:style>
  <w:style w:type="paragraph" w:styleId="TOC2">
    <w:name w:val="toc 2"/>
    <w:basedOn w:val="Normal"/>
    <w:next w:val="Normal"/>
    <w:autoRedefine/>
    <w:uiPriority w:val="99"/>
    <w:rsid w:val="0000033A"/>
    <w:pPr>
      <w:spacing w:after="100"/>
      <w:ind w:left="220"/>
    </w:pPr>
  </w:style>
  <w:style w:type="character" w:customStyle="1" w:styleId="text">
    <w:name w:val="text"/>
    <w:uiPriority w:val="99"/>
    <w:rsid w:val="00E44FD8"/>
    <w:rPr>
      <w:rFonts w:cs="Times New Roman"/>
    </w:rPr>
  </w:style>
  <w:style w:type="character" w:styleId="CommentReference">
    <w:name w:val="annotation reference"/>
    <w:uiPriority w:val="99"/>
    <w:semiHidden/>
    <w:rsid w:val="00964A05"/>
    <w:rPr>
      <w:rFonts w:cs="Times New Roman"/>
      <w:sz w:val="16"/>
      <w:szCs w:val="16"/>
    </w:rPr>
  </w:style>
  <w:style w:type="paragraph" w:styleId="CommentText">
    <w:name w:val="annotation text"/>
    <w:basedOn w:val="Normal"/>
    <w:link w:val="CommentTextChar"/>
    <w:uiPriority w:val="99"/>
    <w:semiHidden/>
    <w:rsid w:val="00964A05"/>
    <w:rPr>
      <w:szCs w:val="20"/>
    </w:rPr>
  </w:style>
  <w:style w:type="character" w:customStyle="1" w:styleId="CommentTextChar">
    <w:name w:val="Comment Text Char"/>
    <w:link w:val="CommentText"/>
    <w:uiPriority w:val="99"/>
    <w:semiHidden/>
    <w:locked/>
    <w:rsid w:val="00D05AB1"/>
    <w:rPr>
      <w:rFonts w:cs="Times New Roman"/>
      <w:sz w:val="20"/>
      <w:szCs w:val="20"/>
      <w:lang w:val="de-AT" w:eastAsia="en-US"/>
    </w:rPr>
  </w:style>
  <w:style w:type="paragraph" w:styleId="CommentSubject">
    <w:name w:val="annotation subject"/>
    <w:basedOn w:val="CommentText"/>
    <w:next w:val="CommentText"/>
    <w:link w:val="CommentSubjectChar"/>
    <w:uiPriority w:val="99"/>
    <w:semiHidden/>
    <w:rsid w:val="00964A05"/>
    <w:rPr>
      <w:b/>
      <w:bCs/>
    </w:rPr>
  </w:style>
  <w:style w:type="character" w:customStyle="1" w:styleId="CommentSubjectChar">
    <w:name w:val="Comment Subject Char"/>
    <w:link w:val="CommentSubject"/>
    <w:uiPriority w:val="99"/>
    <w:semiHidden/>
    <w:locked/>
    <w:rsid w:val="00D05AB1"/>
    <w:rPr>
      <w:rFonts w:cs="Times New Roman"/>
      <w:b/>
      <w:bCs/>
      <w:sz w:val="20"/>
      <w:szCs w:val="20"/>
      <w:lang w:val="de-AT" w:eastAsia="en-US"/>
    </w:rPr>
  </w:style>
  <w:style w:type="paragraph" w:customStyle="1" w:styleId="Bodysubclause">
    <w:name w:val="Body  sub clause"/>
    <w:basedOn w:val="Normal"/>
    <w:uiPriority w:val="99"/>
    <w:rsid w:val="00081F5C"/>
    <w:pPr>
      <w:spacing w:after="120" w:line="300" w:lineRule="atLeast"/>
      <w:ind w:left="720"/>
      <w:jc w:val="both"/>
    </w:pPr>
    <w:rPr>
      <w:rFonts w:ascii="Times New Roman" w:hAnsi="Times New Roman"/>
      <w:szCs w:val="20"/>
    </w:rPr>
  </w:style>
  <w:style w:type="paragraph" w:customStyle="1" w:styleId="Text3linksbuendig">
    <w:name w:val="Text 3 linksbuendig"/>
    <w:basedOn w:val="Heading3"/>
    <w:link w:val="Text3linksbuendigZchn"/>
    <w:uiPriority w:val="99"/>
    <w:rsid w:val="004104AC"/>
    <w:pPr>
      <w:spacing w:before="0" w:after="120" w:line="240" w:lineRule="auto"/>
      <w:ind w:left="680"/>
    </w:pPr>
    <w:rPr>
      <w:rFonts w:ascii="Times New Roman" w:eastAsia="Calibri" w:hAnsi="Times New Roman"/>
      <w:b/>
      <w:sz w:val="24"/>
      <w:szCs w:val="24"/>
      <w:lang w:eastAsia="de-DE"/>
    </w:rPr>
  </w:style>
  <w:style w:type="character" w:customStyle="1" w:styleId="Text3linksbuendigZchn">
    <w:name w:val="Text 3 linksbuendig Zchn"/>
    <w:link w:val="Text3linksbuendig"/>
    <w:uiPriority w:val="99"/>
    <w:locked/>
    <w:rsid w:val="004104AC"/>
    <w:rPr>
      <w:rFonts w:cs="Times New Roman"/>
      <w:bCs/>
      <w:sz w:val="24"/>
      <w:szCs w:val="24"/>
      <w:lang w:val="en-GB" w:eastAsia="de-DE" w:bidi="ar-SA"/>
    </w:rPr>
  </w:style>
  <w:style w:type="numbering" w:customStyle="1" w:styleId="Bullets1">
    <w:name w:val="Bullets1"/>
    <w:rsid w:val="009D3475"/>
    <w:pPr>
      <w:numPr>
        <w:numId w:val="3"/>
      </w:numPr>
    </w:pPr>
  </w:style>
  <w:style w:type="paragraph" w:customStyle="1" w:styleId="NormalParty">
    <w:name w:val="Normal Party"/>
    <w:basedOn w:val="Normal"/>
    <w:rsid w:val="00E60A7D"/>
    <w:pPr>
      <w:spacing w:before="60"/>
      <w:ind w:firstLine="709"/>
    </w:pPr>
  </w:style>
  <w:style w:type="paragraph" w:customStyle="1" w:styleId="NormalConsiderations">
    <w:name w:val="Normal Considerations"/>
    <w:basedOn w:val="Normal"/>
    <w:rsid w:val="005054E3"/>
    <w:pPr>
      <w:numPr>
        <w:numId w:val="12"/>
      </w:numPr>
      <w:ind w:left="709" w:hanging="709"/>
      <w:jc w:val="both"/>
    </w:pPr>
    <w:rPr>
      <w:rFonts w:cs="Arial"/>
    </w:rPr>
  </w:style>
  <w:style w:type="paragraph" w:customStyle="1" w:styleId="NormalAgreement1">
    <w:name w:val="Normal Agreement1"/>
    <w:basedOn w:val="Normal"/>
    <w:rsid w:val="0040775F"/>
    <w:pPr>
      <w:jc w:val="both"/>
    </w:pPr>
  </w:style>
  <w:style w:type="paragraph" w:customStyle="1" w:styleId="NormalAgreement2">
    <w:name w:val="Normal Agreement2"/>
    <w:basedOn w:val="Normal"/>
    <w:rsid w:val="0040775F"/>
    <w:pPr>
      <w:ind w:left="284"/>
      <w:jc w:val="both"/>
    </w:pPr>
    <w:rPr>
      <w:lang w:val="en-US"/>
    </w:rPr>
  </w:style>
  <w:style w:type="paragraph" w:customStyle="1" w:styleId="NormalDefinition">
    <w:name w:val="Normal Definition"/>
    <w:basedOn w:val="Normal"/>
    <w:rsid w:val="00FD592C"/>
    <w:pPr>
      <w:spacing w:before="180" w:after="180"/>
      <w:jc w:val="both"/>
    </w:pPr>
    <w:rPr>
      <w:rFonts w:cs="Arial"/>
      <w:szCs w:val="20"/>
    </w:rPr>
  </w:style>
  <w:style w:type="paragraph" w:customStyle="1" w:styleId="NormalDefinitionB">
    <w:name w:val="Normal DefinitionB"/>
    <w:basedOn w:val="NormalDefinition"/>
    <w:rsid w:val="00C85876"/>
    <w:pPr>
      <w:numPr>
        <w:numId w:val="23"/>
      </w:numPr>
      <w:spacing w:before="0" w:after="60"/>
      <w:ind w:left="397" w:hanging="284"/>
    </w:pPr>
  </w:style>
  <w:style w:type="paragraph" w:customStyle="1" w:styleId="NormalAgreement3">
    <w:name w:val="Normal Agreement3"/>
    <w:basedOn w:val="Normal"/>
    <w:rsid w:val="00CB64B4"/>
    <w:pPr>
      <w:ind w:left="851"/>
      <w:jc w:val="both"/>
    </w:pPr>
  </w:style>
  <w:style w:type="paragraph" w:customStyle="1" w:styleId="NormalAgreementB4">
    <w:name w:val="Normal AgreementB4"/>
    <w:basedOn w:val="Normal"/>
    <w:rsid w:val="00DC6964"/>
    <w:pPr>
      <w:numPr>
        <w:numId w:val="24"/>
      </w:numPr>
      <w:spacing w:before="120"/>
      <w:ind w:left="1702" w:hanging="284"/>
      <w:jc w:val="both"/>
    </w:pPr>
  </w:style>
  <w:style w:type="paragraph" w:customStyle="1" w:styleId="NormalAgreement4">
    <w:name w:val="Normal Agreement4"/>
    <w:basedOn w:val="Normal"/>
    <w:rsid w:val="003D120B"/>
    <w:pPr>
      <w:ind w:left="1418"/>
    </w:pPr>
  </w:style>
  <w:style w:type="paragraph" w:customStyle="1" w:styleId="NormalAgreementB2">
    <w:name w:val="Normal AgreementB2"/>
    <w:basedOn w:val="Normal"/>
    <w:rsid w:val="00332DB5"/>
    <w:pPr>
      <w:numPr>
        <w:numId w:val="25"/>
      </w:numPr>
      <w:ind w:left="1134" w:hanging="283"/>
    </w:pPr>
  </w:style>
  <w:style w:type="paragraph" w:customStyle="1" w:styleId="Revision1">
    <w:name w:val="Revision1"/>
    <w:hidden/>
    <w:uiPriority w:val="99"/>
    <w:semiHidden/>
    <w:rsid w:val="001A172A"/>
    <w:rPr>
      <w:rFonts w:ascii="Arial" w:hAnsi="Arial"/>
      <w:szCs w:val="22"/>
      <w:lang w:val="de-AT"/>
    </w:rPr>
  </w:style>
  <w:style w:type="character" w:customStyle="1" w:styleId="Heading4Char">
    <w:name w:val="Heading 4 Char"/>
    <w:link w:val="Heading4"/>
    <w:rsid w:val="001A172A"/>
    <w:rPr>
      <w:rFonts w:ascii="Calibri" w:eastAsia="Times New Roman" w:hAnsi="Calibri" w:cs="Times New Roman"/>
      <w:b/>
      <w:bCs/>
      <w:sz w:val="28"/>
      <w:szCs w:val="28"/>
      <w:lang w:eastAsia="en-US"/>
    </w:rPr>
  </w:style>
  <w:style w:type="paragraph" w:styleId="FootnoteText">
    <w:name w:val="footnote text"/>
    <w:basedOn w:val="Normal"/>
    <w:link w:val="FootnoteTextChar"/>
    <w:uiPriority w:val="99"/>
    <w:semiHidden/>
    <w:unhideWhenUsed/>
    <w:rsid w:val="000661A3"/>
    <w:pPr>
      <w:spacing w:before="40"/>
      <w:ind w:left="284" w:hanging="284"/>
    </w:pPr>
    <w:rPr>
      <w:szCs w:val="20"/>
    </w:rPr>
  </w:style>
  <w:style w:type="character" w:customStyle="1" w:styleId="FootnoteTextChar">
    <w:name w:val="Footnote Text Char"/>
    <w:link w:val="FootnoteText"/>
    <w:uiPriority w:val="99"/>
    <w:semiHidden/>
    <w:rsid w:val="000661A3"/>
    <w:rPr>
      <w:rFonts w:ascii="Arial" w:hAnsi="Arial"/>
      <w:lang w:eastAsia="en-US"/>
    </w:rPr>
  </w:style>
  <w:style w:type="character" w:styleId="FootnoteReference">
    <w:name w:val="footnote reference"/>
    <w:uiPriority w:val="99"/>
    <w:semiHidden/>
    <w:unhideWhenUsed/>
    <w:rsid w:val="000661A3"/>
    <w:rPr>
      <w:vertAlign w:val="superscript"/>
    </w:rPr>
  </w:style>
  <w:style w:type="paragraph" w:styleId="Revision">
    <w:name w:val="Revision"/>
    <w:hidden/>
    <w:uiPriority w:val="99"/>
    <w:semiHidden/>
    <w:rsid w:val="0077001D"/>
    <w:rPr>
      <w:rFonts w:ascii="Arial" w:hAnsi="Arial"/>
      <w:szCs w:val="22"/>
      <w:lang w:val="en-GB"/>
    </w:rPr>
  </w:style>
  <w:style w:type="paragraph" w:styleId="ListParagraph">
    <w:name w:val="List Paragraph"/>
    <w:basedOn w:val="Normal"/>
    <w:uiPriority w:val="34"/>
    <w:qFormat/>
    <w:rsid w:val="00265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is.rne.e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uic.org/r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DA1EB-E954-44BD-8C11-0342A383C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4678</Words>
  <Characters>25701</Characters>
  <Application>Microsoft Office Word</Application>
  <DocSecurity>0</DocSecurity>
  <Lines>214</Lines>
  <Paragraphs>60</Paragraphs>
  <ScaleCrop>false</ScaleCrop>
  <Company>ProRail</Company>
  <LinksUpToDate>false</LinksUpToDate>
  <CharactersWithSpaces>3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vetan Tanev</dc:creator>
  <cp:keywords/>
  <cp:lastModifiedBy>Tsvetan Tanev</cp:lastModifiedBy>
  <cp:revision>349</cp:revision>
  <cp:lastPrinted>2021-12-17T13:37:00Z</cp:lastPrinted>
  <dcterms:created xsi:type="dcterms:W3CDTF">2020-02-25T04:10:00Z</dcterms:created>
  <dcterms:modified xsi:type="dcterms:W3CDTF">2021-12-1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TDocumentID">
    <vt:lpwstr> </vt:lpwstr>
  </property>
  <property fmtid="{D5CDD505-2E9C-101B-9397-08002B2CF9AE}" pid="3" name="WSReference">
    <vt:lpwstr> </vt:lpwstr>
  </property>
</Properties>
</file>